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DEB7B1" w14:textId="4AD0E6F5" w:rsidR="009D01EA" w:rsidRPr="00A8708A" w:rsidRDefault="009D01EA" w:rsidP="009D01EA">
      <w:pPr>
        <w:rPr>
          <w:rFonts w:eastAsia="Times New Roman" w:cstheme="minorHAnsi"/>
          <w:sz w:val="22"/>
          <w:szCs w:val="22"/>
          <w:lang w:val="en-US"/>
        </w:rPr>
      </w:pPr>
      <w:r w:rsidRPr="00A8708A">
        <w:rPr>
          <w:rFonts w:eastAsia="Times New Roman" w:cstheme="minorHAnsi"/>
          <w:sz w:val="22"/>
          <w:szCs w:val="22"/>
        </w:rPr>
        <w:t>Liat Cohen</w:t>
      </w:r>
      <w:r w:rsidRPr="00A8708A">
        <w:rPr>
          <w:rFonts w:eastAsia="Times New Roman" w:cstheme="minorHAnsi"/>
          <w:sz w:val="22"/>
          <w:szCs w:val="22"/>
          <w:lang w:val="en-US"/>
        </w:rPr>
        <w:t xml:space="preserve">- </w:t>
      </w:r>
      <w:r w:rsidR="00A5038A" w:rsidRPr="00A8708A">
        <w:rPr>
          <w:rFonts w:eastAsia="Times New Roman" w:cstheme="minorHAnsi"/>
          <w:sz w:val="22"/>
          <w:szCs w:val="22"/>
          <w:lang w:val="en-US"/>
        </w:rPr>
        <w:t>205595283</w:t>
      </w:r>
    </w:p>
    <w:p w14:paraId="630C732A" w14:textId="20005DEB" w:rsidR="009D01EA" w:rsidRPr="00A8708A" w:rsidRDefault="009D01EA" w:rsidP="009D01EA">
      <w:pPr>
        <w:rPr>
          <w:rFonts w:eastAsia="Times New Roman" w:cstheme="minorHAnsi"/>
          <w:sz w:val="22"/>
          <w:szCs w:val="22"/>
          <w:lang w:val="en-US"/>
        </w:rPr>
      </w:pPr>
      <w:r w:rsidRPr="00A8708A">
        <w:rPr>
          <w:rFonts w:eastAsia="Times New Roman" w:cstheme="minorHAnsi"/>
          <w:sz w:val="22"/>
          <w:szCs w:val="22"/>
        </w:rPr>
        <w:t>Amit Shakarchy</w:t>
      </w:r>
      <w:r w:rsidRPr="00A8708A">
        <w:rPr>
          <w:rFonts w:eastAsia="Times New Roman" w:cstheme="minorHAnsi"/>
          <w:sz w:val="22"/>
          <w:szCs w:val="22"/>
          <w:lang w:val="en-US"/>
        </w:rPr>
        <w:t>- 313278889</w:t>
      </w:r>
    </w:p>
    <w:p w14:paraId="1FED1964" w14:textId="0B39E988" w:rsidR="009D01EA" w:rsidRDefault="009D01EA" w:rsidP="009D01EA">
      <w:pPr>
        <w:pStyle w:val="1"/>
        <w:jc w:val="center"/>
        <w:rPr>
          <w:rFonts w:eastAsia="Times New Roman"/>
        </w:rPr>
      </w:pPr>
      <w:r>
        <w:rPr>
          <w:rFonts w:eastAsia="Times New Roman"/>
        </w:rPr>
        <w:t>Deep Learning</w:t>
      </w:r>
    </w:p>
    <w:p w14:paraId="65F3E65F" w14:textId="791A7184" w:rsidR="009D01EA" w:rsidRDefault="009D01EA" w:rsidP="009D01EA">
      <w:pPr>
        <w:pStyle w:val="1"/>
        <w:jc w:val="center"/>
        <w:rPr>
          <w:rFonts w:eastAsia="Times New Roman"/>
        </w:rPr>
      </w:pPr>
      <w:r>
        <w:rPr>
          <w:rFonts w:eastAsia="Times New Roman"/>
        </w:rPr>
        <w:t>Assignment 1</w:t>
      </w:r>
    </w:p>
    <w:p w14:paraId="1ED1C11D" w14:textId="719C7173" w:rsidR="00BC728D" w:rsidRDefault="00A917AF" w:rsidP="00BC728D">
      <w:pPr>
        <w:pStyle w:val="2"/>
        <w:jc w:val="center"/>
        <w:rPr>
          <w:lang w:val="en-US"/>
        </w:rPr>
      </w:pPr>
      <w:r>
        <w:rPr>
          <w:lang w:val="en-US"/>
        </w:rPr>
        <w:t>the code</w:t>
      </w:r>
    </w:p>
    <w:p w14:paraId="16A827F5" w14:textId="5F29DFF8" w:rsidR="00071F23" w:rsidRDefault="00BC728D" w:rsidP="00BC728D">
      <w:pPr>
        <w:rPr>
          <w:sz w:val="22"/>
          <w:szCs w:val="22"/>
          <w:lang w:val="en-US"/>
        </w:rPr>
      </w:pPr>
      <w:r w:rsidRPr="00BA53AF">
        <w:rPr>
          <w:sz w:val="22"/>
          <w:szCs w:val="22"/>
          <w:lang w:val="en-US"/>
        </w:rPr>
        <w:t>In this assignment, we built a neural network “from scratch</w:t>
      </w:r>
      <w:r>
        <w:rPr>
          <w:sz w:val="22"/>
          <w:szCs w:val="22"/>
          <w:lang w:val="en-US"/>
        </w:rPr>
        <w:t xml:space="preserve">”, using formulas and instructions learned in the lecture. The code is divided </w:t>
      </w:r>
      <w:r w:rsidR="001E10FF">
        <w:rPr>
          <w:rFonts w:hint="cs"/>
          <w:sz w:val="22"/>
          <w:szCs w:val="22"/>
          <w:rtl/>
          <w:lang w:val="en-US"/>
        </w:rPr>
        <w:t>into</w:t>
      </w:r>
      <w:r>
        <w:rPr>
          <w:sz w:val="22"/>
          <w:szCs w:val="22"/>
          <w:lang w:val="en-US"/>
        </w:rPr>
        <w:t xml:space="preserve"> 4 parts</w:t>
      </w:r>
      <w:r w:rsidR="00071F23">
        <w:rPr>
          <w:sz w:val="22"/>
          <w:szCs w:val="22"/>
          <w:lang w:val="en-US"/>
        </w:rPr>
        <w:t>:</w:t>
      </w:r>
    </w:p>
    <w:p w14:paraId="14076B0C" w14:textId="3F7BD3E2" w:rsidR="00071F23" w:rsidRPr="00071F23" w:rsidRDefault="00A917AF" w:rsidP="00071F23">
      <w:pPr>
        <w:pStyle w:val="afa"/>
        <w:numPr>
          <w:ilvl w:val="0"/>
          <w:numId w:val="4"/>
        </w:numPr>
        <w:rPr>
          <w:lang w:val="en-US"/>
        </w:rPr>
      </w:pPr>
      <w:r w:rsidRPr="00A917AF">
        <w:rPr>
          <w:b/>
          <w:bCs/>
          <w:sz w:val="22"/>
          <w:szCs w:val="22"/>
          <w:lang w:val="en-US"/>
        </w:rPr>
        <w:t>F</w:t>
      </w:r>
      <w:r w:rsidR="00BC728D" w:rsidRPr="00A917AF">
        <w:rPr>
          <w:b/>
          <w:bCs/>
          <w:sz w:val="22"/>
          <w:szCs w:val="22"/>
          <w:lang w:val="en-US"/>
        </w:rPr>
        <w:t>orward propagation</w:t>
      </w:r>
      <w:r w:rsidR="00071F23" w:rsidRPr="00A917AF">
        <w:rPr>
          <w:b/>
          <w:bCs/>
          <w:sz w:val="22"/>
          <w:szCs w:val="22"/>
          <w:lang w:val="en-US"/>
        </w:rPr>
        <w:t>-</w:t>
      </w:r>
      <w:r w:rsidR="00071F23">
        <w:rPr>
          <w:sz w:val="22"/>
          <w:szCs w:val="22"/>
          <w:lang w:val="en-US"/>
        </w:rPr>
        <w:t xml:space="preserve"> implementation of the </w:t>
      </w:r>
      <w:r w:rsidR="00071F23" w:rsidRPr="00071F23">
        <w:rPr>
          <w:sz w:val="22"/>
          <w:szCs w:val="22"/>
          <w:lang w:val="en-US"/>
        </w:rPr>
        <w:t>forward propagation</w:t>
      </w:r>
      <w:r w:rsidR="00071F23">
        <w:rPr>
          <w:sz w:val="22"/>
          <w:szCs w:val="22"/>
          <w:lang w:val="en-US"/>
        </w:rPr>
        <w:t xml:space="preserve"> methods</w:t>
      </w:r>
      <w:r w:rsidR="001E10FF">
        <w:rPr>
          <w:sz w:val="22"/>
          <w:szCs w:val="22"/>
          <w:lang w:val="en-US"/>
        </w:rPr>
        <w:t xml:space="preserve"> as learned in class</w:t>
      </w:r>
      <w:r w:rsidR="00071F23">
        <w:rPr>
          <w:sz w:val="22"/>
          <w:szCs w:val="22"/>
          <w:lang w:val="en-US"/>
        </w:rPr>
        <w:t xml:space="preserve">. We modified the method </w:t>
      </w:r>
      <w:r w:rsidR="00071F23" w:rsidRPr="00071F23">
        <w:rPr>
          <w:sz w:val="22"/>
          <w:szCs w:val="22"/>
          <w:lang w:val="en-US"/>
        </w:rPr>
        <w:t>L_model_forward</w:t>
      </w:r>
      <w:r w:rsidR="00071F23">
        <w:rPr>
          <w:sz w:val="22"/>
          <w:szCs w:val="22"/>
          <w:lang w:val="en-US"/>
        </w:rPr>
        <w:t xml:space="preserve"> to receive a </w:t>
      </w:r>
      <w:r w:rsidR="001E10FF">
        <w:rPr>
          <w:sz w:val="22"/>
          <w:szCs w:val="22"/>
          <w:lang w:val="en-US"/>
        </w:rPr>
        <w:t>Boolean</w:t>
      </w:r>
      <w:r w:rsidR="00071F23">
        <w:rPr>
          <w:sz w:val="22"/>
          <w:szCs w:val="22"/>
          <w:lang w:val="en-US"/>
        </w:rPr>
        <w:t xml:space="preserve"> parameter (“use_dropout”) that supports dropout operation. We also added the method “apply_dropout” to </w:t>
      </w:r>
      <w:r>
        <w:rPr>
          <w:sz w:val="22"/>
          <w:szCs w:val="22"/>
          <w:lang w:val="en-US"/>
        </w:rPr>
        <w:t>implement the</w:t>
      </w:r>
      <w:r w:rsidR="00071F23">
        <w:rPr>
          <w:sz w:val="22"/>
          <w:szCs w:val="22"/>
          <w:lang w:val="en-US"/>
        </w:rPr>
        <w:t xml:space="preserve"> dropout.</w:t>
      </w:r>
    </w:p>
    <w:p w14:paraId="2790BD52" w14:textId="06816B10" w:rsidR="00071F23" w:rsidRPr="00071F23" w:rsidRDefault="00A917AF" w:rsidP="00071F23">
      <w:pPr>
        <w:pStyle w:val="afa"/>
        <w:numPr>
          <w:ilvl w:val="0"/>
          <w:numId w:val="4"/>
        </w:numPr>
        <w:rPr>
          <w:lang w:val="en-US"/>
        </w:rPr>
      </w:pPr>
      <w:r w:rsidRPr="00A917AF">
        <w:rPr>
          <w:b/>
          <w:bCs/>
          <w:sz w:val="22"/>
          <w:szCs w:val="22"/>
          <w:lang w:val="en-US"/>
        </w:rPr>
        <w:t>B</w:t>
      </w:r>
      <w:r w:rsidR="00BC728D" w:rsidRPr="00A917AF">
        <w:rPr>
          <w:b/>
          <w:bCs/>
          <w:sz w:val="22"/>
          <w:szCs w:val="22"/>
          <w:lang w:val="en-US"/>
        </w:rPr>
        <w:t>ackward propagation</w:t>
      </w:r>
      <w:r w:rsidR="00071F23" w:rsidRPr="00A917AF">
        <w:rPr>
          <w:b/>
          <w:bCs/>
          <w:sz w:val="22"/>
          <w:szCs w:val="22"/>
          <w:lang w:val="en-US"/>
        </w:rPr>
        <w:t>-</w:t>
      </w:r>
      <w:r w:rsidR="00071F23">
        <w:rPr>
          <w:sz w:val="22"/>
          <w:szCs w:val="22"/>
          <w:lang w:val="en-US"/>
        </w:rPr>
        <w:t xml:space="preserve"> </w:t>
      </w:r>
      <w:r>
        <w:rPr>
          <w:sz w:val="22"/>
          <w:szCs w:val="22"/>
          <w:lang w:val="en-US"/>
        </w:rPr>
        <w:t>implementation of the backward</w:t>
      </w:r>
      <w:r w:rsidRPr="00071F23">
        <w:rPr>
          <w:sz w:val="22"/>
          <w:szCs w:val="22"/>
          <w:lang w:val="en-US"/>
        </w:rPr>
        <w:t xml:space="preserve"> propagation</w:t>
      </w:r>
      <w:r>
        <w:rPr>
          <w:sz w:val="22"/>
          <w:szCs w:val="22"/>
          <w:lang w:val="en-US"/>
        </w:rPr>
        <w:t xml:space="preserve"> methods.</w:t>
      </w:r>
    </w:p>
    <w:p w14:paraId="0681C354" w14:textId="72FF387D" w:rsidR="00BC728D" w:rsidRPr="00071F23" w:rsidRDefault="00A917AF" w:rsidP="00071F23">
      <w:pPr>
        <w:pStyle w:val="afa"/>
        <w:numPr>
          <w:ilvl w:val="0"/>
          <w:numId w:val="4"/>
        </w:numPr>
        <w:rPr>
          <w:lang w:val="en-US"/>
        </w:rPr>
      </w:pPr>
      <w:r w:rsidRPr="00A917AF">
        <w:rPr>
          <w:b/>
          <w:bCs/>
          <w:sz w:val="22"/>
          <w:szCs w:val="22"/>
          <w:lang w:val="en-US"/>
        </w:rPr>
        <w:t>B</w:t>
      </w:r>
      <w:r w:rsidR="00BC728D" w:rsidRPr="00A917AF">
        <w:rPr>
          <w:b/>
          <w:bCs/>
          <w:sz w:val="22"/>
          <w:szCs w:val="22"/>
          <w:lang w:val="en-US"/>
        </w:rPr>
        <w:t>uilding and running the network</w:t>
      </w:r>
      <w:r w:rsidRPr="00A917AF">
        <w:rPr>
          <w:b/>
          <w:bCs/>
          <w:sz w:val="22"/>
          <w:szCs w:val="22"/>
          <w:lang w:val="en-US"/>
        </w:rPr>
        <w:t>-</w:t>
      </w:r>
      <w:r>
        <w:rPr>
          <w:sz w:val="22"/>
          <w:szCs w:val="22"/>
          <w:lang w:val="en-US"/>
        </w:rPr>
        <w:t xml:space="preserve"> implementation of the </w:t>
      </w:r>
      <w:r w:rsidRPr="00A917AF">
        <w:rPr>
          <w:sz w:val="22"/>
          <w:szCs w:val="22"/>
          <w:lang w:val="en-US"/>
        </w:rPr>
        <w:t>L_layer_model</w:t>
      </w:r>
      <w:r>
        <w:rPr>
          <w:sz w:val="22"/>
          <w:szCs w:val="22"/>
          <w:lang w:val="en-US"/>
        </w:rPr>
        <w:t xml:space="preserve"> and predict methods, as well as methods for splitting the data into train &amp; validation subsets.</w:t>
      </w:r>
    </w:p>
    <w:p w14:paraId="346898F4" w14:textId="417712AB" w:rsidR="00BC728D" w:rsidRPr="002C1B2B" w:rsidRDefault="00A917AF" w:rsidP="00A917AF">
      <w:pPr>
        <w:pStyle w:val="afa"/>
        <w:numPr>
          <w:ilvl w:val="0"/>
          <w:numId w:val="4"/>
        </w:numPr>
        <w:rPr>
          <w:b/>
          <w:bCs/>
          <w:lang w:val="en-US"/>
        </w:rPr>
      </w:pPr>
      <w:r w:rsidRPr="00A917AF">
        <w:rPr>
          <w:b/>
          <w:bCs/>
          <w:sz w:val="22"/>
          <w:szCs w:val="22"/>
          <w:lang w:val="en-US"/>
        </w:rPr>
        <w:t>M</w:t>
      </w:r>
      <w:r w:rsidR="00071F23" w:rsidRPr="00A917AF">
        <w:rPr>
          <w:b/>
          <w:bCs/>
          <w:sz w:val="22"/>
          <w:szCs w:val="22"/>
          <w:lang w:val="en-US"/>
        </w:rPr>
        <w:t>ain</w:t>
      </w:r>
      <w:r w:rsidRPr="00A917AF">
        <w:rPr>
          <w:b/>
          <w:bCs/>
          <w:sz w:val="22"/>
          <w:szCs w:val="22"/>
          <w:lang w:val="en-US"/>
        </w:rPr>
        <w:t xml:space="preserve">- </w:t>
      </w:r>
      <w:r>
        <w:rPr>
          <w:sz w:val="22"/>
          <w:szCs w:val="22"/>
          <w:lang w:val="en-US"/>
        </w:rPr>
        <w:t xml:space="preserve">implementation of the </w:t>
      </w:r>
      <w:r w:rsidR="001E10FF">
        <w:rPr>
          <w:sz w:val="22"/>
          <w:szCs w:val="22"/>
          <w:lang w:val="en-US"/>
        </w:rPr>
        <w:t>‘MNIST’</w:t>
      </w:r>
      <w:r>
        <w:rPr>
          <w:sz w:val="22"/>
          <w:szCs w:val="22"/>
          <w:lang w:val="en-US"/>
        </w:rPr>
        <w:t xml:space="preserve"> data preprocessing, running </w:t>
      </w:r>
      <w:r w:rsidRPr="00A917AF">
        <w:rPr>
          <w:sz w:val="22"/>
          <w:szCs w:val="22"/>
          <w:lang w:val="en-US"/>
        </w:rPr>
        <w:t>L_layer_model</w:t>
      </w:r>
      <w:r>
        <w:rPr>
          <w:sz w:val="22"/>
          <w:szCs w:val="22"/>
          <w:lang w:val="en-US"/>
        </w:rPr>
        <w:t xml:space="preserve"> to build and train the model, running evaluation and plotting the validation loss information during training.</w:t>
      </w:r>
    </w:p>
    <w:p w14:paraId="7451EEAE" w14:textId="1013FDF8" w:rsidR="002C1B2B" w:rsidRPr="00376429" w:rsidRDefault="002C1B2B" w:rsidP="002C1B2B">
      <w:pPr>
        <w:ind w:left="360"/>
        <w:rPr>
          <w:sz w:val="22"/>
          <w:szCs w:val="22"/>
          <w:lang w:val="en-US"/>
        </w:rPr>
      </w:pPr>
      <w:r w:rsidRPr="00376429">
        <w:rPr>
          <w:sz w:val="22"/>
          <w:szCs w:val="22"/>
          <w:lang w:val="en-US"/>
        </w:rPr>
        <w:t>In the following sections we will show 4 configurations of the network and their performance. Then, we will compare their performances.</w:t>
      </w:r>
    </w:p>
    <w:p w14:paraId="4DB31A70" w14:textId="0BA31A90" w:rsidR="009D01EA" w:rsidRDefault="009D01EA" w:rsidP="009D01EA">
      <w:pPr>
        <w:pStyle w:val="2"/>
        <w:jc w:val="center"/>
        <w:rPr>
          <w:lang w:val="en-US"/>
        </w:rPr>
      </w:pPr>
      <w:r>
        <w:rPr>
          <w:lang w:val="en-US"/>
        </w:rPr>
        <w:t>network</w:t>
      </w:r>
      <w:r w:rsidR="00C862D6">
        <w:rPr>
          <w:lang w:val="en-US"/>
        </w:rPr>
        <w:t xml:space="preserve"> </w:t>
      </w:r>
      <w:r w:rsidR="003977D9">
        <w:rPr>
          <w:lang w:val="en-US"/>
        </w:rPr>
        <w:t>#</w:t>
      </w:r>
      <w:r w:rsidR="00C862D6">
        <w:rPr>
          <w:lang w:val="en-US"/>
        </w:rPr>
        <w:t>1</w:t>
      </w:r>
      <w:r>
        <w:rPr>
          <w:lang w:val="en-US"/>
        </w:rPr>
        <w:t xml:space="preserve"> configuration</w:t>
      </w:r>
    </w:p>
    <w:p w14:paraId="73B828E4" w14:textId="0E0A6D6A" w:rsidR="009D01EA" w:rsidRPr="00CD5539" w:rsidRDefault="009D01EA" w:rsidP="009D01EA">
      <w:pPr>
        <w:rPr>
          <w:sz w:val="2"/>
          <w:szCs w:val="2"/>
          <w:lang w:val="en-US"/>
        </w:rPr>
      </w:pPr>
    </w:p>
    <w:tbl>
      <w:tblPr>
        <w:tblStyle w:val="af9"/>
        <w:tblW w:w="0" w:type="auto"/>
        <w:tblLook w:val="04A0" w:firstRow="1" w:lastRow="0" w:firstColumn="1" w:lastColumn="0" w:noHBand="0" w:noVBand="1"/>
      </w:tblPr>
      <w:tblGrid>
        <w:gridCol w:w="4508"/>
        <w:gridCol w:w="4508"/>
      </w:tblGrid>
      <w:tr w:rsidR="009D01EA" w14:paraId="2FCEAD59" w14:textId="77777777" w:rsidTr="009D01EA">
        <w:tc>
          <w:tcPr>
            <w:tcW w:w="4508" w:type="dxa"/>
          </w:tcPr>
          <w:p w14:paraId="73658902" w14:textId="004FB1FE" w:rsidR="009D01EA" w:rsidRPr="009D01EA" w:rsidRDefault="009D01EA" w:rsidP="009D01EA">
            <w:pPr>
              <w:jc w:val="center"/>
              <w:rPr>
                <w:b/>
                <w:bCs/>
                <w:lang w:val="en-US"/>
              </w:rPr>
            </w:pPr>
            <w:r w:rsidRPr="009D01EA">
              <w:rPr>
                <w:b/>
                <w:bCs/>
                <w:lang w:val="en-US"/>
              </w:rPr>
              <w:t>parameter</w:t>
            </w:r>
          </w:p>
        </w:tc>
        <w:tc>
          <w:tcPr>
            <w:tcW w:w="4508" w:type="dxa"/>
          </w:tcPr>
          <w:p w14:paraId="19460F89" w14:textId="02AE8593" w:rsidR="009D01EA" w:rsidRPr="009D01EA" w:rsidRDefault="009D01EA" w:rsidP="009D01EA">
            <w:pPr>
              <w:jc w:val="center"/>
              <w:rPr>
                <w:b/>
                <w:bCs/>
                <w:lang w:val="en-US"/>
              </w:rPr>
            </w:pPr>
            <w:r w:rsidRPr="009D01EA">
              <w:rPr>
                <w:b/>
                <w:bCs/>
                <w:lang w:val="en-US"/>
              </w:rPr>
              <w:t>value</w:t>
            </w:r>
          </w:p>
        </w:tc>
      </w:tr>
      <w:tr w:rsidR="009D01EA" w14:paraId="27B11866" w14:textId="77777777" w:rsidTr="009D01EA">
        <w:tc>
          <w:tcPr>
            <w:tcW w:w="4508" w:type="dxa"/>
          </w:tcPr>
          <w:p w14:paraId="26DCFA1D" w14:textId="533D05B4" w:rsidR="009D01EA" w:rsidRPr="009D01EA" w:rsidRDefault="009D01EA" w:rsidP="009D01EA">
            <w:pPr>
              <w:jc w:val="center"/>
              <w:rPr>
                <w:lang w:val="en-US"/>
              </w:rPr>
            </w:pPr>
            <w:r>
              <w:rPr>
                <w:lang w:val="en-US"/>
              </w:rPr>
              <w:t>Network dimensions</w:t>
            </w:r>
          </w:p>
        </w:tc>
        <w:tc>
          <w:tcPr>
            <w:tcW w:w="4508" w:type="dxa"/>
          </w:tcPr>
          <w:p w14:paraId="0673E8A8" w14:textId="79DD18F8" w:rsidR="009D01EA" w:rsidRPr="009D01EA" w:rsidRDefault="009D01EA" w:rsidP="009D01EA">
            <w:pPr>
              <w:jc w:val="center"/>
              <w:rPr>
                <w:lang w:val="en-US"/>
              </w:rPr>
            </w:pPr>
            <w:r>
              <w:rPr>
                <w:lang w:val="en-US"/>
              </w:rPr>
              <w:t>[784, 20, 7, 5, 10]</w:t>
            </w:r>
          </w:p>
        </w:tc>
      </w:tr>
      <w:tr w:rsidR="009D01EA" w14:paraId="3A573A8C" w14:textId="77777777" w:rsidTr="009D01EA">
        <w:tc>
          <w:tcPr>
            <w:tcW w:w="4508" w:type="dxa"/>
          </w:tcPr>
          <w:p w14:paraId="5001D0B4" w14:textId="03CB28D9" w:rsidR="009D01EA" w:rsidRPr="009D01EA" w:rsidRDefault="009D01EA" w:rsidP="009D01EA">
            <w:pPr>
              <w:jc w:val="center"/>
              <w:rPr>
                <w:lang w:val="en-US"/>
              </w:rPr>
            </w:pPr>
            <w:r>
              <w:rPr>
                <w:lang w:val="en-US"/>
              </w:rPr>
              <w:t>Learning rate</w:t>
            </w:r>
          </w:p>
        </w:tc>
        <w:tc>
          <w:tcPr>
            <w:tcW w:w="4508" w:type="dxa"/>
          </w:tcPr>
          <w:p w14:paraId="70B06673" w14:textId="71866EDD" w:rsidR="009D01EA" w:rsidRPr="009D01EA" w:rsidRDefault="009D01EA" w:rsidP="009D01EA">
            <w:pPr>
              <w:jc w:val="center"/>
              <w:rPr>
                <w:lang w:val="en-US"/>
              </w:rPr>
            </w:pPr>
            <w:r>
              <w:rPr>
                <w:lang w:val="en-US"/>
              </w:rPr>
              <w:t>0.009</w:t>
            </w:r>
          </w:p>
        </w:tc>
      </w:tr>
      <w:tr w:rsidR="009D01EA" w14:paraId="306CA5A0" w14:textId="77777777" w:rsidTr="009D01EA">
        <w:tc>
          <w:tcPr>
            <w:tcW w:w="4508" w:type="dxa"/>
          </w:tcPr>
          <w:p w14:paraId="3F6DCE92" w14:textId="7B4DEA9F" w:rsidR="009D01EA" w:rsidRPr="009D01EA" w:rsidRDefault="009D01EA" w:rsidP="009D01EA">
            <w:pPr>
              <w:jc w:val="center"/>
              <w:rPr>
                <w:lang w:val="en-US"/>
              </w:rPr>
            </w:pPr>
            <w:r>
              <w:rPr>
                <w:lang w:val="en-US"/>
              </w:rPr>
              <w:t>Validation set size</w:t>
            </w:r>
          </w:p>
        </w:tc>
        <w:tc>
          <w:tcPr>
            <w:tcW w:w="4508" w:type="dxa"/>
          </w:tcPr>
          <w:p w14:paraId="729A9C57" w14:textId="64A6A63D" w:rsidR="009D01EA" w:rsidRPr="009D01EA" w:rsidRDefault="009D01EA" w:rsidP="009D01EA">
            <w:pPr>
              <w:jc w:val="center"/>
              <w:rPr>
                <w:lang w:val="en-US"/>
              </w:rPr>
            </w:pPr>
            <w:r>
              <w:rPr>
                <w:lang w:val="en-US"/>
              </w:rPr>
              <w:t>20%</w:t>
            </w:r>
          </w:p>
        </w:tc>
      </w:tr>
      <w:tr w:rsidR="009D01EA" w14:paraId="71276CDF" w14:textId="77777777" w:rsidTr="009D01EA">
        <w:tc>
          <w:tcPr>
            <w:tcW w:w="4508" w:type="dxa"/>
          </w:tcPr>
          <w:p w14:paraId="549D5130" w14:textId="0C983EF0" w:rsidR="009D01EA" w:rsidRDefault="00F170EF" w:rsidP="009D01EA">
            <w:pPr>
              <w:jc w:val="center"/>
              <w:rPr>
                <w:lang w:val="en-US"/>
              </w:rPr>
            </w:pPr>
            <w:r>
              <w:rPr>
                <w:lang w:val="en-US"/>
              </w:rPr>
              <w:t>Stopping criteria</w:t>
            </w:r>
          </w:p>
        </w:tc>
        <w:tc>
          <w:tcPr>
            <w:tcW w:w="4508" w:type="dxa"/>
          </w:tcPr>
          <w:p w14:paraId="32408B29" w14:textId="42FF79DE" w:rsidR="009D01EA" w:rsidRDefault="00F170EF" w:rsidP="009D01EA">
            <w:pPr>
              <w:jc w:val="center"/>
              <w:rPr>
                <w:lang w:val="en-US"/>
              </w:rPr>
            </w:pPr>
            <w:r>
              <w:rPr>
                <w:lang w:val="en-US"/>
              </w:rPr>
              <w:t>No improvement (or a very small one) for 100 training steps</w:t>
            </w:r>
          </w:p>
        </w:tc>
      </w:tr>
      <w:tr w:rsidR="00F170EF" w14:paraId="20843E71" w14:textId="77777777" w:rsidTr="009D01EA">
        <w:tc>
          <w:tcPr>
            <w:tcW w:w="4508" w:type="dxa"/>
          </w:tcPr>
          <w:p w14:paraId="66849F7A" w14:textId="7DE24F9B" w:rsidR="00F170EF" w:rsidRDefault="00F170EF" w:rsidP="009D01EA">
            <w:pPr>
              <w:jc w:val="center"/>
              <w:rPr>
                <w:lang w:val="en-US"/>
              </w:rPr>
            </w:pPr>
            <w:r>
              <w:rPr>
                <w:lang w:val="en-US"/>
              </w:rPr>
              <w:t>Batch size</w:t>
            </w:r>
          </w:p>
        </w:tc>
        <w:tc>
          <w:tcPr>
            <w:tcW w:w="4508" w:type="dxa"/>
          </w:tcPr>
          <w:p w14:paraId="08E6FCFD" w14:textId="3613534D" w:rsidR="00F170EF" w:rsidRPr="00F170EF" w:rsidRDefault="00F170EF" w:rsidP="009D01EA">
            <w:pPr>
              <w:jc w:val="center"/>
              <w:rPr>
                <w:lang w:val="en-US"/>
              </w:rPr>
            </w:pPr>
            <w:r>
              <w:rPr>
                <w:lang w:val="en-US"/>
              </w:rPr>
              <w:t>64</w:t>
            </w:r>
          </w:p>
        </w:tc>
      </w:tr>
      <w:tr w:rsidR="00F170EF" w14:paraId="5F8EAC4E" w14:textId="77777777" w:rsidTr="009D01EA">
        <w:tc>
          <w:tcPr>
            <w:tcW w:w="4508" w:type="dxa"/>
          </w:tcPr>
          <w:p w14:paraId="16391418" w14:textId="27E9163F" w:rsidR="00F170EF" w:rsidRDefault="00F170EF" w:rsidP="00F170EF">
            <w:pPr>
              <w:jc w:val="center"/>
              <w:rPr>
                <w:lang w:val="en-US"/>
              </w:rPr>
            </w:pPr>
            <w:r>
              <w:rPr>
                <w:lang w:val="en-US"/>
              </w:rPr>
              <w:t>Batchnorm</w:t>
            </w:r>
          </w:p>
        </w:tc>
        <w:tc>
          <w:tcPr>
            <w:tcW w:w="4508" w:type="dxa"/>
          </w:tcPr>
          <w:p w14:paraId="26C49B83" w14:textId="3FE0C03D" w:rsidR="00F170EF" w:rsidRPr="00F170EF" w:rsidRDefault="00F170EF" w:rsidP="00F170EF">
            <w:pPr>
              <w:jc w:val="center"/>
              <w:rPr>
                <w:b/>
                <w:bCs/>
                <w:lang w:val="en-US"/>
              </w:rPr>
            </w:pPr>
            <w:r w:rsidRPr="00F170EF">
              <w:rPr>
                <w:b/>
                <w:bCs/>
                <w:lang w:val="en-US"/>
              </w:rPr>
              <w:t>False</w:t>
            </w:r>
            <w:r>
              <w:rPr>
                <w:b/>
                <w:bCs/>
                <w:lang w:val="en-US"/>
              </w:rPr>
              <w:t xml:space="preserve"> </w:t>
            </w:r>
            <w:r>
              <w:rPr>
                <w:lang w:val="en-US"/>
              </w:rPr>
              <w:t>(No batch normalization)</w:t>
            </w:r>
          </w:p>
        </w:tc>
      </w:tr>
      <w:tr w:rsidR="00CA5041" w14:paraId="211C5666" w14:textId="77777777" w:rsidTr="009D01EA">
        <w:tc>
          <w:tcPr>
            <w:tcW w:w="4508" w:type="dxa"/>
          </w:tcPr>
          <w:p w14:paraId="4A442FE2" w14:textId="0F8F15D4" w:rsidR="00CA5041" w:rsidRDefault="00CA5041" w:rsidP="00F170EF">
            <w:pPr>
              <w:jc w:val="center"/>
              <w:rPr>
                <w:lang w:val="en-US"/>
              </w:rPr>
            </w:pPr>
            <w:r>
              <w:rPr>
                <w:lang w:val="en-US"/>
              </w:rPr>
              <w:t>Stopping criteria epsilon</w:t>
            </w:r>
          </w:p>
        </w:tc>
        <w:tc>
          <w:tcPr>
            <w:tcW w:w="4508" w:type="dxa"/>
          </w:tcPr>
          <w:p w14:paraId="34EDC7F2" w14:textId="1BE0E690" w:rsidR="00CA5041" w:rsidRPr="00F170EF" w:rsidRDefault="00CA5041" w:rsidP="00F170EF">
            <w:pPr>
              <w:jc w:val="center"/>
              <w:rPr>
                <w:b/>
                <w:bCs/>
                <w:lang w:val="en-US"/>
              </w:rPr>
            </w:pPr>
            <w:r w:rsidRPr="00CA5041">
              <w:rPr>
                <w:b/>
                <w:bCs/>
                <w:lang w:val="en-US"/>
              </w:rPr>
              <w:t>0.0000001</w:t>
            </w:r>
          </w:p>
        </w:tc>
      </w:tr>
      <w:tr w:rsidR="00BC728D" w14:paraId="5E82795A" w14:textId="77777777" w:rsidTr="009D01EA">
        <w:tc>
          <w:tcPr>
            <w:tcW w:w="4508" w:type="dxa"/>
          </w:tcPr>
          <w:p w14:paraId="2A17B799" w14:textId="721AF03A" w:rsidR="00BC728D" w:rsidRDefault="00BC728D" w:rsidP="00F170EF">
            <w:pPr>
              <w:jc w:val="center"/>
              <w:rPr>
                <w:lang w:val="en-US"/>
              </w:rPr>
            </w:pPr>
            <w:r>
              <w:rPr>
                <w:lang w:val="en-US"/>
              </w:rPr>
              <w:t>Dropout</w:t>
            </w:r>
          </w:p>
        </w:tc>
        <w:tc>
          <w:tcPr>
            <w:tcW w:w="4508" w:type="dxa"/>
          </w:tcPr>
          <w:p w14:paraId="6AEB4351" w14:textId="2A228AA8" w:rsidR="00BC728D" w:rsidRPr="00CA5041" w:rsidRDefault="00BC728D" w:rsidP="00F170EF">
            <w:pPr>
              <w:jc w:val="center"/>
              <w:rPr>
                <w:b/>
                <w:bCs/>
                <w:lang w:val="en-US"/>
              </w:rPr>
            </w:pPr>
            <w:r>
              <w:rPr>
                <w:b/>
                <w:bCs/>
                <w:lang w:val="en-US"/>
              </w:rPr>
              <w:t>False</w:t>
            </w:r>
          </w:p>
        </w:tc>
      </w:tr>
    </w:tbl>
    <w:p w14:paraId="02EF3020" w14:textId="0F9A1B71" w:rsidR="00BA53AF" w:rsidRDefault="00BA53AF">
      <w:pPr>
        <w:rPr>
          <w:lang w:val="en-US"/>
        </w:rPr>
      </w:pPr>
    </w:p>
    <w:p w14:paraId="5861166B" w14:textId="7A0A52BE" w:rsidR="00F170EF" w:rsidRPr="00BA53AF" w:rsidRDefault="00F170EF" w:rsidP="00D723A9">
      <w:pPr>
        <w:pStyle w:val="afa"/>
        <w:numPr>
          <w:ilvl w:val="0"/>
          <w:numId w:val="1"/>
        </w:numPr>
        <w:rPr>
          <w:sz w:val="22"/>
          <w:szCs w:val="22"/>
          <w:lang w:val="en-US"/>
        </w:rPr>
      </w:pPr>
      <w:r w:rsidRPr="00BA53AF">
        <w:rPr>
          <w:sz w:val="22"/>
          <w:szCs w:val="22"/>
          <w:lang w:val="en-US"/>
        </w:rPr>
        <w:t xml:space="preserve">Number of </w:t>
      </w:r>
      <w:r w:rsidR="00113D06" w:rsidRPr="00BA53AF">
        <w:rPr>
          <w:sz w:val="22"/>
          <w:szCs w:val="22"/>
          <w:lang w:val="en-US"/>
        </w:rPr>
        <w:t>iterations and epochs that were needed to train the network:</w:t>
      </w:r>
      <w:r w:rsidR="00A5038A" w:rsidRPr="00BA53AF">
        <w:rPr>
          <w:rFonts w:hint="cs"/>
          <w:sz w:val="22"/>
          <w:szCs w:val="22"/>
          <w:rtl/>
          <w:lang w:val="en-US"/>
        </w:rPr>
        <w:t xml:space="preserve"> </w:t>
      </w:r>
      <w:r w:rsidR="00A5038A" w:rsidRPr="00BA53AF">
        <w:rPr>
          <w:sz w:val="22"/>
          <w:szCs w:val="22"/>
          <w:lang w:val="en-US"/>
        </w:rPr>
        <w:t xml:space="preserve"> </w:t>
      </w:r>
      <w:r w:rsidR="005E62F5" w:rsidRPr="005E62F5">
        <w:rPr>
          <w:rFonts w:asciiTheme="majorHAnsi" w:hAnsiTheme="majorHAnsi" w:cstheme="majorHAnsi"/>
          <w:sz w:val="22"/>
          <w:szCs w:val="22"/>
          <w:lang w:val="en-US"/>
        </w:rPr>
        <w:t>67</w:t>
      </w:r>
      <w:r w:rsidR="00A5038A" w:rsidRPr="005E62F5">
        <w:rPr>
          <w:rFonts w:asciiTheme="majorHAnsi" w:hAnsiTheme="majorHAnsi" w:cstheme="majorHAnsi"/>
          <w:sz w:val="22"/>
          <w:szCs w:val="22"/>
          <w:rtl/>
          <w:lang w:val="en-US"/>
        </w:rPr>
        <w:t>00</w:t>
      </w:r>
      <w:r w:rsidR="00A5038A" w:rsidRPr="00BA53AF">
        <w:rPr>
          <w:sz w:val="22"/>
          <w:szCs w:val="22"/>
          <w:lang w:val="en-US"/>
        </w:rPr>
        <w:t xml:space="preserve"> training steps and </w:t>
      </w:r>
      <w:r w:rsidR="005E62F5">
        <w:rPr>
          <w:sz w:val="22"/>
          <w:szCs w:val="22"/>
          <w:lang w:val="en-US"/>
        </w:rPr>
        <w:t>7</w:t>
      </w:r>
      <w:r w:rsidR="00A5038A" w:rsidRPr="00BA53AF">
        <w:rPr>
          <w:sz w:val="22"/>
          <w:szCs w:val="22"/>
          <w:lang w:val="en-US"/>
        </w:rPr>
        <w:t xml:space="preserve"> </w:t>
      </w:r>
      <w:r w:rsidR="00C35E3D" w:rsidRPr="00BA53AF">
        <w:rPr>
          <w:sz w:val="22"/>
          <w:szCs w:val="22"/>
          <w:lang w:val="en-US"/>
        </w:rPr>
        <w:t>epochs</w:t>
      </w:r>
    </w:p>
    <w:p w14:paraId="24E6FEF9" w14:textId="3ACD90B1" w:rsidR="00D723A9" w:rsidRPr="00BA53AF" w:rsidRDefault="00113D06" w:rsidP="00D723A9">
      <w:pPr>
        <w:pStyle w:val="afa"/>
        <w:numPr>
          <w:ilvl w:val="0"/>
          <w:numId w:val="1"/>
        </w:numPr>
        <w:rPr>
          <w:sz w:val="22"/>
          <w:szCs w:val="22"/>
          <w:lang w:val="en-US"/>
        </w:rPr>
      </w:pPr>
      <w:r w:rsidRPr="00BA53AF">
        <w:rPr>
          <w:sz w:val="22"/>
          <w:szCs w:val="22"/>
          <w:lang w:val="en-US"/>
        </w:rPr>
        <w:t>Final accuracy values:</w:t>
      </w:r>
    </w:p>
    <w:p w14:paraId="7EE8BF2B" w14:textId="4F2D5862" w:rsidR="00D723A9" w:rsidRPr="00BA53AF" w:rsidRDefault="00113D06" w:rsidP="00D723A9">
      <w:pPr>
        <w:pStyle w:val="afa"/>
        <w:numPr>
          <w:ilvl w:val="1"/>
          <w:numId w:val="1"/>
        </w:numPr>
        <w:rPr>
          <w:sz w:val="22"/>
          <w:szCs w:val="22"/>
          <w:lang w:val="en-US"/>
        </w:rPr>
      </w:pPr>
      <w:r w:rsidRPr="00BA53AF">
        <w:rPr>
          <w:sz w:val="22"/>
          <w:szCs w:val="22"/>
          <w:lang w:val="en-US"/>
        </w:rPr>
        <w:t xml:space="preserve">Train- </w:t>
      </w:r>
      <w:r w:rsidR="00A5038A" w:rsidRPr="00BA53AF">
        <w:rPr>
          <w:sz w:val="22"/>
          <w:szCs w:val="22"/>
          <w:lang w:val="en-US"/>
        </w:rPr>
        <w:t>0.8</w:t>
      </w:r>
      <w:r w:rsidR="0044689C">
        <w:rPr>
          <w:sz w:val="22"/>
          <w:szCs w:val="22"/>
          <w:lang w:val="en-US"/>
        </w:rPr>
        <w:t>39</w:t>
      </w:r>
    </w:p>
    <w:p w14:paraId="7A71A279" w14:textId="37BA562A" w:rsidR="00D723A9" w:rsidRPr="00BA53AF" w:rsidRDefault="00113D06" w:rsidP="00D723A9">
      <w:pPr>
        <w:pStyle w:val="afa"/>
        <w:numPr>
          <w:ilvl w:val="1"/>
          <w:numId w:val="1"/>
        </w:numPr>
        <w:rPr>
          <w:sz w:val="22"/>
          <w:szCs w:val="22"/>
          <w:lang w:val="en-US"/>
        </w:rPr>
      </w:pPr>
      <w:r w:rsidRPr="00BA53AF">
        <w:rPr>
          <w:sz w:val="22"/>
          <w:szCs w:val="22"/>
          <w:lang w:val="en-US"/>
        </w:rPr>
        <w:t xml:space="preserve">Validation- </w:t>
      </w:r>
      <w:r w:rsidR="00A5038A" w:rsidRPr="00BA53AF">
        <w:rPr>
          <w:sz w:val="22"/>
          <w:szCs w:val="22"/>
          <w:lang w:val="en-US"/>
        </w:rPr>
        <w:t>0.8</w:t>
      </w:r>
      <w:r w:rsidR="0044689C">
        <w:rPr>
          <w:sz w:val="22"/>
          <w:szCs w:val="22"/>
          <w:lang w:val="en-US"/>
        </w:rPr>
        <w:t>36</w:t>
      </w:r>
    </w:p>
    <w:p w14:paraId="5A7750A1" w14:textId="2E3664C1" w:rsidR="00113D06" w:rsidRDefault="00113D06" w:rsidP="00D723A9">
      <w:pPr>
        <w:pStyle w:val="afa"/>
        <w:numPr>
          <w:ilvl w:val="1"/>
          <w:numId w:val="1"/>
        </w:numPr>
        <w:rPr>
          <w:sz w:val="22"/>
          <w:szCs w:val="22"/>
          <w:lang w:val="en-US"/>
        </w:rPr>
      </w:pPr>
      <w:r w:rsidRPr="00BA53AF">
        <w:rPr>
          <w:sz w:val="22"/>
          <w:szCs w:val="22"/>
          <w:lang w:val="en-US"/>
        </w:rPr>
        <w:t xml:space="preserve">Test- </w:t>
      </w:r>
      <w:r w:rsidR="00A5038A" w:rsidRPr="00BA53AF">
        <w:rPr>
          <w:sz w:val="22"/>
          <w:szCs w:val="22"/>
          <w:lang w:val="en-US"/>
        </w:rPr>
        <w:t>0.8</w:t>
      </w:r>
      <w:r w:rsidR="0044689C">
        <w:rPr>
          <w:sz w:val="22"/>
          <w:szCs w:val="22"/>
          <w:lang w:val="en-US"/>
        </w:rPr>
        <w:t>41</w:t>
      </w:r>
    </w:p>
    <w:p w14:paraId="7B37BA6C" w14:textId="1320D320" w:rsidR="0044689C" w:rsidRPr="004238B7" w:rsidRDefault="004238B7" w:rsidP="004238B7">
      <w:pPr>
        <w:pStyle w:val="afa"/>
        <w:numPr>
          <w:ilvl w:val="0"/>
          <w:numId w:val="1"/>
        </w:numPr>
        <w:rPr>
          <w:lang w:val="en-US"/>
        </w:rPr>
      </w:pPr>
      <w:r w:rsidRPr="00D723A9">
        <w:rPr>
          <w:rFonts w:cstheme="minorHAnsi"/>
          <w:sz w:val="22"/>
          <w:szCs w:val="22"/>
        </w:rPr>
        <w:t>Running time</w:t>
      </w:r>
      <w:r w:rsidRPr="00F8559B">
        <w:rPr>
          <w:rFonts w:cstheme="minorHAnsi"/>
          <w:sz w:val="22"/>
          <w:szCs w:val="22"/>
        </w:rPr>
        <w:t xml:space="preserve"> </w:t>
      </w:r>
      <w:r>
        <w:rPr>
          <w:rFonts w:cstheme="minorHAnsi"/>
          <w:sz w:val="22"/>
          <w:szCs w:val="22"/>
          <w:lang w:val="en-US"/>
        </w:rPr>
        <w:t xml:space="preserve">18.825 </w:t>
      </w:r>
      <w:r w:rsidRPr="00D723A9">
        <w:rPr>
          <w:rFonts w:cstheme="minorHAnsi"/>
          <w:sz w:val="22"/>
          <w:szCs w:val="22"/>
          <w:lang w:val="en-US"/>
        </w:rPr>
        <w:t>sec</w:t>
      </w:r>
    </w:p>
    <w:p w14:paraId="4855B3DC" w14:textId="42C97620" w:rsidR="00D27371" w:rsidRDefault="00113D06" w:rsidP="00F8559B">
      <w:pPr>
        <w:pStyle w:val="afa"/>
        <w:numPr>
          <w:ilvl w:val="0"/>
          <w:numId w:val="1"/>
        </w:numPr>
        <w:rPr>
          <w:sz w:val="22"/>
          <w:szCs w:val="22"/>
          <w:lang w:val="en-US"/>
        </w:rPr>
      </w:pPr>
      <w:r w:rsidRPr="00BA53AF">
        <w:rPr>
          <w:sz w:val="22"/>
          <w:szCs w:val="22"/>
          <w:lang w:val="en-US"/>
        </w:rPr>
        <w:t xml:space="preserve">Cost value for each 100 training steps: </w:t>
      </w:r>
    </w:p>
    <w:p w14:paraId="4820354D" w14:textId="2C949C32" w:rsidR="00BF290F" w:rsidRDefault="00BF290F" w:rsidP="00BA59C3">
      <w:pPr>
        <w:rPr>
          <w:sz w:val="22"/>
          <w:szCs w:val="22"/>
          <w:lang w:val="en-US"/>
        </w:rPr>
      </w:pPr>
      <w:r w:rsidRPr="001469E8">
        <w:rPr>
          <w:noProof/>
          <w:lang w:val="en-US"/>
        </w:rPr>
        <w:lastRenderedPageBreak/>
        <w:drawing>
          <wp:anchor distT="0" distB="0" distL="114300" distR="114300" simplePos="0" relativeHeight="251658240" behindDoc="1" locked="0" layoutInCell="1" allowOverlap="1" wp14:anchorId="743650E9" wp14:editId="58549FEC">
            <wp:simplePos x="0" y="0"/>
            <wp:positionH relativeFrom="column">
              <wp:posOffset>337897</wp:posOffset>
            </wp:positionH>
            <wp:positionV relativeFrom="paragraph">
              <wp:posOffset>8077</wp:posOffset>
            </wp:positionV>
            <wp:extent cx="4063042" cy="3047507"/>
            <wp:effectExtent l="0" t="0" r="0" b="635"/>
            <wp:wrapTight wrapText="bothSides">
              <wp:wrapPolygon edited="0">
                <wp:start x="0" y="0"/>
                <wp:lineTo x="0" y="21469"/>
                <wp:lineTo x="21472" y="21469"/>
                <wp:lineTo x="21472" y="0"/>
                <wp:lineTo x="0" y="0"/>
              </wp:wrapPolygon>
            </wp:wrapTight>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4063042" cy="3047507"/>
                    </a:xfrm>
                    <a:prstGeom prst="rect">
                      <a:avLst/>
                    </a:prstGeom>
                  </pic:spPr>
                </pic:pic>
              </a:graphicData>
            </a:graphic>
          </wp:anchor>
        </w:drawing>
      </w:r>
    </w:p>
    <w:p w14:paraId="04559A8D" w14:textId="6A572789" w:rsidR="00BF290F" w:rsidRDefault="00BF290F" w:rsidP="00BA59C3">
      <w:pPr>
        <w:rPr>
          <w:sz w:val="22"/>
          <w:szCs w:val="22"/>
          <w:lang w:val="en-US"/>
        </w:rPr>
      </w:pPr>
    </w:p>
    <w:p w14:paraId="7A39650F" w14:textId="2DD12E92" w:rsidR="00BF290F" w:rsidRDefault="00BF290F" w:rsidP="00BA59C3">
      <w:pPr>
        <w:rPr>
          <w:sz w:val="22"/>
          <w:szCs w:val="22"/>
          <w:lang w:val="en-US"/>
        </w:rPr>
      </w:pPr>
    </w:p>
    <w:p w14:paraId="660F7860" w14:textId="77777777" w:rsidR="00BF290F" w:rsidRDefault="00BF290F" w:rsidP="00BA59C3">
      <w:pPr>
        <w:rPr>
          <w:sz w:val="22"/>
          <w:szCs w:val="22"/>
          <w:lang w:val="en-US"/>
        </w:rPr>
      </w:pPr>
    </w:p>
    <w:p w14:paraId="1994A9E6" w14:textId="77777777" w:rsidR="00BF290F" w:rsidRDefault="00BF290F" w:rsidP="00BA59C3">
      <w:pPr>
        <w:rPr>
          <w:sz w:val="22"/>
          <w:szCs w:val="22"/>
          <w:lang w:val="en-US"/>
        </w:rPr>
      </w:pPr>
    </w:p>
    <w:p w14:paraId="2640D4AC" w14:textId="77777777" w:rsidR="00BF290F" w:rsidRDefault="00BF290F" w:rsidP="00BA59C3">
      <w:pPr>
        <w:rPr>
          <w:sz w:val="22"/>
          <w:szCs w:val="22"/>
          <w:lang w:val="en-US"/>
        </w:rPr>
      </w:pPr>
    </w:p>
    <w:p w14:paraId="41B6DF14" w14:textId="77777777" w:rsidR="00BF290F" w:rsidRDefault="00BF290F" w:rsidP="00BA59C3">
      <w:pPr>
        <w:rPr>
          <w:sz w:val="22"/>
          <w:szCs w:val="22"/>
          <w:lang w:val="en-US"/>
        </w:rPr>
      </w:pPr>
    </w:p>
    <w:p w14:paraId="47B9588A" w14:textId="77777777" w:rsidR="00BF290F" w:rsidRDefault="00BF290F" w:rsidP="00BA59C3">
      <w:pPr>
        <w:rPr>
          <w:sz w:val="22"/>
          <w:szCs w:val="22"/>
          <w:lang w:val="en-US"/>
        </w:rPr>
      </w:pPr>
    </w:p>
    <w:p w14:paraId="3E6CAAB1" w14:textId="77777777" w:rsidR="00BF290F" w:rsidRDefault="00BF290F" w:rsidP="00BA59C3">
      <w:pPr>
        <w:rPr>
          <w:sz w:val="22"/>
          <w:szCs w:val="22"/>
          <w:lang w:val="en-US"/>
        </w:rPr>
      </w:pPr>
    </w:p>
    <w:p w14:paraId="6131CABE" w14:textId="77777777" w:rsidR="00BF290F" w:rsidRDefault="00BF290F" w:rsidP="00BA59C3">
      <w:pPr>
        <w:rPr>
          <w:sz w:val="22"/>
          <w:szCs w:val="22"/>
          <w:lang w:val="en-US"/>
        </w:rPr>
      </w:pPr>
    </w:p>
    <w:p w14:paraId="1B71B077" w14:textId="418813F9" w:rsidR="001469E8" w:rsidRPr="00BF290F" w:rsidRDefault="00BA59C3" w:rsidP="00BF290F">
      <w:pPr>
        <w:rPr>
          <w:sz w:val="22"/>
          <w:szCs w:val="22"/>
          <w:lang w:val="en-US"/>
        </w:rPr>
      </w:pPr>
      <w:r w:rsidRPr="00BA59C3">
        <w:rPr>
          <w:sz w:val="22"/>
          <w:szCs w:val="22"/>
          <w:lang w:val="en-US"/>
        </w:rPr>
        <w:t>The graph doesn’t show convergence of the cost value</w:t>
      </w:r>
      <w:r>
        <w:rPr>
          <w:sz w:val="22"/>
          <w:szCs w:val="22"/>
          <w:lang w:val="en-US"/>
        </w:rPr>
        <w:t>. Since</w:t>
      </w:r>
      <w:r w:rsidRPr="00BA59C3">
        <w:rPr>
          <w:sz w:val="22"/>
          <w:szCs w:val="22"/>
          <w:lang w:val="en-US"/>
        </w:rPr>
        <w:t xml:space="preserve"> the network is small and the number of training steps is </w:t>
      </w:r>
      <w:r>
        <w:rPr>
          <w:sz w:val="22"/>
          <w:szCs w:val="22"/>
          <w:lang w:val="en-US"/>
        </w:rPr>
        <w:t>restricted</w:t>
      </w:r>
      <w:r w:rsidRPr="00BA59C3">
        <w:rPr>
          <w:sz w:val="22"/>
          <w:szCs w:val="22"/>
          <w:lang w:val="en-US"/>
        </w:rPr>
        <w:t xml:space="preserve"> by a stopping condition that is applied to training steps rather than epochs, the network is not yet stable.</w:t>
      </w:r>
      <w:r>
        <w:rPr>
          <w:sz w:val="22"/>
          <w:szCs w:val="22"/>
          <w:lang w:val="en-US"/>
        </w:rPr>
        <w:t xml:space="preserve"> The training stopped before </w:t>
      </w:r>
      <w:r w:rsidRPr="00BA59C3">
        <w:rPr>
          <w:sz w:val="22"/>
          <w:szCs w:val="22"/>
          <w:lang w:val="en-US"/>
        </w:rPr>
        <w:t>convergence</w:t>
      </w:r>
      <w:r>
        <w:rPr>
          <w:sz w:val="22"/>
          <w:szCs w:val="22"/>
          <w:lang w:val="en-US"/>
        </w:rPr>
        <w:t xml:space="preserve"> was achieved.</w:t>
      </w:r>
    </w:p>
    <w:p w14:paraId="66B53B30" w14:textId="0B3EB991" w:rsidR="00CA5041" w:rsidRDefault="00CA5041" w:rsidP="00CA5041">
      <w:pPr>
        <w:pStyle w:val="2"/>
        <w:jc w:val="center"/>
        <w:rPr>
          <w:lang w:val="en-US"/>
        </w:rPr>
      </w:pPr>
      <w:r>
        <w:rPr>
          <w:lang w:val="en-US"/>
        </w:rPr>
        <w:t>network</w:t>
      </w:r>
      <w:r w:rsidR="00C862D6">
        <w:rPr>
          <w:lang w:val="en-US"/>
        </w:rPr>
        <w:t xml:space="preserve"> </w:t>
      </w:r>
      <w:r w:rsidR="003977D9">
        <w:rPr>
          <w:lang w:val="en-US"/>
        </w:rPr>
        <w:t>#</w:t>
      </w:r>
      <w:r w:rsidR="00C862D6">
        <w:rPr>
          <w:lang w:val="en-US"/>
        </w:rPr>
        <w:t>2</w:t>
      </w:r>
      <w:r>
        <w:rPr>
          <w:lang w:val="en-US"/>
        </w:rPr>
        <w:t xml:space="preserve"> configuration</w:t>
      </w:r>
    </w:p>
    <w:p w14:paraId="51AC854A" w14:textId="77777777" w:rsidR="00CA5041" w:rsidRPr="009D01EA" w:rsidRDefault="00CA5041" w:rsidP="00CA5041">
      <w:pPr>
        <w:rPr>
          <w:lang w:val="en-US"/>
        </w:rPr>
      </w:pPr>
    </w:p>
    <w:tbl>
      <w:tblPr>
        <w:tblStyle w:val="af9"/>
        <w:tblW w:w="0" w:type="auto"/>
        <w:tblLook w:val="04A0" w:firstRow="1" w:lastRow="0" w:firstColumn="1" w:lastColumn="0" w:noHBand="0" w:noVBand="1"/>
      </w:tblPr>
      <w:tblGrid>
        <w:gridCol w:w="4508"/>
        <w:gridCol w:w="4508"/>
      </w:tblGrid>
      <w:tr w:rsidR="00CA5041" w14:paraId="2F6A24CB" w14:textId="77777777" w:rsidTr="00095468">
        <w:tc>
          <w:tcPr>
            <w:tcW w:w="4508" w:type="dxa"/>
          </w:tcPr>
          <w:p w14:paraId="62825474" w14:textId="77777777" w:rsidR="00CA5041" w:rsidRPr="009D01EA" w:rsidRDefault="00CA5041" w:rsidP="00095468">
            <w:pPr>
              <w:jc w:val="center"/>
              <w:rPr>
                <w:b/>
                <w:bCs/>
                <w:lang w:val="en-US"/>
              </w:rPr>
            </w:pPr>
            <w:r w:rsidRPr="009D01EA">
              <w:rPr>
                <w:b/>
                <w:bCs/>
                <w:lang w:val="en-US"/>
              </w:rPr>
              <w:t>parameter</w:t>
            </w:r>
          </w:p>
        </w:tc>
        <w:tc>
          <w:tcPr>
            <w:tcW w:w="4508" w:type="dxa"/>
          </w:tcPr>
          <w:p w14:paraId="3CEEC78C" w14:textId="77777777" w:rsidR="00CA5041" w:rsidRPr="009D01EA" w:rsidRDefault="00CA5041" w:rsidP="00095468">
            <w:pPr>
              <w:jc w:val="center"/>
              <w:rPr>
                <w:b/>
                <w:bCs/>
                <w:lang w:val="en-US"/>
              </w:rPr>
            </w:pPr>
            <w:r w:rsidRPr="009D01EA">
              <w:rPr>
                <w:b/>
                <w:bCs/>
                <w:lang w:val="en-US"/>
              </w:rPr>
              <w:t>value</w:t>
            </w:r>
          </w:p>
        </w:tc>
      </w:tr>
      <w:tr w:rsidR="00CA5041" w14:paraId="10D1FFE3" w14:textId="77777777" w:rsidTr="00095468">
        <w:tc>
          <w:tcPr>
            <w:tcW w:w="4508" w:type="dxa"/>
          </w:tcPr>
          <w:p w14:paraId="16125EE8" w14:textId="77777777" w:rsidR="00CA5041" w:rsidRPr="009D01EA" w:rsidRDefault="00CA5041" w:rsidP="00095468">
            <w:pPr>
              <w:jc w:val="center"/>
              <w:rPr>
                <w:lang w:val="en-US"/>
              </w:rPr>
            </w:pPr>
            <w:r>
              <w:rPr>
                <w:lang w:val="en-US"/>
              </w:rPr>
              <w:t>Network dimensions</w:t>
            </w:r>
          </w:p>
        </w:tc>
        <w:tc>
          <w:tcPr>
            <w:tcW w:w="4508" w:type="dxa"/>
          </w:tcPr>
          <w:p w14:paraId="59CFB7FB" w14:textId="77777777" w:rsidR="00CA5041" w:rsidRPr="009D01EA" w:rsidRDefault="00CA5041" w:rsidP="00095468">
            <w:pPr>
              <w:jc w:val="center"/>
              <w:rPr>
                <w:lang w:val="en-US"/>
              </w:rPr>
            </w:pPr>
            <w:r>
              <w:rPr>
                <w:lang w:val="en-US"/>
              </w:rPr>
              <w:t>[784, 20, 7, 5, 10]</w:t>
            </w:r>
          </w:p>
        </w:tc>
      </w:tr>
      <w:tr w:rsidR="00CA5041" w14:paraId="54739B3A" w14:textId="77777777" w:rsidTr="00095468">
        <w:tc>
          <w:tcPr>
            <w:tcW w:w="4508" w:type="dxa"/>
          </w:tcPr>
          <w:p w14:paraId="635269ED" w14:textId="77777777" w:rsidR="00CA5041" w:rsidRPr="009D01EA" w:rsidRDefault="00CA5041" w:rsidP="00095468">
            <w:pPr>
              <w:jc w:val="center"/>
              <w:rPr>
                <w:lang w:val="en-US"/>
              </w:rPr>
            </w:pPr>
            <w:r>
              <w:rPr>
                <w:lang w:val="en-US"/>
              </w:rPr>
              <w:t>Learning rate</w:t>
            </w:r>
          </w:p>
        </w:tc>
        <w:tc>
          <w:tcPr>
            <w:tcW w:w="4508" w:type="dxa"/>
          </w:tcPr>
          <w:p w14:paraId="6BB6875B" w14:textId="77777777" w:rsidR="00CA5041" w:rsidRPr="009D01EA" w:rsidRDefault="00CA5041" w:rsidP="00095468">
            <w:pPr>
              <w:jc w:val="center"/>
              <w:rPr>
                <w:lang w:val="en-US"/>
              </w:rPr>
            </w:pPr>
            <w:r>
              <w:rPr>
                <w:lang w:val="en-US"/>
              </w:rPr>
              <w:t>0.009</w:t>
            </w:r>
          </w:p>
        </w:tc>
      </w:tr>
      <w:tr w:rsidR="00CA5041" w14:paraId="4A5BD14C" w14:textId="77777777" w:rsidTr="00095468">
        <w:tc>
          <w:tcPr>
            <w:tcW w:w="4508" w:type="dxa"/>
          </w:tcPr>
          <w:p w14:paraId="7216F2EF" w14:textId="77777777" w:rsidR="00CA5041" w:rsidRPr="009D01EA" w:rsidRDefault="00CA5041" w:rsidP="00095468">
            <w:pPr>
              <w:jc w:val="center"/>
              <w:rPr>
                <w:lang w:val="en-US"/>
              </w:rPr>
            </w:pPr>
            <w:r>
              <w:rPr>
                <w:lang w:val="en-US"/>
              </w:rPr>
              <w:t>Validation set size</w:t>
            </w:r>
          </w:p>
        </w:tc>
        <w:tc>
          <w:tcPr>
            <w:tcW w:w="4508" w:type="dxa"/>
          </w:tcPr>
          <w:p w14:paraId="7572A61E" w14:textId="77777777" w:rsidR="00CA5041" w:rsidRPr="009D01EA" w:rsidRDefault="00CA5041" w:rsidP="00095468">
            <w:pPr>
              <w:jc w:val="center"/>
              <w:rPr>
                <w:lang w:val="en-US"/>
              </w:rPr>
            </w:pPr>
            <w:r>
              <w:rPr>
                <w:lang w:val="en-US"/>
              </w:rPr>
              <w:t>20%</w:t>
            </w:r>
          </w:p>
        </w:tc>
      </w:tr>
      <w:tr w:rsidR="00CA5041" w14:paraId="6D9A825A" w14:textId="77777777" w:rsidTr="00095468">
        <w:tc>
          <w:tcPr>
            <w:tcW w:w="4508" w:type="dxa"/>
          </w:tcPr>
          <w:p w14:paraId="3F7928F3" w14:textId="77777777" w:rsidR="00CA5041" w:rsidRDefault="00CA5041" w:rsidP="00095468">
            <w:pPr>
              <w:jc w:val="center"/>
              <w:rPr>
                <w:lang w:val="en-US"/>
              </w:rPr>
            </w:pPr>
            <w:r>
              <w:rPr>
                <w:lang w:val="en-US"/>
              </w:rPr>
              <w:t>Stopping criteria</w:t>
            </w:r>
          </w:p>
        </w:tc>
        <w:tc>
          <w:tcPr>
            <w:tcW w:w="4508" w:type="dxa"/>
          </w:tcPr>
          <w:p w14:paraId="2624D20A" w14:textId="77777777" w:rsidR="00CA5041" w:rsidRDefault="00CA5041" w:rsidP="00095468">
            <w:pPr>
              <w:jc w:val="center"/>
              <w:rPr>
                <w:lang w:val="en-US"/>
              </w:rPr>
            </w:pPr>
            <w:r>
              <w:rPr>
                <w:lang w:val="en-US"/>
              </w:rPr>
              <w:t>No improvement (or a very small one) for 100 training steps</w:t>
            </w:r>
          </w:p>
        </w:tc>
      </w:tr>
      <w:tr w:rsidR="00CA5041" w14:paraId="00E17B58" w14:textId="77777777" w:rsidTr="00095468">
        <w:tc>
          <w:tcPr>
            <w:tcW w:w="4508" w:type="dxa"/>
          </w:tcPr>
          <w:p w14:paraId="5B87A3CA" w14:textId="77777777" w:rsidR="00CA5041" w:rsidRDefault="00CA5041" w:rsidP="00095468">
            <w:pPr>
              <w:jc w:val="center"/>
              <w:rPr>
                <w:lang w:val="en-US"/>
              </w:rPr>
            </w:pPr>
            <w:r>
              <w:rPr>
                <w:lang w:val="en-US"/>
              </w:rPr>
              <w:t>Batch size</w:t>
            </w:r>
          </w:p>
        </w:tc>
        <w:tc>
          <w:tcPr>
            <w:tcW w:w="4508" w:type="dxa"/>
          </w:tcPr>
          <w:p w14:paraId="7DA36834" w14:textId="77777777" w:rsidR="00CA5041" w:rsidRPr="00F170EF" w:rsidRDefault="00CA5041" w:rsidP="00095468">
            <w:pPr>
              <w:jc w:val="center"/>
              <w:rPr>
                <w:lang w:val="en-US"/>
              </w:rPr>
            </w:pPr>
            <w:r>
              <w:rPr>
                <w:lang w:val="en-US"/>
              </w:rPr>
              <w:t>64</w:t>
            </w:r>
          </w:p>
        </w:tc>
      </w:tr>
      <w:tr w:rsidR="00CA5041" w14:paraId="39556A0A" w14:textId="77777777" w:rsidTr="00095468">
        <w:tc>
          <w:tcPr>
            <w:tcW w:w="4508" w:type="dxa"/>
          </w:tcPr>
          <w:p w14:paraId="65459A89" w14:textId="77777777" w:rsidR="00CA5041" w:rsidRDefault="00CA5041" w:rsidP="00095468">
            <w:pPr>
              <w:jc w:val="center"/>
              <w:rPr>
                <w:lang w:val="en-US"/>
              </w:rPr>
            </w:pPr>
            <w:r>
              <w:rPr>
                <w:lang w:val="en-US"/>
              </w:rPr>
              <w:t>Batchnorm</w:t>
            </w:r>
          </w:p>
        </w:tc>
        <w:tc>
          <w:tcPr>
            <w:tcW w:w="4508" w:type="dxa"/>
          </w:tcPr>
          <w:p w14:paraId="3A46631F" w14:textId="6B75E4DD" w:rsidR="00CA5041" w:rsidRPr="00F170EF" w:rsidRDefault="00CA5041" w:rsidP="00095468">
            <w:pPr>
              <w:jc w:val="center"/>
              <w:rPr>
                <w:b/>
                <w:bCs/>
                <w:lang w:val="en-US"/>
              </w:rPr>
            </w:pPr>
            <w:r>
              <w:rPr>
                <w:b/>
                <w:bCs/>
                <w:lang w:val="en-US"/>
              </w:rPr>
              <w:t xml:space="preserve">True </w:t>
            </w:r>
            <w:r>
              <w:rPr>
                <w:lang w:val="en-US"/>
              </w:rPr>
              <w:t>(No batch normalization)</w:t>
            </w:r>
          </w:p>
        </w:tc>
      </w:tr>
      <w:tr w:rsidR="00CA5041" w14:paraId="3F6D9FA9" w14:textId="77777777" w:rsidTr="00095468">
        <w:tc>
          <w:tcPr>
            <w:tcW w:w="4508" w:type="dxa"/>
          </w:tcPr>
          <w:p w14:paraId="1B954189" w14:textId="5C5C3B3E" w:rsidR="00CA5041" w:rsidRDefault="00CA5041" w:rsidP="00095468">
            <w:pPr>
              <w:jc w:val="center"/>
              <w:rPr>
                <w:lang w:val="en-US"/>
              </w:rPr>
            </w:pPr>
            <w:r>
              <w:rPr>
                <w:lang w:val="en-US"/>
              </w:rPr>
              <w:t>Stopping criteria epsilon</w:t>
            </w:r>
          </w:p>
        </w:tc>
        <w:tc>
          <w:tcPr>
            <w:tcW w:w="4508" w:type="dxa"/>
          </w:tcPr>
          <w:p w14:paraId="47FFE7D5" w14:textId="23DDC4F0" w:rsidR="00CA5041" w:rsidRDefault="00CA5041" w:rsidP="00095468">
            <w:pPr>
              <w:jc w:val="center"/>
              <w:rPr>
                <w:b/>
                <w:bCs/>
                <w:lang w:val="en-US"/>
              </w:rPr>
            </w:pPr>
            <w:r w:rsidRPr="00CA5041">
              <w:rPr>
                <w:b/>
                <w:bCs/>
                <w:lang w:val="en-US"/>
              </w:rPr>
              <w:t>0.000001</w:t>
            </w:r>
          </w:p>
        </w:tc>
      </w:tr>
      <w:tr w:rsidR="00BC728D" w14:paraId="1A380BC7" w14:textId="77777777" w:rsidTr="00095468">
        <w:tc>
          <w:tcPr>
            <w:tcW w:w="4508" w:type="dxa"/>
          </w:tcPr>
          <w:p w14:paraId="12A4A542" w14:textId="3E061483" w:rsidR="00BC728D" w:rsidRDefault="00BC728D" w:rsidP="00095468">
            <w:pPr>
              <w:jc w:val="center"/>
              <w:rPr>
                <w:lang w:val="en-US"/>
              </w:rPr>
            </w:pPr>
            <w:r>
              <w:rPr>
                <w:lang w:val="en-US"/>
              </w:rPr>
              <w:t>Dropout</w:t>
            </w:r>
          </w:p>
        </w:tc>
        <w:tc>
          <w:tcPr>
            <w:tcW w:w="4508" w:type="dxa"/>
          </w:tcPr>
          <w:p w14:paraId="516491BE" w14:textId="0705936E" w:rsidR="00BC728D" w:rsidRPr="00CA5041" w:rsidRDefault="00BC728D" w:rsidP="00BC728D">
            <w:pPr>
              <w:jc w:val="center"/>
              <w:rPr>
                <w:b/>
                <w:bCs/>
                <w:lang w:val="en-US"/>
              </w:rPr>
            </w:pPr>
            <w:r>
              <w:rPr>
                <w:b/>
                <w:bCs/>
                <w:lang w:val="en-US"/>
              </w:rPr>
              <w:t>False</w:t>
            </w:r>
          </w:p>
        </w:tc>
      </w:tr>
    </w:tbl>
    <w:p w14:paraId="1CD1C9F1" w14:textId="77777777" w:rsidR="00CA5041" w:rsidRDefault="00CA5041" w:rsidP="00CA5041">
      <w:pPr>
        <w:rPr>
          <w:lang w:val="en-US"/>
        </w:rPr>
      </w:pPr>
    </w:p>
    <w:p w14:paraId="373CE0E4" w14:textId="60393278" w:rsidR="00CA5041" w:rsidRPr="00053ABA" w:rsidRDefault="00CA5041" w:rsidP="00053ABA">
      <w:pPr>
        <w:pStyle w:val="afa"/>
        <w:numPr>
          <w:ilvl w:val="0"/>
          <w:numId w:val="2"/>
        </w:numPr>
        <w:rPr>
          <w:lang w:val="en-US"/>
        </w:rPr>
      </w:pPr>
      <w:r w:rsidRPr="00053ABA">
        <w:rPr>
          <w:lang w:val="en-US"/>
        </w:rPr>
        <w:t>Number of iterations and epochs that were needed to train the network:</w:t>
      </w:r>
      <w:r w:rsidRPr="00053ABA">
        <w:rPr>
          <w:rFonts w:hint="cs"/>
          <w:rtl/>
          <w:lang w:val="en-US"/>
        </w:rPr>
        <w:t xml:space="preserve"> </w:t>
      </w:r>
      <w:r w:rsidRPr="00053ABA">
        <w:rPr>
          <w:lang w:val="en-US"/>
        </w:rPr>
        <w:t xml:space="preserve"> </w:t>
      </w:r>
      <w:r w:rsidR="00166EB7" w:rsidRPr="00166EB7">
        <w:rPr>
          <w:lang w:val="en-US"/>
        </w:rPr>
        <w:t>12700</w:t>
      </w:r>
      <w:r w:rsidRPr="00053ABA">
        <w:rPr>
          <w:lang w:val="en-US"/>
        </w:rPr>
        <w:t xml:space="preserve"> training steps and </w:t>
      </w:r>
      <w:r w:rsidR="0044689C">
        <w:rPr>
          <w:rFonts w:hint="cs"/>
          <w:rtl/>
          <w:lang w:val="en-US"/>
        </w:rPr>
        <w:t>13</w:t>
      </w:r>
      <w:r w:rsidRPr="00053ABA">
        <w:rPr>
          <w:lang w:val="en-US"/>
        </w:rPr>
        <w:t xml:space="preserve"> epochs</w:t>
      </w:r>
    </w:p>
    <w:p w14:paraId="570D938C" w14:textId="77777777" w:rsidR="00053ABA" w:rsidRDefault="00CA5041" w:rsidP="00053ABA">
      <w:pPr>
        <w:pStyle w:val="afa"/>
        <w:numPr>
          <w:ilvl w:val="0"/>
          <w:numId w:val="2"/>
        </w:numPr>
        <w:rPr>
          <w:lang w:val="en-US"/>
        </w:rPr>
      </w:pPr>
      <w:r w:rsidRPr="00053ABA">
        <w:rPr>
          <w:lang w:val="en-US"/>
        </w:rPr>
        <w:t>Final accuracy values:</w:t>
      </w:r>
    </w:p>
    <w:p w14:paraId="505B70B4" w14:textId="49566841" w:rsidR="00053ABA" w:rsidRPr="0012036A" w:rsidRDefault="00CA5041" w:rsidP="0012036A">
      <w:pPr>
        <w:pStyle w:val="afa"/>
        <w:numPr>
          <w:ilvl w:val="0"/>
          <w:numId w:val="9"/>
        </w:numPr>
        <w:rPr>
          <w:lang w:val="en-US"/>
        </w:rPr>
      </w:pPr>
      <w:r w:rsidRPr="0012036A">
        <w:rPr>
          <w:lang w:val="en-US"/>
        </w:rPr>
        <w:t xml:space="preserve">Train- </w:t>
      </w:r>
      <w:r w:rsidR="00166EB7" w:rsidRPr="0012036A">
        <w:rPr>
          <w:rtl/>
          <w:lang w:val="en-US"/>
        </w:rPr>
        <w:t>0.943</w:t>
      </w:r>
    </w:p>
    <w:p w14:paraId="7E5D10B3" w14:textId="0E079E3F" w:rsidR="00053ABA" w:rsidRPr="0012036A" w:rsidRDefault="00CA5041" w:rsidP="0012036A">
      <w:pPr>
        <w:pStyle w:val="afa"/>
        <w:numPr>
          <w:ilvl w:val="0"/>
          <w:numId w:val="9"/>
        </w:numPr>
        <w:rPr>
          <w:lang w:val="en-US"/>
        </w:rPr>
      </w:pPr>
      <w:r w:rsidRPr="0012036A">
        <w:rPr>
          <w:lang w:val="en-US"/>
        </w:rPr>
        <w:t>Validation- 0.9</w:t>
      </w:r>
      <w:r w:rsidR="00166EB7" w:rsidRPr="0012036A">
        <w:rPr>
          <w:rtl/>
          <w:lang w:val="en-US"/>
        </w:rPr>
        <w:t>38</w:t>
      </w:r>
    </w:p>
    <w:p w14:paraId="6095D7EA" w14:textId="125C54F2" w:rsidR="00CA5041" w:rsidRPr="0012036A" w:rsidRDefault="00CA5041" w:rsidP="0012036A">
      <w:pPr>
        <w:pStyle w:val="afa"/>
        <w:numPr>
          <w:ilvl w:val="0"/>
          <w:numId w:val="9"/>
        </w:numPr>
        <w:rPr>
          <w:lang w:val="en-US"/>
        </w:rPr>
      </w:pPr>
      <w:r w:rsidRPr="0012036A">
        <w:rPr>
          <w:lang w:val="en-US"/>
        </w:rPr>
        <w:t>Test- 0.9</w:t>
      </w:r>
      <w:r w:rsidR="00166EB7" w:rsidRPr="0012036A">
        <w:rPr>
          <w:rtl/>
          <w:lang w:val="en-US"/>
        </w:rPr>
        <w:t>37</w:t>
      </w:r>
    </w:p>
    <w:p w14:paraId="7B3390F7" w14:textId="67AC80E3" w:rsidR="0012036A" w:rsidRPr="0012036A" w:rsidRDefault="0012036A" w:rsidP="0012036A">
      <w:pPr>
        <w:pStyle w:val="afa"/>
        <w:numPr>
          <w:ilvl w:val="0"/>
          <w:numId w:val="2"/>
        </w:numPr>
        <w:rPr>
          <w:rFonts w:cstheme="minorHAnsi"/>
          <w:sz w:val="22"/>
          <w:szCs w:val="22"/>
        </w:rPr>
      </w:pPr>
      <w:r w:rsidRPr="00053ABA">
        <w:rPr>
          <w:rFonts w:cstheme="minorHAnsi"/>
          <w:sz w:val="22"/>
          <w:szCs w:val="22"/>
        </w:rPr>
        <w:t xml:space="preserve">Running time: </w:t>
      </w:r>
      <w:r>
        <w:rPr>
          <w:rFonts w:cstheme="minorHAnsi" w:hint="cs"/>
          <w:sz w:val="22"/>
          <w:szCs w:val="22"/>
          <w:rtl/>
        </w:rPr>
        <w:t>52.0699</w:t>
      </w:r>
      <w:r w:rsidRPr="00053ABA">
        <w:rPr>
          <w:rFonts w:cstheme="minorHAnsi"/>
          <w:sz w:val="22"/>
          <w:szCs w:val="22"/>
        </w:rPr>
        <w:t xml:space="preserve"> sec</w:t>
      </w:r>
    </w:p>
    <w:p w14:paraId="6F8922EB" w14:textId="20A751BA" w:rsidR="00CA5041" w:rsidRDefault="00CA5041" w:rsidP="00053ABA">
      <w:pPr>
        <w:pStyle w:val="afa"/>
        <w:numPr>
          <w:ilvl w:val="0"/>
          <w:numId w:val="2"/>
        </w:numPr>
        <w:rPr>
          <w:lang w:val="en-US"/>
        </w:rPr>
      </w:pPr>
      <w:r w:rsidRPr="00053ABA">
        <w:rPr>
          <w:lang w:val="en-US"/>
        </w:rPr>
        <w:lastRenderedPageBreak/>
        <w:t xml:space="preserve">Cost value for each 100 training steps: </w:t>
      </w:r>
      <w:r w:rsidR="00BF290F" w:rsidRPr="001469E8">
        <w:rPr>
          <w:noProof/>
          <w:lang w:val="en-US"/>
        </w:rPr>
        <w:drawing>
          <wp:inline distT="0" distB="0" distL="0" distR="0" wp14:anchorId="4DF7145A" wp14:editId="1AD49AFD">
            <wp:extent cx="4873925" cy="3655714"/>
            <wp:effectExtent l="0" t="0" r="3175" b="1905"/>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pic:nvPicPr>
                  <pic:blipFill>
                    <a:blip r:embed="rId8"/>
                    <a:stretch>
                      <a:fillRect/>
                    </a:stretch>
                  </pic:blipFill>
                  <pic:spPr>
                    <a:xfrm>
                      <a:off x="0" y="0"/>
                      <a:ext cx="4877555" cy="3658437"/>
                    </a:xfrm>
                    <a:prstGeom prst="rect">
                      <a:avLst/>
                    </a:prstGeom>
                  </pic:spPr>
                </pic:pic>
              </a:graphicData>
            </a:graphic>
          </wp:inline>
        </w:drawing>
      </w:r>
    </w:p>
    <w:p w14:paraId="4C542B4D" w14:textId="1C731F3C" w:rsidR="00906C92" w:rsidRPr="003977D9" w:rsidRDefault="00BF290F" w:rsidP="00BF290F">
      <w:pPr>
        <w:ind w:left="360"/>
        <w:rPr>
          <w:lang w:val="en-US"/>
        </w:rPr>
      </w:pPr>
      <w:r w:rsidRPr="00BF290F">
        <w:rPr>
          <w:sz w:val="22"/>
          <w:szCs w:val="22"/>
          <w:lang w:val="en-US"/>
        </w:rPr>
        <w:t>Batch normalization helps the network to reach higher stability and therefore higher accuracy rate. It performs better than without batch norm, but it takes longer to train and requires more epochs during training. The graph shows convergence around 10000 training steps, and the cost is stabilized.</w:t>
      </w:r>
    </w:p>
    <w:p w14:paraId="445AE83F" w14:textId="4E3FE1AC" w:rsidR="0044689C" w:rsidRDefault="0044689C" w:rsidP="0044689C">
      <w:pPr>
        <w:pStyle w:val="2"/>
        <w:jc w:val="center"/>
        <w:rPr>
          <w:lang w:val="en-US"/>
        </w:rPr>
      </w:pPr>
      <w:r>
        <w:rPr>
          <w:lang w:val="en-US"/>
        </w:rPr>
        <w:t>network #</w:t>
      </w:r>
      <w:r>
        <w:rPr>
          <w:rFonts w:hint="cs"/>
          <w:rtl/>
          <w:lang w:val="en-US"/>
        </w:rPr>
        <w:t>3</w:t>
      </w:r>
      <w:r>
        <w:rPr>
          <w:lang w:val="en-US"/>
        </w:rPr>
        <w:t xml:space="preserve"> configuration</w:t>
      </w:r>
    </w:p>
    <w:p w14:paraId="6E8C8D07" w14:textId="77777777" w:rsidR="0044689C" w:rsidRPr="00CD5539" w:rsidRDefault="0044689C" w:rsidP="0044689C">
      <w:pPr>
        <w:rPr>
          <w:sz w:val="2"/>
          <w:szCs w:val="2"/>
          <w:lang w:val="en-US"/>
        </w:rPr>
      </w:pPr>
    </w:p>
    <w:tbl>
      <w:tblPr>
        <w:tblStyle w:val="af9"/>
        <w:tblW w:w="0" w:type="auto"/>
        <w:tblLook w:val="04A0" w:firstRow="1" w:lastRow="0" w:firstColumn="1" w:lastColumn="0" w:noHBand="0" w:noVBand="1"/>
      </w:tblPr>
      <w:tblGrid>
        <w:gridCol w:w="4508"/>
        <w:gridCol w:w="4508"/>
      </w:tblGrid>
      <w:tr w:rsidR="0044689C" w14:paraId="7E395990" w14:textId="77777777" w:rsidTr="00F418AC">
        <w:tc>
          <w:tcPr>
            <w:tcW w:w="4508" w:type="dxa"/>
          </w:tcPr>
          <w:p w14:paraId="210B4513" w14:textId="77777777" w:rsidR="0044689C" w:rsidRPr="009D01EA" w:rsidRDefault="0044689C" w:rsidP="00F418AC">
            <w:pPr>
              <w:jc w:val="center"/>
              <w:rPr>
                <w:b/>
                <w:bCs/>
                <w:lang w:val="en-US"/>
              </w:rPr>
            </w:pPr>
            <w:r w:rsidRPr="009D01EA">
              <w:rPr>
                <w:b/>
                <w:bCs/>
                <w:lang w:val="en-US"/>
              </w:rPr>
              <w:t>parameter</w:t>
            </w:r>
          </w:p>
        </w:tc>
        <w:tc>
          <w:tcPr>
            <w:tcW w:w="4508" w:type="dxa"/>
          </w:tcPr>
          <w:p w14:paraId="4865A35F" w14:textId="77777777" w:rsidR="0044689C" w:rsidRPr="009D01EA" w:rsidRDefault="0044689C" w:rsidP="00F418AC">
            <w:pPr>
              <w:jc w:val="center"/>
              <w:rPr>
                <w:b/>
                <w:bCs/>
                <w:lang w:val="en-US"/>
              </w:rPr>
            </w:pPr>
            <w:r w:rsidRPr="009D01EA">
              <w:rPr>
                <w:b/>
                <w:bCs/>
                <w:lang w:val="en-US"/>
              </w:rPr>
              <w:t>value</w:t>
            </w:r>
          </w:p>
        </w:tc>
      </w:tr>
      <w:tr w:rsidR="0044689C" w14:paraId="2481FF5B" w14:textId="77777777" w:rsidTr="00F418AC">
        <w:tc>
          <w:tcPr>
            <w:tcW w:w="4508" w:type="dxa"/>
          </w:tcPr>
          <w:p w14:paraId="792DD249" w14:textId="77777777" w:rsidR="0044689C" w:rsidRPr="009D01EA" w:rsidRDefault="0044689C" w:rsidP="00F418AC">
            <w:pPr>
              <w:jc w:val="center"/>
              <w:rPr>
                <w:lang w:val="en-US"/>
              </w:rPr>
            </w:pPr>
            <w:r>
              <w:rPr>
                <w:lang w:val="en-US"/>
              </w:rPr>
              <w:t>Network dimensions</w:t>
            </w:r>
          </w:p>
        </w:tc>
        <w:tc>
          <w:tcPr>
            <w:tcW w:w="4508" w:type="dxa"/>
          </w:tcPr>
          <w:p w14:paraId="6DE926CA" w14:textId="77777777" w:rsidR="0044689C" w:rsidRPr="009D01EA" w:rsidRDefault="0044689C" w:rsidP="00F418AC">
            <w:pPr>
              <w:jc w:val="center"/>
              <w:rPr>
                <w:lang w:val="en-US"/>
              </w:rPr>
            </w:pPr>
            <w:r>
              <w:rPr>
                <w:lang w:val="en-US"/>
              </w:rPr>
              <w:t>[784, 20, 7, 5, 10]</w:t>
            </w:r>
          </w:p>
        </w:tc>
      </w:tr>
      <w:tr w:rsidR="0044689C" w14:paraId="4C70A0AC" w14:textId="77777777" w:rsidTr="00F418AC">
        <w:tc>
          <w:tcPr>
            <w:tcW w:w="4508" w:type="dxa"/>
          </w:tcPr>
          <w:p w14:paraId="2A2E1629" w14:textId="77777777" w:rsidR="0044689C" w:rsidRPr="009D01EA" w:rsidRDefault="0044689C" w:rsidP="00F418AC">
            <w:pPr>
              <w:jc w:val="center"/>
              <w:rPr>
                <w:lang w:val="en-US"/>
              </w:rPr>
            </w:pPr>
            <w:r>
              <w:rPr>
                <w:lang w:val="en-US"/>
              </w:rPr>
              <w:t>Learning rate</w:t>
            </w:r>
          </w:p>
        </w:tc>
        <w:tc>
          <w:tcPr>
            <w:tcW w:w="4508" w:type="dxa"/>
          </w:tcPr>
          <w:p w14:paraId="4514DD0A" w14:textId="77777777" w:rsidR="0044689C" w:rsidRPr="009D01EA" w:rsidRDefault="0044689C" w:rsidP="00F418AC">
            <w:pPr>
              <w:jc w:val="center"/>
              <w:rPr>
                <w:lang w:val="en-US"/>
              </w:rPr>
            </w:pPr>
            <w:r>
              <w:rPr>
                <w:lang w:val="en-US"/>
              </w:rPr>
              <w:t>0.009</w:t>
            </w:r>
          </w:p>
        </w:tc>
      </w:tr>
      <w:tr w:rsidR="0044689C" w14:paraId="19E26B1A" w14:textId="77777777" w:rsidTr="00F418AC">
        <w:tc>
          <w:tcPr>
            <w:tcW w:w="4508" w:type="dxa"/>
          </w:tcPr>
          <w:p w14:paraId="17D0D0BC" w14:textId="77777777" w:rsidR="0044689C" w:rsidRPr="009D01EA" w:rsidRDefault="0044689C" w:rsidP="00F418AC">
            <w:pPr>
              <w:jc w:val="center"/>
              <w:rPr>
                <w:lang w:val="en-US"/>
              </w:rPr>
            </w:pPr>
            <w:r>
              <w:rPr>
                <w:lang w:val="en-US"/>
              </w:rPr>
              <w:t>Validation set size</w:t>
            </w:r>
          </w:p>
        </w:tc>
        <w:tc>
          <w:tcPr>
            <w:tcW w:w="4508" w:type="dxa"/>
          </w:tcPr>
          <w:p w14:paraId="40E48581" w14:textId="77777777" w:rsidR="0044689C" w:rsidRPr="009D01EA" w:rsidRDefault="0044689C" w:rsidP="00F418AC">
            <w:pPr>
              <w:jc w:val="center"/>
              <w:rPr>
                <w:lang w:val="en-US"/>
              </w:rPr>
            </w:pPr>
            <w:r>
              <w:rPr>
                <w:lang w:val="en-US"/>
              </w:rPr>
              <w:t>20%</w:t>
            </w:r>
          </w:p>
        </w:tc>
      </w:tr>
      <w:tr w:rsidR="0044689C" w14:paraId="71C0325A" w14:textId="77777777" w:rsidTr="00F418AC">
        <w:tc>
          <w:tcPr>
            <w:tcW w:w="4508" w:type="dxa"/>
          </w:tcPr>
          <w:p w14:paraId="1E3371A1" w14:textId="77777777" w:rsidR="0044689C" w:rsidRDefault="0044689C" w:rsidP="00F418AC">
            <w:pPr>
              <w:jc w:val="center"/>
              <w:rPr>
                <w:lang w:val="en-US"/>
              </w:rPr>
            </w:pPr>
            <w:r>
              <w:rPr>
                <w:lang w:val="en-US"/>
              </w:rPr>
              <w:t>Stopping criteria</w:t>
            </w:r>
          </w:p>
        </w:tc>
        <w:tc>
          <w:tcPr>
            <w:tcW w:w="4508" w:type="dxa"/>
          </w:tcPr>
          <w:p w14:paraId="369AF545" w14:textId="77777777" w:rsidR="0044689C" w:rsidRDefault="0044689C" w:rsidP="00F418AC">
            <w:pPr>
              <w:jc w:val="center"/>
              <w:rPr>
                <w:lang w:val="en-US"/>
              </w:rPr>
            </w:pPr>
            <w:r>
              <w:rPr>
                <w:lang w:val="en-US"/>
              </w:rPr>
              <w:t>No improvement (or a very small one) for 100 training steps</w:t>
            </w:r>
          </w:p>
        </w:tc>
      </w:tr>
      <w:tr w:rsidR="0044689C" w14:paraId="4BED566C" w14:textId="77777777" w:rsidTr="00F418AC">
        <w:tc>
          <w:tcPr>
            <w:tcW w:w="4508" w:type="dxa"/>
          </w:tcPr>
          <w:p w14:paraId="7558A22D" w14:textId="77777777" w:rsidR="0044689C" w:rsidRDefault="0044689C" w:rsidP="00F418AC">
            <w:pPr>
              <w:jc w:val="center"/>
              <w:rPr>
                <w:lang w:val="en-US"/>
              </w:rPr>
            </w:pPr>
            <w:r>
              <w:rPr>
                <w:lang w:val="en-US"/>
              </w:rPr>
              <w:t>Batch size</w:t>
            </w:r>
          </w:p>
        </w:tc>
        <w:tc>
          <w:tcPr>
            <w:tcW w:w="4508" w:type="dxa"/>
          </w:tcPr>
          <w:p w14:paraId="64527F5F" w14:textId="77777777" w:rsidR="0044689C" w:rsidRPr="00F170EF" w:rsidRDefault="0044689C" w:rsidP="00F418AC">
            <w:pPr>
              <w:jc w:val="center"/>
              <w:rPr>
                <w:lang w:val="en-US"/>
              </w:rPr>
            </w:pPr>
            <w:r>
              <w:rPr>
                <w:lang w:val="en-US"/>
              </w:rPr>
              <w:t>64</w:t>
            </w:r>
          </w:p>
        </w:tc>
      </w:tr>
      <w:tr w:rsidR="0044689C" w14:paraId="2375391C" w14:textId="77777777" w:rsidTr="00F418AC">
        <w:tc>
          <w:tcPr>
            <w:tcW w:w="4508" w:type="dxa"/>
          </w:tcPr>
          <w:p w14:paraId="6B195130" w14:textId="77777777" w:rsidR="0044689C" w:rsidRDefault="0044689C" w:rsidP="00F418AC">
            <w:pPr>
              <w:jc w:val="center"/>
              <w:rPr>
                <w:lang w:val="en-US"/>
              </w:rPr>
            </w:pPr>
            <w:r>
              <w:rPr>
                <w:lang w:val="en-US"/>
              </w:rPr>
              <w:t>Batchnorm</w:t>
            </w:r>
          </w:p>
        </w:tc>
        <w:tc>
          <w:tcPr>
            <w:tcW w:w="4508" w:type="dxa"/>
          </w:tcPr>
          <w:p w14:paraId="454C841D" w14:textId="77777777" w:rsidR="0044689C" w:rsidRPr="00F170EF" w:rsidRDefault="0044689C" w:rsidP="00F418AC">
            <w:pPr>
              <w:jc w:val="center"/>
              <w:rPr>
                <w:b/>
                <w:bCs/>
                <w:lang w:val="en-US"/>
              </w:rPr>
            </w:pPr>
            <w:r w:rsidRPr="00F170EF">
              <w:rPr>
                <w:b/>
                <w:bCs/>
                <w:lang w:val="en-US"/>
              </w:rPr>
              <w:t>False</w:t>
            </w:r>
            <w:r>
              <w:rPr>
                <w:b/>
                <w:bCs/>
                <w:lang w:val="en-US"/>
              </w:rPr>
              <w:t xml:space="preserve"> </w:t>
            </w:r>
            <w:r>
              <w:rPr>
                <w:lang w:val="en-US"/>
              </w:rPr>
              <w:t>(No batch normalization)</w:t>
            </w:r>
          </w:p>
        </w:tc>
      </w:tr>
      <w:tr w:rsidR="0044689C" w14:paraId="67184E2A" w14:textId="77777777" w:rsidTr="00F418AC">
        <w:tc>
          <w:tcPr>
            <w:tcW w:w="4508" w:type="dxa"/>
          </w:tcPr>
          <w:p w14:paraId="631CA237" w14:textId="77777777" w:rsidR="0044689C" w:rsidRDefault="0044689C" w:rsidP="00F418AC">
            <w:pPr>
              <w:jc w:val="center"/>
              <w:rPr>
                <w:lang w:val="en-US"/>
              </w:rPr>
            </w:pPr>
            <w:r>
              <w:rPr>
                <w:lang w:val="en-US"/>
              </w:rPr>
              <w:t>Stopping criteria epsilon</w:t>
            </w:r>
          </w:p>
        </w:tc>
        <w:tc>
          <w:tcPr>
            <w:tcW w:w="4508" w:type="dxa"/>
          </w:tcPr>
          <w:p w14:paraId="5C87F6EA" w14:textId="77777777" w:rsidR="0044689C" w:rsidRPr="00F170EF" w:rsidRDefault="0044689C" w:rsidP="00F418AC">
            <w:pPr>
              <w:jc w:val="center"/>
              <w:rPr>
                <w:b/>
                <w:bCs/>
                <w:lang w:val="en-US"/>
              </w:rPr>
            </w:pPr>
            <w:r w:rsidRPr="00CA5041">
              <w:rPr>
                <w:b/>
                <w:bCs/>
                <w:lang w:val="en-US"/>
              </w:rPr>
              <w:t>0.0000001</w:t>
            </w:r>
          </w:p>
        </w:tc>
      </w:tr>
      <w:tr w:rsidR="0044689C" w14:paraId="73956E3B" w14:textId="77777777" w:rsidTr="00F418AC">
        <w:tc>
          <w:tcPr>
            <w:tcW w:w="4508" w:type="dxa"/>
          </w:tcPr>
          <w:p w14:paraId="2A7B9553" w14:textId="77777777" w:rsidR="0044689C" w:rsidRDefault="0044689C" w:rsidP="00F418AC">
            <w:pPr>
              <w:jc w:val="center"/>
              <w:rPr>
                <w:lang w:val="en-US"/>
              </w:rPr>
            </w:pPr>
            <w:r>
              <w:rPr>
                <w:lang w:val="en-US"/>
              </w:rPr>
              <w:t>Dropout</w:t>
            </w:r>
          </w:p>
        </w:tc>
        <w:tc>
          <w:tcPr>
            <w:tcW w:w="4508" w:type="dxa"/>
          </w:tcPr>
          <w:p w14:paraId="621C527D" w14:textId="1800B9FE" w:rsidR="0044689C" w:rsidRPr="00CA5041" w:rsidRDefault="0044689C" w:rsidP="00F418AC">
            <w:pPr>
              <w:jc w:val="center"/>
              <w:rPr>
                <w:b/>
                <w:bCs/>
                <w:lang w:val="en-US"/>
              </w:rPr>
            </w:pPr>
            <w:r>
              <w:rPr>
                <w:rFonts w:hint="cs"/>
                <w:b/>
                <w:bCs/>
                <w:lang w:val="en-US"/>
              </w:rPr>
              <w:t>T</w:t>
            </w:r>
            <w:r>
              <w:rPr>
                <w:b/>
                <w:bCs/>
                <w:lang w:val="en-US"/>
              </w:rPr>
              <w:t>rue</w:t>
            </w:r>
            <w:r w:rsidR="00283DFC">
              <w:rPr>
                <w:b/>
                <w:bCs/>
                <w:lang w:val="en-US"/>
              </w:rPr>
              <w:t>, to_keep=0.98</w:t>
            </w:r>
          </w:p>
        </w:tc>
      </w:tr>
    </w:tbl>
    <w:p w14:paraId="46B2D20E" w14:textId="0C5FB8DA" w:rsidR="0044689C" w:rsidRDefault="00283DFC" w:rsidP="0044689C">
      <w:pPr>
        <w:rPr>
          <w:rtl/>
          <w:lang w:val="en-US"/>
        </w:rPr>
      </w:pPr>
      <w:r w:rsidRPr="00283DFC">
        <w:rPr>
          <w:b/>
          <w:bCs/>
          <w:lang w:val="en-US"/>
        </w:rPr>
        <w:t>Note:</w:t>
      </w:r>
      <w:r>
        <w:rPr>
          <w:lang w:val="en-US"/>
        </w:rPr>
        <w:t xml:space="preserve"> We had to use a high “to_keep” probability, otherwise the network’s neurons will be zeroed quickly. </w:t>
      </w:r>
    </w:p>
    <w:p w14:paraId="55315068" w14:textId="30DEEABD" w:rsidR="0044689C" w:rsidRPr="00BA53AF" w:rsidRDefault="0044689C" w:rsidP="0044689C">
      <w:pPr>
        <w:pStyle w:val="afa"/>
        <w:numPr>
          <w:ilvl w:val="0"/>
          <w:numId w:val="1"/>
        </w:numPr>
        <w:rPr>
          <w:sz w:val="22"/>
          <w:szCs w:val="22"/>
          <w:lang w:val="en-US"/>
        </w:rPr>
      </w:pPr>
      <w:r w:rsidRPr="00BA53AF">
        <w:rPr>
          <w:sz w:val="22"/>
          <w:szCs w:val="22"/>
          <w:lang w:val="en-US"/>
        </w:rPr>
        <w:t>Number of iterations and epochs that were needed to train the network</w:t>
      </w:r>
      <w:r w:rsidR="00011170">
        <w:rPr>
          <w:sz w:val="22"/>
          <w:szCs w:val="22"/>
          <w:lang w:val="en-US"/>
        </w:rPr>
        <w:t xml:space="preserve">: </w:t>
      </w:r>
      <w:r w:rsidR="00E93C21">
        <w:rPr>
          <w:sz w:val="22"/>
          <w:szCs w:val="22"/>
          <w:lang w:val="en-US"/>
        </w:rPr>
        <w:t>18700</w:t>
      </w:r>
      <w:r w:rsidRPr="00BA53AF">
        <w:rPr>
          <w:sz w:val="22"/>
          <w:szCs w:val="22"/>
          <w:lang w:val="en-US"/>
        </w:rPr>
        <w:t xml:space="preserve"> training steps and </w:t>
      </w:r>
      <w:r w:rsidR="00E93C21">
        <w:rPr>
          <w:sz w:val="22"/>
          <w:szCs w:val="22"/>
          <w:lang w:val="en-US"/>
        </w:rPr>
        <w:t>19</w:t>
      </w:r>
      <w:r w:rsidRPr="00BA53AF">
        <w:rPr>
          <w:sz w:val="22"/>
          <w:szCs w:val="22"/>
          <w:lang w:val="en-US"/>
        </w:rPr>
        <w:t xml:space="preserve"> epochs</w:t>
      </w:r>
    </w:p>
    <w:p w14:paraId="5FE68025" w14:textId="77777777" w:rsidR="0044689C" w:rsidRPr="00BA53AF" w:rsidRDefault="0044689C" w:rsidP="0044689C">
      <w:pPr>
        <w:pStyle w:val="afa"/>
        <w:numPr>
          <w:ilvl w:val="0"/>
          <w:numId w:val="1"/>
        </w:numPr>
        <w:rPr>
          <w:sz w:val="22"/>
          <w:szCs w:val="22"/>
          <w:lang w:val="en-US"/>
        </w:rPr>
      </w:pPr>
      <w:r w:rsidRPr="00BA53AF">
        <w:rPr>
          <w:sz w:val="22"/>
          <w:szCs w:val="22"/>
          <w:lang w:val="en-US"/>
        </w:rPr>
        <w:t>Final accuracy values:</w:t>
      </w:r>
    </w:p>
    <w:p w14:paraId="28CEE788" w14:textId="11AEEFA5" w:rsidR="0044689C" w:rsidRPr="00BA53AF" w:rsidRDefault="0044689C" w:rsidP="0044689C">
      <w:pPr>
        <w:pStyle w:val="afa"/>
        <w:numPr>
          <w:ilvl w:val="1"/>
          <w:numId w:val="1"/>
        </w:numPr>
        <w:rPr>
          <w:sz w:val="22"/>
          <w:szCs w:val="22"/>
          <w:lang w:val="en-US"/>
        </w:rPr>
      </w:pPr>
      <w:r w:rsidRPr="00BA53AF">
        <w:rPr>
          <w:sz w:val="22"/>
          <w:szCs w:val="22"/>
          <w:lang w:val="en-US"/>
        </w:rPr>
        <w:t>Train- 0.8</w:t>
      </w:r>
      <w:r w:rsidR="00E93C21">
        <w:rPr>
          <w:sz w:val="22"/>
          <w:szCs w:val="22"/>
          <w:lang w:val="en-US"/>
        </w:rPr>
        <w:t>54</w:t>
      </w:r>
    </w:p>
    <w:p w14:paraId="249508F3" w14:textId="701E6CAB" w:rsidR="0044689C" w:rsidRPr="00BA53AF" w:rsidRDefault="0044689C" w:rsidP="0044689C">
      <w:pPr>
        <w:pStyle w:val="afa"/>
        <w:numPr>
          <w:ilvl w:val="1"/>
          <w:numId w:val="1"/>
        </w:numPr>
        <w:rPr>
          <w:sz w:val="22"/>
          <w:szCs w:val="22"/>
          <w:lang w:val="en-US"/>
        </w:rPr>
      </w:pPr>
      <w:r w:rsidRPr="00BA53AF">
        <w:rPr>
          <w:sz w:val="22"/>
          <w:szCs w:val="22"/>
          <w:lang w:val="en-US"/>
        </w:rPr>
        <w:t>Validation- 0.8</w:t>
      </w:r>
      <w:r w:rsidR="00E93C21">
        <w:rPr>
          <w:sz w:val="22"/>
          <w:szCs w:val="22"/>
          <w:lang w:val="en-US"/>
        </w:rPr>
        <w:t>51</w:t>
      </w:r>
    </w:p>
    <w:p w14:paraId="04852321" w14:textId="34769E98" w:rsidR="0044689C" w:rsidRDefault="0044689C" w:rsidP="0044689C">
      <w:pPr>
        <w:pStyle w:val="afa"/>
        <w:numPr>
          <w:ilvl w:val="1"/>
          <w:numId w:val="1"/>
        </w:numPr>
        <w:rPr>
          <w:sz w:val="22"/>
          <w:szCs w:val="22"/>
          <w:lang w:val="en-US"/>
        </w:rPr>
      </w:pPr>
      <w:r w:rsidRPr="00BA53AF">
        <w:rPr>
          <w:sz w:val="22"/>
          <w:szCs w:val="22"/>
          <w:lang w:val="en-US"/>
        </w:rPr>
        <w:t>Test- 0.8</w:t>
      </w:r>
      <w:r w:rsidR="00E93C21">
        <w:rPr>
          <w:sz w:val="22"/>
          <w:szCs w:val="22"/>
          <w:lang w:val="en-US"/>
        </w:rPr>
        <w:t>56</w:t>
      </w:r>
    </w:p>
    <w:p w14:paraId="45AEF6F3" w14:textId="6D73895D" w:rsidR="0012036A" w:rsidRPr="0012036A" w:rsidRDefault="0012036A" w:rsidP="0012036A">
      <w:pPr>
        <w:pStyle w:val="afa"/>
        <w:numPr>
          <w:ilvl w:val="0"/>
          <w:numId w:val="1"/>
        </w:numPr>
        <w:rPr>
          <w:lang w:val="en-US"/>
        </w:rPr>
      </w:pPr>
      <w:r w:rsidRPr="00D723A9">
        <w:rPr>
          <w:rFonts w:cstheme="minorHAnsi"/>
          <w:sz w:val="22"/>
          <w:szCs w:val="22"/>
        </w:rPr>
        <w:t>Running time</w:t>
      </w:r>
      <w:r w:rsidRPr="00F8559B">
        <w:rPr>
          <w:rFonts w:cstheme="minorHAnsi"/>
          <w:sz w:val="22"/>
          <w:szCs w:val="22"/>
        </w:rPr>
        <w:t xml:space="preserve"> 2</w:t>
      </w:r>
      <w:r>
        <w:rPr>
          <w:rFonts w:cstheme="minorHAnsi"/>
          <w:sz w:val="22"/>
          <w:szCs w:val="22"/>
          <w:lang w:val="en-US"/>
        </w:rPr>
        <w:t>5</w:t>
      </w:r>
      <w:r w:rsidRPr="00F8559B">
        <w:rPr>
          <w:rFonts w:cstheme="minorHAnsi"/>
          <w:sz w:val="22"/>
          <w:szCs w:val="22"/>
        </w:rPr>
        <w:t>.</w:t>
      </w:r>
      <w:r>
        <w:rPr>
          <w:rFonts w:cstheme="minorHAnsi"/>
          <w:sz w:val="22"/>
          <w:szCs w:val="22"/>
          <w:lang w:val="en-US"/>
        </w:rPr>
        <w:t xml:space="preserve">668 </w:t>
      </w:r>
      <w:r w:rsidRPr="00D723A9">
        <w:rPr>
          <w:rFonts w:cstheme="minorHAnsi"/>
          <w:sz w:val="22"/>
          <w:szCs w:val="22"/>
          <w:lang w:val="en-US"/>
        </w:rPr>
        <w:t>sec</w:t>
      </w:r>
    </w:p>
    <w:p w14:paraId="02A15C18" w14:textId="7E00C8F8" w:rsidR="0044689C" w:rsidRDefault="0044689C" w:rsidP="0044689C">
      <w:pPr>
        <w:pStyle w:val="afa"/>
        <w:numPr>
          <w:ilvl w:val="0"/>
          <w:numId w:val="1"/>
        </w:numPr>
        <w:rPr>
          <w:sz w:val="22"/>
          <w:szCs w:val="22"/>
          <w:lang w:val="en-US"/>
        </w:rPr>
      </w:pPr>
      <w:r w:rsidRPr="00BA53AF">
        <w:rPr>
          <w:sz w:val="22"/>
          <w:szCs w:val="22"/>
          <w:lang w:val="en-US"/>
        </w:rPr>
        <w:lastRenderedPageBreak/>
        <w:t xml:space="preserve">Cost value for each 100 training steps: </w:t>
      </w:r>
      <w:r w:rsidR="00BF290F" w:rsidRPr="00AC3B8D">
        <w:rPr>
          <w:noProof/>
          <w:lang w:val="en-US"/>
        </w:rPr>
        <w:drawing>
          <wp:inline distT="0" distB="0" distL="0" distR="0" wp14:anchorId="7F2AE014" wp14:editId="2AE36790">
            <wp:extent cx="4623758" cy="3468075"/>
            <wp:effectExtent l="0" t="0" r="5715" b="0"/>
            <wp:docPr id="13" name="Picture 1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histogram&#10;&#10;Description automatically generated"/>
                    <pic:cNvPicPr/>
                  </pic:nvPicPr>
                  <pic:blipFill>
                    <a:blip r:embed="rId9"/>
                    <a:stretch>
                      <a:fillRect/>
                    </a:stretch>
                  </pic:blipFill>
                  <pic:spPr>
                    <a:xfrm>
                      <a:off x="0" y="0"/>
                      <a:ext cx="4626337" cy="3470009"/>
                    </a:xfrm>
                    <a:prstGeom prst="rect">
                      <a:avLst/>
                    </a:prstGeom>
                  </pic:spPr>
                </pic:pic>
              </a:graphicData>
            </a:graphic>
          </wp:inline>
        </w:drawing>
      </w:r>
    </w:p>
    <w:p w14:paraId="278D3F3B" w14:textId="51B02621" w:rsidR="006917B8" w:rsidRPr="00BF290F" w:rsidRDefault="001469E8" w:rsidP="00BF290F">
      <w:pPr>
        <w:ind w:left="360"/>
        <w:rPr>
          <w:sz w:val="22"/>
          <w:szCs w:val="22"/>
          <w:lang w:val="en-US"/>
        </w:rPr>
      </w:pPr>
      <w:r>
        <w:rPr>
          <w:sz w:val="22"/>
          <w:szCs w:val="22"/>
          <w:lang w:val="en-US"/>
        </w:rPr>
        <w:t>We can see that with no batch normalization the network isn’t stable at all.</w:t>
      </w:r>
      <w:r w:rsidR="00BF290F">
        <w:rPr>
          <w:sz w:val="22"/>
          <w:szCs w:val="22"/>
          <w:lang w:val="en-US"/>
        </w:rPr>
        <w:t xml:space="preserve"> No batch norm was applied so the accuracy was relatively low</w:t>
      </w:r>
      <w:r w:rsidR="000E4A9E">
        <w:rPr>
          <w:sz w:val="22"/>
          <w:szCs w:val="22"/>
          <w:lang w:val="en-US"/>
        </w:rPr>
        <w:t xml:space="preserve"> but still higher than without dropout</w:t>
      </w:r>
      <w:r w:rsidR="00BF290F">
        <w:rPr>
          <w:sz w:val="22"/>
          <w:szCs w:val="22"/>
          <w:lang w:val="en-US"/>
        </w:rPr>
        <w:t xml:space="preserve">. </w:t>
      </w:r>
      <w:r>
        <w:rPr>
          <w:sz w:val="22"/>
          <w:szCs w:val="22"/>
          <w:lang w:val="en-US"/>
        </w:rPr>
        <w:t xml:space="preserve"> Moreover, </w:t>
      </w:r>
      <w:r w:rsidR="00BF290F">
        <w:rPr>
          <w:sz w:val="22"/>
          <w:szCs w:val="22"/>
          <w:lang w:val="en-US"/>
        </w:rPr>
        <w:t xml:space="preserve">the </w:t>
      </w:r>
      <w:r>
        <w:rPr>
          <w:sz w:val="22"/>
          <w:szCs w:val="22"/>
          <w:lang w:val="en-US"/>
        </w:rPr>
        <w:t xml:space="preserve">dropout rate might be still </w:t>
      </w:r>
      <w:r w:rsidR="00AC3B8D">
        <w:rPr>
          <w:sz w:val="22"/>
          <w:szCs w:val="22"/>
          <w:lang w:val="en-US"/>
        </w:rPr>
        <w:t>too</w:t>
      </w:r>
      <w:r>
        <w:rPr>
          <w:sz w:val="22"/>
          <w:szCs w:val="22"/>
          <w:lang w:val="en-US"/>
        </w:rPr>
        <w:t xml:space="preserve"> high with respect to the network size. </w:t>
      </w:r>
      <w:r w:rsidR="000E4A9E">
        <w:rPr>
          <w:sz w:val="22"/>
          <w:szCs w:val="22"/>
          <w:lang w:val="en-US"/>
        </w:rPr>
        <w:t>This network configuration took longer to fit and achieved lower accuracy than network #2</w:t>
      </w:r>
    </w:p>
    <w:p w14:paraId="2643E811" w14:textId="693DB35B" w:rsidR="006917B8" w:rsidRDefault="006917B8" w:rsidP="006917B8">
      <w:pPr>
        <w:pStyle w:val="2"/>
        <w:jc w:val="center"/>
        <w:rPr>
          <w:lang w:val="en-US"/>
        </w:rPr>
      </w:pPr>
      <w:r>
        <w:rPr>
          <w:lang w:val="en-US"/>
        </w:rPr>
        <w:t>network #</w:t>
      </w:r>
      <w:r w:rsidR="0012036A">
        <w:rPr>
          <w:lang w:val="en-US"/>
        </w:rPr>
        <w:t>4</w:t>
      </w:r>
      <w:r>
        <w:rPr>
          <w:lang w:val="en-US"/>
        </w:rPr>
        <w:t xml:space="preserve"> configuration</w:t>
      </w:r>
    </w:p>
    <w:p w14:paraId="162A8BB3" w14:textId="77777777" w:rsidR="006917B8" w:rsidRPr="00CD5539" w:rsidRDefault="006917B8" w:rsidP="006917B8">
      <w:pPr>
        <w:rPr>
          <w:sz w:val="2"/>
          <w:szCs w:val="2"/>
          <w:lang w:val="en-US"/>
        </w:rPr>
      </w:pPr>
    </w:p>
    <w:tbl>
      <w:tblPr>
        <w:tblStyle w:val="af9"/>
        <w:tblW w:w="0" w:type="auto"/>
        <w:tblLook w:val="04A0" w:firstRow="1" w:lastRow="0" w:firstColumn="1" w:lastColumn="0" w:noHBand="0" w:noVBand="1"/>
      </w:tblPr>
      <w:tblGrid>
        <w:gridCol w:w="4508"/>
        <w:gridCol w:w="4508"/>
      </w:tblGrid>
      <w:tr w:rsidR="006917B8" w14:paraId="53BA44E3" w14:textId="77777777" w:rsidTr="00F418AC">
        <w:tc>
          <w:tcPr>
            <w:tcW w:w="4508" w:type="dxa"/>
          </w:tcPr>
          <w:p w14:paraId="793E1C5A" w14:textId="77777777" w:rsidR="006917B8" w:rsidRPr="009D01EA" w:rsidRDefault="006917B8" w:rsidP="00F418AC">
            <w:pPr>
              <w:jc w:val="center"/>
              <w:rPr>
                <w:b/>
                <w:bCs/>
                <w:lang w:val="en-US"/>
              </w:rPr>
            </w:pPr>
            <w:r w:rsidRPr="009D01EA">
              <w:rPr>
                <w:b/>
                <w:bCs/>
                <w:lang w:val="en-US"/>
              </w:rPr>
              <w:t>parameter</w:t>
            </w:r>
          </w:p>
        </w:tc>
        <w:tc>
          <w:tcPr>
            <w:tcW w:w="4508" w:type="dxa"/>
          </w:tcPr>
          <w:p w14:paraId="5ED2B017" w14:textId="77777777" w:rsidR="006917B8" w:rsidRPr="009D01EA" w:rsidRDefault="006917B8" w:rsidP="00F418AC">
            <w:pPr>
              <w:jc w:val="center"/>
              <w:rPr>
                <w:b/>
                <w:bCs/>
                <w:lang w:val="en-US"/>
              </w:rPr>
            </w:pPr>
            <w:r w:rsidRPr="009D01EA">
              <w:rPr>
                <w:b/>
                <w:bCs/>
                <w:lang w:val="en-US"/>
              </w:rPr>
              <w:t>value</w:t>
            </w:r>
          </w:p>
        </w:tc>
      </w:tr>
      <w:tr w:rsidR="006917B8" w14:paraId="6BA1D018" w14:textId="77777777" w:rsidTr="00F418AC">
        <w:tc>
          <w:tcPr>
            <w:tcW w:w="4508" w:type="dxa"/>
          </w:tcPr>
          <w:p w14:paraId="2BF18CD6" w14:textId="77777777" w:rsidR="006917B8" w:rsidRPr="009D01EA" w:rsidRDefault="006917B8" w:rsidP="00F418AC">
            <w:pPr>
              <w:jc w:val="center"/>
              <w:rPr>
                <w:lang w:val="en-US"/>
              </w:rPr>
            </w:pPr>
            <w:r>
              <w:rPr>
                <w:lang w:val="en-US"/>
              </w:rPr>
              <w:t>Network dimensions</w:t>
            </w:r>
          </w:p>
        </w:tc>
        <w:tc>
          <w:tcPr>
            <w:tcW w:w="4508" w:type="dxa"/>
          </w:tcPr>
          <w:p w14:paraId="6CB4B572" w14:textId="77777777" w:rsidR="006917B8" w:rsidRPr="009D01EA" w:rsidRDefault="006917B8" w:rsidP="00F418AC">
            <w:pPr>
              <w:jc w:val="center"/>
              <w:rPr>
                <w:lang w:val="en-US"/>
              </w:rPr>
            </w:pPr>
            <w:r>
              <w:rPr>
                <w:lang w:val="en-US"/>
              </w:rPr>
              <w:t>[784, 20, 7, 5, 10]</w:t>
            </w:r>
          </w:p>
        </w:tc>
      </w:tr>
      <w:tr w:rsidR="006917B8" w14:paraId="0D4F7AEB" w14:textId="77777777" w:rsidTr="00F418AC">
        <w:tc>
          <w:tcPr>
            <w:tcW w:w="4508" w:type="dxa"/>
          </w:tcPr>
          <w:p w14:paraId="39B92853" w14:textId="77777777" w:rsidR="006917B8" w:rsidRPr="009D01EA" w:rsidRDefault="006917B8" w:rsidP="00F418AC">
            <w:pPr>
              <w:jc w:val="center"/>
              <w:rPr>
                <w:lang w:val="en-US"/>
              </w:rPr>
            </w:pPr>
            <w:r>
              <w:rPr>
                <w:lang w:val="en-US"/>
              </w:rPr>
              <w:t>Learning rate</w:t>
            </w:r>
          </w:p>
        </w:tc>
        <w:tc>
          <w:tcPr>
            <w:tcW w:w="4508" w:type="dxa"/>
          </w:tcPr>
          <w:p w14:paraId="0F4CB885" w14:textId="77777777" w:rsidR="006917B8" w:rsidRPr="009D01EA" w:rsidRDefault="006917B8" w:rsidP="00F418AC">
            <w:pPr>
              <w:jc w:val="center"/>
              <w:rPr>
                <w:lang w:val="en-US"/>
              </w:rPr>
            </w:pPr>
            <w:r>
              <w:rPr>
                <w:lang w:val="en-US"/>
              </w:rPr>
              <w:t>0.009</w:t>
            </w:r>
          </w:p>
        </w:tc>
      </w:tr>
      <w:tr w:rsidR="006917B8" w14:paraId="47AAE79B" w14:textId="77777777" w:rsidTr="00F418AC">
        <w:tc>
          <w:tcPr>
            <w:tcW w:w="4508" w:type="dxa"/>
          </w:tcPr>
          <w:p w14:paraId="3D2B507B" w14:textId="77777777" w:rsidR="006917B8" w:rsidRPr="009D01EA" w:rsidRDefault="006917B8" w:rsidP="00F418AC">
            <w:pPr>
              <w:jc w:val="center"/>
              <w:rPr>
                <w:lang w:val="en-US"/>
              </w:rPr>
            </w:pPr>
            <w:r>
              <w:rPr>
                <w:lang w:val="en-US"/>
              </w:rPr>
              <w:t>Validation set size</w:t>
            </w:r>
          </w:p>
        </w:tc>
        <w:tc>
          <w:tcPr>
            <w:tcW w:w="4508" w:type="dxa"/>
          </w:tcPr>
          <w:p w14:paraId="41BB409F" w14:textId="77777777" w:rsidR="006917B8" w:rsidRPr="009D01EA" w:rsidRDefault="006917B8" w:rsidP="00F418AC">
            <w:pPr>
              <w:jc w:val="center"/>
              <w:rPr>
                <w:lang w:val="en-US"/>
              </w:rPr>
            </w:pPr>
            <w:r>
              <w:rPr>
                <w:lang w:val="en-US"/>
              </w:rPr>
              <w:t>20%</w:t>
            </w:r>
          </w:p>
        </w:tc>
      </w:tr>
      <w:tr w:rsidR="006917B8" w14:paraId="4C391F63" w14:textId="77777777" w:rsidTr="00F418AC">
        <w:tc>
          <w:tcPr>
            <w:tcW w:w="4508" w:type="dxa"/>
          </w:tcPr>
          <w:p w14:paraId="028408F8" w14:textId="77777777" w:rsidR="006917B8" w:rsidRDefault="006917B8" w:rsidP="00F418AC">
            <w:pPr>
              <w:jc w:val="center"/>
              <w:rPr>
                <w:lang w:val="en-US"/>
              </w:rPr>
            </w:pPr>
            <w:r>
              <w:rPr>
                <w:lang w:val="en-US"/>
              </w:rPr>
              <w:t>Stopping criteria</w:t>
            </w:r>
          </w:p>
        </w:tc>
        <w:tc>
          <w:tcPr>
            <w:tcW w:w="4508" w:type="dxa"/>
          </w:tcPr>
          <w:p w14:paraId="1E58B58A" w14:textId="77777777" w:rsidR="006917B8" w:rsidRDefault="006917B8" w:rsidP="00F418AC">
            <w:pPr>
              <w:jc w:val="center"/>
              <w:rPr>
                <w:lang w:val="en-US"/>
              </w:rPr>
            </w:pPr>
            <w:r>
              <w:rPr>
                <w:lang w:val="en-US"/>
              </w:rPr>
              <w:t>No improvement (or a very small one) for 100 training steps</w:t>
            </w:r>
          </w:p>
        </w:tc>
      </w:tr>
      <w:tr w:rsidR="006917B8" w14:paraId="7D884C5C" w14:textId="77777777" w:rsidTr="00F418AC">
        <w:tc>
          <w:tcPr>
            <w:tcW w:w="4508" w:type="dxa"/>
          </w:tcPr>
          <w:p w14:paraId="467608E8" w14:textId="77777777" w:rsidR="006917B8" w:rsidRDefault="006917B8" w:rsidP="00F418AC">
            <w:pPr>
              <w:jc w:val="center"/>
              <w:rPr>
                <w:lang w:val="en-US"/>
              </w:rPr>
            </w:pPr>
            <w:r>
              <w:rPr>
                <w:lang w:val="en-US"/>
              </w:rPr>
              <w:t>Batch size</w:t>
            </w:r>
          </w:p>
        </w:tc>
        <w:tc>
          <w:tcPr>
            <w:tcW w:w="4508" w:type="dxa"/>
          </w:tcPr>
          <w:p w14:paraId="3940945B" w14:textId="77777777" w:rsidR="006917B8" w:rsidRPr="00F170EF" w:rsidRDefault="006917B8" w:rsidP="00F418AC">
            <w:pPr>
              <w:jc w:val="center"/>
              <w:rPr>
                <w:lang w:val="en-US"/>
              </w:rPr>
            </w:pPr>
            <w:r>
              <w:rPr>
                <w:lang w:val="en-US"/>
              </w:rPr>
              <w:t>64</w:t>
            </w:r>
          </w:p>
        </w:tc>
      </w:tr>
      <w:tr w:rsidR="006917B8" w14:paraId="7ABAFF0F" w14:textId="77777777" w:rsidTr="00F418AC">
        <w:tc>
          <w:tcPr>
            <w:tcW w:w="4508" w:type="dxa"/>
          </w:tcPr>
          <w:p w14:paraId="70E65570" w14:textId="77777777" w:rsidR="006917B8" w:rsidRDefault="006917B8" w:rsidP="00F418AC">
            <w:pPr>
              <w:jc w:val="center"/>
              <w:rPr>
                <w:lang w:val="en-US"/>
              </w:rPr>
            </w:pPr>
            <w:r>
              <w:rPr>
                <w:lang w:val="en-US"/>
              </w:rPr>
              <w:t>Batchnorm</w:t>
            </w:r>
          </w:p>
        </w:tc>
        <w:tc>
          <w:tcPr>
            <w:tcW w:w="4508" w:type="dxa"/>
          </w:tcPr>
          <w:p w14:paraId="4F6898CE" w14:textId="0CF7C6D9" w:rsidR="006917B8" w:rsidRPr="00F170EF" w:rsidRDefault="006917B8" w:rsidP="00F418AC">
            <w:pPr>
              <w:jc w:val="center"/>
              <w:rPr>
                <w:b/>
                <w:bCs/>
                <w:lang w:val="en-US"/>
              </w:rPr>
            </w:pPr>
            <w:r>
              <w:rPr>
                <w:b/>
                <w:bCs/>
                <w:lang w:val="en-US"/>
              </w:rPr>
              <w:t xml:space="preserve">True </w:t>
            </w:r>
            <w:r>
              <w:rPr>
                <w:lang w:val="en-US"/>
              </w:rPr>
              <w:t>(No batch normalization)</w:t>
            </w:r>
          </w:p>
        </w:tc>
      </w:tr>
      <w:tr w:rsidR="006917B8" w14:paraId="3BB3FDBA" w14:textId="77777777" w:rsidTr="00F418AC">
        <w:tc>
          <w:tcPr>
            <w:tcW w:w="4508" w:type="dxa"/>
          </w:tcPr>
          <w:p w14:paraId="72D7D5B0" w14:textId="77777777" w:rsidR="006917B8" w:rsidRDefault="006917B8" w:rsidP="00F418AC">
            <w:pPr>
              <w:jc w:val="center"/>
              <w:rPr>
                <w:lang w:val="en-US"/>
              </w:rPr>
            </w:pPr>
            <w:r>
              <w:rPr>
                <w:lang w:val="en-US"/>
              </w:rPr>
              <w:t>Stopping criteria epsilon</w:t>
            </w:r>
          </w:p>
        </w:tc>
        <w:tc>
          <w:tcPr>
            <w:tcW w:w="4508" w:type="dxa"/>
          </w:tcPr>
          <w:p w14:paraId="5D2DA8DD" w14:textId="77777777" w:rsidR="006917B8" w:rsidRPr="00F170EF" w:rsidRDefault="006917B8" w:rsidP="00F418AC">
            <w:pPr>
              <w:jc w:val="center"/>
              <w:rPr>
                <w:b/>
                <w:bCs/>
                <w:lang w:val="en-US"/>
              </w:rPr>
            </w:pPr>
            <w:r w:rsidRPr="00CA5041">
              <w:rPr>
                <w:b/>
                <w:bCs/>
                <w:lang w:val="en-US"/>
              </w:rPr>
              <w:t>0.0000001</w:t>
            </w:r>
          </w:p>
        </w:tc>
      </w:tr>
      <w:tr w:rsidR="006917B8" w14:paraId="51A035BD" w14:textId="77777777" w:rsidTr="00F418AC">
        <w:tc>
          <w:tcPr>
            <w:tcW w:w="4508" w:type="dxa"/>
          </w:tcPr>
          <w:p w14:paraId="0319A170" w14:textId="77777777" w:rsidR="006917B8" w:rsidRDefault="006917B8" w:rsidP="00F418AC">
            <w:pPr>
              <w:jc w:val="center"/>
              <w:rPr>
                <w:lang w:val="en-US"/>
              </w:rPr>
            </w:pPr>
            <w:r>
              <w:rPr>
                <w:lang w:val="en-US"/>
              </w:rPr>
              <w:t>Dropout</w:t>
            </w:r>
          </w:p>
        </w:tc>
        <w:tc>
          <w:tcPr>
            <w:tcW w:w="4508" w:type="dxa"/>
          </w:tcPr>
          <w:p w14:paraId="09530980" w14:textId="77777777" w:rsidR="006917B8" w:rsidRPr="00CA5041" w:rsidRDefault="006917B8" w:rsidP="00F418AC">
            <w:pPr>
              <w:jc w:val="center"/>
              <w:rPr>
                <w:b/>
                <w:bCs/>
                <w:lang w:val="en-US"/>
              </w:rPr>
            </w:pPr>
            <w:r>
              <w:rPr>
                <w:rFonts w:hint="cs"/>
                <w:b/>
                <w:bCs/>
                <w:lang w:val="en-US"/>
              </w:rPr>
              <w:t>T</w:t>
            </w:r>
            <w:r>
              <w:rPr>
                <w:b/>
                <w:bCs/>
                <w:lang w:val="en-US"/>
              </w:rPr>
              <w:t>rue, to_keep=0.98</w:t>
            </w:r>
          </w:p>
        </w:tc>
      </w:tr>
    </w:tbl>
    <w:p w14:paraId="0A3A7403" w14:textId="1A1EEFB0" w:rsidR="006917B8" w:rsidRDefault="006917B8" w:rsidP="006917B8">
      <w:pPr>
        <w:rPr>
          <w:rtl/>
          <w:lang w:val="en-US"/>
        </w:rPr>
      </w:pPr>
      <w:r w:rsidRPr="00283DFC">
        <w:rPr>
          <w:b/>
          <w:bCs/>
          <w:lang w:val="en-US"/>
        </w:rPr>
        <w:t>Note:</w:t>
      </w:r>
      <w:r>
        <w:rPr>
          <w:lang w:val="en-US"/>
        </w:rPr>
        <w:t xml:space="preserve"> We had to use a high “to_keep” probability, otherwise the network’s neurons will be zeroed quickly. </w:t>
      </w:r>
    </w:p>
    <w:p w14:paraId="7F8151E8" w14:textId="2D2094FC" w:rsidR="006917B8" w:rsidRPr="00BA53AF" w:rsidRDefault="006917B8" w:rsidP="006917B8">
      <w:pPr>
        <w:pStyle w:val="afa"/>
        <w:numPr>
          <w:ilvl w:val="0"/>
          <w:numId w:val="1"/>
        </w:numPr>
        <w:rPr>
          <w:sz w:val="22"/>
          <w:szCs w:val="22"/>
          <w:lang w:val="en-US"/>
        </w:rPr>
      </w:pPr>
      <w:r w:rsidRPr="00BA53AF">
        <w:rPr>
          <w:sz w:val="22"/>
          <w:szCs w:val="22"/>
          <w:lang w:val="en-US"/>
        </w:rPr>
        <w:t>Number of iterations and epochs that were needed to train the network</w:t>
      </w:r>
      <w:r>
        <w:rPr>
          <w:sz w:val="22"/>
          <w:szCs w:val="22"/>
          <w:lang w:val="en-US"/>
        </w:rPr>
        <w:t xml:space="preserve">: </w:t>
      </w:r>
      <w:r w:rsidR="0012036A" w:rsidRPr="0012036A">
        <w:rPr>
          <w:sz w:val="22"/>
          <w:szCs w:val="22"/>
          <w:lang w:val="en-US"/>
        </w:rPr>
        <w:t>24700</w:t>
      </w:r>
      <w:r w:rsidR="0012036A">
        <w:rPr>
          <w:sz w:val="22"/>
          <w:szCs w:val="22"/>
          <w:lang w:val="en-US"/>
        </w:rPr>
        <w:t xml:space="preserve"> </w:t>
      </w:r>
      <w:r w:rsidRPr="00BA53AF">
        <w:rPr>
          <w:sz w:val="22"/>
          <w:szCs w:val="22"/>
          <w:lang w:val="en-US"/>
        </w:rPr>
        <w:t xml:space="preserve">training steps and </w:t>
      </w:r>
      <w:r w:rsidR="0012036A">
        <w:rPr>
          <w:sz w:val="22"/>
          <w:szCs w:val="22"/>
          <w:lang w:val="en-US"/>
        </w:rPr>
        <w:t>25</w:t>
      </w:r>
      <w:r w:rsidRPr="00BA53AF">
        <w:rPr>
          <w:sz w:val="22"/>
          <w:szCs w:val="22"/>
          <w:lang w:val="en-US"/>
        </w:rPr>
        <w:t xml:space="preserve"> epochs</w:t>
      </w:r>
    </w:p>
    <w:p w14:paraId="1F3021AD" w14:textId="77777777" w:rsidR="006917B8" w:rsidRPr="00BA53AF" w:rsidRDefault="006917B8" w:rsidP="006917B8">
      <w:pPr>
        <w:pStyle w:val="afa"/>
        <w:numPr>
          <w:ilvl w:val="0"/>
          <w:numId w:val="1"/>
        </w:numPr>
        <w:rPr>
          <w:sz w:val="22"/>
          <w:szCs w:val="22"/>
          <w:lang w:val="en-US"/>
        </w:rPr>
      </w:pPr>
      <w:r w:rsidRPr="00BA53AF">
        <w:rPr>
          <w:sz w:val="22"/>
          <w:szCs w:val="22"/>
          <w:lang w:val="en-US"/>
        </w:rPr>
        <w:t>Final accuracy values:</w:t>
      </w:r>
    </w:p>
    <w:p w14:paraId="1488AF02" w14:textId="6B6A17A7" w:rsidR="006917B8" w:rsidRPr="00BA53AF" w:rsidRDefault="006917B8" w:rsidP="006917B8">
      <w:pPr>
        <w:pStyle w:val="afa"/>
        <w:numPr>
          <w:ilvl w:val="1"/>
          <w:numId w:val="1"/>
        </w:numPr>
        <w:rPr>
          <w:sz w:val="22"/>
          <w:szCs w:val="22"/>
          <w:lang w:val="en-US"/>
        </w:rPr>
      </w:pPr>
      <w:r w:rsidRPr="00BA53AF">
        <w:rPr>
          <w:sz w:val="22"/>
          <w:szCs w:val="22"/>
          <w:lang w:val="en-US"/>
        </w:rPr>
        <w:t>Train- 0.</w:t>
      </w:r>
      <w:r w:rsidR="0012036A">
        <w:rPr>
          <w:sz w:val="22"/>
          <w:szCs w:val="22"/>
          <w:lang w:val="en-US"/>
        </w:rPr>
        <w:t>9</w:t>
      </w:r>
      <w:r w:rsidR="00782402">
        <w:rPr>
          <w:sz w:val="22"/>
          <w:szCs w:val="22"/>
          <w:lang w:val="en-US"/>
        </w:rPr>
        <w:t>5</w:t>
      </w:r>
      <w:r w:rsidR="0012036A">
        <w:rPr>
          <w:sz w:val="22"/>
          <w:szCs w:val="22"/>
          <w:lang w:val="en-US"/>
        </w:rPr>
        <w:t>8</w:t>
      </w:r>
    </w:p>
    <w:p w14:paraId="5AAEAC4D" w14:textId="27E365C5" w:rsidR="006917B8" w:rsidRPr="00BA53AF" w:rsidRDefault="006917B8" w:rsidP="006917B8">
      <w:pPr>
        <w:pStyle w:val="afa"/>
        <w:numPr>
          <w:ilvl w:val="1"/>
          <w:numId w:val="1"/>
        </w:numPr>
        <w:rPr>
          <w:sz w:val="22"/>
          <w:szCs w:val="22"/>
          <w:lang w:val="en-US"/>
        </w:rPr>
      </w:pPr>
      <w:r w:rsidRPr="00BA53AF">
        <w:rPr>
          <w:sz w:val="22"/>
          <w:szCs w:val="22"/>
          <w:lang w:val="en-US"/>
        </w:rPr>
        <w:t>Validation- 0.</w:t>
      </w:r>
      <w:r w:rsidR="0012036A">
        <w:rPr>
          <w:sz w:val="22"/>
          <w:szCs w:val="22"/>
          <w:lang w:val="en-US"/>
        </w:rPr>
        <w:t>9</w:t>
      </w:r>
      <w:r w:rsidR="005323F5">
        <w:rPr>
          <w:sz w:val="22"/>
          <w:szCs w:val="22"/>
          <w:lang w:val="en-US"/>
        </w:rPr>
        <w:t>42</w:t>
      </w:r>
    </w:p>
    <w:p w14:paraId="7A14F83C" w14:textId="4F9F8F82" w:rsidR="006917B8" w:rsidRDefault="006917B8" w:rsidP="006917B8">
      <w:pPr>
        <w:pStyle w:val="afa"/>
        <w:numPr>
          <w:ilvl w:val="1"/>
          <w:numId w:val="1"/>
        </w:numPr>
        <w:rPr>
          <w:sz w:val="22"/>
          <w:szCs w:val="22"/>
          <w:lang w:val="en-US"/>
        </w:rPr>
      </w:pPr>
      <w:r w:rsidRPr="00BA53AF">
        <w:rPr>
          <w:sz w:val="22"/>
          <w:szCs w:val="22"/>
          <w:lang w:val="en-US"/>
        </w:rPr>
        <w:t>Test- 0.</w:t>
      </w:r>
      <w:r w:rsidR="0012036A">
        <w:rPr>
          <w:sz w:val="22"/>
          <w:szCs w:val="22"/>
          <w:lang w:val="en-US"/>
        </w:rPr>
        <w:t>9</w:t>
      </w:r>
      <w:r w:rsidR="005323F5">
        <w:rPr>
          <w:sz w:val="22"/>
          <w:szCs w:val="22"/>
          <w:lang w:val="en-US"/>
        </w:rPr>
        <w:t>4</w:t>
      </w:r>
      <w:r w:rsidR="0012036A">
        <w:rPr>
          <w:sz w:val="22"/>
          <w:szCs w:val="22"/>
          <w:lang w:val="en-US"/>
        </w:rPr>
        <w:t>3</w:t>
      </w:r>
    </w:p>
    <w:p w14:paraId="145FEBF7" w14:textId="53788E13" w:rsidR="0012036A" w:rsidRPr="0012036A" w:rsidRDefault="0012036A" w:rsidP="0012036A">
      <w:pPr>
        <w:pStyle w:val="afa"/>
        <w:numPr>
          <w:ilvl w:val="0"/>
          <w:numId w:val="1"/>
        </w:numPr>
        <w:rPr>
          <w:lang w:val="en-US"/>
        </w:rPr>
      </w:pPr>
      <w:r w:rsidRPr="00D723A9">
        <w:rPr>
          <w:rFonts w:cstheme="minorHAnsi"/>
          <w:sz w:val="22"/>
          <w:szCs w:val="22"/>
        </w:rPr>
        <w:t>Running time</w:t>
      </w:r>
      <w:r w:rsidRPr="00F8559B">
        <w:rPr>
          <w:rFonts w:cstheme="minorHAnsi"/>
          <w:sz w:val="22"/>
          <w:szCs w:val="22"/>
        </w:rPr>
        <w:t xml:space="preserve"> </w:t>
      </w:r>
      <w:r>
        <w:rPr>
          <w:rFonts w:cstheme="minorHAnsi"/>
          <w:sz w:val="22"/>
          <w:szCs w:val="22"/>
          <w:lang w:val="en-US"/>
        </w:rPr>
        <w:t>44</w:t>
      </w:r>
      <w:r w:rsidRPr="00F8559B">
        <w:rPr>
          <w:rFonts w:cstheme="minorHAnsi"/>
          <w:sz w:val="22"/>
          <w:szCs w:val="22"/>
        </w:rPr>
        <w:t>.</w:t>
      </w:r>
      <w:r>
        <w:rPr>
          <w:rFonts w:cstheme="minorHAnsi"/>
          <w:sz w:val="22"/>
          <w:szCs w:val="22"/>
          <w:lang w:val="en-US"/>
        </w:rPr>
        <w:t xml:space="preserve">001 </w:t>
      </w:r>
      <w:r w:rsidRPr="00D723A9">
        <w:rPr>
          <w:rFonts w:cstheme="minorHAnsi"/>
          <w:sz w:val="22"/>
          <w:szCs w:val="22"/>
          <w:lang w:val="en-US"/>
        </w:rPr>
        <w:t>sec</w:t>
      </w:r>
    </w:p>
    <w:p w14:paraId="11841614" w14:textId="6065AC58" w:rsidR="006917B8" w:rsidRDefault="006917B8" w:rsidP="006917B8">
      <w:pPr>
        <w:pStyle w:val="afa"/>
        <w:numPr>
          <w:ilvl w:val="0"/>
          <w:numId w:val="1"/>
        </w:numPr>
        <w:rPr>
          <w:sz w:val="22"/>
          <w:szCs w:val="22"/>
          <w:lang w:val="en-US"/>
        </w:rPr>
      </w:pPr>
      <w:r w:rsidRPr="00BA53AF">
        <w:rPr>
          <w:sz w:val="22"/>
          <w:szCs w:val="22"/>
          <w:lang w:val="en-US"/>
        </w:rPr>
        <w:lastRenderedPageBreak/>
        <w:t xml:space="preserve">Cost value for each 100 training steps: </w:t>
      </w:r>
      <w:r w:rsidR="000E4A9E" w:rsidRPr="00AC3B8D">
        <w:rPr>
          <w:noProof/>
          <w:lang w:val="en-US"/>
        </w:rPr>
        <w:drawing>
          <wp:inline distT="0" distB="0" distL="0" distR="0" wp14:anchorId="379187AF" wp14:editId="0B1926F5">
            <wp:extent cx="5156091" cy="3867354"/>
            <wp:effectExtent l="0" t="0" r="6985" b="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pic:nvPicPr>
                  <pic:blipFill>
                    <a:blip r:embed="rId10"/>
                    <a:stretch>
                      <a:fillRect/>
                    </a:stretch>
                  </pic:blipFill>
                  <pic:spPr>
                    <a:xfrm>
                      <a:off x="0" y="0"/>
                      <a:ext cx="5158721" cy="3869327"/>
                    </a:xfrm>
                    <a:prstGeom prst="rect">
                      <a:avLst/>
                    </a:prstGeom>
                  </pic:spPr>
                </pic:pic>
              </a:graphicData>
            </a:graphic>
          </wp:inline>
        </w:drawing>
      </w:r>
    </w:p>
    <w:p w14:paraId="0E905427" w14:textId="3AE637E5" w:rsidR="002C1B2B" w:rsidRPr="000E4A9E" w:rsidRDefault="00AC3B8D" w:rsidP="000E4A9E">
      <w:pPr>
        <w:pStyle w:val="afa"/>
        <w:rPr>
          <w:sz w:val="22"/>
          <w:szCs w:val="22"/>
          <w:lang w:val="en-US"/>
        </w:rPr>
      </w:pPr>
      <w:r>
        <w:rPr>
          <w:sz w:val="22"/>
          <w:szCs w:val="22"/>
          <w:lang w:val="en-US"/>
        </w:rPr>
        <w:t xml:space="preserve">Using batch normalization and dropout together yields the best performance of all 4 configurations. The network reaches the highest accuracy rate, and </w:t>
      </w:r>
      <w:r w:rsidR="000E4A9E">
        <w:rPr>
          <w:sz w:val="22"/>
          <w:szCs w:val="22"/>
          <w:lang w:val="en-US"/>
        </w:rPr>
        <w:t xml:space="preserve">the </w:t>
      </w:r>
      <w:r>
        <w:rPr>
          <w:sz w:val="22"/>
          <w:szCs w:val="22"/>
          <w:lang w:val="en-US"/>
        </w:rPr>
        <w:t xml:space="preserve">validation cost value decreases in a stable manner. </w:t>
      </w:r>
      <w:r w:rsidR="000E4A9E">
        <w:rPr>
          <w:sz w:val="22"/>
          <w:szCs w:val="22"/>
          <w:lang w:val="en-US"/>
        </w:rPr>
        <w:t>It is also the configuration that took the longest to run.</w:t>
      </w:r>
      <w:r w:rsidR="00782402">
        <w:rPr>
          <w:sz w:val="22"/>
          <w:szCs w:val="22"/>
          <w:lang w:val="en-US"/>
        </w:rPr>
        <w:t xml:space="preserve"> The graph shows convergence after around 10000 training steps, but needs more training to reach the stopping condition.</w:t>
      </w:r>
    </w:p>
    <w:p w14:paraId="51F920BA" w14:textId="77777777" w:rsidR="002C1B2B" w:rsidRDefault="002C1B2B" w:rsidP="002C1B2B">
      <w:pPr>
        <w:pStyle w:val="2"/>
        <w:jc w:val="center"/>
        <w:rPr>
          <w:lang w:val="en-US"/>
        </w:rPr>
      </w:pPr>
      <w:r>
        <w:rPr>
          <w:lang w:val="en-US"/>
        </w:rPr>
        <w:t>summary- comparison of the networks</w:t>
      </w:r>
    </w:p>
    <w:p w14:paraId="2B43FA03" w14:textId="64AC1A9D" w:rsidR="00376429" w:rsidRDefault="00376429" w:rsidP="002C1B2B">
      <w:pPr>
        <w:rPr>
          <w:sz w:val="22"/>
          <w:szCs w:val="22"/>
          <w:rtl/>
          <w:lang w:val="en-US"/>
        </w:rPr>
      </w:pPr>
      <w:r>
        <w:rPr>
          <w:sz w:val="22"/>
          <w:szCs w:val="22"/>
          <w:lang w:val="en-US"/>
        </w:rPr>
        <w:t xml:space="preserve">After </w:t>
      </w:r>
      <w:r w:rsidR="00782402">
        <w:rPr>
          <w:sz w:val="22"/>
          <w:szCs w:val="22"/>
          <w:lang w:val="en-US"/>
        </w:rPr>
        <w:t>evaluating</w:t>
      </w:r>
      <w:r>
        <w:rPr>
          <w:sz w:val="22"/>
          <w:szCs w:val="22"/>
          <w:lang w:val="en-US"/>
        </w:rPr>
        <w:t xml:space="preserve"> the 4 configurations shown above (with/without batch normalization, and with/without dropout)</w:t>
      </w:r>
      <w:r w:rsidR="00782402">
        <w:rPr>
          <w:sz w:val="22"/>
          <w:szCs w:val="22"/>
          <w:lang w:val="en-US"/>
        </w:rPr>
        <w:t xml:space="preserve"> first, we can see that none of the </w:t>
      </w:r>
      <w:r w:rsidR="00613DF8">
        <w:rPr>
          <w:sz w:val="22"/>
          <w:szCs w:val="22"/>
          <w:lang w:val="en-US"/>
        </w:rPr>
        <w:t>configurations</w:t>
      </w:r>
      <w:r w:rsidR="00782402">
        <w:rPr>
          <w:sz w:val="22"/>
          <w:szCs w:val="22"/>
          <w:lang w:val="en-US"/>
        </w:rPr>
        <w:t xml:space="preserve"> overfit.</w:t>
      </w:r>
      <w:r>
        <w:rPr>
          <w:sz w:val="22"/>
          <w:szCs w:val="22"/>
          <w:lang w:val="en-US"/>
        </w:rPr>
        <w:t xml:space="preserve"> we can clearly see the importance of</w:t>
      </w:r>
      <w:r w:rsidR="00613DF8">
        <w:rPr>
          <w:sz w:val="22"/>
          <w:szCs w:val="22"/>
          <w:lang w:val="en-US"/>
        </w:rPr>
        <w:t xml:space="preserve"> batch norm and dropout</w:t>
      </w:r>
      <w:r>
        <w:rPr>
          <w:sz w:val="22"/>
          <w:szCs w:val="22"/>
          <w:lang w:val="en-US"/>
        </w:rPr>
        <w:t xml:space="preserve"> regularization methods. Both </w:t>
      </w:r>
      <w:r w:rsidR="00782402">
        <w:rPr>
          <w:sz w:val="22"/>
          <w:szCs w:val="22"/>
          <w:lang w:val="en-US"/>
        </w:rPr>
        <w:t>promote</w:t>
      </w:r>
      <w:r>
        <w:rPr>
          <w:sz w:val="22"/>
          <w:szCs w:val="22"/>
          <w:lang w:val="en-US"/>
        </w:rPr>
        <w:t xml:space="preserve"> stability of the </w:t>
      </w:r>
      <w:r w:rsidR="00114197">
        <w:rPr>
          <w:sz w:val="22"/>
          <w:szCs w:val="22"/>
          <w:lang w:val="en-US"/>
        </w:rPr>
        <w:t>network and</w:t>
      </w:r>
      <w:r>
        <w:rPr>
          <w:sz w:val="22"/>
          <w:szCs w:val="22"/>
          <w:lang w:val="en-US"/>
        </w:rPr>
        <w:t xml:space="preserve"> help with achieving high accuracy and a faster </w:t>
      </w:r>
      <w:r w:rsidR="00114197" w:rsidRPr="00114197">
        <w:rPr>
          <w:sz w:val="22"/>
          <w:szCs w:val="22"/>
          <w:lang w:val="en-US"/>
        </w:rPr>
        <w:t>convergence</w:t>
      </w:r>
      <w:r w:rsidR="00114197">
        <w:rPr>
          <w:sz w:val="22"/>
          <w:szCs w:val="22"/>
          <w:lang w:val="en-US"/>
        </w:rPr>
        <w:t xml:space="preserve"> even though the network is relatively </w:t>
      </w:r>
      <w:r w:rsidR="00782402">
        <w:rPr>
          <w:sz w:val="22"/>
          <w:szCs w:val="22"/>
          <w:lang w:val="en-US"/>
        </w:rPr>
        <w:t>small,</w:t>
      </w:r>
      <w:r w:rsidR="00114197">
        <w:rPr>
          <w:sz w:val="22"/>
          <w:szCs w:val="22"/>
          <w:lang w:val="en-US"/>
        </w:rPr>
        <w:t xml:space="preserve"> and the stopping criterion prevents the network’s convergence </w:t>
      </w:r>
      <w:r w:rsidR="00782402">
        <w:rPr>
          <w:sz w:val="22"/>
          <w:szCs w:val="22"/>
          <w:lang w:val="en-US"/>
        </w:rPr>
        <w:t>in</w:t>
      </w:r>
      <w:r w:rsidR="00114197">
        <w:rPr>
          <w:sz w:val="22"/>
          <w:szCs w:val="22"/>
          <w:lang w:val="en-US"/>
        </w:rPr>
        <w:t xml:space="preserve"> some of the configurations.</w:t>
      </w:r>
    </w:p>
    <w:p w14:paraId="05C53F6E" w14:textId="59F8CEA4" w:rsidR="006917B8" w:rsidRDefault="006917B8" w:rsidP="006917B8">
      <w:pPr>
        <w:pStyle w:val="2"/>
        <w:jc w:val="center"/>
        <w:rPr>
          <w:lang w:val="en-US"/>
        </w:rPr>
      </w:pPr>
      <w:r w:rsidRPr="00D723A9">
        <w:rPr>
          <w:lang w:val="en-US"/>
        </w:rPr>
        <w:t xml:space="preserve">Values from </w:t>
      </w:r>
      <w:r w:rsidRPr="00D723A9">
        <w:rPr>
          <w:rFonts w:ascii="Calibri" w:hAnsi="Calibri" w:cs="Calibri"/>
          <w:color w:val="000000"/>
          <w:sz w:val="22"/>
          <w:szCs w:val="22"/>
        </w:rPr>
        <w:t>L_layer_model</w:t>
      </w:r>
      <w:r w:rsidRPr="00D723A9">
        <w:rPr>
          <w:rFonts w:ascii="Calibri" w:hAnsi="Calibri" w:cs="Calibri"/>
          <w:color w:val="000000"/>
          <w:sz w:val="22"/>
          <w:szCs w:val="22"/>
          <w:lang w:val="en-US"/>
        </w:rPr>
        <w:t xml:space="preserve"> output</w:t>
      </w:r>
    </w:p>
    <w:p w14:paraId="510D5237" w14:textId="76233D13" w:rsidR="00113D06" w:rsidRDefault="006917B8" w:rsidP="006917B8">
      <w:pPr>
        <w:pStyle w:val="3"/>
        <w:rPr>
          <w:lang w:val="en-US"/>
        </w:rPr>
      </w:pPr>
      <w:r>
        <w:rPr>
          <w:lang w:val="en-US"/>
        </w:rPr>
        <w:t>configuration #1</w:t>
      </w:r>
    </w:p>
    <w:p w14:paraId="3FA63F4B" w14:textId="77777777" w:rsidR="006917B8" w:rsidRPr="006917B8" w:rsidRDefault="006917B8" w:rsidP="006917B8">
      <w:pPr>
        <w:pStyle w:val="afa"/>
        <w:numPr>
          <w:ilvl w:val="0"/>
          <w:numId w:val="7"/>
        </w:numPr>
        <w:ind w:left="360"/>
        <w:rPr>
          <w:rFonts w:ascii="Calibri Light" w:hAnsi="Calibri Light" w:cs="Calibri Light"/>
          <w:sz w:val="17"/>
          <w:szCs w:val="17"/>
          <w:lang w:val="en-US"/>
        </w:rPr>
      </w:pPr>
      <w:r w:rsidRPr="006917B8">
        <w:rPr>
          <w:rFonts w:ascii="Calibri Light" w:hAnsi="Calibri Light" w:cs="Calibri Light"/>
          <w:sz w:val="17"/>
          <w:szCs w:val="17"/>
          <w:lang w:val="en-US"/>
        </w:rPr>
        <w:t>Training step #0, validation data: acc - 0.09358333333333334, cost - 2.770752990611641</w:t>
      </w:r>
    </w:p>
    <w:p w14:paraId="67D6EEFE" w14:textId="77777777" w:rsidR="006917B8" w:rsidRPr="006917B8" w:rsidRDefault="006917B8" w:rsidP="006917B8">
      <w:pPr>
        <w:pStyle w:val="afa"/>
        <w:numPr>
          <w:ilvl w:val="0"/>
          <w:numId w:val="7"/>
        </w:numPr>
        <w:ind w:left="360"/>
        <w:rPr>
          <w:rFonts w:ascii="Calibri Light" w:hAnsi="Calibri Light" w:cs="Calibri Light"/>
          <w:sz w:val="17"/>
          <w:szCs w:val="17"/>
          <w:lang w:val="en-US"/>
        </w:rPr>
      </w:pPr>
      <w:r w:rsidRPr="006917B8">
        <w:rPr>
          <w:rFonts w:ascii="Calibri Light" w:hAnsi="Calibri Light" w:cs="Calibri Light"/>
          <w:sz w:val="17"/>
          <w:szCs w:val="17"/>
          <w:lang w:val="en-US"/>
        </w:rPr>
        <w:t>Training step #100, validation data: acc - 0.10041666666666667, cost - 2.742285546053009</w:t>
      </w:r>
    </w:p>
    <w:p w14:paraId="3B9B82CE" w14:textId="77777777" w:rsidR="006917B8" w:rsidRPr="006917B8" w:rsidRDefault="006917B8" w:rsidP="006917B8">
      <w:pPr>
        <w:pStyle w:val="afa"/>
        <w:numPr>
          <w:ilvl w:val="0"/>
          <w:numId w:val="7"/>
        </w:numPr>
        <w:ind w:left="360"/>
        <w:rPr>
          <w:rFonts w:ascii="Calibri Light" w:hAnsi="Calibri Light" w:cs="Calibri Light"/>
          <w:sz w:val="17"/>
          <w:szCs w:val="17"/>
          <w:lang w:val="en-US"/>
        </w:rPr>
      </w:pPr>
      <w:r w:rsidRPr="006917B8">
        <w:rPr>
          <w:rFonts w:ascii="Calibri Light" w:hAnsi="Calibri Light" w:cs="Calibri Light"/>
          <w:sz w:val="17"/>
          <w:szCs w:val="17"/>
          <w:lang w:val="en-US"/>
        </w:rPr>
        <w:t>Training step #200, validation data: acc - 0.106, cost - 2.715463529265504</w:t>
      </w:r>
    </w:p>
    <w:p w14:paraId="57F5EE54" w14:textId="77777777" w:rsidR="006917B8" w:rsidRPr="006917B8" w:rsidRDefault="006917B8" w:rsidP="006917B8">
      <w:pPr>
        <w:pStyle w:val="afa"/>
        <w:numPr>
          <w:ilvl w:val="0"/>
          <w:numId w:val="7"/>
        </w:numPr>
        <w:ind w:left="360"/>
        <w:rPr>
          <w:rFonts w:ascii="Calibri Light" w:hAnsi="Calibri Light" w:cs="Calibri Light"/>
          <w:sz w:val="17"/>
          <w:szCs w:val="17"/>
          <w:lang w:val="en-US"/>
        </w:rPr>
      </w:pPr>
      <w:r w:rsidRPr="006917B8">
        <w:rPr>
          <w:rFonts w:ascii="Calibri Light" w:hAnsi="Calibri Light" w:cs="Calibri Light"/>
          <w:sz w:val="17"/>
          <w:szCs w:val="17"/>
          <w:lang w:val="en-US"/>
        </w:rPr>
        <w:t>Training step #300, validation data: acc - 0.11783333333333333, cost - 2.668997182379666</w:t>
      </w:r>
    </w:p>
    <w:p w14:paraId="10C4F006" w14:textId="77777777" w:rsidR="006917B8" w:rsidRPr="006917B8" w:rsidRDefault="006917B8" w:rsidP="006917B8">
      <w:pPr>
        <w:pStyle w:val="afa"/>
        <w:numPr>
          <w:ilvl w:val="0"/>
          <w:numId w:val="7"/>
        </w:numPr>
        <w:ind w:left="360"/>
        <w:rPr>
          <w:rFonts w:ascii="Calibri Light" w:hAnsi="Calibri Light" w:cs="Calibri Light"/>
          <w:sz w:val="17"/>
          <w:szCs w:val="17"/>
          <w:lang w:val="en-US"/>
        </w:rPr>
      </w:pPr>
      <w:r w:rsidRPr="006917B8">
        <w:rPr>
          <w:rFonts w:ascii="Calibri Light" w:hAnsi="Calibri Light" w:cs="Calibri Light"/>
          <w:sz w:val="17"/>
          <w:szCs w:val="17"/>
          <w:lang w:val="en-US"/>
        </w:rPr>
        <w:t>Training step #400, validation data: acc - 0.14991666666666667, cost - 2.6113089003770757</w:t>
      </w:r>
    </w:p>
    <w:p w14:paraId="6E38D20B" w14:textId="77777777" w:rsidR="006917B8" w:rsidRPr="006917B8" w:rsidRDefault="006917B8" w:rsidP="006917B8">
      <w:pPr>
        <w:pStyle w:val="afa"/>
        <w:numPr>
          <w:ilvl w:val="0"/>
          <w:numId w:val="7"/>
        </w:numPr>
        <w:ind w:left="360"/>
        <w:rPr>
          <w:rFonts w:ascii="Calibri Light" w:hAnsi="Calibri Light" w:cs="Calibri Light"/>
          <w:sz w:val="17"/>
          <w:szCs w:val="17"/>
          <w:lang w:val="en-US"/>
        </w:rPr>
      </w:pPr>
      <w:r w:rsidRPr="006917B8">
        <w:rPr>
          <w:rFonts w:ascii="Calibri Light" w:hAnsi="Calibri Light" w:cs="Calibri Light"/>
          <w:sz w:val="17"/>
          <w:szCs w:val="17"/>
          <w:lang w:val="en-US"/>
        </w:rPr>
        <w:t>Training step #500, validation data: acc - 0.172, cost - 2.558495705271219</w:t>
      </w:r>
    </w:p>
    <w:p w14:paraId="14DEF539" w14:textId="77777777" w:rsidR="006917B8" w:rsidRPr="006917B8" w:rsidRDefault="006917B8" w:rsidP="006917B8">
      <w:pPr>
        <w:pStyle w:val="afa"/>
        <w:numPr>
          <w:ilvl w:val="0"/>
          <w:numId w:val="7"/>
        </w:numPr>
        <w:ind w:left="360"/>
        <w:rPr>
          <w:rFonts w:ascii="Calibri Light" w:hAnsi="Calibri Light" w:cs="Calibri Light"/>
          <w:sz w:val="17"/>
          <w:szCs w:val="17"/>
          <w:lang w:val="en-US"/>
        </w:rPr>
      </w:pPr>
      <w:r w:rsidRPr="006917B8">
        <w:rPr>
          <w:rFonts w:ascii="Calibri Light" w:hAnsi="Calibri Light" w:cs="Calibri Light"/>
          <w:sz w:val="17"/>
          <w:szCs w:val="17"/>
          <w:lang w:val="en-US"/>
        </w:rPr>
        <w:t>Training step #600, validation data: acc - 0.18641666666666667, cost - 2.5139097357678644</w:t>
      </w:r>
    </w:p>
    <w:p w14:paraId="48723DAF" w14:textId="77777777" w:rsidR="006917B8" w:rsidRPr="006917B8" w:rsidRDefault="006917B8" w:rsidP="006917B8">
      <w:pPr>
        <w:pStyle w:val="afa"/>
        <w:numPr>
          <w:ilvl w:val="0"/>
          <w:numId w:val="7"/>
        </w:numPr>
        <w:ind w:left="360"/>
        <w:rPr>
          <w:rFonts w:ascii="Calibri Light" w:hAnsi="Calibri Light" w:cs="Calibri Light"/>
          <w:sz w:val="17"/>
          <w:szCs w:val="17"/>
          <w:lang w:val="en-US"/>
        </w:rPr>
      </w:pPr>
      <w:r w:rsidRPr="006917B8">
        <w:rPr>
          <w:rFonts w:ascii="Calibri Light" w:hAnsi="Calibri Light" w:cs="Calibri Light"/>
          <w:sz w:val="17"/>
          <w:szCs w:val="17"/>
          <w:lang w:val="en-US"/>
        </w:rPr>
        <w:t>Training step #700, validation data: acc - 0.17966666666666667, cost - 2.4843197922150297</w:t>
      </w:r>
    </w:p>
    <w:p w14:paraId="61B54255" w14:textId="77777777" w:rsidR="006917B8" w:rsidRPr="006917B8" w:rsidRDefault="006917B8" w:rsidP="006917B8">
      <w:pPr>
        <w:pStyle w:val="afa"/>
        <w:numPr>
          <w:ilvl w:val="0"/>
          <w:numId w:val="7"/>
        </w:numPr>
        <w:ind w:left="360"/>
        <w:rPr>
          <w:rFonts w:ascii="Calibri Light" w:hAnsi="Calibri Light" w:cs="Calibri Light"/>
          <w:sz w:val="17"/>
          <w:szCs w:val="17"/>
          <w:lang w:val="en-US"/>
        </w:rPr>
      </w:pPr>
      <w:r w:rsidRPr="006917B8">
        <w:rPr>
          <w:rFonts w:ascii="Calibri Light" w:hAnsi="Calibri Light" w:cs="Calibri Light"/>
          <w:sz w:val="17"/>
          <w:szCs w:val="17"/>
          <w:lang w:val="en-US"/>
        </w:rPr>
        <w:lastRenderedPageBreak/>
        <w:t>Training step #800, validation data: acc - 0.19391666666666665, cost - 2.468467335754444</w:t>
      </w:r>
    </w:p>
    <w:p w14:paraId="01BE95F8" w14:textId="77777777" w:rsidR="006917B8" w:rsidRPr="006917B8" w:rsidRDefault="006917B8" w:rsidP="006917B8">
      <w:pPr>
        <w:pStyle w:val="afa"/>
        <w:numPr>
          <w:ilvl w:val="0"/>
          <w:numId w:val="7"/>
        </w:numPr>
        <w:ind w:left="360"/>
        <w:rPr>
          <w:rFonts w:ascii="Calibri Light" w:hAnsi="Calibri Light" w:cs="Calibri Light"/>
          <w:sz w:val="17"/>
          <w:szCs w:val="17"/>
          <w:lang w:val="en-US"/>
        </w:rPr>
      </w:pPr>
      <w:r w:rsidRPr="006917B8">
        <w:rPr>
          <w:rFonts w:ascii="Calibri Light" w:hAnsi="Calibri Light" w:cs="Calibri Light"/>
          <w:sz w:val="17"/>
          <w:szCs w:val="17"/>
          <w:lang w:val="en-US"/>
        </w:rPr>
        <w:t>Training step #900, validation data: acc - 0.19633333333333333, cost - 2.450106594169144</w:t>
      </w:r>
    </w:p>
    <w:p w14:paraId="078BEB77" w14:textId="77777777" w:rsidR="006917B8" w:rsidRPr="006917B8" w:rsidRDefault="006917B8" w:rsidP="006917B8">
      <w:pPr>
        <w:pStyle w:val="afa"/>
        <w:numPr>
          <w:ilvl w:val="0"/>
          <w:numId w:val="7"/>
        </w:numPr>
        <w:ind w:left="360"/>
        <w:rPr>
          <w:rFonts w:ascii="Calibri Light" w:hAnsi="Calibri Light" w:cs="Calibri Light"/>
          <w:sz w:val="17"/>
          <w:szCs w:val="17"/>
          <w:lang w:val="en-US"/>
        </w:rPr>
      </w:pPr>
      <w:r w:rsidRPr="006917B8">
        <w:rPr>
          <w:rFonts w:ascii="Calibri Light" w:hAnsi="Calibri Light" w:cs="Calibri Light"/>
          <w:sz w:val="17"/>
          <w:szCs w:val="17"/>
          <w:lang w:val="en-US"/>
        </w:rPr>
        <w:t>Training step #1000, validation data: acc - 0.20216666666666666, cost - 2.442034460866693</w:t>
      </w:r>
    </w:p>
    <w:p w14:paraId="1DD4F9B2" w14:textId="77777777" w:rsidR="006917B8" w:rsidRPr="006917B8" w:rsidRDefault="006917B8" w:rsidP="006917B8">
      <w:pPr>
        <w:pStyle w:val="afa"/>
        <w:numPr>
          <w:ilvl w:val="0"/>
          <w:numId w:val="7"/>
        </w:numPr>
        <w:ind w:left="360"/>
        <w:rPr>
          <w:rFonts w:ascii="Calibri Light" w:hAnsi="Calibri Light" w:cs="Calibri Light"/>
          <w:sz w:val="17"/>
          <w:szCs w:val="17"/>
          <w:lang w:val="en-US"/>
        </w:rPr>
      </w:pPr>
      <w:r w:rsidRPr="006917B8">
        <w:rPr>
          <w:rFonts w:ascii="Calibri Light" w:hAnsi="Calibri Light" w:cs="Calibri Light"/>
          <w:sz w:val="17"/>
          <w:szCs w:val="17"/>
          <w:lang w:val="en-US"/>
        </w:rPr>
        <w:t>Training step #1100, validation data: acc - 0.20375, cost - 2.4336319264943147</w:t>
      </w:r>
    </w:p>
    <w:p w14:paraId="0E7BD462" w14:textId="77777777" w:rsidR="006917B8" w:rsidRPr="006917B8" w:rsidRDefault="006917B8" w:rsidP="006917B8">
      <w:pPr>
        <w:pStyle w:val="afa"/>
        <w:numPr>
          <w:ilvl w:val="0"/>
          <w:numId w:val="7"/>
        </w:numPr>
        <w:ind w:left="360"/>
        <w:rPr>
          <w:rFonts w:ascii="Calibri Light" w:hAnsi="Calibri Light" w:cs="Calibri Light"/>
          <w:sz w:val="17"/>
          <w:szCs w:val="17"/>
          <w:lang w:val="en-US"/>
        </w:rPr>
      </w:pPr>
      <w:r w:rsidRPr="006917B8">
        <w:rPr>
          <w:rFonts w:ascii="Calibri Light" w:hAnsi="Calibri Light" w:cs="Calibri Light"/>
          <w:sz w:val="17"/>
          <w:szCs w:val="17"/>
          <w:lang w:val="en-US"/>
        </w:rPr>
        <w:t>Training step #1200, validation data: acc - 0.20258333333333334, cost - 2.42953106927735</w:t>
      </w:r>
    </w:p>
    <w:p w14:paraId="3F8F7D12" w14:textId="77777777" w:rsidR="006917B8" w:rsidRPr="006917B8" w:rsidRDefault="006917B8" w:rsidP="006917B8">
      <w:pPr>
        <w:pStyle w:val="afa"/>
        <w:numPr>
          <w:ilvl w:val="0"/>
          <w:numId w:val="7"/>
        </w:numPr>
        <w:ind w:left="360"/>
        <w:rPr>
          <w:rFonts w:ascii="Calibri Light" w:hAnsi="Calibri Light" w:cs="Calibri Light"/>
          <w:sz w:val="17"/>
          <w:szCs w:val="17"/>
          <w:lang w:val="en-US"/>
        </w:rPr>
      </w:pPr>
      <w:r w:rsidRPr="006917B8">
        <w:rPr>
          <w:rFonts w:ascii="Calibri Light" w:hAnsi="Calibri Light" w:cs="Calibri Light"/>
          <w:sz w:val="17"/>
          <w:szCs w:val="17"/>
          <w:lang w:val="en-US"/>
        </w:rPr>
        <w:t>Training step #1300, validation data: acc - 0.20808333333333334, cost - 2.4214774644299597</w:t>
      </w:r>
    </w:p>
    <w:p w14:paraId="7EBDE5FA" w14:textId="77777777" w:rsidR="006917B8" w:rsidRPr="006917B8" w:rsidRDefault="006917B8" w:rsidP="006917B8">
      <w:pPr>
        <w:pStyle w:val="afa"/>
        <w:numPr>
          <w:ilvl w:val="0"/>
          <w:numId w:val="7"/>
        </w:numPr>
        <w:ind w:left="360"/>
        <w:rPr>
          <w:rFonts w:ascii="Calibri Light" w:hAnsi="Calibri Light" w:cs="Calibri Light"/>
          <w:sz w:val="17"/>
          <w:szCs w:val="17"/>
          <w:lang w:val="en-US"/>
        </w:rPr>
      </w:pPr>
      <w:r w:rsidRPr="006917B8">
        <w:rPr>
          <w:rFonts w:ascii="Calibri Light" w:hAnsi="Calibri Light" w:cs="Calibri Light"/>
          <w:sz w:val="17"/>
          <w:szCs w:val="17"/>
          <w:lang w:val="en-US"/>
        </w:rPr>
        <w:t>Training step #1400, validation data: acc - 0.21, cost - 2.4188446198840943</w:t>
      </w:r>
    </w:p>
    <w:p w14:paraId="562CA673" w14:textId="77777777" w:rsidR="006917B8" w:rsidRPr="006917B8" w:rsidRDefault="006917B8" w:rsidP="006917B8">
      <w:pPr>
        <w:pStyle w:val="afa"/>
        <w:numPr>
          <w:ilvl w:val="0"/>
          <w:numId w:val="7"/>
        </w:numPr>
        <w:ind w:left="360"/>
        <w:rPr>
          <w:rFonts w:ascii="Calibri Light" w:hAnsi="Calibri Light" w:cs="Calibri Light"/>
          <w:sz w:val="17"/>
          <w:szCs w:val="17"/>
          <w:lang w:val="en-US"/>
        </w:rPr>
      </w:pPr>
      <w:r w:rsidRPr="006917B8">
        <w:rPr>
          <w:rFonts w:ascii="Calibri Light" w:hAnsi="Calibri Light" w:cs="Calibri Light"/>
          <w:sz w:val="17"/>
          <w:szCs w:val="17"/>
          <w:lang w:val="en-US"/>
        </w:rPr>
        <w:t>Training step #1500, validation data: acc - 0.20925, cost - 2.4130776483759955</w:t>
      </w:r>
    </w:p>
    <w:p w14:paraId="09FA62B9" w14:textId="77777777" w:rsidR="006917B8" w:rsidRPr="006917B8" w:rsidRDefault="006917B8" w:rsidP="006917B8">
      <w:pPr>
        <w:pStyle w:val="afa"/>
        <w:numPr>
          <w:ilvl w:val="0"/>
          <w:numId w:val="7"/>
        </w:numPr>
        <w:ind w:left="360"/>
        <w:rPr>
          <w:rFonts w:ascii="Calibri Light" w:hAnsi="Calibri Light" w:cs="Calibri Light"/>
          <w:sz w:val="17"/>
          <w:szCs w:val="17"/>
          <w:lang w:val="en-US"/>
        </w:rPr>
      </w:pPr>
      <w:r w:rsidRPr="006917B8">
        <w:rPr>
          <w:rFonts w:ascii="Calibri Light" w:hAnsi="Calibri Light" w:cs="Calibri Light"/>
          <w:sz w:val="17"/>
          <w:szCs w:val="17"/>
          <w:lang w:val="en-US"/>
        </w:rPr>
        <w:t>Training step #1600, validation data: acc - 0.21116666666666667, cost - 2.4111314548343397</w:t>
      </w:r>
    </w:p>
    <w:p w14:paraId="65A9F79F" w14:textId="77777777" w:rsidR="006917B8" w:rsidRPr="006917B8" w:rsidRDefault="006917B8" w:rsidP="006917B8">
      <w:pPr>
        <w:pStyle w:val="afa"/>
        <w:numPr>
          <w:ilvl w:val="0"/>
          <w:numId w:val="7"/>
        </w:numPr>
        <w:ind w:left="360"/>
        <w:rPr>
          <w:rFonts w:ascii="Calibri Light" w:hAnsi="Calibri Light" w:cs="Calibri Light"/>
          <w:sz w:val="17"/>
          <w:szCs w:val="17"/>
          <w:lang w:val="en-US"/>
        </w:rPr>
      </w:pPr>
      <w:r w:rsidRPr="006917B8">
        <w:rPr>
          <w:rFonts w:ascii="Calibri Light" w:hAnsi="Calibri Light" w:cs="Calibri Light"/>
          <w:sz w:val="17"/>
          <w:szCs w:val="17"/>
          <w:lang w:val="en-US"/>
        </w:rPr>
        <w:t>Training step #1700, validation data: acc - 0.211, cost - 2.4084791643337935</w:t>
      </w:r>
    </w:p>
    <w:p w14:paraId="448D733E" w14:textId="77777777" w:rsidR="006917B8" w:rsidRPr="006917B8" w:rsidRDefault="006917B8" w:rsidP="006917B8">
      <w:pPr>
        <w:pStyle w:val="afa"/>
        <w:numPr>
          <w:ilvl w:val="0"/>
          <w:numId w:val="7"/>
        </w:numPr>
        <w:ind w:left="360"/>
        <w:rPr>
          <w:rFonts w:ascii="Calibri Light" w:hAnsi="Calibri Light" w:cs="Calibri Light"/>
          <w:sz w:val="17"/>
          <w:szCs w:val="17"/>
          <w:lang w:val="en-US"/>
        </w:rPr>
      </w:pPr>
      <w:r w:rsidRPr="006917B8">
        <w:rPr>
          <w:rFonts w:ascii="Calibri Light" w:hAnsi="Calibri Light" w:cs="Calibri Light"/>
          <w:sz w:val="17"/>
          <w:szCs w:val="17"/>
          <w:lang w:val="en-US"/>
        </w:rPr>
        <w:t>Training step #1800, validation data: acc - 0.212, cost - 2.4035540480703808</w:t>
      </w:r>
    </w:p>
    <w:p w14:paraId="018ADB42" w14:textId="77777777" w:rsidR="006917B8" w:rsidRPr="006917B8" w:rsidRDefault="006917B8" w:rsidP="006917B8">
      <w:pPr>
        <w:pStyle w:val="afa"/>
        <w:numPr>
          <w:ilvl w:val="0"/>
          <w:numId w:val="7"/>
        </w:numPr>
        <w:ind w:left="360"/>
        <w:rPr>
          <w:rFonts w:ascii="Calibri Light" w:hAnsi="Calibri Light" w:cs="Calibri Light"/>
          <w:sz w:val="17"/>
          <w:szCs w:val="17"/>
          <w:lang w:val="en-US"/>
        </w:rPr>
      </w:pPr>
      <w:r w:rsidRPr="006917B8">
        <w:rPr>
          <w:rFonts w:ascii="Calibri Light" w:hAnsi="Calibri Light" w:cs="Calibri Light"/>
          <w:sz w:val="17"/>
          <w:szCs w:val="17"/>
          <w:lang w:val="en-US"/>
        </w:rPr>
        <w:t>Training step #1900, validation data: acc - 0.21225, cost - 2.399719517102925</w:t>
      </w:r>
    </w:p>
    <w:p w14:paraId="470A1C43" w14:textId="77777777" w:rsidR="006917B8" w:rsidRPr="006917B8" w:rsidRDefault="006917B8" w:rsidP="006917B8">
      <w:pPr>
        <w:pStyle w:val="afa"/>
        <w:numPr>
          <w:ilvl w:val="0"/>
          <w:numId w:val="7"/>
        </w:numPr>
        <w:ind w:left="360"/>
        <w:rPr>
          <w:rFonts w:ascii="Calibri Light" w:hAnsi="Calibri Light" w:cs="Calibri Light"/>
          <w:sz w:val="17"/>
          <w:szCs w:val="17"/>
          <w:lang w:val="en-US"/>
        </w:rPr>
      </w:pPr>
      <w:r w:rsidRPr="006917B8">
        <w:rPr>
          <w:rFonts w:ascii="Calibri Light" w:hAnsi="Calibri Light" w:cs="Calibri Light"/>
          <w:sz w:val="17"/>
          <w:szCs w:val="17"/>
          <w:lang w:val="en-US"/>
        </w:rPr>
        <w:t>Training step #2000, validation data: acc - 0.21358333333333332, cost - 2.3975475749296655</w:t>
      </w:r>
    </w:p>
    <w:p w14:paraId="69EB1366" w14:textId="77777777" w:rsidR="006917B8" w:rsidRPr="006917B8" w:rsidRDefault="006917B8" w:rsidP="006917B8">
      <w:pPr>
        <w:pStyle w:val="afa"/>
        <w:numPr>
          <w:ilvl w:val="0"/>
          <w:numId w:val="7"/>
        </w:numPr>
        <w:ind w:left="360"/>
        <w:rPr>
          <w:rFonts w:ascii="Calibri Light" w:hAnsi="Calibri Light" w:cs="Calibri Light"/>
          <w:sz w:val="17"/>
          <w:szCs w:val="17"/>
          <w:lang w:val="en-US"/>
        </w:rPr>
      </w:pPr>
      <w:r w:rsidRPr="006917B8">
        <w:rPr>
          <w:rFonts w:ascii="Calibri Light" w:hAnsi="Calibri Light" w:cs="Calibri Light"/>
          <w:sz w:val="17"/>
          <w:szCs w:val="17"/>
          <w:lang w:val="en-US"/>
        </w:rPr>
        <w:t>Training step #2100, validation data: acc - 0.22116666666666668, cost - 2.39102149356728</w:t>
      </w:r>
    </w:p>
    <w:p w14:paraId="7A542C48" w14:textId="77777777" w:rsidR="006917B8" w:rsidRPr="006917B8" w:rsidRDefault="006917B8" w:rsidP="006917B8">
      <w:pPr>
        <w:pStyle w:val="afa"/>
        <w:numPr>
          <w:ilvl w:val="0"/>
          <w:numId w:val="7"/>
        </w:numPr>
        <w:ind w:left="360"/>
        <w:rPr>
          <w:rFonts w:ascii="Calibri Light" w:hAnsi="Calibri Light" w:cs="Calibri Light"/>
          <w:sz w:val="17"/>
          <w:szCs w:val="17"/>
          <w:lang w:val="en-US"/>
        </w:rPr>
      </w:pPr>
      <w:r w:rsidRPr="006917B8">
        <w:rPr>
          <w:rFonts w:ascii="Calibri Light" w:hAnsi="Calibri Light" w:cs="Calibri Light"/>
          <w:sz w:val="17"/>
          <w:szCs w:val="17"/>
          <w:lang w:val="en-US"/>
        </w:rPr>
        <w:t>Training step #2200, validation data: acc - 0.22325, cost - 2.389752637885486</w:t>
      </w:r>
    </w:p>
    <w:p w14:paraId="0A33CC82" w14:textId="77777777" w:rsidR="006917B8" w:rsidRPr="006917B8" w:rsidRDefault="006917B8" w:rsidP="006917B8">
      <w:pPr>
        <w:pStyle w:val="afa"/>
        <w:numPr>
          <w:ilvl w:val="0"/>
          <w:numId w:val="7"/>
        </w:numPr>
        <w:ind w:left="360"/>
        <w:rPr>
          <w:rFonts w:ascii="Calibri Light" w:hAnsi="Calibri Light" w:cs="Calibri Light"/>
          <w:sz w:val="17"/>
          <w:szCs w:val="17"/>
          <w:lang w:val="en-US"/>
        </w:rPr>
      </w:pPr>
      <w:r w:rsidRPr="006917B8">
        <w:rPr>
          <w:rFonts w:ascii="Calibri Light" w:hAnsi="Calibri Light" w:cs="Calibri Light"/>
          <w:sz w:val="17"/>
          <w:szCs w:val="17"/>
          <w:lang w:val="en-US"/>
        </w:rPr>
        <w:t>Training step #2300, validation data: acc - 0.22833333333333333, cost - 2.3798739338922914</w:t>
      </w:r>
    </w:p>
    <w:p w14:paraId="00393E91" w14:textId="77777777" w:rsidR="006917B8" w:rsidRPr="006917B8" w:rsidRDefault="006917B8" w:rsidP="006917B8">
      <w:pPr>
        <w:pStyle w:val="afa"/>
        <w:numPr>
          <w:ilvl w:val="0"/>
          <w:numId w:val="7"/>
        </w:numPr>
        <w:ind w:left="360"/>
        <w:rPr>
          <w:rFonts w:ascii="Calibri Light" w:hAnsi="Calibri Light" w:cs="Calibri Light"/>
          <w:sz w:val="17"/>
          <w:szCs w:val="17"/>
          <w:lang w:val="en-US"/>
        </w:rPr>
      </w:pPr>
      <w:r w:rsidRPr="006917B8">
        <w:rPr>
          <w:rFonts w:ascii="Calibri Light" w:hAnsi="Calibri Light" w:cs="Calibri Light"/>
          <w:sz w:val="17"/>
          <w:szCs w:val="17"/>
          <w:lang w:val="en-US"/>
        </w:rPr>
        <w:t>Training step #2400, validation data: acc - 0.23908333333333334, cost - 2.3693272027381145</w:t>
      </w:r>
    </w:p>
    <w:p w14:paraId="2F220204" w14:textId="77777777" w:rsidR="006917B8" w:rsidRPr="006917B8" w:rsidRDefault="006917B8" w:rsidP="006917B8">
      <w:pPr>
        <w:pStyle w:val="afa"/>
        <w:numPr>
          <w:ilvl w:val="0"/>
          <w:numId w:val="7"/>
        </w:numPr>
        <w:ind w:left="360"/>
        <w:rPr>
          <w:rFonts w:ascii="Calibri Light" w:hAnsi="Calibri Light" w:cs="Calibri Light"/>
          <w:sz w:val="17"/>
          <w:szCs w:val="17"/>
          <w:lang w:val="en-US"/>
        </w:rPr>
      </w:pPr>
      <w:r w:rsidRPr="006917B8">
        <w:rPr>
          <w:rFonts w:ascii="Calibri Light" w:hAnsi="Calibri Light" w:cs="Calibri Light"/>
          <w:sz w:val="17"/>
          <w:szCs w:val="17"/>
          <w:lang w:val="en-US"/>
        </w:rPr>
        <w:t>Training step #2500, validation data: acc - 0.24941666666666668, cost - 2.3557524025505105</w:t>
      </w:r>
    </w:p>
    <w:p w14:paraId="46B415EA" w14:textId="77777777" w:rsidR="006917B8" w:rsidRPr="006917B8" w:rsidRDefault="006917B8" w:rsidP="006917B8">
      <w:pPr>
        <w:pStyle w:val="afa"/>
        <w:numPr>
          <w:ilvl w:val="0"/>
          <w:numId w:val="7"/>
        </w:numPr>
        <w:ind w:left="360"/>
        <w:rPr>
          <w:rFonts w:ascii="Calibri Light" w:hAnsi="Calibri Light" w:cs="Calibri Light"/>
          <w:sz w:val="17"/>
          <w:szCs w:val="17"/>
          <w:lang w:val="en-US"/>
        </w:rPr>
      </w:pPr>
      <w:r w:rsidRPr="006917B8">
        <w:rPr>
          <w:rFonts w:ascii="Calibri Light" w:hAnsi="Calibri Light" w:cs="Calibri Light"/>
          <w:sz w:val="17"/>
          <w:szCs w:val="17"/>
          <w:lang w:val="en-US"/>
        </w:rPr>
        <w:t>Training step #2600, validation data: acc - 0.25675, cost - 2.340909184329027</w:t>
      </w:r>
    </w:p>
    <w:p w14:paraId="05B99EA8" w14:textId="77777777" w:rsidR="006917B8" w:rsidRPr="006917B8" w:rsidRDefault="006917B8" w:rsidP="006917B8">
      <w:pPr>
        <w:pStyle w:val="afa"/>
        <w:numPr>
          <w:ilvl w:val="0"/>
          <w:numId w:val="7"/>
        </w:numPr>
        <w:ind w:left="360"/>
        <w:rPr>
          <w:rFonts w:ascii="Calibri Light" w:hAnsi="Calibri Light" w:cs="Calibri Light"/>
          <w:sz w:val="17"/>
          <w:szCs w:val="17"/>
          <w:lang w:val="en-US"/>
        </w:rPr>
      </w:pPr>
      <w:r w:rsidRPr="006917B8">
        <w:rPr>
          <w:rFonts w:ascii="Calibri Light" w:hAnsi="Calibri Light" w:cs="Calibri Light"/>
          <w:sz w:val="17"/>
          <w:szCs w:val="17"/>
          <w:lang w:val="en-US"/>
        </w:rPr>
        <w:t>Training step #2700, validation data: acc - 0.2569166666666667, cost - 2.3272396148115937</w:t>
      </w:r>
    </w:p>
    <w:p w14:paraId="3D08550B" w14:textId="77777777" w:rsidR="006917B8" w:rsidRPr="006917B8" w:rsidRDefault="006917B8" w:rsidP="006917B8">
      <w:pPr>
        <w:pStyle w:val="afa"/>
        <w:numPr>
          <w:ilvl w:val="0"/>
          <w:numId w:val="7"/>
        </w:numPr>
        <w:ind w:left="360"/>
        <w:rPr>
          <w:rFonts w:ascii="Calibri Light" w:hAnsi="Calibri Light" w:cs="Calibri Light"/>
          <w:sz w:val="17"/>
          <w:szCs w:val="17"/>
          <w:lang w:val="en-US"/>
        </w:rPr>
      </w:pPr>
      <w:r w:rsidRPr="006917B8">
        <w:rPr>
          <w:rFonts w:ascii="Calibri Light" w:hAnsi="Calibri Light" w:cs="Calibri Light"/>
          <w:sz w:val="17"/>
          <w:szCs w:val="17"/>
          <w:lang w:val="en-US"/>
        </w:rPr>
        <w:t>Training step #2800, validation data: acc - 0.27058333333333334, cost - 2.3031432494377175</w:t>
      </w:r>
    </w:p>
    <w:p w14:paraId="03B361D0" w14:textId="77777777" w:rsidR="006917B8" w:rsidRPr="006917B8" w:rsidRDefault="006917B8" w:rsidP="006917B8">
      <w:pPr>
        <w:pStyle w:val="afa"/>
        <w:numPr>
          <w:ilvl w:val="0"/>
          <w:numId w:val="7"/>
        </w:numPr>
        <w:ind w:left="360"/>
        <w:rPr>
          <w:rFonts w:ascii="Calibri Light" w:hAnsi="Calibri Light" w:cs="Calibri Light"/>
          <w:sz w:val="17"/>
          <w:szCs w:val="17"/>
          <w:lang w:val="en-US"/>
        </w:rPr>
      </w:pPr>
      <w:r w:rsidRPr="006917B8">
        <w:rPr>
          <w:rFonts w:ascii="Calibri Light" w:hAnsi="Calibri Light" w:cs="Calibri Light"/>
          <w:sz w:val="17"/>
          <w:szCs w:val="17"/>
          <w:lang w:val="en-US"/>
        </w:rPr>
        <w:t>Training step #2900, validation data: acc - 0.28325, cost - 2.283385143089069</w:t>
      </w:r>
    </w:p>
    <w:p w14:paraId="13BC21BC" w14:textId="77777777" w:rsidR="006917B8" w:rsidRPr="006917B8" w:rsidRDefault="006917B8" w:rsidP="006917B8">
      <w:pPr>
        <w:pStyle w:val="afa"/>
        <w:numPr>
          <w:ilvl w:val="0"/>
          <w:numId w:val="7"/>
        </w:numPr>
        <w:ind w:left="360"/>
        <w:rPr>
          <w:rFonts w:ascii="Calibri Light" w:hAnsi="Calibri Light" w:cs="Calibri Light"/>
          <w:sz w:val="17"/>
          <w:szCs w:val="17"/>
          <w:lang w:val="en-US"/>
        </w:rPr>
      </w:pPr>
      <w:r w:rsidRPr="006917B8">
        <w:rPr>
          <w:rFonts w:ascii="Calibri Light" w:hAnsi="Calibri Light" w:cs="Calibri Light"/>
          <w:sz w:val="17"/>
          <w:szCs w:val="17"/>
          <w:lang w:val="en-US"/>
        </w:rPr>
        <w:t>Training step #3000, validation data: acc - 0.29425, cost - 2.2641311979183767</w:t>
      </w:r>
    </w:p>
    <w:p w14:paraId="3366F37A" w14:textId="77777777" w:rsidR="006917B8" w:rsidRPr="006917B8" w:rsidRDefault="006917B8" w:rsidP="006917B8">
      <w:pPr>
        <w:pStyle w:val="afa"/>
        <w:numPr>
          <w:ilvl w:val="0"/>
          <w:numId w:val="7"/>
        </w:numPr>
        <w:ind w:left="360"/>
        <w:rPr>
          <w:rFonts w:ascii="Calibri Light" w:hAnsi="Calibri Light" w:cs="Calibri Light"/>
          <w:sz w:val="17"/>
          <w:szCs w:val="17"/>
          <w:lang w:val="en-US"/>
        </w:rPr>
      </w:pPr>
      <w:r w:rsidRPr="006917B8">
        <w:rPr>
          <w:rFonts w:ascii="Calibri Light" w:hAnsi="Calibri Light" w:cs="Calibri Light"/>
          <w:sz w:val="17"/>
          <w:szCs w:val="17"/>
          <w:lang w:val="en-US"/>
        </w:rPr>
        <w:t>Training step #3100, validation data: acc - 0.30091666666666667, cost - 2.2459839557271026</w:t>
      </w:r>
    </w:p>
    <w:p w14:paraId="0F97626B" w14:textId="77777777" w:rsidR="006917B8" w:rsidRPr="006917B8" w:rsidRDefault="006917B8" w:rsidP="006917B8">
      <w:pPr>
        <w:pStyle w:val="afa"/>
        <w:numPr>
          <w:ilvl w:val="0"/>
          <w:numId w:val="7"/>
        </w:numPr>
        <w:ind w:left="360"/>
        <w:rPr>
          <w:rFonts w:ascii="Calibri Light" w:hAnsi="Calibri Light" w:cs="Calibri Light"/>
          <w:sz w:val="17"/>
          <w:szCs w:val="17"/>
          <w:lang w:val="en-US"/>
        </w:rPr>
      </w:pPr>
      <w:r w:rsidRPr="006917B8">
        <w:rPr>
          <w:rFonts w:ascii="Calibri Light" w:hAnsi="Calibri Light" w:cs="Calibri Light"/>
          <w:sz w:val="17"/>
          <w:szCs w:val="17"/>
          <w:lang w:val="en-US"/>
        </w:rPr>
        <w:t>Training step #3200, validation data: acc - 0.3134166666666667, cost - 2.229626747755553</w:t>
      </w:r>
    </w:p>
    <w:p w14:paraId="3DA76735" w14:textId="77777777" w:rsidR="006917B8" w:rsidRPr="006917B8" w:rsidRDefault="006917B8" w:rsidP="006917B8">
      <w:pPr>
        <w:pStyle w:val="afa"/>
        <w:numPr>
          <w:ilvl w:val="0"/>
          <w:numId w:val="7"/>
        </w:numPr>
        <w:ind w:left="360"/>
        <w:rPr>
          <w:rFonts w:ascii="Calibri Light" w:hAnsi="Calibri Light" w:cs="Calibri Light"/>
          <w:sz w:val="17"/>
          <w:szCs w:val="17"/>
          <w:lang w:val="en-US"/>
        </w:rPr>
      </w:pPr>
      <w:r w:rsidRPr="006917B8">
        <w:rPr>
          <w:rFonts w:ascii="Calibri Light" w:hAnsi="Calibri Light" w:cs="Calibri Light"/>
          <w:sz w:val="17"/>
          <w:szCs w:val="17"/>
          <w:lang w:val="en-US"/>
        </w:rPr>
        <w:t>Training step #3300, validation data: acc - 0.3248333333333333, cost - 2.2182361272967146</w:t>
      </w:r>
    </w:p>
    <w:p w14:paraId="5A2F28E7" w14:textId="77777777" w:rsidR="006917B8" w:rsidRPr="006917B8" w:rsidRDefault="006917B8" w:rsidP="006917B8">
      <w:pPr>
        <w:pStyle w:val="afa"/>
        <w:numPr>
          <w:ilvl w:val="0"/>
          <w:numId w:val="7"/>
        </w:numPr>
        <w:ind w:left="360"/>
        <w:rPr>
          <w:rFonts w:ascii="Calibri Light" w:hAnsi="Calibri Light" w:cs="Calibri Light"/>
          <w:sz w:val="17"/>
          <w:szCs w:val="17"/>
          <w:lang w:val="en-US"/>
        </w:rPr>
      </w:pPr>
      <w:r w:rsidRPr="006917B8">
        <w:rPr>
          <w:rFonts w:ascii="Calibri Light" w:hAnsi="Calibri Light" w:cs="Calibri Light"/>
          <w:sz w:val="17"/>
          <w:szCs w:val="17"/>
          <w:lang w:val="en-US"/>
        </w:rPr>
        <w:t>Training step #3400, validation data: acc - 0.3418333333333333, cost - 2.2003859360919464</w:t>
      </w:r>
    </w:p>
    <w:p w14:paraId="5E411F27" w14:textId="77777777" w:rsidR="006917B8" w:rsidRPr="006917B8" w:rsidRDefault="006917B8" w:rsidP="006917B8">
      <w:pPr>
        <w:pStyle w:val="afa"/>
        <w:numPr>
          <w:ilvl w:val="0"/>
          <w:numId w:val="7"/>
        </w:numPr>
        <w:ind w:left="360"/>
        <w:rPr>
          <w:rFonts w:ascii="Calibri Light" w:hAnsi="Calibri Light" w:cs="Calibri Light"/>
          <w:sz w:val="17"/>
          <w:szCs w:val="17"/>
          <w:lang w:val="en-US"/>
        </w:rPr>
      </w:pPr>
      <w:r w:rsidRPr="006917B8">
        <w:rPr>
          <w:rFonts w:ascii="Calibri Light" w:hAnsi="Calibri Light" w:cs="Calibri Light"/>
          <w:sz w:val="17"/>
          <w:szCs w:val="17"/>
          <w:lang w:val="en-US"/>
        </w:rPr>
        <w:t>Training step #3500, validation data: acc - 0.3521666666666667, cost - 2.1858114832117517</w:t>
      </w:r>
    </w:p>
    <w:p w14:paraId="0354F0F7" w14:textId="77777777" w:rsidR="006917B8" w:rsidRPr="006917B8" w:rsidRDefault="006917B8" w:rsidP="006917B8">
      <w:pPr>
        <w:pStyle w:val="afa"/>
        <w:numPr>
          <w:ilvl w:val="0"/>
          <w:numId w:val="7"/>
        </w:numPr>
        <w:ind w:left="360"/>
        <w:rPr>
          <w:rFonts w:ascii="Calibri Light" w:hAnsi="Calibri Light" w:cs="Calibri Light"/>
          <w:sz w:val="17"/>
          <w:szCs w:val="17"/>
          <w:lang w:val="en-US"/>
        </w:rPr>
      </w:pPr>
      <w:r w:rsidRPr="006917B8">
        <w:rPr>
          <w:rFonts w:ascii="Calibri Light" w:hAnsi="Calibri Light" w:cs="Calibri Light"/>
          <w:sz w:val="17"/>
          <w:szCs w:val="17"/>
          <w:lang w:val="en-US"/>
        </w:rPr>
        <w:t>Training step #3600, validation data: acc - 0.34408333333333335, cost - 2.1672992069688006</w:t>
      </w:r>
    </w:p>
    <w:p w14:paraId="6CACE661" w14:textId="77777777" w:rsidR="006917B8" w:rsidRPr="006917B8" w:rsidRDefault="006917B8" w:rsidP="006917B8">
      <w:pPr>
        <w:pStyle w:val="afa"/>
        <w:numPr>
          <w:ilvl w:val="0"/>
          <w:numId w:val="7"/>
        </w:numPr>
        <w:ind w:left="360"/>
        <w:rPr>
          <w:rFonts w:ascii="Calibri Light" w:hAnsi="Calibri Light" w:cs="Calibri Light"/>
          <w:sz w:val="17"/>
          <w:szCs w:val="17"/>
          <w:lang w:val="en-US"/>
        </w:rPr>
      </w:pPr>
      <w:r w:rsidRPr="006917B8">
        <w:rPr>
          <w:rFonts w:ascii="Calibri Light" w:hAnsi="Calibri Light" w:cs="Calibri Light"/>
          <w:sz w:val="17"/>
          <w:szCs w:val="17"/>
          <w:lang w:val="en-US"/>
        </w:rPr>
        <w:t>Training step #3700, validation data: acc - 0.34208333333333335, cost - 2.137225050789179</w:t>
      </w:r>
    </w:p>
    <w:p w14:paraId="400F0F5A" w14:textId="77777777" w:rsidR="006917B8" w:rsidRPr="006917B8" w:rsidRDefault="006917B8" w:rsidP="006917B8">
      <w:pPr>
        <w:pStyle w:val="afa"/>
        <w:numPr>
          <w:ilvl w:val="0"/>
          <w:numId w:val="7"/>
        </w:numPr>
        <w:ind w:left="360"/>
        <w:rPr>
          <w:rFonts w:ascii="Calibri Light" w:hAnsi="Calibri Light" w:cs="Calibri Light"/>
          <w:sz w:val="17"/>
          <w:szCs w:val="17"/>
          <w:lang w:val="en-US"/>
        </w:rPr>
      </w:pPr>
      <w:r w:rsidRPr="006917B8">
        <w:rPr>
          <w:rFonts w:ascii="Calibri Light" w:hAnsi="Calibri Light" w:cs="Calibri Light"/>
          <w:sz w:val="17"/>
          <w:szCs w:val="17"/>
          <w:lang w:val="en-US"/>
        </w:rPr>
        <w:t>Training step #3800, validation data: acc - 0.35183333333333333, cost - 2.0917006476554443</w:t>
      </w:r>
    </w:p>
    <w:p w14:paraId="1CCCC0B2" w14:textId="77777777" w:rsidR="006917B8" w:rsidRPr="006917B8" w:rsidRDefault="006917B8" w:rsidP="006917B8">
      <w:pPr>
        <w:pStyle w:val="afa"/>
        <w:numPr>
          <w:ilvl w:val="0"/>
          <w:numId w:val="7"/>
        </w:numPr>
        <w:ind w:left="360"/>
        <w:rPr>
          <w:rFonts w:ascii="Calibri Light" w:hAnsi="Calibri Light" w:cs="Calibri Light"/>
          <w:sz w:val="17"/>
          <w:szCs w:val="17"/>
          <w:lang w:val="en-US"/>
        </w:rPr>
      </w:pPr>
      <w:r w:rsidRPr="006917B8">
        <w:rPr>
          <w:rFonts w:ascii="Calibri Light" w:hAnsi="Calibri Light" w:cs="Calibri Light"/>
          <w:sz w:val="17"/>
          <w:szCs w:val="17"/>
          <w:lang w:val="en-US"/>
        </w:rPr>
        <w:t>Training step #3900, validation data: acc - 0.35891666666666666, cost - 2.0403676007251392</w:t>
      </w:r>
    </w:p>
    <w:p w14:paraId="76092DB3" w14:textId="77777777" w:rsidR="006917B8" w:rsidRPr="006917B8" w:rsidRDefault="006917B8" w:rsidP="006917B8">
      <w:pPr>
        <w:pStyle w:val="afa"/>
        <w:numPr>
          <w:ilvl w:val="0"/>
          <w:numId w:val="7"/>
        </w:numPr>
        <w:ind w:left="360"/>
        <w:rPr>
          <w:rFonts w:ascii="Calibri Light" w:hAnsi="Calibri Light" w:cs="Calibri Light"/>
          <w:sz w:val="17"/>
          <w:szCs w:val="17"/>
          <w:lang w:val="en-US"/>
        </w:rPr>
      </w:pPr>
      <w:r w:rsidRPr="006917B8">
        <w:rPr>
          <w:rFonts w:ascii="Calibri Light" w:hAnsi="Calibri Light" w:cs="Calibri Light"/>
          <w:sz w:val="17"/>
          <w:szCs w:val="17"/>
          <w:lang w:val="en-US"/>
        </w:rPr>
        <w:t>Training step #4000, validation data: acc - 0.36425, cost - 1.9929894072027987</w:t>
      </w:r>
    </w:p>
    <w:p w14:paraId="592B1F57" w14:textId="77777777" w:rsidR="006917B8" w:rsidRPr="006917B8" w:rsidRDefault="006917B8" w:rsidP="006917B8">
      <w:pPr>
        <w:pStyle w:val="afa"/>
        <w:numPr>
          <w:ilvl w:val="0"/>
          <w:numId w:val="7"/>
        </w:numPr>
        <w:ind w:left="360"/>
        <w:rPr>
          <w:rFonts w:ascii="Calibri Light" w:hAnsi="Calibri Light" w:cs="Calibri Light"/>
          <w:sz w:val="17"/>
          <w:szCs w:val="17"/>
          <w:lang w:val="en-US"/>
        </w:rPr>
      </w:pPr>
      <w:r w:rsidRPr="006917B8">
        <w:rPr>
          <w:rFonts w:ascii="Calibri Light" w:hAnsi="Calibri Light" w:cs="Calibri Light"/>
          <w:sz w:val="17"/>
          <w:szCs w:val="17"/>
          <w:lang w:val="en-US"/>
        </w:rPr>
        <w:t>Training step #4100, validation data: acc - 0.3606666666666667, cost - 1.951711577718993</w:t>
      </w:r>
    </w:p>
    <w:p w14:paraId="665E3B6C" w14:textId="77777777" w:rsidR="006917B8" w:rsidRPr="006917B8" w:rsidRDefault="006917B8" w:rsidP="006917B8">
      <w:pPr>
        <w:pStyle w:val="afa"/>
        <w:numPr>
          <w:ilvl w:val="0"/>
          <w:numId w:val="7"/>
        </w:numPr>
        <w:ind w:left="360"/>
        <w:rPr>
          <w:rFonts w:ascii="Calibri Light" w:hAnsi="Calibri Light" w:cs="Calibri Light"/>
          <w:sz w:val="17"/>
          <w:szCs w:val="17"/>
          <w:lang w:val="en-US"/>
        </w:rPr>
      </w:pPr>
      <w:r w:rsidRPr="006917B8">
        <w:rPr>
          <w:rFonts w:ascii="Calibri Light" w:hAnsi="Calibri Light" w:cs="Calibri Light"/>
          <w:sz w:val="17"/>
          <w:szCs w:val="17"/>
          <w:lang w:val="en-US"/>
        </w:rPr>
        <w:t>Training step #4200, validation data: acc - 0.3600833333333333, cost - 1.8959924428228236</w:t>
      </w:r>
    </w:p>
    <w:p w14:paraId="481A90E0" w14:textId="77777777" w:rsidR="006917B8" w:rsidRPr="006917B8" w:rsidRDefault="006917B8" w:rsidP="006917B8">
      <w:pPr>
        <w:pStyle w:val="afa"/>
        <w:numPr>
          <w:ilvl w:val="0"/>
          <w:numId w:val="7"/>
        </w:numPr>
        <w:ind w:left="360"/>
        <w:rPr>
          <w:rFonts w:ascii="Calibri Light" w:hAnsi="Calibri Light" w:cs="Calibri Light"/>
          <w:sz w:val="17"/>
          <w:szCs w:val="17"/>
          <w:lang w:val="en-US"/>
        </w:rPr>
      </w:pPr>
      <w:r w:rsidRPr="006917B8">
        <w:rPr>
          <w:rFonts w:ascii="Calibri Light" w:hAnsi="Calibri Light" w:cs="Calibri Light"/>
          <w:sz w:val="17"/>
          <w:szCs w:val="17"/>
          <w:lang w:val="en-US"/>
        </w:rPr>
        <w:t>Training step #4300, validation data: acc - 0.42441666666666666, cost - 1.8054149159824378</w:t>
      </w:r>
    </w:p>
    <w:p w14:paraId="3E34B7C5" w14:textId="77777777" w:rsidR="006917B8" w:rsidRPr="006917B8" w:rsidRDefault="006917B8" w:rsidP="006917B8">
      <w:pPr>
        <w:pStyle w:val="afa"/>
        <w:numPr>
          <w:ilvl w:val="0"/>
          <w:numId w:val="7"/>
        </w:numPr>
        <w:ind w:left="360"/>
        <w:rPr>
          <w:rFonts w:ascii="Calibri Light" w:hAnsi="Calibri Light" w:cs="Calibri Light"/>
          <w:sz w:val="17"/>
          <w:szCs w:val="17"/>
          <w:lang w:val="en-US"/>
        </w:rPr>
      </w:pPr>
      <w:r w:rsidRPr="006917B8">
        <w:rPr>
          <w:rFonts w:ascii="Calibri Light" w:hAnsi="Calibri Light" w:cs="Calibri Light"/>
          <w:sz w:val="17"/>
          <w:szCs w:val="17"/>
          <w:lang w:val="en-US"/>
        </w:rPr>
        <w:t>Training step #4400, validation data: acc - 0.5281666666666667, cost - 1.6653635821067065</w:t>
      </w:r>
    </w:p>
    <w:p w14:paraId="077AC49B" w14:textId="77777777" w:rsidR="006917B8" w:rsidRPr="006917B8" w:rsidRDefault="006917B8" w:rsidP="006917B8">
      <w:pPr>
        <w:pStyle w:val="afa"/>
        <w:numPr>
          <w:ilvl w:val="0"/>
          <w:numId w:val="7"/>
        </w:numPr>
        <w:ind w:left="360"/>
        <w:rPr>
          <w:rFonts w:ascii="Calibri Light" w:hAnsi="Calibri Light" w:cs="Calibri Light"/>
          <w:sz w:val="17"/>
          <w:szCs w:val="17"/>
          <w:lang w:val="en-US"/>
        </w:rPr>
      </w:pPr>
      <w:r w:rsidRPr="006917B8">
        <w:rPr>
          <w:rFonts w:ascii="Calibri Light" w:hAnsi="Calibri Light" w:cs="Calibri Light"/>
          <w:sz w:val="17"/>
          <w:szCs w:val="17"/>
          <w:lang w:val="en-US"/>
        </w:rPr>
        <w:t>Training step #4500, validation data: acc - 0.6211666666666666, cost - 1.3916824877029386</w:t>
      </w:r>
    </w:p>
    <w:p w14:paraId="0BD51F17" w14:textId="77777777" w:rsidR="006917B8" w:rsidRPr="006917B8" w:rsidRDefault="006917B8" w:rsidP="006917B8">
      <w:pPr>
        <w:pStyle w:val="afa"/>
        <w:numPr>
          <w:ilvl w:val="0"/>
          <w:numId w:val="7"/>
        </w:numPr>
        <w:ind w:left="360"/>
        <w:rPr>
          <w:rFonts w:ascii="Calibri Light" w:hAnsi="Calibri Light" w:cs="Calibri Light"/>
          <w:sz w:val="17"/>
          <w:szCs w:val="17"/>
          <w:lang w:val="en-US"/>
        </w:rPr>
      </w:pPr>
      <w:r w:rsidRPr="006917B8">
        <w:rPr>
          <w:rFonts w:ascii="Calibri Light" w:hAnsi="Calibri Light" w:cs="Calibri Light"/>
          <w:sz w:val="17"/>
          <w:szCs w:val="17"/>
          <w:lang w:val="en-US"/>
        </w:rPr>
        <w:t>Training step #4600, validation data: acc - 0.6501666666666667, cost - 1.2388181229035424</w:t>
      </w:r>
    </w:p>
    <w:p w14:paraId="0A16725A" w14:textId="77777777" w:rsidR="006917B8" w:rsidRPr="006917B8" w:rsidRDefault="006917B8" w:rsidP="006917B8">
      <w:pPr>
        <w:pStyle w:val="afa"/>
        <w:numPr>
          <w:ilvl w:val="0"/>
          <w:numId w:val="7"/>
        </w:numPr>
        <w:ind w:left="360"/>
        <w:rPr>
          <w:rFonts w:ascii="Calibri Light" w:hAnsi="Calibri Light" w:cs="Calibri Light"/>
          <w:sz w:val="17"/>
          <w:szCs w:val="17"/>
          <w:lang w:val="en-US"/>
        </w:rPr>
      </w:pPr>
      <w:r w:rsidRPr="006917B8">
        <w:rPr>
          <w:rFonts w:ascii="Calibri Light" w:hAnsi="Calibri Light" w:cs="Calibri Light"/>
          <w:sz w:val="17"/>
          <w:szCs w:val="17"/>
          <w:lang w:val="en-US"/>
        </w:rPr>
        <w:t>Training step #4700, validation data: acc - 0.6828333333333333, cost - 1.1536967726658067</w:t>
      </w:r>
    </w:p>
    <w:p w14:paraId="1A2D94A1" w14:textId="77777777" w:rsidR="006917B8" w:rsidRPr="006917B8" w:rsidRDefault="006917B8" w:rsidP="006917B8">
      <w:pPr>
        <w:pStyle w:val="afa"/>
        <w:numPr>
          <w:ilvl w:val="0"/>
          <w:numId w:val="7"/>
        </w:numPr>
        <w:ind w:left="360"/>
        <w:rPr>
          <w:rFonts w:ascii="Calibri Light" w:hAnsi="Calibri Light" w:cs="Calibri Light"/>
          <w:sz w:val="17"/>
          <w:szCs w:val="17"/>
          <w:lang w:val="en-US"/>
        </w:rPr>
      </w:pPr>
      <w:r w:rsidRPr="006917B8">
        <w:rPr>
          <w:rFonts w:ascii="Calibri Light" w:hAnsi="Calibri Light" w:cs="Calibri Light"/>
          <w:sz w:val="17"/>
          <w:szCs w:val="17"/>
          <w:lang w:val="en-US"/>
        </w:rPr>
        <w:t>Training step #4800, validation data: acc - 0.6928333333333333, cost - 1.0982592790286696</w:t>
      </w:r>
    </w:p>
    <w:p w14:paraId="61ABA539" w14:textId="77777777" w:rsidR="006917B8" w:rsidRPr="006917B8" w:rsidRDefault="006917B8" w:rsidP="006917B8">
      <w:pPr>
        <w:pStyle w:val="afa"/>
        <w:numPr>
          <w:ilvl w:val="0"/>
          <w:numId w:val="7"/>
        </w:numPr>
        <w:ind w:left="360"/>
        <w:rPr>
          <w:rFonts w:ascii="Calibri Light" w:hAnsi="Calibri Light" w:cs="Calibri Light"/>
          <w:sz w:val="17"/>
          <w:szCs w:val="17"/>
          <w:lang w:val="en-US"/>
        </w:rPr>
      </w:pPr>
      <w:r w:rsidRPr="006917B8">
        <w:rPr>
          <w:rFonts w:ascii="Calibri Light" w:hAnsi="Calibri Light" w:cs="Calibri Light"/>
          <w:sz w:val="17"/>
          <w:szCs w:val="17"/>
          <w:lang w:val="en-US"/>
        </w:rPr>
        <w:t>Training step #4900, validation data: acc - 0.7184166666666667, cost - 1.024797110518452</w:t>
      </w:r>
    </w:p>
    <w:p w14:paraId="10EE7984" w14:textId="77777777" w:rsidR="006917B8" w:rsidRPr="006917B8" w:rsidRDefault="006917B8" w:rsidP="006917B8">
      <w:pPr>
        <w:pStyle w:val="afa"/>
        <w:numPr>
          <w:ilvl w:val="0"/>
          <w:numId w:val="7"/>
        </w:numPr>
        <w:ind w:left="360"/>
        <w:rPr>
          <w:rFonts w:ascii="Calibri Light" w:hAnsi="Calibri Light" w:cs="Calibri Light"/>
          <w:sz w:val="17"/>
          <w:szCs w:val="17"/>
          <w:lang w:val="en-US"/>
        </w:rPr>
      </w:pPr>
      <w:r w:rsidRPr="006917B8">
        <w:rPr>
          <w:rFonts w:ascii="Calibri Light" w:hAnsi="Calibri Light" w:cs="Calibri Light"/>
          <w:sz w:val="17"/>
          <w:szCs w:val="17"/>
          <w:lang w:val="en-US"/>
        </w:rPr>
        <w:t>Training step #5000, validation data: acc - 0.7281666666666666, cost - 0.9839752087192561</w:t>
      </w:r>
    </w:p>
    <w:p w14:paraId="27B86F75" w14:textId="77777777" w:rsidR="006917B8" w:rsidRPr="006917B8" w:rsidRDefault="006917B8" w:rsidP="006917B8">
      <w:pPr>
        <w:pStyle w:val="afa"/>
        <w:numPr>
          <w:ilvl w:val="0"/>
          <w:numId w:val="7"/>
        </w:numPr>
        <w:ind w:left="360"/>
        <w:rPr>
          <w:rFonts w:ascii="Calibri Light" w:hAnsi="Calibri Light" w:cs="Calibri Light"/>
          <w:sz w:val="17"/>
          <w:szCs w:val="17"/>
          <w:lang w:val="en-US"/>
        </w:rPr>
      </w:pPr>
      <w:r w:rsidRPr="006917B8">
        <w:rPr>
          <w:rFonts w:ascii="Calibri Light" w:hAnsi="Calibri Light" w:cs="Calibri Light"/>
          <w:sz w:val="17"/>
          <w:szCs w:val="17"/>
          <w:lang w:val="en-US"/>
        </w:rPr>
        <w:t>Training step #5100, validation data: acc - 0.7393333333333333, cost - 0.9469572423113226</w:t>
      </w:r>
    </w:p>
    <w:p w14:paraId="69989F50" w14:textId="77777777" w:rsidR="006917B8" w:rsidRPr="006917B8" w:rsidRDefault="006917B8" w:rsidP="006917B8">
      <w:pPr>
        <w:pStyle w:val="afa"/>
        <w:numPr>
          <w:ilvl w:val="0"/>
          <w:numId w:val="7"/>
        </w:numPr>
        <w:ind w:left="360"/>
        <w:rPr>
          <w:rFonts w:ascii="Calibri Light" w:hAnsi="Calibri Light" w:cs="Calibri Light"/>
          <w:sz w:val="17"/>
          <w:szCs w:val="17"/>
          <w:lang w:val="en-US"/>
        </w:rPr>
      </w:pPr>
      <w:r w:rsidRPr="006917B8">
        <w:rPr>
          <w:rFonts w:ascii="Calibri Light" w:hAnsi="Calibri Light" w:cs="Calibri Light"/>
          <w:sz w:val="17"/>
          <w:szCs w:val="17"/>
          <w:lang w:val="en-US"/>
        </w:rPr>
        <w:t>Training step #5200, validation data: acc - 0.7493333333333333, cost - 0.9332662762998089</w:t>
      </w:r>
    </w:p>
    <w:p w14:paraId="1F24A8AA" w14:textId="77777777" w:rsidR="006917B8" w:rsidRPr="006917B8" w:rsidRDefault="006917B8" w:rsidP="006917B8">
      <w:pPr>
        <w:pStyle w:val="afa"/>
        <w:numPr>
          <w:ilvl w:val="0"/>
          <w:numId w:val="7"/>
        </w:numPr>
        <w:ind w:left="360"/>
        <w:rPr>
          <w:rFonts w:ascii="Calibri Light" w:hAnsi="Calibri Light" w:cs="Calibri Light"/>
          <w:sz w:val="17"/>
          <w:szCs w:val="17"/>
          <w:lang w:val="en-US"/>
        </w:rPr>
      </w:pPr>
      <w:r w:rsidRPr="006917B8">
        <w:rPr>
          <w:rFonts w:ascii="Calibri Light" w:hAnsi="Calibri Light" w:cs="Calibri Light"/>
          <w:sz w:val="17"/>
          <w:szCs w:val="17"/>
          <w:lang w:val="en-US"/>
        </w:rPr>
        <w:t>Training step #5300, validation data: acc - 0.77, cost - 0.882712695019849</w:t>
      </w:r>
    </w:p>
    <w:p w14:paraId="5C674B1C" w14:textId="77777777" w:rsidR="006917B8" w:rsidRPr="006917B8" w:rsidRDefault="006917B8" w:rsidP="006917B8">
      <w:pPr>
        <w:pStyle w:val="afa"/>
        <w:numPr>
          <w:ilvl w:val="0"/>
          <w:numId w:val="7"/>
        </w:numPr>
        <w:ind w:left="360"/>
        <w:rPr>
          <w:rFonts w:ascii="Calibri Light" w:hAnsi="Calibri Light" w:cs="Calibri Light"/>
          <w:sz w:val="17"/>
          <w:szCs w:val="17"/>
          <w:lang w:val="en-US"/>
        </w:rPr>
      </w:pPr>
      <w:r w:rsidRPr="006917B8">
        <w:rPr>
          <w:rFonts w:ascii="Calibri Light" w:hAnsi="Calibri Light" w:cs="Calibri Light"/>
          <w:sz w:val="17"/>
          <w:szCs w:val="17"/>
          <w:lang w:val="en-US"/>
        </w:rPr>
        <w:t>Training step #5400, validation data: acc - 0.77025, cost - 0.869255835240704</w:t>
      </w:r>
    </w:p>
    <w:p w14:paraId="01B96AB6" w14:textId="77777777" w:rsidR="006917B8" w:rsidRPr="006917B8" w:rsidRDefault="006917B8" w:rsidP="006917B8">
      <w:pPr>
        <w:pStyle w:val="afa"/>
        <w:numPr>
          <w:ilvl w:val="0"/>
          <w:numId w:val="7"/>
        </w:numPr>
        <w:ind w:left="360"/>
        <w:rPr>
          <w:rFonts w:ascii="Calibri Light" w:hAnsi="Calibri Light" w:cs="Calibri Light"/>
          <w:sz w:val="17"/>
          <w:szCs w:val="17"/>
          <w:lang w:val="en-US"/>
        </w:rPr>
      </w:pPr>
      <w:r w:rsidRPr="006917B8">
        <w:rPr>
          <w:rFonts w:ascii="Calibri Light" w:hAnsi="Calibri Light" w:cs="Calibri Light"/>
          <w:sz w:val="17"/>
          <w:szCs w:val="17"/>
          <w:lang w:val="en-US"/>
        </w:rPr>
        <w:t>Training step #5500, validation data: acc - 0.7740833333333333, cost - 0.8512183508588974</w:t>
      </w:r>
    </w:p>
    <w:p w14:paraId="413F6D0F" w14:textId="77777777" w:rsidR="006917B8" w:rsidRPr="006917B8" w:rsidRDefault="006917B8" w:rsidP="006917B8">
      <w:pPr>
        <w:pStyle w:val="afa"/>
        <w:numPr>
          <w:ilvl w:val="0"/>
          <w:numId w:val="7"/>
        </w:numPr>
        <w:ind w:left="360"/>
        <w:rPr>
          <w:rFonts w:ascii="Calibri Light" w:hAnsi="Calibri Light" w:cs="Calibri Light"/>
          <w:sz w:val="17"/>
          <w:szCs w:val="17"/>
          <w:lang w:val="en-US"/>
        </w:rPr>
      </w:pPr>
      <w:r w:rsidRPr="006917B8">
        <w:rPr>
          <w:rFonts w:ascii="Calibri Light" w:hAnsi="Calibri Light" w:cs="Calibri Light"/>
          <w:sz w:val="17"/>
          <w:szCs w:val="17"/>
          <w:lang w:val="en-US"/>
        </w:rPr>
        <w:t>Training step #5600, validation data: acc - 0.7871666666666667, cost - 0.8193762714236897</w:t>
      </w:r>
    </w:p>
    <w:p w14:paraId="3947A0FC" w14:textId="77777777" w:rsidR="006917B8" w:rsidRPr="006917B8" w:rsidRDefault="006917B8" w:rsidP="006917B8">
      <w:pPr>
        <w:pStyle w:val="afa"/>
        <w:numPr>
          <w:ilvl w:val="0"/>
          <w:numId w:val="7"/>
        </w:numPr>
        <w:ind w:left="360"/>
        <w:rPr>
          <w:rFonts w:ascii="Calibri Light" w:hAnsi="Calibri Light" w:cs="Calibri Light"/>
          <w:sz w:val="17"/>
          <w:szCs w:val="17"/>
          <w:lang w:val="en-US"/>
        </w:rPr>
      </w:pPr>
      <w:r w:rsidRPr="006917B8">
        <w:rPr>
          <w:rFonts w:ascii="Calibri Light" w:hAnsi="Calibri Light" w:cs="Calibri Light"/>
          <w:sz w:val="17"/>
          <w:szCs w:val="17"/>
          <w:lang w:val="en-US"/>
        </w:rPr>
        <w:t>Training step #5700, validation data: acc - 0.796, cost - 0.796551275772585</w:t>
      </w:r>
    </w:p>
    <w:p w14:paraId="0BF7A76F" w14:textId="77777777" w:rsidR="006917B8" w:rsidRPr="006917B8" w:rsidRDefault="006917B8" w:rsidP="006917B8">
      <w:pPr>
        <w:pStyle w:val="afa"/>
        <w:numPr>
          <w:ilvl w:val="0"/>
          <w:numId w:val="7"/>
        </w:numPr>
        <w:ind w:left="360"/>
        <w:rPr>
          <w:rFonts w:ascii="Calibri Light" w:hAnsi="Calibri Light" w:cs="Calibri Light"/>
          <w:sz w:val="17"/>
          <w:szCs w:val="17"/>
          <w:lang w:val="en-US"/>
        </w:rPr>
      </w:pPr>
      <w:r w:rsidRPr="006917B8">
        <w:rPr>
          <w:rFonts w:ascii="Calibri Light" w:hAnsi="Calibri Light" w:cs="Calibri Light"/>
          <w:sz w:val="17"/>
          <w:szCs w:val="17"/>
          <w:lang w:val="en-US"/>
        </w:rPr>
        <w:t>Training step #5800, validation data: acc - 0.7983333333333333, cost - 0.7867780131464973</w:t>
      </w:r>
    </w:p>
    <w:p w14:paraId="36DF1688" w14:textId="77777777" w:rsidR="006917B8" w:rsidRPr="006917B8" w:rsidRDefault="006917B8" w:rsidP="006917B8">
      <w:pPr>
        <w:pStyle w:val="afa"/>
        <w:numPr>
          <w:ilvl w:val="0"/>
          <w:numId w:val="7"/>
        </w:numPr>
        <w:ind w:left="360"/>
        <w:rPr>
          <w:rFonts w:ascii="Calibri Light" w:hAnsi="Calibri Light" w:cs="Calibri Light"/>
          <w:sz w:val="17"/>
          <w:szCs w:val="17"/>
          <w:lang w:val="en-US"/>
        </w:rPr>
      </w:pPr>
      <w:r w:rsidRPr="006917B8">
        <w:rPr>
          <w:rFonts w:ascii="Calibri Light" w:hAnsi="Calibri Light" w:cs="Calibri Light"/>
          <w:sz w:val="17"/>
          <w:szCs w:val="17"/>
          <w:lang w:val="en-US"/>
        </w:rPr>
        <w:t>Training step #5900, validation data: acc - 0.8051666666666667, cost - 0.7797767512344415</w:t>
      </w:r>
    </w:p>
    <w:p w14:paraId="277024A4" w14:textId="77777777" w:rsidR="006917B8" w:rsidRPr="006917B8" w:rsidRDefault="006917B8" w:rsidP="006917B8">
      <w:pPr>
        <w:pStyle w:val="afa"/>
        <w:numPr>
          <w:ilvl w:val="0"/>
          <w:numId w:val="7"/>
        </w:numPr>
        <w:ind w:left="360"/>
        <w:rPr>
          <w:rFonts w:ascii="Calibri Light" w:hAnsi="Calibri Light" w:cs="Calibri Light"/>
          <w:sz w:val="17"/>
          <w:szCs w:val="17"/>
          <w:lang w:val="en-US"/>
        </w:rPr>
      </w:pPr>
      <w:r w:rsidRPr="006917B8">
        <w:rPr>
          <w:rFonts w:ascii="Calibri Light" w:hAnsi="Calibri Light" w:cs="Calibri Light"/>
          <w:sz w:val="17"/>
          <w:szCs w:val="17"/>
          <w:lang w:val="en-US"/>
        </w:rPr>
        <w:t>Training step #6000, validation data: acc - 0.8095, cost - 0.7547409620727239</w:t>
      </w:r>
    </w:p>
    <w:p w14:paraId="143A7B20" w14:textId="77777777" w:rsidR="006917B8" w:rsidRPr="006917B8" w:rsidRDefault="006917B8" w:rsidP="006917B8">
      <w:pPr>
        <w:pStyle w:val="afa"/>
        <w:numPr>
          <w:ilvl w:val="0"/>
          <w:numId w:val="7"/>
        </w:numPr>
        <w:ind w:left="360"/>
        <w:rPr>
          <w:rFonts w:ascii="Calibri Light" w:hAnsi="Calibri Light" w:cs="Calibri Light"/>
          <w:sz w:val="17"/>
          <w:szCs w:val="17"/>
          <w:lang w:val="en-US"/>
        </w:rPr>
      </w:pPr>
      <w:r w:rsidRPr="006917B8">
        <w:rPr>
          <w:rFonts w:ascii="Calibri Light" w:hAnsi="Calibri Light" w:cs="Calibri Light"/>
          <w:sz w:val="17"/>
          <w:szCs w:val="17"/>
          <w:lang w:val="en-US"/>
        </w:rPr>
        <w:t>Training step #6100, validation data: acc - 0.8163333333333334, cost - 0.7425385729277313</w:t>
      </w:r>
    </w:p>
    <w:p w14:paraId="22924269" w14:textId="77777777" w:rsidR="006917B8" w:rsidRPr="006917B8" w:rsidRDefault="006917B8" w:rsidP="006917B8">
      <w:pPr>
        <w:pStyle w:val="afa"/>
        <w:numPr>
          <w:ilvl w:val="0"/>
          <w:numId w:val="7"/>
        </w:numPr>
        <w:ind w:left="360"/>
        <w:rPr>
          <w:rFonts w:ascii="Calibri Light" w:hAnsi="Calibri Light" w:cs="Calibri Light"/>
          <w:sz w:val="17"/>
          <w:szCs w:val="17"/>
          <w:lang w:val="en-US"/>
        </w:rPr>
      </w:pPr>
      <w:r w:rsidRPr="006917B8">
        <w:rPr>
          <w:rFonts w:ascii="Calibri Light" w:hAnsi="Calibri Light" w:cs="Calibri Light"/>
          <w:sz w:val="17"/>
          <w:szCs w:val="17"/>
          <w:lang w:val="en-US"/>
        </w:rPr>
        <w:t>Training step #6200, validation data: acc - 0.81375, cost - 0.7512956798972067</w:t>
      </w:r>
    </w:p>
    <w:p w14:paraId="600A6A11" w14:textId="77777777" w:rsidR="006917B8" w:rsidRPr="006917B8" w:rsidRDefault="006917B8" w:rsidP="006917B8">
      <w:pPr>
        <w:pStyle w:val="afa"/>
        <w:numPr>
          <w:ilvl w:val="0"/>
          <w:numId w:val="7"/>
        </w:numPr>
        <w:ind w:left="360"/>
        <w:rPr>
          <w:rFonts w:ascii="Calibri Light" w:hAnsi="Calibri Light" w:cs="Calibri Light"/>
          <w:sz w:val="17"/>
          <w:szCs w:val="17"/>
          <w:lang w:val="en-US"/>
        </w:rPr>
      </w:pPr>
      <w:r w:rsidRPr="006917B8">
        <w:rPr>
          <w:rFonts w:ascii="Calibri Light" w:hAnsi="Calibri Light" w:cs="Calibri Light"/>
          <w:sz w:val="17"/>
          <w:szCs w:val="17"/>
          <w:lang w:val="en-US"/>
        </w:rPr>
        <w:t>Training step #6300, validation data: acc - 0.8224166666666667, cost - 0.7058916876204451</w:t>
      </w:r>
    </w:p>
    <w:p w14:paraId="0A9409A9" w14:textId="77777777" w:rsidR="006917B8" w:rsidRPr="006917B8" w:rsidRDefault="006917B8" w:rsidP="006917B8">
      <w:pPr>
        <w:pStyle w:val="afa"/>
        <w:numPr>
          <w:ilvl w:val="0"/>
          <w:numId w:val="7"/>
        </w:numPr>
        <w:ind w:left="360"/>
        <w:rPr>
          <w:rFonts w:ascii="Calibri Light" w:hAnsi="Calibri Light" w:cs="Calibri Light"/>
          <w:sz w:val="17"/>
          <w:szCs w:val="17"/>
          <w:lang w:val="en-US"/>
        </w:rPr>
      </w:pPr>
      <w:r w:rsidRPr="006917B8">
        <w:rPr>
          <w:rFonts w:ascii="Calibri Light" w:hAnsi="Calibri Light" w:cs="Calibri Light"/>
          <w:sz w:val="17"/>
          <w:szCs w:val="17"/>
          <w:lang w:val="en-US"/>
        </w:rPr>
        <w:t>Training step #6400, validation data: acc - 0.832, cost - 0.6922146324249715</w:t>
      </w:r>
    </w:p>
    <w:p w14:paraId="6C43590E" w14:textId="77777777" w:rsidR="006917B8" w:rsidRPr="006917B8" w:rsidRDefault="006917B8" w:rsidP="006917B8">
      <w:pPr>
        <w:pStyle w:val="afa"/>
        <w:numPr>
          <w:ilvl w:val="0"/>
          <w:numId w:val="7"/>
        </w:numPr>
        <w:ind w:left="360"/>
        <w:rPr>
          <w:rFonts w:ascii="Calibri Light" w:hAnsi="Calibri Light" w:cs="Calibri Light"/>
          <w:sz w:val="17"/>
          <w:szCs w:val="17"/>
          <w:lang w:val="en-US"/>
        </w:rPr>
      </w:pPr>
      <w:r w:rsidRPr="006917B8">
        <w:rPr>
          <w:rFonts w:ascii="Calibri Light" w:hAnsi="Calibri Light" w:cs="Calibri Light"/>
          <w:sz w:val="17"/>
          <w:szCs w:val="17"/>
          <w:lang w:val="en-US"/>
        </w:rPr>
        <w:t>Training step #6500, validation data: acc - 0.832, cost - 0.6761120493529916</w:t>
      </w:r>
    </w:p>
    <w:p w14:paraId="6EBC64EB" w14:textId="77777777" w:rsidR="006917B8" w:rsidRPr="006917B8" w:rsidRDefault="006917B8" w:rsidP="006917B8">
      <w:pPr>
        <w:pStyle w:val="afa"/>
        <w:numPr>
          <w:ilvl w:val="0"/>
          <w:numId w:val="7"/>
        </w:numPr>
        <w:ind w:left="360"/>
        <w:rPr>
          <w:rFonts w:ascii="Calibri Light" w:hAnsi="Calibri Light" w:cs="Calibri Light"/>
          <w:sz w:val="17"/>
          <w:szCs w:val="17"/>
          <w:lang w:val="en-US"/>
        </w:rPr>
      </w:pPr>
      <w:r w:rsidRPr="006917B8">
        <w:rPr>
          <w:rFonts w:ascii="Calibri Light" w:hAnsi="Calibri Light" w:cs="Calibri Light"/>
          <w:sz w:val="17"/>
          <w:szCs w:val="17"/>
          <w:lang w:val="en-US"/>
        </w:rPr>
        <w:lastRenderedPageBreak/>
        <w:t>Training step #6600, validation data: acc - 0.835, cost - 0.669133749393999</w:t>
      </w:r>
    </w:p>
    <w:p w14:paraId="4C788EDF" w14:textId="4FE8F3CA" w:rsidR="006917B8" w:rsidRDefault="006917B8" w:rsidP="006917B8">
      <w:pPr>
        <w:pStyle w:val="afa"/>
        <w:numPr>
          <w:ilvl w:val="0"/>
          <w:numId w:val="7"/>
        </w:numPr>
        <w:ind w:left="360"/>
        <w:rPr>
          <w:rFonts w:ascii="Calibri Light" w:hAnsi="Calibri Light" w:cs="Calibri Light"/>
          <w:sz w:val="17"/>
          <w:szCs w:val="17"/>
          <w:lang w:val="en-US"/>
        </w:rPr>
      </w:pPr>
      <w:r w:rsidRPr="006917B8">
        <w:rPr>
          <w:rFonts w:ascii="Calibri Light" w:hAnsi="Calibri Light" w:cs="Calibri Light"/>
          <w:sz w:val="17"/>
          <w:szCs w:val="17"/>
          <w:lang w:val="en-US"/>
        </w:rPr>
        <w:t>Training step #6700, validation data: acc - 0.8329166666666666, cost - 0.6736240105859654</w:t>
      </w:r>
    </w:p>
    <w:p w14:paraId="36DD604E" w14:textId="65C45498" w:rsidR="006917B8" w:rsidRDefault="006917B8" w:rsidP="006917B8">
      <w:pPr>
        <w:pStyle w:val="afa"/>
        <w:ind w:left="360"/>
        <w:rPr>
          <w:rFonts w:ascii="Calibri Light" w:hAnsi="Calibri Light" w:cs="Calibri Light"/>
          <w:sz w:val="17"/>
          <w:szCs w:val="17"/>
          <w:lang w:val="en-US"/>
        </w:rPr>
      </w:pPr>
    </w:p>
    <w:p w14:paraId="37EE3744" w14:textId="48CB02B2" w:rsidR="006917B8" w:rsidRDefault="006917B8" w:rsidP="006917B8">
      <w:pPr>
        <w:pStyle w:val="afa"/>
        <w:ind w:left="360"/>
        <w:rPr>
          <w:rFonts w:ascii="Calibri Light" w:hAnsi="Calibri Light" w:cs="Calibri Light"/>
          <w:sz w:val="17"/>
          <w:szCs w:val="17"/>
          <w:lang w:val="en-US"/>
        </w:rPr>
      </w:pPr>
    </w:p>
    <w:p w14:paraId="2F333C15" w14:textId="77777777" w:rsidR="006917B8" w:rsidRPr="006917B8" w:rsidRDefault="006917B8" w:rsidP="006917B8">
      <w:pPr>
        <w:pStyle w:val="afa"/>
        <w:ind w:left="360"/>
        <w:rPr>
          <w:rFonts w:ascii="Calibri Light" w:hAnsi="Calibri Light" w:cs="Calibri Light"/>
          <w:sz w:val="17"/>
          <w:szCs w:val="17"/>
          <w:lang w:val="en-US"/>
        </w:rPr>
      </w:pPr>
    </w:p>
    <w:p w14:paraId="46C2A6E9" w14:textId="4F88D890" w:rsidR="006917B8" w:rsidRDefault="006917B8" w:rsidP="006917B8">
      <w:pPr>
        <w:pStyle w:val="3"/>
        <w:rPr>
          <w:lang w:val="en-US"/>
        </w:rPr>
      </w:pPr>
      <w:r>
        <w:rPr>
          <w:lang w:val="en-US"/>
        </w:rPr>
        <w:t>configuration #2</w:t>
      </w:r>
    </w:p>
    <w:p w14:paraId="044DFCE5"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0, validation data: acc - 0.11358333333333333, cost - 3.6134010985793514</w:t>
      </w:r>
    </w:p>
    <w:p w14:paraId="3EEB9816"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100, validation data: acc - 0.253, cost - 2.5350251735260527</w:t>
      </w:r>
    </w:p>
    <w:p w14:paraId="6F3654FD"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200, validation data: acc - 0.34008333333333335, cost - 2.3602724033156655</w:t>
      </w:r>
    </w:p>
    <w:p w14:paraId="12675550"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300, validation data: acc - 0.37975, cost - 2.238450637839736</w:t>
      </w:r>
    </w:p>
    <w:p w14:paraId="2140AB04"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400, validation data: acc - 0.4103333333333333, cost - 2.124267457220185</w:t>
      </w:r>
    </w:p>
    <w:p w14:paraId="48ED80D5"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500, validation data: acc - 0.4349166666666667, cost - 2.022113100282431</w:t>
      </w:r>
    </w:p>
    <w:p w14:paraId="5A74570D"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600, validation data: acc - 0.45566666666666666, cost - 1.9466502146352547</w:t>
      </w:r>
    </w:p>
    <w:p w14:paraId="3C3C683D"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700, validation data: acc - 0.4756666666666667, cost - 1.864667258231921</w:t>
      </w:r>
    </w:p>
    <w:p w14:paraId="7477AFD1"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800, validation data: acc - 0.49233333333333335, cost - 1.7848854171002906</w:t>
      </w:r>
    </w:p>
    <w:p w14:paraId="2EA0E5F4"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900, validation data: acc - 0.50875, cost - 1.7198031005869325</w:t>
      </w:r>
    </w:p>
    <w:p w14:paraId="6DA29363"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1000, validation data: acc - 0.5310833333333334, cost - 1.6562110662212672</w:t>
      </w:r>
    </w:p>
    <w:p w14:paraId="10FD1D53"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1100, validation data: acc - 0.5459166666666667, cost - 1.5919407909728998</w:t>
      </w:r>
    </w:p>
    <w:p w14:paraId="595AC368"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1200, validation data: acc - 0.5659166666666666, cost - 1.5220653452718271</w:t>
      </w:r>
    </w:p>
    <w:p w14:paraId="0A0746D9"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1300, validation data: acc - 0.5869166666666666, cost - 1.4536221620004308</w:t>
      </w:r>
    </w:p>
    <w:p w14:paraId="5435B30B"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1400, validation data: acc - 0.6208333333333333, cost - 1.3833958678279872</w:t>
      </w:r>
    </w:p>
    <w:p w14:paraId="2B22A063"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1500, validation data: acc - 0.6505833333333333, cost - 1.293737174052542</w:t>
      </w:r>
    </w:p>
    <w:p w14:paraId="6A6FC550"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1600, validation data: acc - 0.67825, cost - 1.2047802198009372</w:t>
      </w:r>
    </w:p>
    <w:p w14:paraId="5CF1759D"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1700, validation data: acc - 0.70725, cost - 1.116386454813579</w:t>
      </w:r>
    </w:p>
    <w:p w14:paraId="3639E2ED"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1800, validation data: acc - 0.7321666666666666, cost - 1.0376163715423348</w:t>
      </w:r>
    </w:p>
    <w:p w14:paraId="65C35E3C"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1900, validation data: acc - 0.7598333333333334, cost - 0.951685089363194</w:t>
      </w:r>
    </w:p>
    <w:p w14:paraId="13031039"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2000, validation data: acc - 0.7789166666666667, cost - 0.8731207423161668</w:t>
      </w:r>
    </w:p>
    <w:p w14:paraId="779207D0"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2100, validation data: acc - 0.7955833333333333, cost - 0.8109370168160891</w:t>
      </w:r>
    </w:p>
    <w:p w14:paraId="38429DBD"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2200, validation data: acc - 0.8148333333333333, cost - 0.7613539882201806</w:t>
      </w:r>
    </w:p>
    <w:p w14:paraId="6EAA3A24"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2300, validation data: acc - 0.826, cost - 0.7103954534341571</w:t>
      </w:r>
    </w:p>
    <w:p w14:paraId="13857928"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2400, validation data: acc - 0.8381666666666666, cost - 0.673921832337762</w:t>
      </w:r>
    </w:p>
    <w:p w14:paraId="0285B399"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2500, validation data: acc - 0.8475833333333334, cost - 0.6392723912166846</w:t>
      </w:r>
    </w:p>
    <w:p w14:paraId="5E47B3AC"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2600, validation data: acc - 0.8620833333333333, cost - 0.5975265981156235</w:t>
      </w:r>
    </w:p>
    <w:p w14:paraId="7FC4A513"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2700, validation data: acc - 0.8676666666666667, cost - 0.5720428808727956</w:t>
      </w:r>
    </w:p>
    <w:p w14:paraId="35FDC7B5"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2800, validation data: acc - 0.8700833333333333, cost - 0.5556023457730336</w:t>
      </w:r>
    </w:p>
    <w:p w14:paraId="63E343B1"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2900, validation data: acc - 0.8769166666666667, cost - 0.5301871348205625</w:t>
      </w:r>
    </w:p>
    <w:p w14:paraId="20A8CE72"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3000, validation data: acc - 0.8775833333333334, cost - 0.5248402576562721</w:t>
      </w:r>
    </w:p>
    <w:p w14:paraId="0704A989"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3100, validation data: acc - 0.8878333333333334, cost - 0.49135587005621195</w:t>
      </w:r>
    </w:p>
    <w:p w14:paraId="58E89022"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3200, validation data: acc - 0.8855833333333333, cost - 0.49004198917053554</w:t>
      </w:r>
    </w:p>
    <w:p w14:paraId="6CEE5E5C"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3300, validation data: acc - 0.8895833333333333, cost - 0.48061844128606074</w:t>
      </w:r>
    </w:p>
    <w:p w14:paraId="0FA6F2D9"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3400, validation data: acc - 0.8909166666666667, cost - 0.4756219473515058</w:t>
      </w:r>
    </w:p>
    <w:p w14:paraId="12BF3964"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3500, validation data: acc - 0.8938333333333334, cost - 0.4556556868972314</w:t>
      </w:r>
    </w:p>
    <w:p w14:paraId="4D095A8A"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3600, validation data: acc - 0.894, cost - 0.4549412032116719</w:t>
      </w:r>
    </w:p>
    <w:p w14:paraId="7AE33639"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3700, validation data: acc - 0.8950833333333333, cost - 0.4502970649118617</w:t>
      </w:r>
    </w:p>
    <w:p w14:paraId="79A41D98"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3800, validation data: acc - 0.8995, cost - 0.43702168314630807</w:t>
      </w:r>
    </w:p>
    <w:p w14:paraId="281037D9"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3900, validation data: acc - 0.9001666666666667, cost - 0.4291359315000751</w:t>
      </w:r>
    </w:p>
    <w:p w14:paraId="113B3B67"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4000, validation data: acc - 0.9003333333333333, cost - 0.43670486461991337</w:t>
      </w:r>
    </w:p>
    <w:p w14:paraId="2862A168"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4100, validation data: acc - 0.906, cost - 0.4136962701941846</w:t>
      </w:r>
    </w:p>
    <w:p w14:paraId="6AD6D517"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4200, validation data: acc - 0.90375, cost - 0.4072044968652159</w:t>
      </w:r>
    </w:p>
    <w:p w14:paraId="4EB9CA0B"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4300, validation data: acc - 0.9061666666666667, cost - 0.40718919509445123</w:t>
      </w:r>
    </w:p>
    <w:p w14:paraId="4888D70C"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4400, validation data: acc - 0.9045, cost - 0.403241554916135</w:t>
      </w:r>
    </w:p>
    <w:p w14:paraId="44AEB309"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4500, validation data: acc - 0.9070833333333334, cost - 0.401420706695682</w:t>
      </w:r>
    </w:p>
    <w:p w14:paraId="7D174BA3"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4600, validation data: acc - 0.9081666666666667, cost - 0.3939908802535636</w:t>
      </w:r>
    </w:p>
    <w:p w14:paraId="01BDB796"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4700, validation data: acc - 0.9071666666666667, cost - 0.39280432722220776</w:t>
      </w:r>
    </w:p>
    <w:p w14:paraId="6638A345"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4800, validation data: acc - 0.9116666666666666, cost - 0.38557239775112534</w:t>
      </w:r>
    </w:p>
    <w:p w14:paraId="25DC8D99"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4900, validation data: acc - 0.9089166666666667, cost - 0.3956705607470925</w:t>
      </w:r>
    </w:p>
    <w:p w14:paraId="1930F6E8"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lastRenderedPageBreak/>
        <w:t>Training step #5000, validation data: acc - 0.9108333333333334, cost - 0.38607013007060365</w:t>
      </w:r>
    </w:p>
    <w:p w14:paraId="067CF156"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5100, validation data: acc - 0.9076666666666666, cost - 0.38760893457702345</w:t>
      </w:r>
    </w:p>
    <w:p w14:paraId="02431590"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5200, validation data: acc - 0.9135, cost - 0.37723735589938895</w:t>
      </w:r>
    </w:p>
    <w:p w14:paraId="629ED3F5"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5300, validation data: acc - 0.9125833333333333, cost - 0.37438883967969916</w:t>
      </w:r>
    </w:p>
    <w:p w14:paraId="02364304"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5400, validation data: acc - 0.9131666666666667, cost - 0.37901213541456663</w:t>
      </w:r>
    </w:p>
    <w:p w14:paraId="76B58EDF"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5500, validation data: acc - 0.90925, cost - 0.3910058048202858</w:t>
      </w:r>
    </w:p>
    <w:p w14:paraId="2E36F77A"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5600, validation data: acc - 0.91675, cost - 0.3591985349984816</w:t>
      </w:r>
    </w:p>
    <w:p w14:paraId="0DC0D479"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5700, validation data: acc - 0.9170833333333334, cost - 0.3603543606044987</w:t>
      </w:r>
    </w:p>
    <w:p w14:paraId="39A3CE92"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5800, validation data: acc - 0.9154166666666667, cost - 0.3629439122663774</w:t>
      </w:r>
    </w:p>
    <w:p w14:paraId="5C387BBF"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5900, validation data: acc - 0.9178333333333333, cost - 0.35619356413563447</w:t>
      </w:r>
    </w:p>
    <w:p w14:paraId="7DF03DE0"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6000, validation data: acc - 0.91775, cost - 0.35492694128964064</w:t>
      </w:r>
    </w:p>
    <w:p w14:paraId="0482C55F"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6100, validation data: acc - 0.9204166666666667, cost - 0.3474156288437413</w:t>
      </w:r>
    </w:p>
    <w:p w14:paraId="27DA7EE4"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6200, validation data: acc - 0.9191666666666667, cost - 0.35550513069445616</w:t>
      </w:r>
    </w:p>
    <w:p w14:paraId="0442BF35"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6300, validation data: acc - 0.9208333333333333, cost - 0.34576905518429807</w:t>
      </w:r>
    </w:p>
    <w:p w14:paraId="0FAE0795"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6400, validation data: acc - 0.9191666666666667, cost - 0.35463002281723816</w:t>
      </w:r>
    </w:p>
    <w:p w14:paraId="2265A2DE"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6500, validation data: acc - 0.91775, cost - 0.3483891570582872</w:t>
      </w:r>
    </w:p>
    <w:p w14:paraId="3025D9EB"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6600, validation data: acc - 0.9185, cost - 0.3486062199689771</w:t>
      </w:r>
    </w:p>
    <w:p w14:paraId="3725D9D9"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6700, validation data: acc - 0.9221666666666667, cost - 0.34256324277284556</w:t>
      </w:r>
    </w:p>
    <w:p w14:paraId="42232CA1"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6800, validation data: acc - 0.92275, cost - 0.3336267327232764</w:t>
      </w:r>
    </w:p>
    <w:p w14:paraId="5A73EB50"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6900, validation data: acc - 0.9225833333333333, cost - 0.33783218898786904</w:t>
      </w:r>
    </w:p>
    <w:p w14:paraId="2C173933"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7000, validation data: acc - 0.9206666666666666, cost - 0.34983675352157556</w:t>
      </w:r>
    </w:p>
    <w:p w14:paraId="11FA2AE7"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7100, validation data: acc - 0.92375, cost - 0.3312055564676421</w:t>
      </w:r>
    </w:p>
    <w:p w14:paraId="454C9D6F"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7200, validation data: acc - 0.92475, cost - 0.3280106376638113</w:t>
      </w:r>
    </w:p>
    <w:p w14:paraId="27408A09"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7300, validation data: acc - 0.9253333333333333, cost - 0.32275252819055467</w:t>
      </w:r>
    </w:p>
    <w:p w14:paraId="71FC4585"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7400, validation data: acc - 0.92525, cost - 0.33064208580234977</w:t>
      </w:r>
    </w:p>
    <w:p w14:paraId="7603FFBE"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7500, validation data: acc - 0.924, cost - 0.3286810134038824</w:t>
      </w:r>
    </w:p>
    <w:p w14:paraId="127702C1"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7600, validation data: acc - 0.9266666666666666, cost - 0.31871121134539193</w:t>
      </w:r>
    </w:p>
    <w:p w14:paraId="7AB15AC9"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7700, validation data: acc - 0.9239166666666667, cost - 0.3247853307896677</w:t>
      </w:r>
    </w:p>
    <w:p w14:paraId="00F4C576"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7800, validation data: acc - 0.925, cost - 0.3223279482785501</w:t>
      </w:r>
    </w:p>
    <w:p w14:paraId="4947FDD5"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7900, validation data: acc - 0.9244166666666667, cost - 0.3263850379273164</w:t>
      </w:r>
    </w:p>
    <w:p w14:paraId="69E1B689"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8000, validation data: acc - 0.9239166666666667, cost - 0.3271531022481614</w:t>
      </w:r>
    </w:p>
    <w:p w14:paraId="13248921"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8100, validation data: acc - 0.9259166666666667, cost - 0.3228102317276493</w:t>
      </w:r>
    </w:p>
    <w:p w14:paraId="7BAD64EA"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8200, validation data: acc - 0.9276666666666666, cost - 0.3188893047426974</w:t>
      </w:r>
    </w:p>
    <w:p w14:paraId="46057279"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8300, validation data: acc - 0.9296666666666666, cost - 0.31087035099684407</w:t>
      </w:r>
    </w:p>
    <w:p w14:paraId="5A056366"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8400, validation data: acc - 0.9283333333333333, cost - 0.3154024793907944</w:t>
      </w:r>
    </w:p>
    <w:p w14:paraId="1BC318EC"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8500, validation data: acc - 0.9255, cost - 0.32386509010918607</w:t>
      </w:r>
    </w:p>
    <w:p w14:paraId="269FD98C"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8600, validation data: acc - 0.9281666666666667, cost - 0.3133330775596279</w:t>
      </w:r>
    </w:p>
    <w:p w14:paraId="5D699218"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8700, validation data: acc - 0.9290833333333334, cost - 0.30569940282251207</w:t>
      </w:r>
    </w:p>
    <w:p w14:paraId="36169270"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8800, validation data: acc - 0.9325833333333333, cost - 0.29684459066914304</w:t>
      </w:r>
    </w:p>
    <w:p w14:paraId="1AFCA5DC"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8900, validation data: acc - 0.93, cost - 0.30968561749864704</w:t>
      </w:r>
    </w:p>
    <w:p w14:paraId="6973B439"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9000, validation data: acc - 0.9319166666666666, cost - 0.3033549381741628</w:t>
      </w:r>
    </w:p>
    <w:p w14:paraId="16D5DD9B"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9100, validation data: acc - 0.933, cost - 0.3005714179053516</w:t>
      </w:r>
    </w:p>
    <w:p w14:paraId="25A33031"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9200, validation data: acc - 0.9306666666666666, cost - 0.300404326603407</w:t>
      </w:r>
    </w:p>
    <w:p w14:paraId="007C9A14"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9300, validation data: acc - 0.93175, cost - 0.2974118369032741</w:t>
      </w:r>
    </w:p>
    <w:p w14:paraId="472F8F50"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9400, validation data: acc - 0.9273333333333333, cost - 0.30981517121900365</w:t>
      </w:r>
    </w:p>
    <w:p w14:paraId="0699C3B0"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9500, validation data: acc - 0.9306666666666666, cost - 0.3039470982410301</w:t>
      </w:r>
    </w:p>
    <w:p w14:paraId="53F4EAC9"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9600, validation data: acc - 0.9305, cost - 0.3020659535101903</w:t>
      </w:r>
    </w:p>
    <w:p w14:paraId="75E01588"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9700, validation data: acc - 0.9325, cost - 0.2997286599753767</w:t>
      </w:r>
    </w:p>
    <w:p w14:paraId="30A6ED8E"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9800, validation data: acc - 0.93325, cost - 0.290476581234313</w:t>
      </w:r>
    </w:p>
    <w:p w14:paraId="0EF430D6"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9900, validation data: acc - 0.9331666666666667, cost - 0.29051646350774624</w:t>
      </w:r>
    </w:p>
    <w:p w14:paraId="490249D3"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10000, validation data: acc - 0.9298333333333333, cost - 0.29819943129737414</w:t>
      </w:r>
    </w:p>
    <w:p w14:paraId="77D6F373"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10100, validation data: acc - 0.9364166666666667, cost - 0.288801816400711</w:t>
      </w:r>
    </w:p>
    <w:p w14:paraId="0C466DC7"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10200, validation data: acc - 0.93575, cost - 0.28476996440047464</w:t>
      </w:r>
    </w:p>
    <w:p w14:paraId="04EE2D75"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10300, validation data: acc - 0.9364166666666667, cost - 0.28083959140921044</w:t>
      </w:r>
    </w:p>
    <w:p w14:paraId="4052A3E4"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10400, validation data: acc - 0.9345, cost - 0.2890499177107568</w:t>
      </w:r>
    </w:p>
    <w:p w14:paraId="3D66391F"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10500, validation data: acc - 0.93575, cost - 0.2852365670206963</w:t>
      </w:r>
    </w:p>
    <w:p w14:paraId="15AA2531"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10600, validation data: acc - 0.9348333333333333, cost - 0.29018482910833165</w:t>
      </w:r>
    </w:p>
    <w:p w14:paraId="3B6194DB"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10700, validation data: acc - 0.9354166666666667, cost - 0.2784668476155063</w:t>
      </w:r>
    </w:p>
    <w:p w14:paraId="2998570C"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lastRenderedPageBreak/>
        <w:t>Training step #10800, validation data: acc - 0.9355, cost - 0.28511997412857</w:t>
      </w:r>
    </w:p>
    <w:p w14:paraId="545037C2"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10900, validation data: acc - 0.9321666666666667, cost - 0.2902693062302983</w:t>
      </w:r>
    </w:p>
    <w:p w14:paraId="2477E37F"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11000, validation data: acc - 0.93075, cost - 0.29854303059646886</w:t>
      </w:r>
    </w:p>
    <w:p w14:paraId="265F46B2"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11100, validation data: acc - 0.9335, cost - 0.28626702942565</w:t>
      </w:r>
    </w:p>
    <w:p w14:paraId="3027E00D"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11200, validation data: acc - 0.9368333333333333, cost - 0.28223727296799583</w:t>
      </w:r>
    </w:p>
    <w:p w14:paraId="04CB0DD8"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11300, validation data: acc - 0.9359166666666666, cost - 0.2761195860490194</w:t>
      </w:r>
    </w:p>
    <w:p w14:paraId="7CDED701"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11400, validation data: acc - 0.9335, cost - 0.2866510266531724</w:t>
      </w:r>
    </w:p>
    <w:p w14:paraId="0BEB42C5"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11500, validation data: acc - 0.9340833333333334, cost - 0.28284938469367077</w:t>
      </w:r>
    </w:p>
    <w:p w14:paraId="5B6D275A"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11600, validation data: acc - 0.9379166666666666, cost - 0.2714660590145386</w:t>
      </w:r>
    </w:p>
    <w:p w14:paraId="058B92D9"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11700, validation data: acc - 0.9364166666666667, cost - 0.26876336160067954</w:t>
      </w:r>
    </w:p>
    <w:p w14:paraId="568D3891"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11800, validation data: acc - 0.9376666666666666, cost - 0.26570336619394386</w:t>
      </w:r>
    </w:p>
    <w:p w14:paraId="02BFF330"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11900, validation data: acc - 0.9361666666666667, cost - 0.27172431077255405</w:t>
      </w:r>
    </w:p>
    <w:p w14:paraId="18E12A1E"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12000, validation data: acc - 0.9375833333333333, cost - 0.2735170471946124</w:t>
      </w:r>
    </w:p>
    <w:p w14:paraId="111984CA"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12100, validation data: acc - 0.9375833333333333, cost - 0.2775080413058573</w:t>
      </w:r>
    </w:p>
    <w:p w14:paraId="1B07F33B"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12200, validation data: acc - 0.9364166666666667, cost - 0.26853745671434975</w:t>
      </w:r>
    </w:p>
    <w:p w14:paraId="1B0ADA9B"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12300, validation data: acc - 0.9368333333333333, cost - 0.2726578020165967</w:t>
      </w:r>
    </w:p>
    <w:p w14:paraId="0A711A51"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12400, validation data: acc - 0.9334166666666667, cost - 0.28114985900413975</w:t>
      </w:r>
    </w:p>
    <w:p w14:paraId="300B5D22"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12500, validation data: acc - 0.9308333333333333, cost - 0.2959463673461915</w:t>
      </w:r>
    </w:p>
    <w:p w14:paraId="3F00B4AC"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12600, validation data: acc - 0.935, cost - 0.2742323520258387</w:t>
      </w:r>
    </w:p>
    <w:p w14:paraId="192003BA" w14:textId="77777777" w:rsidR="006917B8" w:rsidRPr="006917B8" w:rsidRDefault="006917B8" w:rsidP="006917B8">
      <w:pPr>
        <w:pStyle w:val="afa"/>
        <w:numPr>
          <w:ilvl w:val="0"/>
          <w:numId w:val="6"/>
        </w:numPr>
        <w:ind w:left="360"/>
        <w:rPr>
          <w:sz w:val="17"/>
          <w:szCs w:val="17"/>
          <w:lang w:val="en-US"/>
        </w:rPr>
      </w:pPr>
      <w:r w:rsidRPr="006917B8">
        <w:rPr>
          <w:sz w:val="17"/>
          <w:szCs w:val="17"/>
          <w:lang w:val="en-US"/>
        </w:rPr>
        <w:t>Training step #12700, validation data: acc - 0.9371666666666667, cost - 0.26632980436109016</w:t>
      </w:r>
    </w:p>
    <w:p w14:paraId="5CE5C0DE" w14:textId="5FC1186B" w:rsidR="00F83EE8" w:rsidRDefault="00F83EE8" w:rsidP="00F83EE8">
      <w:pPr>
        <w:pStyle w:val="3"/>
        <w:rPr>
          <w:lang w:val="en-US"/>
        </w:rPr>
      </w:pPr>
      <w:r>
        <w:rPr>
          <w:lang w:val="en-US"/>
        </w:rPr>
        <w:t>configuration #3</w:t>
      </w:r>
    </w:p>
    <w:p w14:paraId="6FA5B74A"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0, validation data: acc - 0.0935, cost - 2.772072319291518</w:t>
      </w:r>
    </w:p>
    <w:p w14:paraId="43759036"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00, validation data: acc - 0.10091666666666667, cost - 2.743182462026687</w:t>
      </w:r>
    </w:p>
    <w:p w14:paraId="102A4B0D"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200, validation data: acc - 0.10591666666666667, cost - 2.718053100438112</w:t>
      </w:r>
    </w:p>
    <w:p w14:paraId="418DE69F"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300, validation data: acc - 0.1185, cost - 2.674846482237294</w:t>
      </w:r>
    </w:p>
    <w:p w14:paraId="7BD544BD"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400, validation data: acc - 0.14933333333333335, cost - 2.6240112697854725</w:t>
      </w:r>
    </w:p>
    <w:p w14:paraId="3FBB04D7"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500, validation data: acc - 0.16941666666666666, cost - 2.5751285649670543</w:t>
      </w:r>
    </w:p>
    <w:p w14:paraId="04B58174"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600, validation data: acc - 0.18333333333333332, cost - 2.5315975429582647</w:t>
      </w:r>
    </w:p>
    <w:p w14:paraId="4233EE58"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700, validation data: acc - 0.17625, cost - 2.501251183061635</w:t>
      </w:r>
    </w:p>
    <w:p w14:paraId="5D4B9071"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800, validation data: acc - 0.191, cost - 2.482721072141619</w:t>
      </w:r>
    </w:p>
    <w:p w14:paraId="36F11D29"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900, validation data: acc - 0.1935, cost - 2.467172288966003</w:t>
      </w:r>
    </w:p>
    <w:p w14:paraId="5AF88D21"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000, validation data: acc - 0.19983333333333334, cost - 2.458352876984925</w:t>
      </w:r>
    </w:p>
    <w:p w14:paraId="0C4AFFA9"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100, validation data: acc - 0.20016666666666666, cost - 2.451290140967668</w:t>
      </w:r>
    </w:p>
    <w:p w14:paraId="343EB39D"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200, validation data: acc - 0.20116666666666666, cost - 2.4465711709318088</w:t>
      </w:r>
    </w:p>
    <w:p w14:paraId="647D50DF"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300, validation data: acc - 0.2065, cost - 2.4395692606661856</w:t>
      </w:r>
    </w:p>
    <w:p w14:paraId="369455C0"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400, validation data: acc - 0.20741666666666667, cost - 2.4351075154046793</w:t>
      </w:r>
    </w:p>
    <w:p w14:paraId="73AA7F50"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500, validation data: acc - 0.20858333333333334, cost - 2.429718923945048</w:t>
      </w:r>
    </w:p>
    <w:p w14:paraId="6EE314B9"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600, validation data: acc - 0.2095, cost - 2.4279576372813447</w:t>
      </w:r>
    </w:p>
    <w:p w14:paraId="189EF65E"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700, validation data: acc - 0.20858333333333334, cost - 2.4276150956151734</w:t>
      </w:r>
    </w:p>
    <w:p w14:paraId="255E430D"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800, validation data: acc - 0.20975, cost - 2.4236059443170186</w:t>
      </w:r>
    </w:p>
    <w:p w14:paraId="2C3F0777"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900, validation data: acc - 0.216, cost - 2.4172556030265797</w:t>
      </w:r>
    </w:p>
    <w:p w14:paraId="090E2D7C"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2000, validation data: acc - 0.20941666666666667, cost - 2.4198531769528575</w:t>
      </w:r>
    </w:p>
    <w:p w14:paraId="7FF3ABEF"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2100, validation data: acc - 0.21675, cost - 2.4104445905761445</w:t>
      </w:r>
    </w:p>
    <w:p w14:paraId="4217F160"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2200, validation data: acc - 0.21608333333333332, cost - 2.419063263640693</w:t>
      </w:r>
    </w:p>
    <w:p w14:paraId="2B93CBF7"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2300, validation data: acc - 0.21808333333333332, cost - 2.4071160841062436</w:t>
      </w:r>
    </w:p>
    <w:p w14:paraId="60047F45"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2400, validation data: acc - 0.23016666666666666, cost - 2.3964903185340805</w:t>
      </w:r>
    </w:p>
    <w:p w14:paraId="27937147"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2500, validation data: acc - 0.23716666666666666, cost - 2.3908240153594025</w:t>
      </w:r>
    </w:p>
    <w:p w14:paraId="5E6D8A41"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2600, validation data: acc - 0.24716666666666667, cost - 2.390215436786668</w:t>
      </w:r>
    </w:p>
    <w:p w14:paraId="2B5DDB2C"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2700, validation data: acc - 0.23958333333333334, cost - 2.3781785898023418</w:t>
      </w:r>
    </w:p>
    <w:p w14:paraId="4AADEE9E"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2800, validation data: acc - 0.259, cost - 2.3580440800023887</w:t>
      </w:r>
    </w:p>
    <w:p w14:paraId="0DA7EFC1"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2900, validation data: acc - 0.266, cost - 2.34450165713487</w:t>
      </w:r>
    </w:p>
    <w:p w14:paraId="7EA5761B"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3000, validation data: acc - 0.27125, cost - 2.328974893678315</w:t>
      </w:r>
    </w:p>
    <w:p w14:paraId="2CB0F673"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3100, validation data: acc - 0.292, cost - 2.3067194260416852</w:t>
      </w:r>
    </w:p>
    <w:p w14:paraId="1BEB715F"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3200, validation data: acc - 0.2985833333333333, cost - 2.2907481039402784</w:t>
      </w:r>
    </w:p>
    <w:p w14:paraId="326909F4"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3300, validation data: acc - 0.3104166666666667, cost - 2.273434293322615</w:t>
      </w:r>
    </w:p>
    <w:p w14:paraId="02AF9136"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3400, validation data: acc - 0.32158333333333333, cost - 2.269927724546855</w:t>
      </w:r>
    </w:p>
    <w:p w14:paraId="2462879B"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3500, validation data: acc - 0.3368333333333333, cost - 2.2584316826741477</w:t>
      </w:r>
    </w:p>
    <w:p w14:paraId="72F9079F"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3600, validation data: acc - 0.33116666666666666, cost - 2.225697627932568</w:t>
      </w:r>
    </w:p>
    <w:p w14:paraId="56A64616"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lastRenderedPageBreak/>
        <w:t>Training step #3700, validation data: acc - 0.32958333333333334, cost - 2.205711919560481</w:t>
      </w:r>
    </w:p>
    <w:p w14:paraId="43DBA66A"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3800, validation data: acc - 0.33575, cost - 2.1524042577860665</w:t>
      </w:r>
    </w:p>
    <w:p w14:paraId="5C8C03FA"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3900, validation data: acc - 0.3425, cost - 2.0769578650495313</w:t>
      </w:r>
    </w:p>
    <w:p w14:paraId="02817500"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4000, validation data: acc - 0.3436666666666667, cost - 2.0082537579631548</w:t>
      </w:r>
    </w:p>
    <w:p w14:paraId="3B72390C"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4100, validation data: acc - 0.38825, cost - 1.9749716084084292</w:t>
      </w:r>
    </w:p>
    <w:p w14:paraId="2803561B"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4200, validation data: acc - 0.40041666666666664, cost - 1.9307078540517524</w:t>
      </w:r>
    </w:p>
    <w:p w14:paraId="230B2500"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4300, validation data: acc - 0.4048333333333333, cost - 1.9268335352559356</w:t>
      </w:r>
    </w:p>
    <w:p w14:paraId="7D9726A5"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4400, validation data: acc - 0.42033333333333334, cost - 1.8964586167268838</w:t>
      </w:r>
    </w:p>
    <w:p w14:paraId="2AB28A3E"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4500, validation data: acc - 0.4390833333333333, cost - 1.8534594496392136</w:t>
      </w:r>
    </w:p>
    <w:p w14:paraId="1E6E4192"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4600, validation data: acc - 0.47425, cost - 1.8234414335961104</w:t>
      </w:r>
    </w:p>
    <w:p w14:paraId="06D637BD"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4700, validation data: acc - 0.5841666666666666, cost - 1.6364613162490476</w:t>
      </w:r>
    </w:p>
    <w:p w14:paraId="6324FBE4"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4800, validation data: acc - 0.6070833333333333, cost - 1.5091049173483981</w:t>
      </w:r>
    </w:p>
    <w:p w14:paraId="1CE03671"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4900, validation data: acc - 0.62, cost - 1.4856062598482298</w:t>
      </w:r>
    </w:p>
    <w:p w14:paraId="60955402"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5000, validation data: acc - 0.6409166666666667, cost - 1.4248922241884014</w:t>
      </w:r>
    </w:p>
    <w:p w14:paraId="5BC4AB17"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5100, validation data: acc - 0.6315, cost - 1.4343432042254454</w:t>
      </w:r>
    </w:p>
    <w:p w14:paraId="22E46D72"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5200, validation data: acc - 0.62425, cost - 1.5537054884784973</w:t>
      </w:r>
    </w:p>
    <w:p w14:paraId="30476AF5"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5300, validation data: acc - 0.70175, cost - 1.276430165386931</w:t>
      </w:r>
    </w:p>
    <w:p w14:paraId="3EDF09DA"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5400, validation data: acc - 0.69025, cost - 1.3060684497009156</w:t>
      </w:r>
    </w:p>
    <w:p w14:paraId="0D89C9AA"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5500, validation data: acc - 0.7018333333333333, cost - 1.2907234288115954</w:t>
      </w:r>
    </w:p>
    <w:p w14:paraId="7A0A2D96"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5600, validation data: acc - 0.71875, cost - 1.2150382619146718</w:t>
      </w:r>
    </w:p>
    <w:p w14:paraId="7383C17C"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5700, validation data: acc - 0.7235, cost - 1.2153834010444509</w:t>
      </w:r>
    </w:p>
    <w:p w14:paraId="20A2A4C4"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5800, validation data: acc - 0.6743333333333333, cost - 1.2921646717904554</w:t>
      </w:r>
    </w:p>
    <w:p w14:paraId="1A97AA47"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5900, validation data: acc - 0.74625, cost - 1.1902520168323583</w:t>
      </w:r>
    </w:p>
    <w:p w14:paraId="476C2CAD"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6000, validation data: acc - 0.7271666666666666, cost - 1.191024253054913</w:t>
      </w:r>
    </w:p>
    <w:p w14:paraId="1BFABC3F"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6100, validation data: acc - 0.7448333333333333, cost - 1.141129026108193</w:t>
      </w:r>
    </w:p>
    <w:p w14:paraId="7D1476BA"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6200, validation data: acc - 0.763, cost - 1.1324366651595077</w:t>
      </w:r>
    </w:p>
    <w:p w14:paraId="151BC678"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6300, validation data: acc - 0.766, cost - 1.1133206962238325</w:t>
      </w:r>
    </w:p>
    <w:p w14:paraId="659997AC"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6400, validation data: acc - 0.7334166666666667, cost - 1.175540082677716</w:t>
      </w:r>
    </w:p>
    <w:p w14:paraId="505C9686"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6500, validation data: acc - 0.7294166666666667, cost - 1.178676521118471</w:t>
      </w:r>
    </w:p>
    <w:p w14:paraId="0B0761E2"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6600, validation data: acc - 0.7683333333333333, cost - 1.0825524626490006</w:t>
      </w:r>
    </w:p>
    <w:p w14:paraId="3542CE5A"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6700, validation data: acc - 0.7169166666666666, cost - 1.3785974826705647</w:t>
      </w:r>
    </w:p>
    <w:p w14:paraId="5EF335D3"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6800, validation data: acc - 0.7835833333333333, cost - 1.038091492174372</w:t>
      </w:r>
    </w:p>
    <w:p w14:paraId="3364C568"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6900, validation data: acc - 0.7895833333333333, cost - 1.03985612306349</w:t>
      </w:r>
    </w:p>
    <w:p w14:paraId="3BF5F3E2"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7000, validation data: acc - 0.7900833333333334, cost - 1.0585632110933496</w:t>
      </w:r>
    </w:p>
    <w:p w14:paraId="6599FB6B"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7100, validation data: acc - 0.7485, cost - 1.162914731732658</w:t>
      </w:r>
    </w:p>
    <w:p w14:paraId="5F4F1B4D"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7200, validation data: acc - 0.7938333333333333, cost - 1.0367902395547317</w:t>
      </w:r>
    </w:p>
    <w:p w14:paraId="78D7343B"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7300, validation data: acc - 0.7139166666666666, cost - 1.313002632411824</w:t>
      </w:r>
    </w:p>
    <w:p w14:paraId="72FBC4C6"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7400, validation data: acc - 0.7885833333333333, cost - 1.021475161592217</w:t>
      </w:r>
    </w:p>
    <w:p w14:paraId="3FB8DE2F"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7500, validation data: acc - 0.7725833333333333, cost - 1.0857062238335424</w:t>
      </w:r>
    </w:p>
    <w:p w14:paraId="32308D76"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7600, validation data: acc - 0.81075, cost - 1.0177255281463133</w:t>
      </w:r>
    </w:p>
    <w:p w14:paraId="0BAFC049"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7700, validation data: acc - 0.7985833333333333, cost - 1.0122745298706028</w:t>
      </w:r>
    </w:p>
    <w:p w14:paraId="707070E1"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7800, validation data: acc - 0.8051666666666667, cost - 0.993770365117344</w:t>
      </w:r>
    </w:p>
    <w:p w14:paraId="24A76911"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7900, validation data: acc - 0.74825, cost - 1.1715593192934581</w:t>
      </w:r>
    </w:p>
    <w:p w14:paraId="4576786F"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8000, validation data: acc - 0.80225, cost - 1.0128895344767208</w:t>
      </w:r>
    </w:p>
    <w:p w14:paraId="6CF70A32"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8100, validation data: acc - 0.81525, cost - 0.9722795114433226</w:t>
      </w:r>
    </w:p>
    <w:p w14:paraId="5C4F1221"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8200, validation data: acc - 0.7923333333333333, cost - 1.04948997383478</w:t>
      </w:r>
    </w:p>
    <w:p w14:paraId="60776077"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8300, validation data: acc - 0.805, cost - 0.9945544474264222</w:t>
      </w:r>
    </w:p>
    <w:p w14:paraId="5EBCA552"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8400, validation data: acc - 0.8143333333333334, cost - 1.0143959295933225</w:t>
      </w:r>
    </w:p>
    <w:p w14:paraId="061F30CE"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8500, validation data: acc - 0.82425, cost - 0.9599979403319792</w:t>
      </w:r>
    </w:p>
    <w:p w14:paraId="75A00588"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8600, validation data: acc - 0.7765, cost - 1.0912619939687351</w:t>
      </w:r>
    </w:p>
    <w:p w14:paraId="1701232D"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8700, validation data: acc - 0.8281666666666667, cost - 0.9748688882634948</w:t>
      </w:r>
    </w:p>
    <w:p w14:paraId="21AF3710"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8800, validation data: acc - 0.7351666666666666, cost - 1.2241764297877102</w:t>
      </w:r>
    </w:p>
    <w:p w14:paraId="59E01FC0"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8900, validation data: acc - 0.79175, cost - 1.0648512677054036</w:t>
      </w:r>
    </w:p>
    <w:p w14:paraId="062EF8C6"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9000, validation data: acc - 0.794, cost - 1.0941883303548536</w:t>
      </w:r>
    </w:p>
    <w:p w14:paraId="530A663F"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9100, validation data: acc - 0.8235833333333333, cost - 0.9601833207461199</w:t>
      </w:r>
    </w:p>
    <w:p w14:paraId="51016011"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9200, validation data: acc - 0.7960833333333334, cost - 1.0427842446117366</w:t>
      </w:r>
    </w:p>
    <w:p w14:paraId="3CCF5C92"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9300, validation data: acc - 0.81825, cost - 0.9609594963559672</w:t>
      </w:r>
    </w:p>
    <w:p w14:paraId="7A1F1232"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9400, validation data: acc - 0.741, cost - 1.298672289173544</w:t>
      </w:r>
    </w:p>
    <w:p w14:paraId="1509FB1B"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9500, validation data: acc - 0.8075, cost - 0.9911512684155729</w:t>
      </w:r>
    </w:p>
    <w:p w14:paraId="3AF306DD"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9600, validation data: acc - 0.7816666666666666, cost - 1.0379366122831366</w:t>
      </w:r>
    </w:p>
    <w:p w14:paraId="185B0DC6"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9700, validation data: acc - 0.7688333333333334, cost - 1.3623829250793769</w:t>
      </w:r>
    </w:p>
    <w:p w14:paraId="782C3553"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9800, validation data: acc - 0.7998333333333333, cost - 1.010664575248615</w:t>
      </w:r>
    </w:p>
    <w:p w14:paraId="5306AD88"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lastRenderedPageBreak/>
        <w:t>Training step #9900, validation data: acc - 0.836, cost - 0.943143649108794</w:t>
      </w:r>
    </w:p>
    <w:p w14:paraId="423C2854"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0000, validation data: acc - 0.83775, cost - 0.9371810324400427</w:t>
      </w:r>
    </w:p>
    <w:p w14:paraId="18E3E3E7"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0100, validation data: acc - 0.7934166666666667, cost - 1.08271552455209</w:t>
      </w:r>
    </w:p>
    <w:p w14:paraId="79AAD008"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0200, validation data: acc - 0.8348333333333333, cost - 0.939097845770689</w:t>
      </w:r>
    </w:p>
    <w:p w14:paraId="28FBCF2C"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0300, validation data: acc - 0.7489166666666667, cost - 1.5576631359201176</w:t>
      </w:r>
    </w:p>
    <w:p w14:paraId="5F47A605"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0400, validation data: acc - 0.8335, cost - 0.8970081624139077</w:t>
      </w:r>
    </w:p>
    <w:p w14:paraId="5AB90241"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0500, validation data: acc - 0.79325, cost - 1.07676740807091</w:t>
      </w:r>
    </w:p>
    <w:p w14:paraId="06985BCC"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0600, validation data: acc - 0.8239166666666666, cost - 0.9519089623453989</w:t>
      </w:r>
    </w:p>
    <w:p w14:paraId="1E064EF8"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0700, validation data: acc - 0.8293333333333334, cost - 0.9381306377583578</w:t>
      </w:r>
    </w:p>
    <w:p w14:paraId="731039DC"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0800, validation data: acc - 0.816, cost - 0.9933957428581301</w:t>
      </w:r>
    </w:p>
    <w:p w14:paraId="5088AED9"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0900, validation data: acc - 0.70125, cost - 1.6967592207990612</w:t>
      </w:r>
    </w:p>
    <w:p w14:paraId="26A89379"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1000, validation data: acc - 0.8065833333333333, cost - 0.9878333115834126</w:t>
      </w:r>
    </w:p>
    <w:p w14:paraId="2C2E5E3A"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1100, validation data: acc - 0.78425, cost - 1.0337446991722044</w:t>
      </w:r>
    </w:p>
    <w:p w14:paraId="09E1A5AC"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1200, validation data: acc - 0.82, cost - 0.9572777442386456</w:t>
      </w:r>
    </w:p>
    <w:p w14:paraId="309D7FB7"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1300, validation data: acc - 0.8135833333333333, cost - 0.955932405273708</w:t>
      </w:r>
    </w:p>
    <w:p w14:paraId="25396D38"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1400, validation data: acc - 0.8280833333333333, cost - 0.9642309869017556</w:t>
      </w:r>
    </w:p>
    <w:p w14:paraId="271FB9BD"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1500, validation data: acc - 0.8454166666666667, cost - 0.8665694359782626</w:t>
      </w:r>
    </w:p>
    <w:p w14:paraId="07254A93"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1600, validation data: acc - 0.8149166666666666, cost - 1.0159641768367296</w:t>
      </w:r>
    </w:p>
    <w:p w14:paraId="3CAAA4BF"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1700, validation data: acc - 0.8491666666666666, cost - 0.8869774668278602</w:t>
      </w:r>
    </w:p>
    <w:p w14:paraId="797F07D4"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1800, validation data: acc - 0.7545833333333334, cost - 1.583470589506435</w:t>
      </w:r>
    </w:p>
    <w:p w14:paraId="195C450E"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1900, validation data: acc - 0.8275833333333333, cost - 0.9372083666483604</w:t>
      </w:r>
    </w:p>
    <w:p w14:paraId="03D1F970"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2000, validation data: acc - 0.8269166666666666, cost - 0.9705565298690763</w:t>
      </w:r>
    </w:p>
    <w:p w14:paraId="295AFEE0"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2100, validation data: acc - 0.8146666666666667, cost - 0.9956036959248498</w:t>
      </w:r>
    </w:p>
    <w:p w14:paraId="22F0B244"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2200, validation data: acc - 0.83425, cost - 0.9267070446704269</w:t>
      </w:r>
    </w:p>
    <w:p w14:paraId="06F39AD8"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2300, validation data: acc - 0.8419166666666666, cost - 0.8986991458334527</w:t>
      </w:r>
    </w:p>
    <w:p w14:paraId="4A881687"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2400, validation data: acc - 0.78725, cost - 1.0321833364092021</w:t>
      </w:r>
    </w:p>
    <w:p w14:paraId="61D50C83"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2500, validation data: acc - 0.83725, cost - 0.9132099042433379</w:t>
      </w:r>
    </w:p>
    <w:p w14:paraId="454DE4C4"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2600, validation data: acc - 0.7656666666666667, cost - 1.1570812189454232</w:t>
      </w:r>
    </w:p>
    <w:p w14:paraId="584E119D"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2700, validation data: acc - 0.8441666666666666, cost - 0.9104249836787476</w:t>
      </w:r>
    </w:p>
    <w:p w14:paraId="460688C7"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2800, validation data: acc - 0.82925, cost - 0.9071119164470847</w:t>
      </w:r>
    </w:p>
    <w:p w14:paraId="03BA24D8"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2900, validation data: acc - 0.85475, cost - 0.8610826111367884</w:t>
      </w:r>
    </w:p>
    <w:p w14:paraId="17243130"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3000, validation data: acc - 0.8523333333333334, cost - 0.8793028366539005</w:t>
      </w:r>
    </w:p>
    <w:p w14:paraId="627FB32F"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3100, validation data: acc - 0.8340833333333333, cost - 0.9315340041169681</w:t>
      </w:r>
    </w:p>
    <w:p w14:paraId="580A0D7B"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3200, validation data: acc - 0.8474166666666667, cost - 0.8948987690234723</w:t>
      </w:r>
    </w:p>
    <w:p w14:paraId="14B407BF"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3300, validation data: acc - 0.7495, cost - 1.5584372046477648</w:t>
      </w:r>
    </w:p>
    <w:p w14:paraId="5999D89E"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3400, validation data: acc - 0.8406666666666667, cost - 0.9004046755550671</w:t>
      </w:r>
    </w:p>
    <w:p w14:paraId="7E180202"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3500, validation data: acc - 0.8255, cost - 0.956344804248826</w:t>
      </w:r>
    </w:p>
    <w:p w14:paraId="7A11F40B"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3600, validation data: acc - 0.84225, cost - 0.898194692726211</w:t>
      </w:r>
    </w:p>
    <w:p w14:paraId="1DCC4ACD"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3700, validation data: acc - 0.8084166666666667, cost - 0.9474875267313813</w:t>
      </w:r>
    </w:p>
    <w:p w14:paraId="415E573D"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3800, validation data: acc - 0.8323333333333334, cost - 0.9030401913449729</w:t>
      </w:r>
    </w:p>
    <w:p w14:paraId="5B45A4E9"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3900, validation data: acc - 0.8024166666666667, cost - 1.03173454325996</w:t>
      </w:r>
    </w:p>
    <w:p w14:paraId="19D4721D"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4000, validation data: acc - 0.8465, cost - 0.8556388858695548</w:t>
      </w:r>
    </w:p>
    <w:p w14:paraId="062A727E"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4100, validation data: acc - 0.799, cost - 1.0164177158760417</w:t>
      </w:r>
    </w:p>
    <w:p w14:paraId="257708D8"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4200, validation data: acc - 0.8344166666666667, cost - 0.9344681123305875</w:t>
      </w:r>
    </w:p>
    <w:p w14:paraId="629AFB5E"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4300, validation data: acc - 0.8231666666666667, cost - 0.8942993341942523</w:t>
      </w:r>
    </w:p>
    <w:p w14:paraId="6EAA2820"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4400, validation data: acc - 0.8564166666666667, cost - 0.8592207524474242</w:t>
      </w:r>
    </w:p>
    <w:p w14:paraId="10D251CF"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4500, validation data: acc - 0.85525, cost - 0.8442290011343532</w:t>
      </w:r>
    </w:p>
    <w:p w14:paraId="6F99212D"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4600, validation data: acc - 0.8309166666666666, cost - 0.997675089283943</w:t>
      </w:r>
    </w:p>
    <w:p w14:paraId="609AB747"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4700, validation data: acc - 0.8593333333333333, cost - 0.8423344650479946</w:t>
      </w:r>
    </w:p>
    <w:p w14:paraId="2A76096B"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4800, validation data: acc - 0.8239166666666666, cost - 0.9087227166418573</w:t>
      </w:r>
    </w:p>
    <w:p w14:paraId="0D54138F"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4900, validation data: acc - 0.8200833333333334, cost - 0.9647121985226368</w:t>
      </w:r>
    </w:p>
    <w:p w14:paraId="6D7F0593"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5000, validation data: acc - 0.81525, cost - 1.0214857335176486</w:t>
      </w:r>
    </w:p>
    <w:p w14:paraId="3D05D42F"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5100, validation data: acc - 0.8154166666666667, cost - 0.9726523968409904</w:t>
      </w:r>
    </w:p>
    <w:p w14:paraId="23A9EB9D"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5200, validation data: acc - 0.8586666666666667, cost - 0.8077563528031235</w:t>
      </w:r>
    </w:p>
    <w:p w14:paraId="48C0A606"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5300, validation data: acc - 0.8479166666666667, cost - 0.8720162356481427</w:t>
      </w:r>
    </w:p>
    <w:p w14:paraId="21AE12AB"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5400, validation data: acc - 0.8018333333333333, cost - 1.0197361864132233</w:t>
      </w:r>
    </w:p>
    <w:p w14:paraId="2E0EDF79"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5500, validation data: acc - 0.8474166666666667, cost - 0.898572140880821</w:t>
      </w:r>
    </w:p>
    <w:p w14:paraId="0B9FE506"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5600, validation data: acc - 0.80975, cost - 1.0198087609922273</w:t>
      </w:r>
    </w:p>
    <w:p w14:paraId="1021D646"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5700, validation data: acc - 0.8514166666666667, cost - 0.8836273527814683</w:t>
      </w:r>
    </w:p>
    <w:p w14:paraId="7D25ECA7"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5800, validation data: acc - 0.8534166666666667, cost - 0.8021261255473575</w:t>
      </w:r>
    </w:p>
    <w:p w14:paraId="32F4CFD6"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5900, validation data: acc - 0.85025, cost - 0.885512479149474</w:t>
      </w:r>
    </w:p>
    <w:p w14:paraId="74D6004F"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6000, validation data: acc - 0.8586666666666667, cost - 0.8612397727391975</w:t>
      </w:r>
    </w:p>
    <w:p w14:paraId="50D6C00C"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lastRenderedPageBreak/>
        <w:t>Training step #16100, validation data: acc - 0.8151666666666667, cost - 0.9932916290374815</w:t>
      </w:r>
    </w:p>
    <w:p w14:paraId="5992752F"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6200, validation data: acc - 0.8571666666666666, cost - 0.8191166209416733</w:t>
      </w:r>
    </w:p>
    <w:p w14:paraId="62A66A55"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6300, validation data: acc - 0.7725833333333333, cost - 1.0759159660895135</w:t>
      </w:r>
    </w:p>
    <w:p w14:paraId="254A2C0D"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6400, validation data: acc - 0.8408333333333333, cost - 0.9037068670128362</w:t>
      </w:r>
    </w:p>
    <w:p w14:paraId="2988BB27"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6500, validation data: acc - 0.8466666666666667, cost - 0.8732808701404609</w:t>
      </w:r>
    </w:p>
    <w:p w14:paraId="7D808521"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6600, validation data: acc - 0.82825, cost - 0.9459174729109014</w:t>
      </w:r>
    </w:p>
    <w:p w14:paraId="46804B82"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6700, validation data: acc - 0.8463333333333334, cost - 0.8676004016487111</w:t>
      </w:r>
    </w:p>
    <w:p w14:paraId="42DD9244"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6800, validation data: acc - 0.8634166666666667, cost - 0.7833526490046022</w:t>
      </w:r>
    </w:p>
    <w:p w14:paraId="494124F4"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6900, validation data: acc - 0.80925, cost - 0.9487018045353992</w:t>
      </w:r>
    </w:p>
    <w:p w14:paraId="63336DD8"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7000, validation data: acc - 0.83525, cost - 0.8931961451731231</w:t>
      </w:r>
    </w:p>
    <w:p w14:paraId="4709E311"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7100, validation data: acc - 0.7974166666666667, cost - 0.9964694170528406</w:t>
      </w:r>
    </w:p>
    <w:p w14:paraId="6158D6B8"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7200, validation data: acc - 0.8536666666666667, cost - 0.8519211618641851</w:t>
      </w:r>
    </w:p>
    <w:p w14:paraId="28323EFD"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7300, validation data: acc - 0.85575, cost - 0.786999312244815</w:t>
      </w:r>
    </w:p>
    <w:p w14:paraId="2AA74A33"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7400, validation data: acc - 0.8616666666666667, cost - 0.8773619616400908</w:t>
      </w:r>
    </w:p>
    <w:p w14:paraId="6ED65BA5"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7500, validation data: acc - 0.8631666666666666, cost - 0.8165704164689944</w:t>
      </w:r>
    </w:p>
    <w:p w14:paraId="3086AFF8"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7600, validation data: acc - 0.8638333333333333, cost - 0.8194193061772423</w:t>
      </w:r>
    </w:p>
    <w:p w14:paraId="3A198DA4"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7700, validation data: acc - 0.8643333333333333, cost - 0.8101607605639566</w:t>
      </w:r>
    </w:p>
    <w:p w14:paraId="015BB089"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7800, validation data: acc - 0.7635833333333333, cost - 1.2639886014951203</w:t>
      </w:r>
    </w:p>
    <w:p w14:paraId="35903716"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7900, validation data: acc - 0.83375, cost - 0.9195701211552099</w:t>
      </w:r>
    </w:p>
    <w:p w14:paraId="789E0D20"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8000, validation data: acc - 0.8594166666666667, cost - 0.9101177264859543</w:t>
      </w:r>
    </w:p>
    <w:p w14:paraId="626A6A87"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8100, validation data: acc - 0.83775, cost - 0.8943921302552128</w:t>
      </w:r>
    </w:p>
    <w:p w14:paraId="27859815"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8200, validation data: acc - 0.83775, cost - 0.8947996126469664</w:t>
      </w:r>
    </w:p>
    <w:p w14:paraId="4B282BB4"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8300, validation data: acc - 0.8508333333333333, cost - 0.8631788737874047</w:t>
      </w:r>
    </w:p>
    <w:p w14:paraId="5F217C91"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8400, validation data: acc - 0.8388333333333333, cost - 0.8508794784591773</w:t>
      </w:r>
    </w:p>
    <w:p w14:paraId="22B4C143"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8500, validation data: acc - 0.8558333333333333, cost - 0.8243855122250592</w:t>
      </w:r>
    </w:p>
    <w:p w14:paraId="0B66E11D"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8600, validation data: acc - 0.7923333333333333, cost - 0.951778057288437</w:t>
      </w:r>
    </w:p>
    <w:p w14:paraId="04D6CABD" w14:textId="77777777" w:rsidR="00F83EE8" w:rsidRPr="00F83EE8" w:rsidRDefault="00F83EE8" w:rsidP="00F83EE8">
      <w:pPr>
        <w:pStyle w:val="afa"/>
        <w:numPr>
          <w:ilvl w:val="0"/>
          <w:numId w:val="8"/>
        </w:numPr>
        <w:ind w:left="360"/>
        <w:rPr>
          <w:rFonts w:asciiTheme="majorHAnsi" w:hAnsiTheme="majorHAnsi" w:cstheme="majorHAnsi"/>
          <w:sz w:val="16"/>
          <w:szCs w:val="16"/>
          <w:lang w:val="en-US"/>
        </w:rPr>
      </w:pPr>
      <w:r w:rsidRPr="00F83EE8">
        <w:rPr>
          <w:rFonts w:asciiTheme="majorHAnsi" w:hAnsiTheme="majorHAnsi" w:cstheme="majorHAnsi"/>
          <w:sz w:val="16"/>
          <w:szCs w:val="16"/>
          <w:lang w:val="en-US"/>
        </w:rPr>
        <w:t>Training step #18700, validation data: acc - 0.85875, cost - 0.8547031555856817</w:t>
      </w:r>
    </w:p>
    <w:p w14:paraId="0DD2A55A" w14:textId="651E376C" w:rsidR="00F83EE8" w:rsidRDefault="00F83EE8" w:rsidP="00F83EE8">
      <w:pPr>
        <w:rPr>
          <w:lang w:val="en-US"/>
        </w:rPr>
      </w:pPr>
    </w:p>
    <w:p w14:paraId="047EEDF4" w14:textId="2543AC50" w:rsidR="00F83EE8" w:rsidRDefault="00F83EE8" w:rsidP="00F83EE8">
      <w:pPr>
        <w:pStyle w:val="3"/>
        <w:rPr>
          <w:lang w:val="en-US"/>
        </w:rPr>
      </w:pPr>
      <w:r>
        <w:rPr>
          <w:lang w:val="en-US"/>
        </w:rPr>
        <w:t>configuration #4</w:t>
      </w:r>
    </w:p>
    <w:p w14:paraId="1C545A68"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0, validation data: acc - 0.11241666666666666, cost - 3.639710696039488</w:t>
      </w:r>
    </w:p>
    <w:p w14:paraId="6B1D0CDD"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00, validation data: acc - 0.25958333333333333, cost - 2.5654249269601763</w:t>
      </w:r>
    </w:p>
    <w:p w14:paraId="54836642"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200, validation data: acc - 0.33858333333333335, cost - 2.3920585217677446</w:t>
      </w:r>
    </w:p>
    <w:p w14:paraId="4FF6C213"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300, validation data: acc - 0.37433333333333335, cost - 2.271639337454777</w:t>
      </w:r>
    </w:p>
    <w:p w14:paraId="48803369"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400, validation data: acc - 0.40808333333333335, cost - 2.1667037203472823</w:t>
      </w:r>
    </w:p>
    <w:p w14:paraId="79411B2F"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500, validation data: acc - 0.4330833333333333, cost - 2.07235995743421</w:t>
      </w:r>
    </w:p>
    <w:p w14:paraId="51BCC452"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600, validation data: acc - 0.451, cost - 1.994309999257805</w:t>
      </w:r>
    </w:p>
    <w:p w14:paraId="51C46D82"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700, validation data: acc - 0.47258333333333336, cost - 1.9122785526908217</w:t>
      </w:r>
    </w:p>
    <w:p w14:paraId="77A9E765"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800, validation data: acc - 0.4876666666666667, cost - 1.8371855782568396</w:t>
      </w:r>
    </w:p>
    <w:p w14:paraId="4C1EFF5B"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900, validation data: acc - 0.5034166666666666, cost - 1.779398888543195</w:t>
      </w:r>
    </w:p>
    <w:p w14:paraId="5C373507"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000, validation data: acc - 0.5216666666666666, cost - 1.7097682715876459</w:t>
      </w:r>
    </w:p>
    <w:p w14:paraId="4CFA27C2"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100, validation data: acc - 0.5383333333333333, cost - 1.644651789890806</w:t>
      </w:r>
    </w:p>
    <w:p w14:paraId="33D40BA1"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200, validation data: acc - 0.555, cost - 1.5800973695745986</w:t>
      </w:r>
    </w:p>
    <w:p w14:paraId="68CEE445"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300, validation data: acc - 0.5799166666666666, cost - 1.5193930660299266</w:t>
      </w:r>
    </w:p>
    <w:p w14:paraId="64182187" w14:textId="77777777" w:rsidR="005B6546" w:rsidRPr="005B6546" w:rsidRDefault="005B6546" w:rsidP="005B6546">
      <w:pPr>
        <w:pStyle w:val="afa"/>
        <w:numPr>
          <w:ilvl w:val="0"/>
          <w:numId w:val="8"/>
        </w:numPr>
        <w:ind w:left="360"/>
        <w:rPr>
          <w:rFonts w:asciiTheme="majorHAnsi" w:hAnsiTheme="majorHAnsi" w:cstheme="majorHAnsi"/>
          <w:sz w:val="17"/>
          <w:szCs w:val="17"/>
          <w:lang w:val="en-US"/>
        </w:rPr>
      </w:pPr>
      <w:r w:rsidRPr="005B6546">
        <w:rPr>
          <w:rFonts w:asciiTheme="majorHAnsi" w:hAnsiTheme="majorHAnsi" w:cstheme="majorHAnsi"/>
          <w:sz w:val="16"/>
          <w:szCs w:val="16"/>
          <w:lang w:val="en-US"/>
        </w:rPr>
        <w:t>Training step #1400, validation data: acc - 0.6103333333333333</w:t>
      </w:r>
      <w:r w:rsidRPr="005B6546">
        <w:rPr>
          <w:rFonts w:asciiTheme="majorHAnsi" w:hAnsiTheme="majorHAnsi" w:cstheme="majorHAnsi"/>
          <w:sz w:val="17"/>
          <w:szCs w:val="17"/>
          <w:lang w:val="en-US"/>
        </w:rPr>
        <w:t>, cost - 1.4640839542737225</w:t>
      </w:r>
    </w:p>
    <w:p w14:paraId="0CCB188E"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500, validation data: acc - 0.6285, cost - 1.3911221765201631</w:t>
      </w:r>
    </w:p>
    <w:p w14:paraId="6679B143"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600, validation data: acc - 0.6536666666666666, cost - 1.3091494498931684</w:t>
      </w:r>
    </w:p>
    <w:p w14:paraId="65924196"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700, validation data: acc - 0.6794166666666667, cost - 1.2325630082392423</w:t>
      </w:r>
    </w:p>
    <w:p w14:paraId="36EB0710"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800, validation data: acc - 0.703, cost - 1.1600391333200075</w:t>
      </w:r>
    </w:p>
    <w:p w14:paraId="717AB60B"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900, validation data: acc - 0.7208333333333333, cost - 1.0878688962944882</w:t>
      </w:r>
    </w:p>
    <w:p w14:paraId="0BA6BDE8"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2000, validation data: acc - 0.7405833333333334, cost - 1.0159008209630298</w:t>
      </w:r>
    </w:p>
    <w:p w14:paraId="16D03524"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2100, validation data: acc - 0.7590833333333333, cost - 0.9627257952462371</w:t>
      </w:r>
    </w:p>
    <w:p w14:paraId="4C9360F9"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2200, validation data: acc - 0.7814166666666666, cost - 0.9299335708994136</w:t>
      </w:r>
    </w:p>
    <w:p w14:paraId="4CFC0174"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2300, validation data: acc - 0.7850833333333334, cost - 0.8802703842170893</w:t>
      </w:r>
    </w:p>
    <w:p w14:paraId="7AD0A68A"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2400, validation data: acc - 0.8065, cost - 0.8417296307845102</w:t>
      </w:r>
    </w:p>
    <w:p w14:paraId="3191EF73"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2500, validation data: acc - 0.81675, cost - 0.8142815260879371</w:t>
      </w:r>
    </w:p>
    <w:p w14:paraId="469BD73C"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2600, validation data: acc - 0.8301666666666667, cost - 0.7737442626182464</w:t>
      </w:r>
    </w:p>
    <w:p w14:paraId="639CE512"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2700, validation data: acc - 0.8518333333333333, cost - 0.734596542659818</w:t>
      </w:r>
    </w:p>
    <w:p w14:paraId="150CE04C"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2800, validation data: acc - 0.85625, cost - 0.7162981461759607</w:t>
      </w:r>
    </w:p>
    <w:p w14:paraId="2A0587A5"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lastRenderedPageBreak/>
        <w:t>Training step #2900, validation data: acc - 0.8706666666666667, cost - 0.689889049240069</w:t>
      </w:r>
    </w:p>
    <w:p w14:paraId="31319C16"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3000, validation data: acc - 0.86975, cost - 0.675032708443212</w:t>
      </w:r>
    </w:p>
    <w:p w14:paraId="573DB4FC"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3100, validation data: acc - 0.8775833333333334, cost - 0.6431505763692732</w:t>
      </w:r>
    </w:p>
    <w:p w14:paraId="7554FBD7"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3200, validation data: acc - 0.8798333333333334, cost - 0.6329413050566098</w:t>
      </w:r>
    </w:p>
    <w:p w14:paraId="584E4E35"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3300, validation data: acc - 0.8840833333333333, cost - 0.6248942529069643</w:t>
      </w:r>
    </w:p>
    <w:p w14:paraId="4F1B1EB2"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3400, validation data: acc - 0.8866666666666667, cost - 0.60748405739482</w:t>
      </w:r>
    </w:p>
    <w:p w14:paraId="5E756B87"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3500, validation data: acc - 0.8881666666666667, cost - 0.5901995576611442</w:t>
      </w:r>
    </w:p>
    <w:p w14:paraId="59AB0437"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3600, validation data: acc - 0.8895, cost - 0.5775959521455172</w:t>
      </w:r>
    </w:p>
    <w:p w14:paraId="10CD9A95"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3700, validation data: acc - 0.8913333333333333, cost - 0.5673914786817092</w:t>
      </w:r>
    </w:p>
    <w:p w14:paraId="3AB00F7C"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3800, validation data: acc - 0.8926666666666667, cost - 0.5645274686000064</w:t>
      </w:r>
    </w:p>
    <w:p w14:paraId="0F4EDB38"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3900, validation data: acc - 0.8963333333333333, cost - 0.5433717066154131</w:t>
      </w:r>
    </w:p>
    <w:p w14:paraId="5F3CBEA5"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4000, validation data: acc - 0.8935, cost - 0.5560742788562734</w:t>
      </w:r>
    </w:p>
    <w:p w14:paraId="386AAED6"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4100, validation data: acc - 0.89675, cost - 0.5465226131621133</w:t>
      </w:r>
    </w:p>
    <w:p w14:paraId="6FC21AFC"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4200, validation data: acc - 0.8990833333333333, cost - 0.5424695725185573</w:t>
      </w:r>
    </w:p>
    <w:p w14:paraId="04922E2F"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4300, validation data: acc - 0.902, cost - 0.5271465050812401</w:t>
      </w:r>
    </w:p>
    <w:p w14:paraId="770285A1"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4400, validation data: acc - 0.9028333333333334, cost - 0.5201271555426283</w:t>
      </w:r>
    </w:p>
    <w:p w14:paraId="36CD7969"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4500, validation data: acc - 0.901, cost - 0.5175091158726113</w:t>
      </w:r>
    </w:p>
    <w:p w14:paraId="03B777CE"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4600, validation data: acc - 0.9031666666666667, cost - 0.5108076863379513</w:t>
      </w:r>
    </w:p>
    <w:p w14:paraId="307BD854"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4700, validation data: acc - 0.9025833333333333, cost - 0.5117187378154228</w:t>
      </w:r>
    </w:p>
    <w:p w14:paraId="1A26D4BA"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4800, validation data: acc - 0.9038333333333334, cost - 0.4984011874948848</w:t>
      </w:r>
    </w:p>
    <w:p w14:paraId="5EBB9E9D"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4900, validation data: acc - 0.9053333333333333, cost - 0.505535829550794</w:t>
      </w:r>
    </w:p>
    <w:p w14:paraId="5EC0CBF8"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5000, validation data: acc - 0.9066666666666666, cost - 0.5012102469786714</w:t>
      </w:r>
    </w:p>
    <w:p w14:paraId="255DC841"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5100, validation data: acc - 0.9020833333333333, cost - 0.5092329562251611</w:t>
      </w:r>
    </w:p>
    <w:p w14:paraId="19D83351"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5200, validation data: acc - 0.9070833333333334, cost - 0.4952370847068063</w:t>
      </w:r>
    </w:p>
    <w:p w14:paraId="16356BC4"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5300, validation data: acc - 0.9049166666666667, cost - 0.5054144884263072</w:t>
      </w:r>
    </w:p>
    <w:p w14:paraId="1A7400AB"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5400, validation data: acc - 0.9088333333333334, cost - 0.4764818424430553</w:t>
      </w:r>
    </w:p>
    <w:p w14:paraId="6F4A5804"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5500, validation data: acc - 0.9060833333333334, cost - 0.49603466299443366</w:t>
      </w:r>
    </w:p>
    <w:p w14:paraId="121F7EA0"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5600, validation data: acc - 0.90525, cost - 0.4991680684066763</w:t>
      </w:r>
    </w:p>
    <w:p w14:paraId="5D498CA0"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5700, validation data: acc - 0.90275, cost - 0.4995635241995495</w:t>
      </w:r>
    </w:p>
    <w:p w14:paraId="69A4C16C"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5800, validation data: acc - 0.9089166666666667, cost - 0.47736797201051423</w:t>
      </w:r>
    </w:p>
    <w:p w14:paraId="709D2A44"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5900, validation data: acc - 0.9099166666666667, cost - 0.47796632246178733</w:t>
      </w:r>
    </w:p>
    <w:p w14:paraId="586B7155"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6000, validation data: acc - 0.9083333333333333, cost - 0.4758853469091088</w:t>
      </w:r>
    </w:p>
    <w:p w14:paraId="2CE7A2D2"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6100, validation data: acc - 0.9081666666666667, cost - 0.46724070572110243</w:t>
      </w:r>
    </w:p>
    <w:p w14:paraId="4D5E1D11"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6200, validation data: acc - 0.9090833333333334, cost - 0.48591146804710134</w:t>
      </w:r>
    </w:p>
    <w:p w14:paraId="2E8DF9A8"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6300, validation data: acc - 0.9114166666666667, cost - 0.465735455778137</w:t>
      </w:r>
    </w:p>
    <w:p w14:paraId="17AF6BC3"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6400, validation data: acc - 0.90775, cost - 0.4733039820688567</w:t>
      </w:r>
    </w:p>
    <w:p w14:paraId="3FC5E77D"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6500, validation data: acc - 0.91325, cost - 0.46166043677094043</w:t>
      </w:r>
    </w:p>
    <w:p w14:paraId="264E8379"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6600, validation data: acc - 0.9096666666666666, cost - 0.4723068672861318</w:t>
      </w:r>
    </w:p>
    <w:p w14:paraId="2D16835D"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6700, validation data: acc - 0.9110833333333334, cost - 0.45759099834437694</w:t>
      </w:r>
    </w:p>
    <w:p w14:paraId="53BA486C"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6800, validation data: acc - 0.9076666666666666, cost - 0.4703359565330152</w:t>
      </w:r>
    </w:p>
    <w:p w14:paraId="2C793592"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6900, validation data: acc - 0.9120833333333334, cost - 0.4639932072424346</w:t>
      </w:r>
    </w:p>
    <w:p w14:paraId="4108EFD1"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7000, validation data: acc - 0.9115, cost - 0.4749266053789973</w:t>
      </w:r>
    </w:p>
    <w:p w14:paraId="0EE4ED3C"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7100, validation data: acc - 0.9085833333333333, cost - 0.4679788620412095</w:t>
      </w:r>
    </w:p>
    <w:p w14:paraId="7F6DD522"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7200, validation data: acc - 0.9090833333333334, cost - 0.46771849249537023</w:t>
      </w:r>
    </w:p>
    <w:p w14:paraId="33967E5A"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7300, validation data: acc - 0.911, cost - 0.4505151600822477</w:t>
      </w:r>
    </w:p>
    <w:p w14:paraId="2F7A060F"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7400, validation data: acc - 0.9135833333333333, cost - 0.44550332241052504</w:t>
      </w:r>
    </w:p>
    <w:p w14:paraId="77472C3C"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7500, validation data: acc - 0.91275, cost - 0.4573286121238936</w:t>
      </w:r>
    </w:p>
    <w:p w14:paraId="0079023F"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7600, validation data: acc - 0.913, cost - 0.4497010142156958</w:t>
      </w:r>
    </w:p>
    <w:p w14:paraId="3D57D585"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7700, validation data: acc - 0.912, cost - 0.45802761859441915</w:t>
      </w:r>
    </w:p>
    <w:p w14:paraId="6DA736B7"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7800, validation data: acc - 0.9140833333333334, cost - 0.4518022846875567</w:t>
      </w:r>
    </w:p>
    <w:p w14:paraId="42EB0942"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7900, validation data: acc - 0.9123333333333333, cost - 0.45046309740582163</w:t>
      </w:r>
    </w:p>
    <w:p w14:paraId="4DCF0FB4"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8000, validation data: acc - 0.9138333333333334, cost - 0.4410010130692616</w:t>
      </w:r>
    </w:p>
    <w:p w14:paraId="1B9A475B"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8100, validation data: acc - 0.9118333333333334, cost - 0.4556011307086689</w:t>
      </w:r>
    </w:p>
    <w:p w14:paraId="08B0352B"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8200, validation data: acc - 0.91425, cost - 0.4386918794440568</w:t>
      </w:r>
    </w:p>
    <w:p w14:paraId="6AF4748E"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8300, validation data: acc - 0.9114166666666667, cost - 0.4347673257050718</w:t>
      </w:r>
    </w:p>
    <w:p w14:paraId="3F2865CB"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8400, validation data: acc - 0.9160833333333334, cost - 0.43701683960022153</w:t>
      </w:r>
    </w:p>
    <w:p w14:paraId="0BD6007B"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8500, validation data: acc - 0.9115833333333333, cost - 0.44646061545861815</w:t>
      </w:r>
    </w:p>
    <w:p w14:paraId="2BDD1918"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8600, validation data: acc - 0.9145, cost - 0.443618603708488</w:t>
      </w:r>
    </w:p>
    <w:p w14:paraId="5C188037"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8700, validation data: acc - 0.9139166666666667, cost - 0.44963082770659396</w:t>
      </w:r>
    </w:p>
    <w:p w14:paraId="32FB974C"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8800, validation data: acc - 0.9164166666666667, cost - 0.4352945067313105</w:t>
      </w:r>
    </w:p>
    <w:p w14:paraId="78E805DD"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8900, validation data: acc - 0.9158333333333334, cost - 0.4359743171105075</w:t>
      </w:r>
    </w:p>
    <w:p w14:paraId="7835E585"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9000, validation data: acc - 0.915, cost - 0.4322498887660298</w:t>
      </w:r>
    </w:p>
    <w:p w14:paraId="46B3116F"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lastRenderedPageBreak/>
        <w:t>Training step #9100, validation data: acc - 0.9136666666666666, cost - 0.43472579006861645</w:t>
      </w:r>
    </w:p>
    <w:p w14:paraId="5EB09B60"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9200, validation data: acc - 0.9148333333333334, cost - 0.4460599109136662</w:t>
      </w:r>
    </w:p>
    <w:p w14:paraId="384599BA"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9300, validation data: acc - 0.9155833333333333, cost - 0.4246284334651438</w:t>
      </w:r>
    </w:p>
    <w:p w14:paraId="612744F7"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9400, validation data: acc - 0.9146666666666666, cost - 0.44203913433582254</w:t>
      </w:r>
    </w:p>
    <w:p w14:paraId="3A8DB41D"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9500, validation data: acc - 0.917, cost - 0.4284301696425173</w:t>
      </w:r>
    </w:p>
    <w:p w14:paraId="69438417"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9600, validation data: acc - 0.9146666666666666, cost - 0.44145768334310814</w:t>
      </w:r>
    </w:p>
    <w:p w14:paraId="5E2F521A"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9700, validation data: acc - 0.9156666666666666, cost - 0.4248974270520434</w:t>
      </w:r>
    </w:p>
    <w:p w14:paraId="586D90ED"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9800, validation data: acc - 0.9140833333333334, cost - 0.4322390188103876</w:t>
      </w:r>
    </w:p>
    <w:p w14:paraId="7E5DB9FF"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9900, validation data: acc - 0.91875, cost - 0.43208226252581894</w:t>
      </w:r>
    </w:p>
    <w:p w14:paraId="6CB56D09"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0000, validation data: acc - 0.9150833333333334, cost - 0.4291145732167557</w:t>
      </w:r>
    </w:p>
    <w:p w14:paraId="0724E6C9"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0100, validation data: acc - 0.9164166666666667, cost - 0.42684405351943905</w:t>
      </w:r>
    </w:p>
    <w:p w14:paraId="2DB671E1"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0200, validation data: acc - 0.9165, cost - 0.4245863324168728</w:t>
      </w:r>
    </w:p>
    <w:p w14:paraId="4B3B9BCE"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0300, validation data: acc - 0.91725, cost - 0.4267421680450666</w:t>
      </w:r>
    </w:p>
    <w:p w14:paraId="48D50A39"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0400, validation data: acc - 0.9169166666666667, cost - 0.41008024392120707</w:t>
      </w:r>
    </w:p>
    <w:p w14:paraId="2FF60520"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0500, validation data: acc - 0.9156666666666666, cost - 0.42695076663701476</w:t>
      </w:r>
    </w:p>
    <w:p w14:paraId="0C2F5CFE"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0600, validation data: acc - 0.9165, cost - 0.42735637933763077</w:t>
      </w:r>
    </w:p>
    <w:p w14:paraId="100F30E0"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0700, validation data: acc - 0.915, cost - 0.4280529356029994</w:t>
      </w:r>
    </w:p>
    <w:p w14:paraId="31D2C87C"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0800, validation data: acc - 0.9189166666666667, cost - 0.42148057125232175</w:t>
      </w:r>
    </w:p>
    <w:p w14:paraId="7E61FEFB"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0900, validation data: acc - 0.9163333333333333, cost - 0.4251647548576452</w:t>
      </w:r>
    </w:p>
    <w:p w14:paraId="107FDD65"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1000, validation data: acc - 0.91925, cost - 0.4161390735777165</w:t>
      </w:r>
    </w:p>
    <w:p w14:paraId="145D2910"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1100, validation data: acc - 0.91425, cost - 0.43603316863988173</w:t>
      </w:r>
    </w:p>
    <w:p w14:paraId="54FCF539"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1200, validation data: acc - 0.917, cost - 0.4154457482036177</w:t>
      </w:r>
    </w:p>
    <w:p w14:paraId="07585E35"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1300, validation data: acc - 0.91575, cost - 0.4216504944095953</w:t>
      </w:r>
    </w:p>
    <w:p w14:paraId="6422CA34"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1400, validation data: acc - 0.91875, cost - 0.41116900689055397</w:t>
      </w:r>
    </w:p>
    <w:p w14:paraId="25B41A83"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1500, validation data: acc - 0.91625, cost - 0.4296773593207342</w:t>
      </w:r>
    </w:p>
    <w:p w14:paraId="0969E378"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1600, validation data: acc - 0.9175, cost - 0.41485472722083677</w:t>
      </w:r>
    </w:p>
    <w:p w14:paraId="3E4817D5"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1700, validation data: acc - 0.9163333333333333, cost - 0.42559829508653385</w:t>
      </w:r>
    </w:p>
    <w:p w14:paraId="6EC72AC8"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1800, validation data: acc - 0.9178333333333333, cost - 0.41936358772041377</w:t>
      </w:r>
    </w:p>
    <w:p w14:paraId="69C123C7"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1900, validation data: acc - 0.9189166666666667, cost - 0.41315797220995193</w:t>
      </w:r>
    </w:p>
    <w:p w14:paraId="31868381"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2000, validation data: acc - 0.917, cost - 0.4147461845949002</w:t>
      </w:r>
    </w:p>
    <w:p w14:paraId="106FA928"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2100, validation data: acc - 0.9184166666666667, cost - 0.4150047572121991</w:t>
      </w:r>
    </w:p>
    <w:p w14:paraId="26B92D56"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2200, validation data: acc - 0.91825, cost - 0.41807127855078</w:t>
      </w:r>
    </w:p>
    <w:p w14:paraId="290D12DC"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2300, validation data: acc - 0.9210833333333334, cost - 0.40351494439352303</w:t>
      </w:r>
    </w:p>
    <w:p w14:paraId="75995ADC"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2400, validation data: acc - 0.9184166666666667, cost - 0.41363671056443463</w:t>
      </w:r>
    </w:p>
    <w:p w14:paraId="173F9B11"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2500, validation data: acc - 0.92, cost - 0.41495089729648216</w:t>
      </w:r>
    </w:p>
    <w:p w14:paraId="7E2C9970"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2600, validation data: acc - 0.919, cost - 0.4152547034861435</w:t>
      </w:r>
    </w:p>
    <w:p w14:paraId="10075BB8"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2700, validation data: acc - 0.9204166666666667, cost - 0.40286424180473507</w:t>
      </w:r>
    </w:p>
    <w:p w14:paraId="05566967"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2800, validation data: acc - 0.91875, cost - 0.41317318981209394</w:t>
      </w:r>
    </w:p>
    <w:p w14:paraId="5F1659CD"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2900, validation data: acc - 0.91975, cost - 0.41308412152718665</w:t>
      </w:r>
    </w:p>
    <w:p w14:paraId="777FEEF4"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3000, validation data: acc - 0.9186666666666666, cost - 0.4180054908984763</w:t>
      </w:r>
    </w:p>
    <w:p w14:paraId="01FEEC8C"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3100, validation data: acc - 0.9193333333333333, cost - 0.41402995651188973</w:t>
      </w:r>
    </w:p>
    <w:p w14:paraId="2BC56B89"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3200, validation data: acc - 0.9170833333333334, cost - 0.42171411231824857</w:t>
      </w:r>
    </w:p>
    <w:p w14:paraId="4FBB34D9"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3300, validation data: acc - 0.9201666666666667, cost - 0.40938913100889796</w:t>
      </w:r>
    </w:p>
    <w:p w14:paraId="5BE73DA6"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3400, validation data: acc - 0.9195, cost - 0.41054018666907266</w:t>
      </w:r>
    </w:p>
    <w:p w14:paraId="5134FAD2"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3500, validation data: acc - 0.91925, cost - 0.40547456673301446</w:t>
      </w:r>
    </w:p>
    <w:p w14:paraId="78872B3E"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3600, validation data: acc - 0.9190833333333334, cost - 0.4144603388749518</w:t>
      </w:r>
    </w:p>
    <w:p w14:paraId="7492EB5F"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3700, validation data: acc - 0.9191666666666667, cost - 0.41220483316556084</w:t>
      </w:r>
    </w:p>
    <w:p w14:paraId="435C9379"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3800, validation data: acc - 0.9203333333333333, cost - 0.4043509865638002</w:t>
      </w:r>
    </w:p>
    <w:p w14:paraId="51925B74"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3900, validation data: acc - 0.9181666666666667, cost - 0.4121673452306912</w:t>
      </w:r>
    </w:p>
    <w:p w14:paraId="76CB4A74"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4000, validation data: acc - 0.9199166666666667, cost - 0.4027528899708721</w:t>
      </w:r>
    </w:p>
    <w:p w14:paraId="6FF431C2"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4100, validation data: acc - 0.919, cost - 0.41052198199951123</w:t>
      </w:r>
    </w:p>
    <w:p w14:paraId="0625D5CB"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4200, validation data: acc - 0.9213333333333333, cost - 0.4010881677800902</w:t>
      </w:r>
    </w:p>
    <w:p w14:paraId="74877907"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4300, validation data: acc - 0.9189166666666667, cost - 0.4066661124504056</w:t>
      </w:r>
    </w:p>
    <w:p w14:paraId="0C3AE8CC"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4400, validation data: acc - 0.9209166666666667, cost - 0.40605562803044504</w:t>
      </w:r>
    </w:p>
    <w:p w14:paraId="4B019946"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4500, validation data: acc - 0.9204166666666667, cost - 0.40764773610930966</w:t>
      </w:r>
    </w:p>
    <w:p w14:paraId="1761F0FE"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4600, validation data: acc - 0.9208333333333333, cost - 0.4008756305032761</w:t>
      </w:r>
    </w:p>
    <w:p w14:paraId="2366FC98"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4700, validation data: acc - 0.9205, cost - 0.4109782538628259</w:t>
      </w:r>
    </w:p>
    <w:p w14:paraId="40F50F29"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4800, validation data: acc - 0.9216666666666666, cost - 0.40129034564295063</w:t>
      </w:r>
    </w:p>
    <w:p w14:paraId="14537DBA"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4900, validation data: acc - 0.9208333333333333, cost - 0.4023680635754769</w:t>
      </w:r>
    </w:p>
    <w:p w14:paraId="620AF646"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5000, validation data: acc - 0.9203333333333333, cost - 0.4061757294366968</w:t>
      </w:r>
    </w:p>
    <w:p w14:paraId="5996D3FD"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5100, validation data: acc - 0.9210833333333334, cost - 0.40727801233989147</w:t>
      </w:r>
    </w:p>
    <w:p w14:paraId="0A4F74B8"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5200, validation data: acc - 0.9199166666666667, cost - 0.4125649665559679</w:t>
      </w:r>
    </w:p>
    <w:p w14:paraId="253D6839"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lastRenderedPageBreak/>
        <w:t>Training step #15300, validation data: acc - 0.9218333333333333, cost - 0.3999559207894583</w:t>
      </w:r>
    </w:p>
    <w:p w14:paraId="3FD42115" w14:textId="7777777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5400, validation data: acc - 0.9206666666666666, cost - 0.40417758886735633</w:t>
      </w:r>
    </w:p>
    <w:p w14:paraId="4805FC51" w14:textId="6DBF60D6"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5500, validation data: acc - 0.9</w:t>
      </w:r>
      <w:r w:rsidR="005323F5">
        <w:rPr>
          <w:rFonts w:asciiTheme="majorHAnsi" w:hAnsiTheme="majorHAnsi" w:cstheme="majorHAnsi"/>
          <w:sz w:val="16"/>
          <w:szCs w:val="16"/>
          <w:lang w:val="en-US"/>
        </w:rPr>
        <w:t>3</w:t>
      </w:r>
      <w:r w:rsidRPr="005B6546">
        <w:rPr>
          <w:rFonts w:asciiTheme="majorHAnsi" w:hAnsiTheme="majorHAnsi" w:cstheme="majorHAnsi"/>
          <w:sz w:val="16"/>
          <w:szCs w:val="16"/>
          <w:lang w:val="en-US"/>
        </w:rPr>
        <w:t>35, cost - 0.40238339028298575</w:t>
      </w:r>
    </w:p>
    <w:p w14:paraId="28AD9987" w14:textId="4074FFDF"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5600, validation data: acc - 0.9</w:t>
      </w:r>
      <w:r w:rsidR="005323F5">
        <w:rPr>
          <w:rFonts w:asciiTheme="majorHAnsi" w:hAnsiTheme="majorHAnsi" w:cstheme="majorHAnsi"/>
          <w:sz w:val="16"/>
          <w:szCs w:val="16"/>
          <w:lang w:val="en-US"/>
        </w:rPr>
        <w:t>3</w:t>
      </w:r>
      <w:r w:rsidRPr="005B6546">
        <w:rPr>
          <w:rFonts w:asciiTheme="majorHAnsi" w:hAnsiTheme="majorHAnsi" w:cstheme="majorHAnsi"/>
          <w:sz w:val="16"/>
          <w:szCs w:val="16"/>
          <w:lang w:val="en-US"/>
        </w:rPr>
        <w:t>00833333333334, cost - 0.4074337174734317</w:t>
      </w:r>
    </w:p>
    <w:p w14:paraId="26E78B50" w14:textId="14A99996"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5700, validation data: acc - 0.9</w:t>
      </w:r>
      <w:r w:rsidR="005323F5">
        <w:rPr>
          <w:rFonts w:asciiTheme="majorHAnsi" w:hAnsiTheme="majorHAnsi" w:cstheme="majorHAnsi"/>
          <w:sz w:val="16"/>
          <w:szCs w:val="16"/>
          <w:lang w:val="en-US"/>
        </w:rPr>
        <w:t>3</w:t>
      </w:r>
      <w:r w:rsidRPr="005B6546">
        <w:rPr>
          <w:rFonts w:asciiTheme="majorHAnsi" w:hAnsiTheme="majorHAnsi" w:cstheme="majorHAnsi"/>
          <w:sz w:val="16"/>
          <w:szCs w:val="16"/>
          <w:lang w:val="en-US"/>
        </w:rPr>
        <w:t>21666666666667, cost - 0.4005746112194537</w:t>
      </w:r>
    </w:p>
    <w:p w14:paraId="1BD8498A" w14:textId="49D32714"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5800, validation data: acc - 0.9</w:t>
      </w:r>
      <w:r w:rsidR="005323F5">
        <w:rPr>
          <w:rFonts w:asciiTheme="majorHAnsi" w:hAnsiTheme="majorHAnsi" w:cstheme="majorHAnsi"/>
          <w:sz w:val="16"/>
          <w:szCs w:val="16"/>
          <w:lang w:val="en-US"/>
        </w:rPr>
        <w:t>3</w:t>
      </w:r>
      <w:r w:rsidRPr="005B6546">
        <w:rPr>
          <w:rFonts w:asciiTheme="majorHAnsi" w:hAnsiTheme="majorHAnsi" w:cstheme="majorHAnsi"/>
          <w:sz w:val="16"/>
          <w:szCs w:val="16"/>
          <w:lang w:val="en-US"/>
        </w:rPr>
        <w:t>08333333333333, cost - 0.40219340084181576</w:t>
      </w:r>
    </w:p>
    <w:p w14:paraId="538A05ED" w14:textId="3ED0E3A5"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5900, validation data: acc - 0.9</w:t>
      </w:r>
      <w:r w:rsidR="005323F5">
        <w:rPr>
          <w:rFonts w:asciiTheme="majorHAnsi" w:hAnsiTheme="majorHAnsi" w:cstheme="majorHAnsi"/>
          <w:sz w:val="16"/>
          <w:szCs w:val="16"/>
          <w:lang w:val="en-US"/>
        </w:rPr>
        <w:t>3</w:t>
      </w:r>
      <w:r w:rsidRPr="005B6546">
        <w:rPr>
          <w:rFonts w:asciiTheme="majorHAnsi" w:hAnsiTheme="majorHAnsi" w:cstheme="majorHAnsi"/>
          <w:sz w:val="16"/>
          <w:szCs w:val="16"/>
          <w:lang w:val="en-US"/>
        </w:rPr>
        <w:t>18333333333333, cost - 0.40185078722294953</w:t>
      </w:r>
    </w:p>
    <w:p w14:paraId="71124A48" w14:textId="44E16CEF"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6000, validation data: acc - 0.9</w:t>
      </w:r>
      <w:r w:rsidR="005323F5">
        <w:rPr>
          <w:rFonts w:asciiTheme="majorHAnsi" w:hAnsiTheme="majorHAnsi" w:cstheme="majorHAnsi"/>
          <w:sz w:val="16"/>
          <w:szCs w:val="16"/>
          <w:lang w:val="en-US"/>
        </w:rPr>
        <w:t>3</w:t>
      </w:r>
      <w:r w:rsidRPr="005B6546">
        <w:rPr>
          <w:rFonts w:asciiTheme="majorHAnsi" w:hAnsiTheme="majorHAnsi" w:cstheme="majorHAnsi"/>
          <w:sz w:val="16"/>
          <w:szCs w:val="16"/>
          <w:lang w:val="en-US"/>
        </w:rPr>
        <w:t>175, cost - 0.399728946902674</w:t>
      </w:r>
    </w:p>
    <w:p w14:paraId="65B8AFA7" w14:textId="4D8FF07D"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6100, validation data: acc - 0.9</w:t>
      </w:r>
      <w:r w:rsidR="005323F5">
        <w:rPr>
          <w:rFonts w:asciiTheme="majorHAnsi" w:hAnsiTheme="majorHAnsi" w:cstheme="majorHAnsi"/>
          <w:sz w:val="16"/>
          <w:szCs w:val="16"/>
          <w:lang w:val="en-US"/>
        </w:rPr>
        <w:t>3</w:t>
      </w:r>
      <w:r w:rsidRPr="005B6546">
        <w:rPr>
          <w:rFonts w:asciiTheme="majorHAnsi" w:hAnsiTheme="majorHAnsi" w:cstheme="majorHAnsi"/>
          <w:sz w:val="16"/>
          <w:szCs w:val="16"/>
          <w:lang w:val="en-US"/>
        </w:rPr>
        <w:t>3, cost - 0.40830840546795305</w:t>
      </w:r>
    </w:p>
    <w:p w14:paraId="7937917A" w14:textId="6122EB70"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6200, validation data: acc - 0.9</w:t>
      </w:r>
      <w:r w:rsidR="005323F5">
        <w:rPr>
          <w:rFonts w:asciiTheme="majorHAnsi" w:hAnsiTheme="majorHAnsi" w:cstheme="majorHAnsi"/>
          <w:sz w:val="16"/>
          <w:szCs w:val="16"/>
          <w:lang w:val="en-US"/>
        </w:rPr>
        <w:t>3</w:t>
      </w:r>
      <w:r w:rsidRPr="005B6546">
        <w:rPr>
          <w:rFonts w:asciiTheme="majorHAnsi" w:hAnsiTheme="majorHAnsi" w:cstheme="majorHAnsi"/>
          <w:sz w:val="16"/>
          <w:szCs w:val="16"/>
          <w:lang w:val="en-US"/>
        </w:rPr>
        <w:t>16666666666666, cost - 0.4016788855808764</w:t>
      </w:r>
    </w:p>
    <w:p w14:paraId="63D4E02B" w14:textId="3B9B2C90"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6300, validation data: acc - 0.9</w:t>
      </w:r>
      <w:r w:rsidR="005323F5">
        <w:rPr>
          <w:rFonts w:asciiTheme="majorHAnsi" w:hAnsiTheme="majorHAnsi" w:cstheme="majorHAnsi"/>
          <w:sz w:val="16"/>
          <w:szCs w:val="16"/>
          <w:lang w:val="en-US"/>
        </w:rPr>
        <w:t>3</w:t>
      </w:r>
      <w:r w:rsidRPr="005B6546">
        <w:rPr>
          <w:rFonts w:asciiTheme="majorHAnsi" w:hAnsiTheme="majorHAnsi" w:cstheme="majorHAnsi"/>
          <w:sz w:val="16"/>
          <w:szCs w:val="16"/>
          <w:lang w:val="en-US"/>
        </w:rPr>
        <w:t>14166666666667, cost - 0.4004881485381882</w:t>
      </w:r>
    </w:p>
    <w:p w14:paraId="78A8AC5B" w14:textId="3F7FD6C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6400, validation data: acc - 0.9</w:t>
      </w:r>
      <w:r w:rsidR="005323F5">
        <w:rPr>
          <w:rFonts w:asciiTheme="majorHAnsi" w:hAnsiTheme="majorHAnsi" w:cstheme="majorHAnsi"/>
          <w:sz w:val="16"/>
          <w:szCs w:val="16"/>
          <w:lang w:val="en-US"/>
        </w:rPr>
        <w:t>3</w:t>
      </w:r>
      <w:r w:rsidRPr="005B6546">
        <w:rPr>
          <w:rFonts w:asciiTheme="majorHAnsi" w:hAnsiTheme="majorHAnsi" w:cstheme="majorHAnsi"/>
          <w:sz w:val="16"/>
          <w:szCs w:val="16"/>
          <w:lang w:val="en-US"/>
        </w:rPr>
        <w:t>24166666666667, cost - 0.3974516480324511</w:t>
      </w:r>
    </w:p>
    <w:p w14:paraId="79E91DFC" w14:textId="3377C30B"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6500, validation data: acc - 0.9</w:t>
      </w:r>
      <w:r w:rsidR="005323F5">
        <w:rPr>
          <w:rFonts w:asciiTheme="majorHAnsi" w:hAnsiTheme="majorHAnsi" w:cstheme="majorHAnsi"/>
          <w:sz w:val="16"/>
          <w:szCs w:val="16"/>
          <w:lang w:val="en-US"/>
        </w:rPr>
        <w:t>3</w:t>
      </w:r>
      <w:r w:rsidRPr="005B6546">
        <w:rPr>
          <w:rFonts w:asciiTheme="majorHAnsi" w:hAnsiTheme="majorHAnsi" w:cstheme="majorHAnsi"/>
          <w:sz w:val="16"/>
          <w:szCs w:val="16"/>
          <w:lang w:val="en-US"/>
        </w:rPr>
        <w:t>2, cost - 0.3970789971561425</w:t>
      </w:r>
    </w:p>
    <w:p w14:paraId="7F30415B" w14:textId="67EB1A2B"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6600, validation data: acc - 0.9</w:t>
      </w:r>
      <w:r w:rsidR="005323F5">
        <w:rPr>
          <w:rFonts w:asciiTheme="majorHAnsi" w:hAnsiTheme="majorHAnsi" w:cstheme="majorHAnsi"/>
          <w:sz w:val="16"/>
          <w:szCs w:val="16"/>
          <w:lang w:val="en-US"/>
        </w:rPr>
        <w:t>3</w:t>
      </w:r>
      <w:r w:rsidRPr="005B6546">
        <w:rPr>
          <w:rFonts w:asciiTheme="majorHAnsi" w:hAnsiTheme="majorHAnsi" w:cstheme="majorHAnsi"/>
          <w:sz w:val="16"/>
          <w:szCs w:val="16"/>
          <w:lang w:val="en-US"/>
        </w:rPr>
        <w:t>13333333333333, cost - 0.4017132956468442</w:t>
      </w:r>
    </w:p>
    <w:p w14:paraId="79484727" w14:textId="63A3A922"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6700, validation data: acc - 0.9</w:t>
      </w:r>
      <w:r w:rsidR="005323F5">
        <w:rPr>
          <w:rFonts w:asciiTheme="majorHAnsi" w:hAnsiTheme="majorHAnsi" w:cstheme="majorHAnsi"/>
          <w:sz w:val="16"/>
          <w:szCs w:val="16"/>
          <w:lang w:val="en-US"/>
        </w:rPr>
        <w:t>3</w:t>
      </w:r>
      <w:r w:rsidRPr="005B6546">
        <w:rPr>
          <w:rFonts w:asciiTheme="majorHAnsi" w:hAnsiTheme="majorHAnsi" w:cstheme="majorHAnsi"/>
          <w:sz w:val="16"/>
          <w:szCs w:val="16"/>
          <w:lang w:val="en-US"/>
        </w:rPr>
        <w:t>06666666666666, cost - 0.4067804328497702</w:t>
      </w:r>
    </w:p>
    <w:p w14:paraId="64DE9030" w14:textId="439E23E2"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6800, validation data: acc - 0.9</w:t>
      </w:r>
      <w:r w:rsidR="005323F5">
        <w:rPr>
          <w:rFonts w:asciiTheme="majorHAnsi" w:hAnsiTheme="majorHAnsi" w:cstheme="majorHAnsi"/>
          <w:sz w:val="16"/>
          <w:szCs w:val="16"/>
          <w:lang w:val="en-US"/>
        </w:rPr>
        <w:t>3</w:t>
      </w:r>
      <w:r w:rsidRPr="005B6546">
        <w:rPr>
          <w:rFonts w:asciiTheme="majorHAnsi" w:hAnsiTheme="majorHAnsi" w:cstheme="majorHAnsi"/>
          <w:sz w:val="16"/>
          <w:szCs w:val="16"/>
          <w:lang w:val="en-US"/>
        </w:rPr>
        <w:t>19166666666667, cost - 0.40075488806022225</w:t>
      </w:r>
    </w:p>
    <w:p w14:paraId="494E665E" w14:textId="5DDB2AA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6900, validation data: acc - 0.9</w:t>
      </w:r>
      <w:r w:rsidR="005323F5">
        <w:rPr>
          <w:rFonts w:asciiTheme="majorHAnsi" w:hAnsiTheme="majorHAnsi" w:cstheme="majorHAnsi"/>
          <w:sz w:val="16"/>
          <w:szCs w:val="16"/>
          <w:lang w:val="en-US"/>
        </w:rPr>
        <w:t>3</w:t>
      </w:r>
      <w:r w:rsidRPr="005B6546">
        <w:rPr>
          <w:rFonts w:asciiTheme="majorHAnsi" w:hAnsiTheme="majorHAnsi" w:cstheme="majorHAnsi"/>
          <w:sz w:val="16"/>
          <w:szCs w:val="16"/>
          <w:lang w:val="en-US"/>
        </w:rPr>
        <w:t>13333333333333, cost - 0.39691733204281276</w:t>
      </w:r>
    </w:p>
    <w:p w14:paraId="5FB9F153" w14:textId="6F1885CA"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7000, validation data: acc - 0.9</w:t>
      </w:r>
      <w:r w:rsidR="005323F5">
        <w:rPr>
          <w:rFonts w:asciiTheme="majorHAnsi" w:hAnsiTheme="majorHAnsi" w:cstheme="majorHAnsi"/>
          <w:sz w:val="16"/>
          <w:szCs w:val="16"/>
          <w:lang w:val="en-US"/>
        </w:rPr>
        <w:t>3</w:t>
      </w:r>
      <w:r w:rsidRPr="005B6546">
        <w:rPr>
          <w:rFonts w:asciiTheme="majorHAnsi" w:hAnsiTheme="majorHAnsi" w:cstheme="majorHAnsi"/>
          <w:sz w:val="16"/>
          <w:szCs w:val="16"/>
          <w:lang w:val="en-US"/>
        </w:rPr>
        <w:t>44166666666667, cost - 0.39291004957402637</w:t>
      </w:r>
    </w:p>
    <w:p w14:paraId="7B6BDA6F" w14:textId="7299AC1F"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7100, validation data: acc - 0.9</w:t>
      </w:r>
      <w:r w:rsidR="005323F5">
        <w:rPr>
          <w:rFonts w:asciiTheme="majorHAnsi" w:hAnsiTheme="majorHAnsi" w:cstheme="majorHAnsi"/>
          <w:sz w:val="16"/>
          <w:szCs w:val="16"/>
          <w:lang w:val="en-US"/>
        </w:rPr>
        <w:t>3</w:t>
      </w:r>
      <w:r w:rsidRPr="005B6546">
        <w:rPr>
          <w:rFonts w:asciiTheme="majorHAnsi" w:hAnsiTheme="majorHAnsi" w:cstheme="majorHAnsi"/>
          <w:sz w:val="16"/>
          <w:szCs w:val="16"/>
          <w:lang w:val="en-US"/>
        </w:rPr>
        <w:t>00833333333334, cost - 0.4050547009817552</w:t>
      </w:r>
    </w:p>
    <w:p w14:paraId="73A7D9FE" w14:textId="4DB8B14C"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7200, validation data: acc - 0.9</w:t>
      </w:r>
      <w:r w:rsidR="005323F5">
        <w:rPr>
          <w:rFonts w:asciiTheme="majorHAnsi" w:hAnsiTheme="majorHAnsi" w:cstheme="majorHAnsi"/>
          <w:sz w:val="16"/>
          <w:szCs w:val="16"/>
          <w:lang w:val="en-US"/>
        </w:rPr>
        <w:t>3</w:t>
      </w:r>
      <w:r w:rsidRPr="005B6546">
        <w:rPr>
          <w:rFonts w:asciiTheme="majorHAnsi" w:hAnsiTheme="majorHAnsi" w:cstheme="majorHAnsi"/>
          <w:sz w:val="16"/>
          <w:szCs w:val="16"/>
          <w:lang w:val="en-US"/>
        </w:rPr>
        <w:t>25833333333333, cost - 0.39935522297469694</w:t>
      </w:r>
    </w:p>
    <w:p w14:paraId="0962E747" w14:textId="79E6E3C0"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7300, validation data: acc - 0.9</w:t>
      </w:r>
      <w:r w:rsidR="005323F5">
        <w:rPr>
          <w:rFonts w:asciiTheme="majorHAnsi" w:hAnsiTheme="majorHAnsi" w:cstheme="majorHAnsi"/>
          <w:sz w:val="16"/>
          <w:szCs w:val="16"/>
          <w:lang w:val="en-US"/>
        </w:rPr>
        <w:t>3</w:t>
      </w:r>
      <w:r w:rsidRPr="005B6546">
        <w:rPr>
          <w:rFonts w:asciiTheme="majorHAnsi" w:hAnsiTheme="majorHAnsi" w:cstheme="majorHAnsi"/>
          <w:sz w:val="16"/>
          <w:szCs w:val="16"/>
          <w:lang w:val="en-US"/>
        </w:rPr>
        <w:t>14166666666667, cost - 0.39878408947429583</w:t>
      </w:r>
    </w:p>
    <w:p w14:paraId="324F47F7" w14:textId="34A39803"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7400, validation data: acc - 0.9</w:t>
      </w:r>
      <w:r w:rsidR="005323F5">
        <w:rPr>
          <w:rFonts w:asciiTheme="majorHAnsi" w:hAnsiTheme="majorHAnsi" w:cstheme="majorHAnsi"/>
          <w:sz w:val="16"/>
          <w:szCs w:val="16"/>
          <w:lang w:val="en-US"/>
        </w:rPr>
        <w:t>4</w:t>
      </w:r>
      <w:r w:rsidRPr="005B6546">
        <w:rPr>
          <w:rFonts w:asciiTheme="majorHAnsi" w:hAnsiTheme="majorHAnsi" w:cstheme="majorHAnsi"/>
          <w:sz w:val="16"/>
          <w:szCs w:val="16"/>
          <w:lang w:val="en-US"/>
        </w:rPr>
        <w:t>225, cost - 0.40063504586113474</w:t>
      </w:r>
    </w:p>
    <w:p w14:paraId="268898E9" w14:textId="6C398D28"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7500, validation data: acc - 0.9</w:t>
      </w:r>
      <w:r w:rsidR="005323F5">
        <w:rPr>
          <w:rFonts w:asciiTheme="majorHAnsi" w:hAnsiTheme="majorHAnsi" w:cstheme="majorHAnsi"/>
          <w:sz w:val="16"/>
          <w:szCs w:val="16"/>
          <w:lang w:val="en-US"/>
        </w:rPr>
        <w:t>4</w:t>
      </w:r>
      <w:r w:rsidRPr="005B6546">
        <w:rPr>
          <w:rFonts w:asciiTheme="majorHAnsi" w:hAnsiTheme="majorHAnsi" w:cstheme="majorHAnsi"/>
          <w:sz w:val="16"/>
          <w:szCs w:val="16"/>
          <w:lang w:val="en-US"/>
        </w:rPr>
        <w:t>23333333333333, cost - 0.4089923619175581</w:t>
      </w:r>
    </w:p>
    <w:p w14:paraId="615EF5BD" w14:textId="69460FFD"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7600, validation data: acc - 0.9</w:t>
      </w:r>
      <w:r w:rsidR="005323F5">
        <w:rPr>
          <w:rFonts w:asciiTheme="majorHAnsi" w:hAnsiTheme="majorHAnsi" w:cstheme="majorHAnsi"/>
          <w:sz w:val="16"/>
          <w:szCs w:val="16"/>
          <w:lang w:val="en-US"/>
        </w:rPr>
        <w:t>4</w:t>
      </w:r>
      <w:r w:rsidRPr="005B6546">
        <w:rPr>
          <w:rFonts w:asciiTheme="majorHAnsi" w:hAnsiTheme="majorHAnsi" w:cstheme="majorHAnsi"/>
          <w:sz w:val="16"/>
          <w:szCs w:val="16"/>
          <w:lang w:val="en-US"/>
        </w:rPr>
        <w:t>25833333333333, cost - 0.4011462775987926</w:t>
      </w:r>
    </w:p>
    <w:p w14:paraId="13063E5C" w14:textId="1A531663"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7700, validation data: acc - 0.9</w:t>
      </w:r>
      <w:r w:rsidR="005323F5">
        <w:rPr>
          <w:rFonts w:asciiTheme="majorHAnsi" w:hAnsiTheme="majorHAnsi" w:cstheme="majorHAnsi"/>
          <w:sz w:val="16"/>
          <w:szCs w:val="16"/>
          <w:lang w:val="en-US"/>
        </w:rPr>
        <w:t>4</w:t>
      </w:r>
      <w:r w:rsidRPr="005B6546">
        <w:rPr>
          <w:rFonts w:asciiTheme="majorHAnsi" w:hAnsiTheme="majorHAnsi" w:cstheme="majorHAnsi"/>
          <w:sz w:val="16"/>
          <w:szCs w:val="16"/>
          <w:lang w:val="en-US"/>
        </w:rPr>
        <w:t>125, cost - 0.40296007621808433</w:t>
      </w:r>
    </w:p>
    <w:p w14:paraId="71931C12" w14:textId="781F7E03"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7800, validation data: acc - 0.9</w:t>
      </w:r>
      <w:r w:rsidR="005323F5">
        <w:rPr>
          <w:rFonts w:asciiTheme="majorHAnsi" w:hAnsiTheme="majorHAnsi" w:cstheme="majorHAnsi"/>
          <w:sz w:val="16"/>
          <w:szCs w:val="16"/>
          <w:lang w:val="en-US"/>
        </w:rPr>
        <w:t>4</w:t>
      </w:r>
      <w:r w:rsidRPr="005B6546">
        <w:rPr>
          <w:rFonts w:asciiTheme="majorHAnsi" w:hAnsiTheme="majorHAnsi" w:cstheme="majorHAnsi"/>
          <w:sz w:val="16"/>
          <w:szCs w:val="16"/>
          <w:lang w:val="en-US"/>
        </w:rPr>
        <w:t>10833333333334, cost - 0.3975509350413092</w:t>
      </w:r>
    </w:p>
    <w:p w14:paraId="33A8D7C6" w14:textId="7E8269E9"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7900, validation data: acc - 0.9</w:t>
      </w:r>
      <w:r w:rsidR="005323F5">
        <w:rPr>
          <w:rFonts w:asciiTheme="majorHAnsi" w:hAnsiTheme="majorHAnsi" w:cstheme="majorHAnsi"/>
          <w:sz w:val="16"/>
          <w:szCs w:val="16"/>
          <w:lang w:val="en-US"/>
        </w:rPr>
        <w:t>4</w:t>
      </w:r>
      <w:r w:rsidRPr="005B6546">
        <w:rPr>
          <w:rFonts w:asciiTheme="majorHAnsi" w:hAnsiTheme="majorHAnsi" w:cstheme="majorHAnsi"/>
          <w:sz w:val="16"/>
          <w:szCs w:val="16"/>
          <w:lang w:val="en-US"/>
        </w:rPr>
        <w:t>33333333333333, cost - 0.39884017878795974</w:t>
      </w:r>
    </w:p>
    <w:p w14:paraId="6F6A9CDF" w14:textId="0B9105B4"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8000, validation data: acc - 0.9</w:t>
      </w:r>
      <w:r w:rsidR="005323F5">
        <w:rPr>
          <w:rFonts w:asciiTheme="majorHAnsi" w:hAnsiTheme="majorHAnsi" w:cstheme="majorHAnsi"/>
          <w:sz w:val="16"/>
          <w:szCs w:val="16"/>
          <w:lang w:val="en-US"/>
        </w:rPr>
        <w:t>4</w:t>
      </w:r>
      <w:r w:rsidRPr="005B6546">
        <w:rPr>
          <w:rFonts w:asciiTheme="majorHAnsi" w:hAnsiTheme="majorHAnsi" w:cstheme="majorHAnsi"/>
          <w:sz w:val="16"/>
          <w:szCs w:val="16"/>
          <w:lang w:val="en-US"/>
        </w:rPr>
        <w:t>24166666666667, cost - 0.40152339504442824</w:t>
      </w:r>
    </w:p>
    <w:p w14:paraId="6810FDF6" w14:textId="3C62C2AF"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8100, validation data: acc - 0.9</w:t>
      </w:r>
      <w:r w:rsidR="005323F5">
        <w:rPr>
          <w:rFonts w:asciiTheme="majorHAnsi" w:hAnsiTheme="majorHAnsi" w:cstheme="majorHAnsi"/>
          <w:sz w:val="16"/>
          <w:szCs w:val="16"/>
          <w:lang w:val="en-US"/>
        </w:rPr>
        <w:t>4</w:t>
      </w:r>
      <w:r w:rsidRPr="005B6546">
        <w:rPr>
          <w:rFonts w:asciiTheme="majorHAnsi" w:hAnsiTheme="majorHAnsi" w:cstheme="majorHAnsi"/>
          <w:sz w:val="16"/>
          <w:szCs w:val="16"/>
          <w:lang w:val="en-US"/>
        </w:rPr>
        <w:t>19166666666667, cost - 0.40330560671882426</w:t>
      </w:r>
    </w:p>
    <w:p w14:paraId="6EEBB662" w14:textId="54A2FBAA"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8200, validation data: acc - 0.9</w:t>
      </w:r>
      <w:r w:rsidR="005323F5">
        <w:rPr>
          <w:rFonts w:asciiTheme="majorHAnsi" w:hAnsiTheme="majorHAnsi" w:cstheme="majorHAnsi"/>
          <w:sz w:val="16"/>
          <w:szCs w:val="16"/>
          <w:lang w:val="en-US"/>
        </w:rPr>
        <w:t>4</w:t>
      </w:r>
      <w:r w:rsidRPr="005B6546">
        <w:rPr>
          <w:rFonts w:asciiTheme="majorHAnsi" w:hAnsiTheme="majorHAnsi" w:cstheme="majorHAnsi"/>
          <w:sz w:val="16"/>
          <w:szCs w:val="16"/>
          <w:lang w:val="en-US"/>
        </w:rPr>
        <w:t>20833333333334, cost - 0.40639264116979773</w:t>
      </w:r>
    </w:p>
    <w:p w14:paraId="63C0BCA5" w14:textId="34C4B7F6"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8300, validation data: acc - 0.9</w:t>
      </w:r>
      <w:r w:rsidR="005323F5">
        <w:rPr>
          <w:rFonts w:asciiTheme="majorHAnsi" w:hAnsiTheme="majorHAnsi" w:cstheme="majorHAnsi"/>
          <w:sz w:val="16"/>
          <w:szCs w:val="16"/>
          <w:lang w:val="en-US"/>
        </w:rPr>
        <w:t>4</w:t>
      </w:r>
      <w:r w:rsidRPr="005B6546">
        <w:rPr>
          <w:rFonts w:asciiTheme="majorHAnsi" w:hAnsiTheme="majorHAnsi" w:cstheme="majorHAnsi"/>
          <w:sz w:val="16"/>
          <w:szCs w:val="16"/>
          <w:lang w:val="en-US"/>
        </w:rPr>
        <w:t>175, cost - 0.39768246804716817</w:t>
      </w:r>
    </w:p>
    <w:p w14:paraId="7411E745" w14:textId="0F5E729F"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8400, validation data: acc - 0.9</w:t>
      </w:r>
      <w:r w:rsidR="005323F5">
        <w:rPr>
          <w:rFonts w:asciiTheme="majorHAnsi" w:hAnsiTheme="majorHAnsi" w:cstheme="majorHAnsi"/>
          <w:sz w:val="16"/>
          <w:szCs w:val="16"/>
          <w:lang w:val="en-US"/>
        </w:rPr>
        <w:t>4</w:t>
      </w:r>
      <w:r w:rsidRPr="005B6546">
        <w:rPr>
          <w:rFonts w:asciiTheme="majorHAnsi" w:hAnsiTheme="majorHAnsi" w:cstheme="majorHAnsi"/>
          <w:sz w:val="16"/>
          <w:szCs w:val="16"/>
          <w:lang w:val="en-US"/>
        </w:rPr>
        <w:t>19166666666667, cost - 0.39664719018580274</w:t>
      </w:r>
    </w:p>
    <w:p w14:paraId="6DE24065" w14:textId="3B189575"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8500, validation data: acc - 0.9</w:t>
      </w:r>
      <w:r w:rsidR="005323F5">
        <w:rPr>
          <w:rFonts w:asciiTheme="majorHAnsi" w:hAnsiTheme="majorHAnsi" w:cstheme="majorHAnsi"/>
          <w:sz w:val="16"/>
          <w:szCs w:val="16"/>
          <w:lang w:val="en-US"/>
        </w:rPr>
        <w:t>4</w:t>
      </w:r>
      <w:r w:rsidRPr="005B6546">
        <w:rPr>
          <w:rFonts w:asciiTheme="majorHAnsi" w:hAnsiTheme="majorHAnsi" w:cstheme="majorHAnsi"/>
          <w:sz w:val="16"/>
          <w:szCs w:val="16"/>
          <w:lang w:val="en-US"/>
        </w:rPr>
        <w:t>36666666666666, cost - 0.3954936122706547</w:t>
      </w:r>
    </w:p>
    <w:p w14:paraId="1BCD4620" w14:textId="2BDE7C98"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8600, validation data: acc - 0.9</w:t>
      </w:r>
      <w:r w:rsidR="005323F5">
        <w:rPr>
          <w:rFonts w:asciiTheme="majorHAnsi" w:hAnsiTheme="majorHAnsi" w:cstheme="majorHAnsi"/>
          <w:sz w:val="16"/>
          <w:szCs w:val="16"/>
          <w:lang w:val="en-US"/>
        </w:rPr>
        <w:t>4</w:t>
      </w:r>
      <w:r w:rsidRPr="005B6546">
        <w:rPr>
          <w:rFonts w:asciiTheme="majorHAnsi" w:hAnsiTheme="majorHAnsi" w:cstheme="majorHAnsi"/>
          <w:sz w:val="16"/>
          <w:szCs w:val="16"/>
          <w:lang w:val="en-US"/>
        </w:rPr>
        <w:t>20833333333334, cost - 0.40778847382042216</w:t>
      </w:r>
    </w:p>
    <w:p w14:paraId="2D07EE9A" w14:textId="774773F2"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8700, validation data: acc - 0.9</w:t>
      </w:r>
      <w:r w:rsidR="005323F5">
        <w:rPr>
          <w:rFonts w:asciiTheme="majorHAnsi" w:hAnsiTheme="majorHAnsi" w:cstheme="majorHAnsi"/>
          <w:sz w:val="16"/>
          <w:szCs w:val="16"/>
          <w:lang w:val="en-US"/>
        </w:rPr>
        <w:t>4</w:t>
      </w:r>
      <w:r w:rsidRPr="005B6546">
        <w:rPr>
          <w:rFonts w:asciiTheme="majorHAnsi" w:hAnsiTheme="majorHAnsi" w:cstheme="majorHAnsi"/>
          <w:sz w:val="16"/>
          <w:szCs w:val="16"/>
          <w:lang w:val="en-US"/>
        </w:rPr>
        <w:t>30833333333334, cost - 0.39877047199553856</w:t>
      </w:r>
    </w:p>
    <w:p w14:paraId="24594D88" w14:textId="00EF8590"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8800, validation data: acc - 0.9</w:t>
      </w:r>
      <w:r w:rsidR="005323F5">
        <w:rPr>
          <w:rFonts w:asciiTheme="majorHAnsi" w:hAnsiTheme="majorHAnsi" w:cstheme="majorHAnsi"/>
          <w:sz w:val="16"/>
          <w:szCs w:val="16"/>
          <w:lang w:val="en-US"/>
        </w:rPr>
        <w:t>4</w:t>
      </w:r>
      <w:r w:rsidRPr="005B6546">
        <w:rPr>
          <w:rFonts w:asciiTheme="majorHAnsi" w:hAnsiTheme="majorHAnsi" w:cstheme="majorHAnsi"/>
          <w:sz w:val="16"/>
          <w:szCs w:val="16"/>
          <w:lang w:val="en-US"/>
        </w:rPr>
        <w:t>15833333333333, cost - 0.4014247400463403</w:t>
      </w:r>
    </w:p>
    <w:p w14:paraId="11002E1B" w14:textId="5835BCE4"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8900, validation data: acc - 0.9</w:t>
      </w:r>
      <w:r w:rsidR="005323F5">
        <w:rPr>
          <w:rFonts w:asciiTheme="majorHAnsi" w:hAnsiTheme="majorHAnsi" w:cstheme="majorHAnsi"/>
          <w:sz w:val="16"/>
          <w:szCs w:val="16"/>
          <w:lang w:val="en-US"/>
        </w:rPr>
        <w:t>4</w:t>
      </w:r>
      <w:r w:rsidRPr="005B6546">
        <w:rPr>
          <w:rFonts w:asciiTheme="majorHAnsi" w:hAnsiTheme="majorHAnsi" w:cstheme="majorHAnsi"/>
          <w:sz w:val="16"/>
          <w:szCs w:val="16"/>
          <w:lang w:val="en-US"/>
        </w:rPr>
        <w:t>26666666666666, cost - 0.4023156978060998</w:t>
      </w:r>
    </w:p>
    <w:p w14:paraId="4EF5712A" w14:textId="2C530DCE"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9000, validation data: acc - 0.9</w:t>
      </w:r>
      <w:r w:rsidR="005323F5">
        <w:rPr>
          <w:rFonts w:asciiTheme="majorHAnsi" w:hAnsiTheme="majorHAnsi" w:cstheme="majorHAnsi"/>
          <w:sz w:val="16"/>
          <w:szCs w:val="16"/>
          <w:lang w:val="en-US"/>
        </w:rPr>
        <w:t>4</w:t>
      </w:r>
      <w:r w:rsidRPr="005B6546">
        <w:rPr>
          <w:rFonts w:asciiTheme="majorHAnsi" w:hAnsiTheme="majorHAnsi" w:cstheme="majorHAnsi"/>
          <w:sz w:val="16"/>
          <w:szCs w:val="16"/>
          <w:lang w:val="en-US"/>
        </w:rPr>
        <w:t>275, cost - 0.3957536741363976</w:t>
      </w:r>
    </w:p>
    <w:p w14:paraId="39032A4E" w14:textId="47075874"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9100, validation data: acc - 0.9</w:t>
      </w:r>
      <w:r w:rsidR="005323F5">
        <w:rPr>
          <w:rFonts w:asciiTheme="majorHAnsi" w:hAnsiTheme="majorHAnsi" w:cstheme="majorHAnsi"/>
          <w:sz w:val="16"/>
          <w:szCs w:val="16"/>
          <w:lang w:val="en-US"/>
        </w:rPr>
        <w:t>4</w:t>
      </w:r>
      <w:r w:rsidRPr="005B6546">
        <w:rPr>
          <w:rFonts w:asciiTheme="majorHAnsi" w:hAnsiTheme="majorHAnsi" w:cstheme="majorHAnsi"/>
          <w:sz w:val="16"/>
          <w:szCs w:val="16"/>
          <w:lang w:val="en-US"/>
        </w:rPr>
        <w:t>2, cost - 0.4048559715768135</w:t>
      </w:r>
    </w:p>
    <w:p w14:paraId="497AC834" w14:textId="491F47B4"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9200, validation data: acc - 0.9</w:t>
      </w:r>
      <w:r w:rsidR="005323F5">
        <w:rPr>
          <w:rFonts w:asciiTheme="majorHAnsi" w:hAnsiTheme="majorHAnsi" w:cstheme="majorHAnsi"/>
          <w:sz w:val="16"/>
          <w:szCs w:val="16"/>
          <w:lang w:val="en-US"/>
        </w:rPr>
        <w:t>4</w:t>
      </w:r>
      <w:r w:rsidRPr="005B6546">
        <w:rPr>
          <w:rFonts w:asciiTheme="majorHAnsi" w:hAnsiTheme="majorHAnsi" w:cstheme="majorHAnsi"/>
          <w:sz w:val="16"/>
          <w:szCs w:val="16"/>
          <w:lang w:val="en-US"/>
        </w:rPr>
        <w:t>26666666666666, cost - 0.40980645737172927</w:t>
      </w:r>
    </w:p>
    <w:p w14:paraId="065F52E1" w14:textId="44175749"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9300, validation data: acc - 0.9</w:t>
      </w:r>
      <w:r w:rsidR="005323F5">
        <w:rPr>
          <w:rFonts w:asciiTheme="majorHAnsi" w:hAnsiTheme="majorHAnsi" w:cstheme="majorHAnsi"/>
          <w:sz w:val="16"/>
          <w:szCs w:val="16"/>
          <w:lang w:val="en-US"/>
        </w:rPr>
        <w:t>4</w:t>
      </w:r>
      <w:r w:rsidRPr="005B6546">
        <w:rPr>
          <w:rFonts w:asciiTheme="majorHAnsi" w:hAnsiTheme="majorHAnsi" w:cstheme="majorHAnsi"/>
          <w:sz w:val="16"/>
          <w:szCs w:val="16"/>
          <w:lang w:val="en-US"/>
        </w:rPr>
        <w:t>29166666666667, cost - 0.3952033976840974</w:t>
      </w:r>
    </w:p>
    <w:p w14:paraId="11FB2901" w14:textId="17D8AE9C"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9400, validation data: acc - 0.9</w:t>
      </w:r>
      <w:r w:rsidR="005323F5">
        <w:rPr>
          <w:rFonts w:asciiTheme="majorHAnsi" w:hAnsiTheme="majorHAnsi" w:cstheme="majorHAnsi"/>
          <w:sz w:val="16"/>
          <w:szCs w:val="16"/>
          <w:lang w:val="en-US"/>
        </w:rPr>
        <w:t>4</w:t>
      </w:r>
      <w:r w:rsidRPr="005B6546">
        <w:rPr>
          <w:rFonts w:asciiTheme="majorHAnsi" w:hAnsiTheme="majorHAnsi" w:cstheme="majorHAnsi"/>
          <w:sz w:val="16"/>
          <w:szCs w:val="16"/>
          <w:lang w:val="en-US"/>
        </w:rPr>
        <w:t>4, cost - 0.3953081948945795</w:t>
      </w:r>
    </w:p>
    <w:p w14:paraId="6B60C5BB" w14:textId="589684A0"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9500, validation data: acc - 0.9</w:t>
      </w:r>
      <w:r w:rsidR="005323F5">
        <w:rPr>
          <w:rFonts w:asciiTheme="majorHAnsi" w:hAnsiTheme="majorHAnsi" w:cstheme="majorHAnsi"/>
          <w:sz w:val="16"/>
          <w:szCs w:val="16"/>
          <w:lang w:val="en-US"/>
        </w:rPr>
        <w:t>4</w:t>
      </w:r>
      <w:r w:rsidRPr="005B6546">
        <w:rPr>
          <w:rFonts w:asciiTheme="majorHAnsi" w:hAnsiTheme="majorHAnsi" w:cstheme="majorHAnsi"/>
          <w:sz w:val="16"/>
          <w:szCs w:val="16"/>
          <w:lang w:val="en-US"/>
        </w:rPr>
        <w:t>225, cost - 0.3958255163145189</w:t>
      </w:r>
    </w:p>
    <w:p w14:paraId="7A8E83E0" w14:textId="7161E46B"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9600, validation data: acc - 0.9</w:t>
      </w:r>
      <w:r w:rsidR="005323F5">
        <w:rPr>
          <w:rFonts w:asciiTheme="majorHAnsi" w:hAnsiTheme="majorHAnsi" w:cstheme="majorHAnsi"/>
          <w:sz w:val="16"/>
          <w:szCs w:val="16"/>
          <w:lang w:val="en-US"/>
        </w:rPr>
        <w:t>4</w:t>
      </w:r>
      <w:r w:rsidRPr="005B6546">
        <w:rPr>
          <w:rFonts w:asciiTheme="majorHAnsi" w:hAnsiTheme="majorHAnsi" w:cstheme="majorHAnsi"/>
          <w:sz w:val="16"/>
          <w:szCs w:val="16"/>
          <w:lang w:val="en-US"/>
        </w:rPr>
        <w:t>05833333333333, cost - 0.4047578732523721</w:t>
      </w:r>
    </w:p>
    <w:p w14:paraId="48662CC6" w14:textId="28C08F11"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9700, validation data: acc - 0.9</w:t>
      </w:r>
      <w:r w:rsidR="005323F5">
        <w:rPr>
          <w:rFonts w:asciiTheme="majorHAnsi" w:hAnsiTheme="majorHAnsi" w:cstheme="majorHAnsi"/>
          <w:sz w:val="16"/>
          <w:szCs w:val="16"/>
          <w:lang w:val="en-US"/>
        </w:rPr>
        <w:t>4</w:t>
      </w:r>
      <w:r w:rsidRPr="005B6546">
        <w:rPr>
          <w:rFonts w:asciiTheme="majorHAnsi" w:hAnsiTheme="majorHAnsi" w:cstheme="majorHAnsi"/>
          <w:sz w:val="16"/>
          <w:szCs w:val="16"/>
          <w:lang w:val="en-US"/>
        </w:rPr>
        <w:t>16666666666666, cost - 0.40191836279368137</w:t>
      </w:r>
    </w:p>
    <w:p w14:paraId="12D08046" w14:textId="123963E1"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9800, validation data: acc - 0.9</w:t>
      </w:r>
      <w:r w:rsidR="005323F5">
        <w:rPr>
          <w:rFonts w:asciiTheme="majorHAnsi" w:hAnsiTheme="majorHAnsi" w:cstheme="majorHAnsi"/>
          <w:sz w:val="16"/>
          <w:szCs w:val="16"/>
          <w:lang w:val="en-US"/>
        </w:rPr>
        <w:t>4</w:t>
      </w:r>
      <w:r w:rsidRPr="005B6546">
        <w:rPr>
          <w:rFonts w:asciiTheme="majorHAnsi" w:hAnsiTheme="majorHAnsi" w:cstheme="majorHAnsi"/>
          <w:sz w:val="16"/>
          <w:szCs w:val="16"/>
          <w:lang w:val="en-US"/>
        </w:rPr>
        <w:t>35833333333333, cost - 0.39500373285825346</w:t>
      </w:r>
    </w:p>
    <w:p w14:paraId="63D5B6D3" w14:textId="6994E2AB"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19900, validation data: acc - 0.9</w:t>
      </w:r>
      <w:r w:rsidR="005323F5">
        <w:rPr>
          <w:rFonts w:asciiTheme="majorHAnsi" w:hAnsiTheme="majorHAnsi" w:cstheme="majorHAnsi"/>
          <w:sz w:val="16"/>
          <w:szCs w:val="16"/>
          <w:lang w:val="en-US"/>
        </w:rPr>
        <w:t>4</w:t>
      </w:r>
      <w:r w:rsidRPr="005B6546">
        <w:rPr>
          <w:rFonts w:asciiTheme="majorHAnsi" w:hAnsiTheme="majorHAnsi" w:cstheme="majorHAnsi"/>
          <w:sz w:val="16"/>
          <w:szCs w:val="16"/>
          <w:lang w:val="en-US"/>
        </w:rPr>
        <w:t>225, cost - 0.39899927640986427</w:t>
      </w:r>
    </w:p>
    <w:p w14:paraId="18D39BBD" w14:textId="1DF509A0"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20000, validation data: acc - 0.9</w:t>
      </w:r>
      <w:r w:rsidR="005323F5">
        <w:rPr>
          <w:rFonts w:asciiTheme="majorHAnsi" w:hAnsiTheme="majorHAnsi" w:cstheme="majorHAnsi"/>
          <w:sz w:val="16"/>
          <w:szCs w:val="16"/>
          <w:lang w:val="en-US"/>
        </w:rPr>
        <w:t>4</w:t>
      </w:r>
      <w:r w:rsidRPr="005B6546">
        <w:rPr>
          <w:rFonts w:asciiTheme="majorHAnsi" w:hAnsiTheme="majorHAnsi" w:cstheme="majorHAnsi"/>
          <w:sz w:val="16"/>
          <w:szCs w:val="16"/>
          <w:lang w:val="en-US"/>
        </w:rPr>
        <w:t>43333333333333, cost - 0.39820645584727127</w:t>
      </w:r>
    </w:p>
    <w:p w14:paraId="090A6865" w14:textId="111062E0"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20100, validation data: acc - 0.9</w:t>
      </w:r>
      <w:r w:rsidR="005323F5">
        <w:rPr>
          <w:rFonts w:asciiTheme="majorHAnsi" w:hAnsiTheme="majorHAnsi" w:cstheme="majorHAnsi"/>
          <w:sz w:val="16"/>
          <w:szCs w:val="16"/>
          <w:lang w:val="en-US"/>
        </w:rPr>
        <w:t>4</w:t>
      </w:r>
      <w:r w:rsidRPr="005B6546">
        <w:rPr>
          <w:rFonts w:asciiTheme="majorHAnsi" w:hAnsiTheme="majorHAnsi" w:cstheme="majorHAnsi"/>
          <w:sz w:val="16"/>
          <w:szCs w:val="16"/>
          <w:lang w:val="en-US"/>
        </w:rPr>
        <w:t>2, cost - 0.40898289277306227</w:t>
      </w:r>
    </w:p>
    <w:p w14:paraId="6F53B026" w14:textId="7442AEC3"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20200, validation data: acc - 0.9</w:t>
      </w:r>
      <w:r w:rsidR="005323F5">
        <w:rPr>
          <w:rFonts w:asciiTheme="majorHAnsi" w:hAnsiTheme="majorHAnsi" w:cstheme="majorHAnsi"/>
          <w:sz w:val="16"/>
          <w:szCs w:val="16"/>
          <w:lang w:val="en-US"/>
        </w:rPr>
        <w:t>4</w:t>
      </w:r>
      <w:r w:rsidRPr="005B6546">
        <w:rPr>
          <w:rFonts w:asciiTheme="majorHAnsi" w:hAnsiTheme="majorHAnsi" w:cstheme="majorHAnsi"/>
          <w:sz w:val="16"/>
          <w:szCs w:val="16"/>
          <w:lang w:val="en-US"/>
        </w:rPr>
        <w:t>475, cost - 0.39024816750220886</w:t>
      </w:r>
    </w:p>
    <w:p w14:paraId="78998A40" w14:textId="11EE1348"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20300, validation data: acc - 0.9</w:t>
      </w:r>
      <w:r w:rsidR="005323F5">
        <w:rPr>
          <w:rFonts w:asciiTheme="majorHAnsi" w:hAnsiTheme="majorHAnsi" w:cstheme="majorHAnsi"/>
          <w:sz w:val="16"/>
          <w:szCs w:val="16"/>
          <w:lang w:val="en-US"/>
        </w:rPr>
        <w:t>4</w:t>
      </w:r>
      <w:r w:rsidRPr="005B6546">
        <w:rPr>
          <w:rFonts w:asciiTheme="majorHAnsi" w:hAnsiTheme="majorHAnsi" w:cstheme="majorHAnsi"/>
          <w:sz w:val="16"/>
          <w:szCs w:val="16"/>
          <w:lang w:val="en-US"/>
        </w:rPr>
        <w:t>175, cost - 0.3984954593399055</w:t>
      </w:r>
    </w:p>
    <w:p w14:paraId="3559C18C" w14:textId="75ADBB52"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20400, validation data: acc - 0.9</w:t>
      </w:r>
      <w:r w:rsidR="005323F5">
        <w:rPr>
          <w:rFonts w:asciiTheme="majorHAnsi" w:hAnsiTheme="majorHAnsi" w:cstheme="majorHAnsi"/>
          <w:sz w:val="16"/>
          <w:szCs w:val="16"/>
          <w:lang w:val="en-US"/>
        </w:rPr>
        <w:t>4</w:t>
      </w:r>
      <w:r w:rsidRPr="005B6546">
        <w:rPr>
          <w:rFonts w:asciiTheme="majorHAnsi" w:hAnsiTheme="majorHAnsi" w:cstheme="majorHAnsi"/>
          <w:sz w:val="16"/>
          <w:szCs w:val="16"/>
          <w:lang w:val="en-US"/>
        </w:rPr>
        <w:t>29166666666667, cost - 0.3981603420713858</w:t>
      </w:r>
    </w:p>
    <w:p w14:paraId="4F62DAEB" w14:textId="5FFA4DAD"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20500, validation data: acc - 0.9</w:t>
      </w:r>
      <w:r w:rsidR="005323F5">
        <w:rPr>
          <w:rFonts w:asciiTheme="majorHAnsi" w:hAnsiTheme="majorHAnsi" w:cstheme="majorHAnsi"/>
          <w:sz w:val="16"/>
          <w:szCs w:val="16"/>
          <w:lang w:val="en-US"/>
        </w:rPr>
        <w:t>4</w:t>
      </w:r>
      <w:r w:rsidRPr="005B6546">
        <w:rPr>
          <w:rFonts w:asciiTheme="majorHAnsi" w:hAnsiTheme="majorHAnsi" w:cstheme="majorHAnsi"/>
          <w:sz w:val="16"/>
          <w:szCs w:val="16"/>
          <w:lang w:val="en-US"/>
        </w:rPr>
        <w:t>2, cost - 0.39575614647859136</w:t>
      </w:r>
    </w:p>
    <w:p w14:paraId="1E755904" w14:textId="55DD93A1"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20600, validation data: acc - 0.9</w:t>
      </w:r>
      <w:r w:rsidR="005323F5">
        <w:rPr>
          <w:rFonts w:asciiTheme="majorHAnsi" w:hAnsiTheme="majorHAnsi" w:cstheme="majorHAnsi"/>
          <w:sz w:val="16"/>
          <w:szCs w:val="16"/>
          <w:lang w:val="en-US"/>
        </w:rPr>
        <w:t>4</w:t>
      </w:r>
      <w:r w:rsidRPr="005B6546">
        <w:rPr>
          <w:rFonts w:asciiTheme="majorHAnsi" w:hAnsiTheme="majorHAnsi" w:cstheme="majorHAnsi"/>
          <w:sz w:val="16"/>
          <w:szCs w:val="16"/>
          <w:lang w:val="en-US"/>
        </w:rPr>
        <w:t>50833333333334, cost - 0.3982327423941907</w:t>
      </w:r>
    </w:p>
    <w:p w14:paraId="16E4BAA8" w14:textId="25905DBF"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20700, validation data: acc - 0.9</w:t>
      </w:r>
      <w:r w:rsidR="005323F5">
        <w:rPr>
          <w:rFonts w:asciiTheme="majorHAnsi" w:hAnsiTheme="majorHAnsi" w:cstheme="majorHAnsi"/>
          <w:sz w:val="16"/>
          <w:szCs w:val="16"/>
          <w:lang w:val="en-US"/>
        </w:rPr>
        <w:t>4</w:t>
      </w:r>
      <w:r w:rsidRPr="005B6546">
        <w:rPr>
          <w:rFonts w:asciiTheme="majorHAnsi" w:hAnsiTheme="majorHAnsi" w:cstheme="majorHAnsi"/>
          <w:sz w:val="16"/>
          <w:szCs w:val="16"/>
          <w:lang w:val="en-US"/>
        </w:rPr>
        <w:t>425, cost - 0.3969370986579154</w:t>
      </w:r>
    </w:p>
    <w:p w14:paraId="5FD98E74" w14:textId="12A95016"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20800, validation data: acc - 0.9</w:t>
      </w:r>
      <w:r w:rsidR="005323F5">
        <w:rPr>
          <w:rFonts w:asciiTheme="majorHAnsi" w:hAnsiTheme="majorHAnsi" w:cstheme="majorHAnsi"/>
          <w:sz w:val="16"/>
          <w:szCs w:val="16"/>
          <w:lang w:val="en-US"/>
        </w:rPr>
        <w:t>4</w:t>
      </w:r>
      <w:r w:rsidRPr="005B6546">
        <w:rPr>
          <w:rFonts w:asciiTheme="majorHAnsi" w:hAnsiTheme="majorHAnsi" w:cstheme="majorHAnsi"/>
          <w:sz w:val="16"/>
          <w:szCs w:val="16"/>
          <w:lang w:val="en-US"/>
        </w:rPr>
        <w:t>35, cost - 0.3862521598420288</w:t>
      </w:r>
    </w:p>
    <w:p w14:paraId="383AE6A9" w14:textId="2A6E763C"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20900, validation data: acc - 0.9</w:t>
      </w:r>
      <w:r w:rsidR="005323F5">
        <w:rPr>
          <w:rFonts w:asciiTheme="majorHAnsi" w:hAnsiTheme="majorHAnsi" w:cstheme="majorHAnsi"/>
          <w:sz w:val="16"/>
          <w:szCs w:val="16"/>
          <w:lang w:val="en-US"/>
        </w:rPr>
        <w:t>4</w:t>
      </w:r>
      <w:r w:rsidRPr="005B6546">
        <w:rPr>
          <w:rFonts w:asciiTheme="majorHAnsi" w:hAnsiTheme="majorHAnsi" w:cstheme="majorHAnsi"/>
          <w:sz w:val="16"/>
          <w:szCs w:val="16"/>
          <w:lang w:val="en-US"/>
        </w:rPr>
        <w:t>45833333333333, cost - 0.3974217216756991</w:t>
      </w:r>
    </w:p>
    <w:p w14:paraId="46AFB829" w14:textId="18471AD9"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21000, validation data: acc - 0.9</w:t>
      </w:r>
      <w:r w:rsidR="005323F5">
        <w:rPr>
          <w:rFonts w:asciiTheme="majorHAnsi" w:hAnsiTheme="majorHAnsi" w:cstheme="majorHAnsi"/>
          <w:sz w:val="16"/>
          <w:szCs w:val="16"/>
          <w:lang w:val="en-US"/>
        </w:rPr>
        <w:t>4</w:t>
      </w:r>
      <w:r w:rsidRPr="005B6546">
        <w:rPr>
          <w:rFonts w:asciiTheme="majorHAnsi" w:hAnsiTheme="majorHAnsi" w:cstheme="majorHAnsi"/>
          <w:sz w:val="16"/>
          <w:szCs w:val="16"/>
          <w:lang w:val="en-US"/>
        </w:rPr>
        <w:t>41666666666667, cost - 0.402812634618417</w:t>
      </w:r>
    </w:p>
    <w:p w14:paraId="5E38E3C5" w14:textId="23B357B2"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21100, validation data: acc - 0.9</w:t>
      </w:r>
      <w:r w:rsidR="005323F5">
        <w:rPr>
          <w:rFonts w:asciiTheme="majorHAnsi" w:hAnsiTheme="majorHAnsi" w:cstheme="majorHAnsi"/>
          <w:sz w:val="16"/>
          <w:szCs w:val="16"/>
          <w:lang w:val="en-US"/>
        </w:rPr>
        <w:t>4</w:t>
      </w:r>
      <w:r w:rsidRPr="005B6546">
        <w:rPr>
          <w:rFonts w:asciiTheme="majorHAnsi" w:hAnsiTheme="majorHAnsi" w:cstheme="majorHAnsi"/>
          <w:sz w:val="16"/>
          <w:szCs w:val="16"/>
          <w:lang w:val="en-US"/>
        </w:rPr>
        <w:t>15, cost - 0.4026465291416607</w:t>
      </w:r>
    </w:p>
    <w:p w14:paraId="4786E577" w14:textId="28FAE221"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21200, validation data: acc - 0.9</w:t>
      </w:r>
      <w:r w:rsidR="005323F5">
        <w:rPr>
          <w:rFonts w:asciiTheme="majorHAnsi" w:hAnsiTheme="majorHAnsi" w:cstheme="majorHAnsi"/>
          <w:sz w:val="16"/>
          <w:szCs w:val="16"/>
          <w:lang w:val="en-US"/>
        </w:rPr>
        <w:t>4</w:t>
      </w:r>
      <w:r w:rsidRPr="005B6546">
        <w:rPr>
          <w:rFonts w:asciiTheme="majorHAnsi" w:hAnsiTheme="majorHAnsi" w:cstheme="majorHAnsi"/>
          <w:sz w:val="16"/>
          <w:szCs w:val="16"/>
          <w:lang w:val="en-US"/>
        </w:rPr>
        <w:t>38333333333333, cost - 0.3970039373263786</w:t>
      </w:r>
    </w:p>
    <w:p w14:paraId="1D1DEB76" w14:textId="187E08FC"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21300, validation data: acc - 0.9</w:t>
      </w:r>
      <w:r w:rsidR="005323F5">
        <w:rPr>
          <w:rFonts w:asciiTheme="majorHAnsi" w:hAnsiTheme="majorHAnsi" w:cstheme="majorHAnsi"/>
          <w:sz w:val="16"/>
          <w:szCs w:val="16"/>
          <w:lang w:val="en-US"/>
        </w:rPr>
        <w:t>4</w:t>
      </w:r>
      <w:r w:rsidRPr="005B6546">
        <w:rPr>
          <w:rFonts w:asciiTheme="majorHAnsi" w:hAnsiTheme="majorHAnsi" w:cstheme="majorHAnsi"/>
          <w:sz w:val="16"/>
          <w:szCs w:val="16"/>
          <w:lang w:val="en-US"/>
        </w:rPr>
        <w:t>325, cost - 0.39232824902089314</w:t>
      </w:r>
    </w:p>
    <w:p w14:paraId="1FDED08E" w14:textId="394536B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21400, validation data: acc - 0.9</w:t>
      </w:r>
      <w:r w:rsidR="005323F5">
        <w:rPr>
          <w:rFonts w:asciiTheme="majorHAnsi" w:hAnsiTheme="majorHAnsi" w:cstheme="majorHAnsi"/>
          <w:sz w:val="16"/>
          <w:szCs w:val="16"/>
          <w:lang w:val="en-US"/>
        </w:rPr>
        <w:t>4</w:t>
      </w:r>
      <w:r w:rsidRPr="005B6546">
        <w:rPr>
          <w:rFonts w:asciiTheme="majorHAnsi" w:hAnsiTheme="majorHAnsi" w:cstheme="majorHAnsi"/>
          <w:sz w:val="16"/>
          <w:szCs w:val="16"/>
          <w:lang w:val="en-US"/>
        </w:rPr>
        <w:t>26666666666666, cost - 0.4027988390096476</w:t>
      </w:r>
    </w:p>
    <w:p w14:paraId="41F3A463" w14:textId="0627B292"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lastRenderedPageBreak/>
        <w:t>Training step #21500, validation data: acc - 0.9</w:t>
      </w:r>
      <w:r w:rsidR="005323F5">
        <w:rPr>
          <w:rFonts w:asciiTheme="majorHAnsi" w:hAnsiTheme="majorHAnsi" w:cstheme="majorHAnsi"/>
          <w:sz w:val="16"/>
          <w:szCs w:val="16"/>
          <w:lang w:val="en-US"/>
        </w:rPr>
        <w:t>4</w:t>
      </w:r>
      <w:r w:rsidRPr="005B6546">
        <w:rPr>
          <w:rFonts w:asciiTheme="majorHAnsi" w:hAnsiTheme="majorHAnsi" w:cstheme="majorHAnsi"/>
          <w:sz w:val="16"/>
          <w:szCs w:val="16"/>
          <w:lang w:val="en-US"/>
        </w:rPr>
        <w:t>50833333333334, cost - 0.39331634779721697</w:t>
      </w:r>
    </w:p>
    <w:p w14:paraId="3AF64AC6" w14:textId="08C77071"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21600, validation data: acc - 0.9</w:t>
      </w:r>
      <w:r w:rsidR="005323F5">
        <w:rPr>
          <w:rFonts w:asciiTheme="majorHAnsi" w:hAnsiTheme="majorHAnsi" w:cstheme="majorHAnsi"/>
          <w:sz w:val="16"/>
          <w:szCs w:val="16"/>
          <w:lang w:val="en-US"/>
        </w:rPr>
        <w:t>4</w:t>
      </w:r>
      <w:r w:rsidRPr="005B6546">
        <w:rPr>
          <w:rFonts w:asciiTheme="majorHAnsi" w:hAnsiTheme="majorHAnsi" w:cstheme="majorHAnsi"/>
          <w:sz w:val="16"/>
          <w:szCs w:val="16"/>
          <w:lang w:val="en-US"/>
        </w:rPr>
        <w:t>275, cost - 0.40366486296288745</w:t>
      </w:r>
    </w:p>
    <w:p w14:paraId="159F5B7C" w14:textId="0CF2D9D2"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21700, validation data: acc - 0.9</w:t>
      </w:r>
      <w:r w:rsidR="005323F5">
        <w:rPr>
          <w:rFonts w:asciiTheme="majorHAnsi" w:hAnsiTheme="majorHAnsi" w:cstheme="majorHAnsi"/>
          <w:sz w:val="16"/>
          <w:szCs w:val="16"/>
          <w:lang w:val="en-US"/>
        </w:rPr>
        <w:t>4</w:t>
      </w:r>
      <w:r w:rsidRPr="005B6546">
        <w:rPr>
          <w:rFonts w:asciiTheme="majorHAnsi" w:hAnsiTheme="majorHAnsi" w:cstheme="majorHAnsi"/>
          <w:sz w:val="16"/>
          <w:szCs w:val="16"/>
          <w:lang w:val="en-US"/>
        </w:rPr>
        <w:t>49166666666667, cost - 0.39984308094171594</w:t>
      </w:r>
    </w:p>
    <w:p w14:paraId="1D855773" w14:textId="67BACB5E"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21800, validation data: acc - 0.9</w:t>
      </w:r>
      <w:r w:rsidR="005323F5">
        <w:rPr>
          <w:rFonts w:asciiTheme="majorHAnsi" w:hAnsiTheme="majorHAnsi" w:cstheme="majorHAnsi"/>
          <w:sz w:val="16"/>
          <w:szCs w:val="16"/>
          <w:lang w:val="en-US"/>
        </w:rPr>
        <w:t>4</w:t>
      </w:r>
      <w:r w:rsidRPr="005B6546">
        <w:rPr>
          <w:rFonts w:asciiTheme="majorHAnsi" w:hAnsiTheme="majorHAnsi" w:cstheme="majorHAnsi"/>
          <w:sz w:val="16"/>
          <w:szCs w:val="16"/>
          <w:lang w:val="en-US"/>
        </w:rPr>
        <w:t>225, cost - 0.3999109829892916</w:t>
      </w:r>
    </w:p>
    <w:p w14:paraId="1F78A17C" w14:textId="46CC3A3B"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21900, validation data: acc - 0.9</w:t>
      </w:r>
      <w:r w:rsidR="005323F5">
        <w:rPr>
          <w:rFonts w:asciiTheme="majorHAnsi" w:hAnsiTheme="majorHAnsi" w:cstheme="majorHAnsi"/>
          <w:sz w:val="16"/>
          <w:szCs w:val="16"/>
          <w:lang w:val="en-US"/>
        </w:rPr>
        <w:t>4</w:t>
      </w:r>
      <w:r w:rsidRPr="005B6546">
        <w:rPr>
          <w:rFonts w:asciiTheme="majorHAnsi" w:hAnsiTheme="majorHAnsi" w:cstheme="majorHAnsi"/>
          <w:sz w:val="16"/>
          <w:szCs w:val="16"/>
          <w:lang w:val="en-US"/>
        </w:rPr>
        <w:t>325, cost - 0.4006872229206465</w:t>
      </w:r>
    </w:p>
    <w:p w14:paraId="71D7C931" w14:textId="4D7B6553"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22000, validation data: acc - 0.9</w:t>
      </w:r>
      <w:r w:rsidR="005323F5">
        <w:rPr>
          <w:rFonts w:asciiTheme="majorHAnsi" w:hAnsiTheme="majorHAnsi" w:cstheme="majorHAnsi"/>
          <w:sz w:val="16"/>
          <w:szCs w:val="16"/>
          <w:lang w:val="en-US"/>
        </w:rPr>
        <w:t>4</w:t>
      </w:r>
      <w:r w:rsidRPr="005B6546">
        <w:rPr>
          <w:rFonts w:asciiTheme="majorHAnsi" w:hAnsiTheme="majorHAnsi" w:cstheme="majorHAnsi"/>
          <w:sz w:val="16"/>
          <w:szCs w:val="16"/>
          <w:lang w:val="en-US"/>
        </w:rPr>
        <w:t>30833333333334, cost - 0.3998391762598279</w:t>
      </w:r>
    </w:p>
    <w:p w14:paraId="7E4E5103" w14:textId="00A59D30"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22100, validation data: acc - 0.9</w:t>
      </w:r>
      <w:r w:rsidR="005323F5">
        <w:rPr>
          <w:rFonts w:asciiTheme="majorHAnsi" w:hAnsiTheme="majorHAnsi" w:cstheme="majorHAnsi"/>
          <w:sz w:val="16"/>
          <w:szCs w:val="16"/>
          <w:lang w:val="en-US"/>
        </w:rPr>
        <w:t>4</w:t>
      </w:r>
      <w:r w:rsidRPr="005B6546">
        <w:rPr>
          <w:rFonts w:asciiTheme="majorHAnsi" w:hAnsiTheme="majorHAnsi" w:cstheme="majorHAnsi"/>
          <w:sz w:val="16"/>
          <w:szCs w:val="16"/>
          <w:lang w:val="en-US"/>
        </w:rPr>
        <w:t>55833333333333, cost - 0.39485837683159014</w:t>
      </w:r>
    </w:p>
    <w:p w14:paraId="1D86D5CE" w14:textId="62E585C5"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22200, validation data: acc - 0.9</w:t>
      </w:r>
      <w:r w:rsidR="005323F5">
        <w:rPr>
          <w:rFonts w:asciiTheme="majorHAnsi" w:hAnsiTheme="majorHAnsi" w:cstheme="majorHAnsi"/>
          <w:sz w:val="16"/>
          <w:szCs w:val="16"/>
          <w:lang w:val="en-US"/>
        </w:rPr>
        <w:t>4</w:t>
      </w:r>
      <w:r w:rsidRPr="005B6546">
        <w:rPr>
          <w:rFonts w:asciiTheme="majorHAnsi" w:hAnsiTheme="majorHAnsi" w:cstheme="majorHAnsi"/>
          <w:sz w:val="16"/>
          <w:szCs w:val="16"/>
          <w:lang w:val="en-US"/>
        </w:rPr>
        <w:t>35833333333333, cost - 0.40018569047913316</w:t>
      </w:r>
    </w:p>
    <w:p w14:paraId="58C50119" w14:textId="195A47F0"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22300, validation data: acc - 0.9</w:t>
      </w:r>
      <w:r w:rsidR="005323F5">
        <w:rPr>
          <w:rFonts w:asciiTheme="majorHAnsi" w:hAnsiTheme="majorHAnsi" w:cstheme="majorHAnsi"/>
          <w:sz w:val="16"/>
          <w:szCs w:val="16"/>
          <w:lang w:val="en-US"/>
        </w:rPr>
        <w:t>4</w:t>
      </w:r>
      <w:r w:rsidRPr="005B6546">
        <w:rPr>
          <w:rFonts w:asciiTheme="majorHAnsi" w:hAnsiTheme="majorHAnsi" w:cstheme="majorHAnsi"/>
          <w:sz w:val="16"/>
          <w:szCs w:val="16"/>
          <w:lang w:val="en-US"/>
        </w:rPr>
        <w:t>44166666666667, cost - 0.3915222034190603</w:t>
      </w:r>
    </w:p>
    <w:p w14:paraId="18C7FDF1" w14:textId="3CEC85F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22400, validation data: acc - 0.9</w:t>
      </w:r>
      <w:r w:rsidR="005323F5">
        <w:rPr>
          <w:rFonts w:asciiTheme="majorHAnsi" w:hAnsiTheme="majorHAnsi" w:cstheme="majorHAnsi"/>
          <w:sz w:val="16"/>
          <w:szCs w:val="16"/>
          <w:lang w:val="en-US"/>
        </w:rPr>
        <w:t>4</w:t>
      </w:r>
      <w:r w:rsidRPr="005B6546">
        <w:rPr>
          <w:rFonts w:asciiTheme="majorHAnsi" w:hAnsiTheme="majorHAnsi" w:cstheme="majorHAnsi"/>
          <w:sz w:val="16"/>
          <w:szCs w:val="16"/>
          <w:lang w:val="en-US"/>
        </w:rPr>
        <w:t>45, cost - 0.39590413264947405</w:t>
      </w:r>
    </w:p>
    <w:p w14:paraId="4B65C291" w14:textId="0FC00210"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22500, validation data: acc - 0.9</w:t>
      </w:r>
      <w:r w:rsidR="005323F5">
        <w:rPr>
          <w:rFonts w:asciiTheme="majorHAnsi" w:hAnsiTheme="majorHAnsi" w:cstheme="majorHAnsi"/>
          <w:sz w:val="16"/>
          <w:szCs w:val="16"/>
          <w:lang w:val="en-US"/>
        </w:rPr>
        <w:t>4</w:t>
      </w:r>
      <w:r w:rsidRPr="005B6546">
        <w:rPr>
          <w:rFonts w:asciiTheme="majorHAnsi" w:hAnsiTheme="majorHAnsi" w:cstheme="majorHAnsi"/>
          <w:sz w:val="16"/>
          <w:szCs w:val="16"/>
          <w:lang w:val="en-US"/>
        </w:rPr>
        <w:t>44166666666667, cost - 0.3939750317573494</w:t>
      </w:r>
    </w:p>
    <w:p w14:paraId="19E62179" w14:textId="4AC4CCB6"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22600, validation data: acc - 0.9</w:t>
      </w:r>
      <w:r w:rsidR="005323F5">
        <w:rPr>
          <w:rFonts w:asciiTheme="majorHAnsi" w:hAnsiTheme="majorHAnsi" w:cstheme="majorHAnsi"/>
          <w:sz w:val="16"/>
          <w:szCs w:val="16"/>
          <w:lang w:val="en-US"/>
        </w:rPr>
        <w:t>4</w:t>
      </w:r>
      <w:r w:rsidRPr="005B6546">
        <w:rPr>
          <w:rFonts w:asciiTheme="majorHAnsi" w:hAnsiTheme="majorHAnsi" w:cstheme="majorHAnsi"/>
          <w:sz w:val="16"/>
          <w:szCs w:val="16"/>
          <w:lang w:val="en-US"/>
        </w:rPr>
        <w:t>29166666666667, cost - 0.4059384153806552</w:t>
      </w:r>
    </w:p>
    <w:p w14:paraId="2C9EEEE8" w14:textId="1E571082"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22700, validation data: acc - 0.9</w:t>
      </w:r>
      <w:r w:rsidR="005323F5">
        <w:rPr>
          <w:rFonts w:asciiTheme="majorHAnsi" w:hAnsiTheme="majorHAnsi" w:cstheme="majorHAnsi"/>
          <w:sz w:val="16"/>
          <w:szCs w:val="16"/>
          <w:lang w:val="en-US"/>
        </w:rPr>
        <w:t>4</w:t>
      </w:r>
      <w:r w:rsidRPr="005B6546">
        <w:rPr>
          <w:rFonts w:asciiTheme="majorHAnsi" w:hAnsiTheme="majorHAnsi" w:cstheme="majorHAnsi"/>
          <w:sz w:val="16"/>
          <w:szCs w:val="16"/>
          <w:lang w:val="en-US"/>
        </w:rPr>
        <w:t>275, cost - 0.4022250795606913</w:t>
      </w:r>
    </w:p>
    <w:p w14:paraId="68400CDA" w14:textId="49646832"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22800, validation data: acc - 0.9</w:t>
      </w:r>
      <w:r w:rsidR="005323F5">
        <w:rPr>
          <w:rFonts w:asciiTheme="majorHAnsi" w:hAnsiTheme="majorHAnsi" w:cstheme="majorHAnsi"/>
          <w:sz w:val="16"/>
          <w:szCs w:val="16"/>
          <w:lang w:val="en-US"/>
        </w:rPr>
        <w:t>4</w:t>
      </w:r>
      <w:r w:rsidRPr="005B6546">
        <w:rPr>
          <w:rFonts w:asciiTheme="majorHAnsi" w:hAnsiTheme="majorHAnsi" w:cstheme="majorHAnsi"/>
          <w:sz w:val="16"/>
          <w:szCs w:val="16"/>
          <w:lang w:val="en-US"/>
        </w:rPr>
        <w:t>39166666666667, cost - 0.3936367819036237</w:t>
      </w:r>
    </w:p>
    <w:p w14:paraId="7C39E77A" w14:textId="4F5DD530"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22900, validation data: acc - 0.9</w:t>
      </w:r>
      <w:r w:rsidR="005323F5">
        <w:rPr>
          <w:rFonts w:asciiTheme="majorHAnsi" w:hAnsiTheme="majorHAnsi" w:cstheme="majorHAnsi"/>
          <w:sz w:val="16"/>
          <w:szCs w:val="16"/>
          <w:lang w:val="en-US"/>
        </w:rPr>
        <w:t>4</w:t>
      </w:r>
      <w:r w:rsidRPr="005B6546">
        <w:rPr>
          <w:rFonts w:asciiTheme="majorHAnsi" w:hAnsiTheme="majorHAnsi" w:cstheme="majorHAnsi"/>
          <w:sz w:val="16"/>
          <w:szCs w:val="16"/>
          <w:lang w:val="en-US"/>
        </w:rPr>
        <w:t>35833333333333, cost - 0.3960316865565751</w:t>
      </w:r>
    </w:p>
    <w:p w14:paraId="54721CD2" w14:textId="70868814"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23000, validation data: acc - 0.9</w:t>
      </w:r>
      <w:r w:rsidR="005323F5">
        <w:rPr>
          <w:rFonts w:asciiTheme="majorHAnsi" w:hAnsiTheme="majorHAnsi" w:cstheme="majorHAnsi"/>
          <w:sz w:val="16"/>
          <w:szCs w:val="16"/>
          <w:lang w:val="en-US"/>
        </w:rPr>
        <w:t>4</w:t>
      </w:r>
      <w:r w:rsidRPr="005B6546">
        <w:rPr>
          <w:rFonts w:asciiTheme="majorHAnsi" w:hAnsiTheme="majorHAnsi" w:cstheme="majorHAnsi"/>
          <w:sz w:val="16"/>
          <w:szCs w:val="16"/>
          <w:lang w:val="en-US"/>
        </w:rPr>
        <w:t>51666666666667, cost - 0.39096941665376966</w:t>
      </w:r>
    </w:p>
    <w:p w14:paraId="38C8748A" w14:textId="719811F2"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23100, validation data: acc - 0.9</w:t>
      </w:r>
      <w:r w:rsidR="005323F5">
        <w:rPr>
          <w:rFonts w:asciiTheme="majorHAnsi" w:hAnsiTheme="majorHAnsi" w:cstheme="majorHAnsi"/>
          <w:sz w:val="16"/>
          <w:szCs w:val="16"/>
          <w:lang w:val="en-US"/>
        </w:rPr>
        <w:t>4</w:t>
      </w:r>
      <w:r w:rsidRPr="005B6546">
        <w:rPr>
          <w:rFonts w:asciiTheme="majorHAnsi" w:hAnsiTheme="majorHAnsi" w:cstheme="majorHAnsi"/>
          <w:sz w:val="16"/>
          <w:szCs w:val="16"/>
          <w:lang w:val="en-US"/>
        </w:rPr>
        <w:t>29166666666667, cost - 0.4011826946242672</w:t>
      </w:r>
    </w:p>
    <w:p w14:paraId="7D2B9A36" w14:textId="6CCB42A1"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23200, validation data: acc - 0.9</w:t>
      </w:r>
      <w:r w:rsidR="005323F5">
        <w:rPr>
          <w:rFonts w:asciiTheme="majorHAnsi" w:hAnsiTheme="majorHAnsi" w:cstheme="majorHAnsi"/>
          <w:sz w:val="16"/>
          <w:szCs w:val="16"/>
          <w:lang w:val="en-US"/>
        </w:rPr>
        <w:t>4</w:t>
      </w:r>
      <w:r w:rsidRPr="005B6546">
        <w:rPr>
          <w:rFonts w:asciiTheme="majorHAnsi" w:hAnsiTheme="majorHAnsi" w:cstheme="majorHAnsi"/>
          <w:sz w:val="16"/>
          <w:szCs w:val="16"/>
          <w:lang w:val="en-US"/>
        </w:rPr>
        <w:t>45, cost - 0.3932993096806776</w:t>
      </w:r>
    </w:p>
    <w:p w14:paraId="0CC7FFC8" w14:textId="33199108"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23300, validation data: acc - 0.9</w:t>
      </w:r>
      <w:r w:rsidR="005323F5">
        <w:rPr>
          <w:rFonts w:asciiTheme="majorHAnsi" w:hAnsiTheme="majorHAnsi" w:cstheme="majorHAnsi"/>
          <w:sz w:val="16"/>
          <w:szCs w:val="16"/>
          <w:lang w:val="en-US"/>
        </w:rPr>
        <w:t>4</w:t>
      </w:r>
      <w:r w:rsidRPr="005B6546">
        <w:rPr>
          <w:rFonts w:asciiTheme="majorHAnsi" w:hAnsiTheme="majorHAnsi" w:cstheme="majorHAnsi"/>
          <w:sz w:val="16"/>
          <w:szCs w:val="16"/>
          <w:lang w:val="en-US"/>
        </w:rPr>
        <w:t>25833333333333, cost - 0.3915195924493563</w:t>
      </w:r>
    </w:p>
    <w:p w14:paraId="6FAC605D" w14:textId="33008800"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23400, validation data: acc - 0.9</w:t>
      </w:r>
      <w:r w:rsidR="005323F5">
        <w:rPr>
          <w:rFonts w:asciiTheme="majorHAnsi" w:hAnsiTheme="majorHAnsi" w:cstheme="majorHAnsi"/>
          <w:sz w:val="16"/>
          <w:szCs w:val="16"/>
          <w:lang w:val="en-US"/>
        </w:rPr>
        <w:t>4</w:t>
      </w:r>
      <w:r w:rsidRPr="005B6546">
        <w:rPr>
          <w:rFonts w:asciiTheme="majorHAnsi" w:hAnsiTheme="majorHAnsi" w:cstheme="majorHAnsi"/>
          <w:sz w:val="16"/>
          <w:szCs w:val="16"/>
          <w:lang w:val="en-US"/>
        </w:rPr>
        <w:t>33333333333333, cost - 0.3971713632598113</w:t>
      </w:r>
    </w:p>
    <w:p w14:paraId="42F9BF47" w14:textId="3C964129"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23500, validation data: acc - 0.9</w:t>
      </w:r>
      <w:r w:rsidR="005323F5">
        <w:rPr>
          <w:rFonts w:asciiTheme="majorHAnsi" w:hAnsiTheme="majorHAnsi" w:cstheme="majorHAnsi"/>
          <w:sz w:val="16"/>
          <w:szCs w:val="16"/>
          <w:lang w:val="en-US"/>
        </w:rPr>
        <w:t>4</w:t>
      </w:r>
      <w:r w:rsidRPr="005B6546">
        <w:rPr>
          <w:rFonts w:asciiTheme="majorHAnsi" w:hAnsiTheme="majorHAnsi" w:cstheme="majorHAnsi"/>
          <w:sz w:val="16"/>
          <w:szCs w:val="16"/>
          <w:lang w:val="en-US"/>
        </w:rPr>
        <w:t>43333333333333, cost - 0.39144314866932645</w:t>
      </w:r>
    </w:p>
    <w:p w14:paraId="022BEB6D" w14:textId="4129936F"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23600, validation data: acc - 0.9</w:t>
      </w:r>
      <w:r w:rsidR="005323F5">
        <w:rPr>
          <w:rFonts w:asciiTheme="majorHAnsi" w:hAnsiTheme="majorHAnsi" w:cstheme="majorHAnsi"/>
          <w:sz w:val="16"/>
          <w:szCs w:val="16"/>
          <w:lang w:val="en-US"/>
        </w:rPr>
        <w:t>4</w:t>
      </w:r>
      <w:r w:rsidRPr="005B6546">
        <w:rPr>
          <w:rFonts w:asciiTheme="majorHAnsi" w:hAnsiTheme="majorHAnsi" w:cstheme="majorHAnsi"/>
          <w:sz w:val="16"/>
          <w:szCs w:val="16"/>
          <w:lang w:val="en-US"/>
        </w:rPr>
        <w:t>45833333333333, cost - 0.3997218636614772</w:t>
      </w:r>
    </w:p>
    <w:p w14:paraId="69F365E6" w14:textId="5F6D7C22"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23700, validation data: acc - 0.9</w:t>
      </w:r>
      <w:r w:rsidR="005323F5">
        <w:rPr>
          <w:rFonts w:asciiTheme="majorHAnsi" w:hAnsiTheme="majorHAnsi" w:cstheme="majorHAnsi"/>
          <w:sz w:val="16"/>
          <w:szCs w:val="16"/>
          <w:lang w:val="en-US"/>
        </w:rPr>
        <w:t>4</w:t>
      </w:r>
      <w:r w:rsidRPr="005B6546">
        <w:rPr>
          <w:rFonts w:asciiTheme="majorHAnsi" w:hAnsiTheme="majorHAnsi" w:cstheme="majorHAnsi"/>
          <w:sz w:val="16"/>
          <w:szCs w:val="16"/>
          <w:lang w:val="en-US"/>
        </w:rPr>
        <w:t>39166666666667, cost - 0.3976332345896635</w:t>
      </w:r>
    </w:p>
    <w:p w14:paraId="39991654" w14:textId="6154E078"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23800, validation data: acc - 0.9</w:t>
      </w:r>
      <w:r w:rsidR="005323F5">
        <w:rPr>
          <w:rFonts w:asciiTheme="majorHAnsi" w:hAnsiTheme="majorHAnsi" w:cstheme="majorHAnsi"/>
          <w:sz w:val="16"/>
          <w:szCs w:val="16"/>
          <w:lang w:val="en-US"/>
        </w:rPr>
        <w:t>4</w:t>
      </w:r>
      <w:r w:rsidRPr="005B6546">
        <w:rPr>
          <w:rFonts w:asciiTheme="majorHAnsi" w:hAnsiTheme="majorHAnsi" w:cstheme="majorHAnsi"/>
          <w:sz w:val="16"/>
          <w:szCs w:val="16"/>
          <w:lang w:val="en-US"/>
        </w:rPr>
        <w:t>46666666666666, cost - 0.3949135611963527</w:t>
      </w:r>
    </w:p>
    <w:p w14:paraId="40FA62F7" w14:textId="40FAD214"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23900, validation data: acc - 0.9</w:t>
      </w:r>
      <w:r w:rsidR="005323F5">
        <w:rPr>
          <w:rFonts w:asciiTheme="majorHAnsi" w:hAnsiTheme="majorHAnsi" w:cstheme="majorHAnsi"/>
          <w:sz w:val="16"/>
          <w:szCs w:val="16"/>
          <w:lang w:val="en-US"/>
        </w:rPr>
        <w:t>4</w:t>
      </w:r>
      <w:r w:rsidRPr="005B6546">
        <w:rPr>
          <w:rFonts w:asciiTheme="majorHAnsi" w:hAnsiTheme="majorHAnsi" w:cstheme="majorHAnsi"/>
          <w:sz w:val="16"/>
          <w:szCs w:val="16"/>
          <w:lang w:val="en-US"/>
        </w:rPr>
        <w:t>50833333333334, cost - 0.3933854767621414</w:t>
      </w:r>
    </w:p>
    <w:p w14:paraId="60B37E63" w14:textId="29EA9584"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24000, validation data: acc - 0.9</w:t>
      </w:r>
      <w:r w:rsidR="005323F5">
        <w:rPr>
          <w:rFonts w:asciiTheme="majorHAnsi" w:hAnsiTheme="majorHAnsi" w:cstheme="majorHAnsi"/>
          <w:sz w:val="16"/>
          <w:szCs w:val="16"/>
          <w:lang w:val="en-US"/>
        </w:rPr>
        <w:t>4</w:t>
      </w:r>
      <w:r w:rsidRPr="005B6546">
        <w:rPr>
          <w:rFonts w:asciiTheme="majorHAnsi" w:hAnsiTheme="majorHAnsi" w:cstheme="majorHAnsi"/>
          <w:sz w:val="16"/>
          <w:szCs w:val="16"/>
          <w:lang w:val="en-US"/>
        </w:rPr>
        <w:t>40833333333334, cost - 0.40406112270535816</w:t>
      </w:r>
    </w:p>
    <w:p w14:paraId="610481F1" w14:textId="11414140"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24100, validation data: acc - 0.9</w:t>
      </w:r>
      <w:r w:rsidR="005323F5">
        <w:rPr>
          <w:rFonts w:asciiTheme="majorHAnsi" w:hAnsiTheme="majorHAnsi" w:cstheme="majorHAnsi"/>
          <w:sz w:val="16"/>
          <w:szCs w:val="16"/>
          <w:lang w:val="en-US"/>
        </w:rPr>
        <w:t>4</w:t>
      </w:r>
      <w:r w:rsidRPr="005B6546">
        <w:rPr>
          <w:rFonts w:asciiTheme="majorHAnsi" w:hAnsiTheme="majorHAnsi" w:cstheme="majorHAnsi"/>
          <w:sz w:val="16"/>
          <w:szCs w:val="16"/>
          <w:lang w:val="en-US"/>
        </w:rPr>
        <w:t>3, cost - 0.3993925403785978</w:t>
      </w:r>
    </w:p>
    <w:p w14:paraId="04F9DC90" w14:textId="7A56D227"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24200, validation data: acc - 0.9</w:t>
      </w:r>
      <w:r w:rsidR="005323F5">
        <w:rPr>
          <w:rFonts w:asciiTheme="majorHAnsi" w:hAnsiTheme="majorHAnsi" w:cstheme="majorHAnsi"/>
          <w:sz w:val="16"/>
          <w:szCs w:val="16"/>
          <w:lang w:val="en-US"/>
        </w:rPr>
        <w:t>4</w:t>
      </w:r>
      <w:r w:rsidRPr="005B6546">
        <w:rPr>
          <w:rFonts w:asciiTheme="majorHAnsi" w:hAnsiTheme="majorHAnsi" w:cstheme="majorHAnsi"/>
          <w:sz w:val="16"/>
          <w:szCs w:val="16"/>
          <w:lang w:val="en-US"/>
        </w:rPr>
        <w:t>45833333333333, cost - 0.39628055178928073</w:t>
      </w:r>
    </w:p>
    <w:p w14:paraId="008F23E8" w14:textId="0FF98220"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24300, validation data: acc - 0.9</w:t>
      </w:r>
      <w:r w:rsidR="005323F5">
        <w:rPr>
          <w:rFonts w:asciiTheme="majorHAnsi" w:hAnsiTheme="majorHAnsi" w:cstheme="majorHAnsi"/>
          <w:sz w:val="16"/>
          <w:szCs w:val="16"/>
          <w:lang w:val="en-US"/>
        </w:rPr>
        <w:t>4</w:t>
      </w:r>
      <w:r w:rsidRPr="005B6546">
        <w:rPr>
          <w:rFonts w:asciiTheme="majorHAnsi" w:hAnsiTheme="majorHAnsi" w:cstheme="majorHAnsi"/>
          <w:sz w:val="16"/>
          <w:szCs w:val="16"/>
          <w:lang w:val="en-US"/>
        </w:rPr>
        <w:t>49166666666667, cost - 0.3921331265725504</w:t>
      </w:r>
    </w:p>
    <w:p w14:paraId="0E61397A" w14:textId="4AECC0AA"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24400, validation data: acc - 0.9</w:t>
      </w:r>
      <w:r w:rsidR="005323F5">
        <w:rPr>
          <w:rFonts w:asciiTheme="majorHAnsi" w:hAnsiTheme="majorHAnsi" w:cstheme="majorHAnsi"/>
          <w:sz w:val="16"/>
          <w:szCs w:val="16"/>
          <w:lang w:val="en-US"/>
        </w:rPr>
        <w:t>4</w:t>
      </w:r>
      <w:r w:rsidRPr="005B6546">
        <w:rPr>
          <w:rFonts w:asciiTheme="majorHAnsi" w:hAnsiTheme="majorHAnsi" w:cstheme="majorHAnsi"/>
          <w:sz w:val="16"/>
          <w:szCs w:val="16"/>
          <w:lang w:val="en-US"/>
        </w:rPr>
        <w:t>3, cost - 0.4009142199424295</w:t>
      </w:r>
    </w:p>
    <w:p w14:paraId="42E6A7A8" w14:textId="056F2CFC"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24500, validation data: acc - 0.9</w:t>
      </w:r>
      <w:r w:rsidR="005323F5">
        <w:rPr>
          <w:rFonts w:asciiTheme="majorHAnsi" w:hAnsiTheme="majorHAnsi" w:cstheme="majorHAnsi"/>
          <w:sz w:val="16"/>
          <w:szCs w:val="16"/>
          <w:lang w:val="en-US"/>
        </w:rPr>
        <w:t>4</w:t>
      </w:r>
      <w:r w:rsidRPr="005B6546">
        <w:rPr>
          <w:rFonts w:asciiTheme="majorHAnsi" w:hAnsiTheme="majorHAnsi" w:cstheme="majorHAnsi"/>
          <w:sz w:val="16"/>
          <w:szCs w:val="16"/>
          <w:lang w:val="en-US"/>
        </w:rPr>
        <w:t>3, cost - 0.4006430136937912</w:t>
      </w:r>
    </w:p>
    <w:p w14:paraId="25BAAF10" w14:textId="23659ACA" w:rsidR="005B6546"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24600, validation data: acc - 0.9</w:t>
      </w:r>
      <w:r w:rsidR="005323F5">
        <w:rPr>
          <w:rFonts w:asciiTheme="majorHAnsi" w:hAnsiTheme="majorHAnsi" w:cstheme="majorHAnsi"/>
          <w:sz w:val="16"/>
          <w:szCs w:val="16"/>
          <w:lang w:val="en-US"/>
        </w:rPr>
        <w:t>4</w:t>
      </w:r>
      <w:r w:rsidRPr="005B6546">
        <w:rPr>
          <w:rFonts w:asciiTheme="majorHAnsi" w:hAnsiTheme="majorHAnsi" w:cstheme="majorHAnsi"/>
          <w:sz w:val="16"/>
          <w:szCs w:val="16"/>
          <w:lang w:val="en-US"/>
        </w:rPr>
        <w:t>33333333333333, cost - 0.394669648308755</w:t>
      </w:r>
    </w:p>
    <w:p w14:paraId="40EAEEB3" w14:textId="0F2B7EEC" w:rsidR="006917B8" w:rsidRPr="005B6546" w:rsidRDefault="005B6546" w:rsidP="005B6546">
      <w:pPr>
        <w:pStyle w:val="afa"/>
        <w:numPr>
          <w:ilvl w:val="0"/>
          <w:numId w:val="8"/>
        </w:numPr>
        <w:ind w:left="360"/>
        <w:rPr>
          <w:rFonts w:asciiTheme="majorHAnsi" w:hAnsiTheme="majorHAnsi" w:cstheme="majorHAnsi"/>
          <w:sz w:val="16"/>
          <w:szCs w:val="16"/>
          <w:lang w:val="en-US"/>
        </w:rPr>
      </w:pPr>
      <w:r w:rsidRPr="005B6546">
        <w:rPr>
          <w:rFonts w:asciiTheme="majorHAnsi" w:hAnsiTheme="majorHAnsi" w:cstheme="majorHAnsi"/>
          <w:sz w:val="16"/>
          <w:szCs w:val="16"/>
          <w:lang w:val="en-US"/>
        </w:rPr>
        <w:t>Training step #24700, validation data: acc - 0.9</w:t>
      </w:r>
      <w:r w:rsidR="005323F5">
        <w:rPr>
          <w:rFonts w:asciiTheme="majorHAnsi" w:hAnsiTheme="majorHAnsi" w:cstheme="majorHAnsi"/>
          <w:sz w:val="16"/>
          <w:szCs w:val="16"/>
          <w:lang w:val="en-US"/>
        </w:rPr>
        <w:t>4</w:t>
      </w:r>
      <w:r w:rsidRPr="005B6546">
        <w:rPr>
          <w:rFonts w:asciiTheme="majorHAnsi" w:hAnsiTheme="majorHAnsi" w:cstheme="majorHAnsi"/>
          <w:sz w:val="16"/>
          <w:szCs w:val="16"/>
          <w:lang w:val="en-US"/>
        </w:rPr>
        <w:t>425, cost - 0.39264301605437835</w:t>
      </w:r>
    </w:p>
    <w:sectPr w:rsidR="006917B8" w:rsidRPr="005B654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DAA79E" w14:textId="77777777" w:rsidR="002619A4" w:rsidRDefault="002619A4" w:rsidP="009D01EA">
      <w:pPr>
        <w:spacing w:before="0" w:after="0" w:line="240" w:lineRule="auto"/>
      </w:pPr>
      <w:r>
        <w:separator/>
      </w:r>
    </w:p>
  </w:endnote>
  <w:endnote w:type="continuationSeparator" w:id="0">
    <w:p w14:paraId="42CDE8D4" w14:textId="77777777" w:rsidR="002619A4" w:rsidRDefault="002619A4" w:rsidP="009D01E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57850C" w14:textId="77777777" w:rsidR="002619A4" w:rsidRDefault="002619A4" w:rsidP="009D01EA">
      <w:pPr>
        <w:spacing w:before="0" w:after="0" w:line="240" w:lineRule="auto"/>
      </w:pPr>
      <w:r>
        <w:separator/>
      </w:r>
    </w:p>
  </w:footnote>
  <w:footnote w:type="continuationSeparator" w:id="0">
    <w:p w14:paraId="51D646FB" w14:textId="77777777" w:rsidR="002619A4" w:rsidRDefault="002619A4" w:rsidP="009D01EA">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33D4D"/>
    <w:multiLevelType w:val="hybridMultilevel"/>
    <w:tmpl w:val="E13A331E"/>
    <w:lvl w:ilvl="0" w:tplc="10000003">
      <w:start w:val="1"/>
      <w:numFmt w:val="bullet"/>
      <w:lvlText w:val="o"/>
      <w:lvlJc w:val="left"/>
      <w:pPr>
        <w:ind w:left="1080" w:hanging="360"/>
      </w:pPr>
      <w:rPr>
        <w:rFonts w:ascii="Courier New" w:hAnsi="Courier New" w:cs="Courier New" w:hint="default"/>
      </w:rPr>
    </w:lvl>
    <w:lvl w:ilvl="1" w:tplc="10000003" w:tentative="1">
      <w:start w:val="1"/>
      <w:numFmt w:val="bullet"/>
      <w:lvlText w:val="o"/>
      <w:lvlJc w:val="left"/>
      <w:pPr>
        <w:ind w:left="1800" w:hanging="360"/>
      </w:pPr>
      <w:rPr>
        <w:rFonts w:ascii="Courier New" w:hAnsi="Courier New" w:cs="Courier New" w:hint="default"/>
      </w:rPr>
    </w:lvl>
    <w:lvl w:ilvl="2" w:tplc="10000005" w:tentative="1">
      <w:start w:val="1"/>
      <w:numFmt w:val="bullet"/>
      <w:lvlText w:val=""/>
      <w:lvlJc w:val="left"/>
      <w:pPr>
        <w:ind w:left="2520" w:hanging="360"/>
      </w:pPr>
      <w:rPr>
        <w:rFonts w:ascii="Wingdings" w:hAnsi="Wingdings" w:hint="default"/>
      </w:rPr>
    </w:lvl>
    <w:lvl w:ilvl="3" w:tplc="10000001" w:tentative="1">
      <w:start w:val="1"/>
      <w:numFmt w:val="bullet"/>
      <w:lvlText w:val=""/>
      <w:lvlJc w:val="left"/>
      <w:pPr>
        <w:ind w:left="3240" w:hanging="360"/>
      </w:pPr>
      <w:rPr>
        <w:rFonts w:ascii="Symbol" w:hAnsi="Symbol" w:hint="default"/>
      </w:rPr>
    </w:lvl>
    <w:lvl w:ilvl="4" w:tplc="10000003" w:tentative="1">
      <w:start w:val="1"/>
      <w:numFmt w:val="bullet"/>
      <w:lvlText w:val="o"/>
      <w:lvlJc w:val="left"/>
      <w:pPr>
        <w:ind w:left="3960" w:hanging="360"/>
      </w:pPr>
      <w:rPr>
        <w:rFonts w:ascii="Courier New" w:hAnsi="Courier New" w:cs="Courier New" w:hint="default"/>
      </w:rPr>
    </w:lvl>
    <w:lvl w:ilvl="5" w:tplc="10000005" w:tentative="1">
      <w:start w:val="1"/>
      <w:numFmt w:val="bullet"/>
      <w:lvlText w:val=""/>
      <w:lvlJc w:val="left"/>
      <w:pPr>
        <w:ind w:left="4680" w:hanging="360"/>
      </w:pPr>
      <w:rPr>
        <w:rFonts w:ascii="Wingdings" w:hAnsi="Wingdings" w:hint="default"/>
      </w:rPr>
    </w:lvl>
    <w:lvl w:ilvl="6" w:tplc="10000001" w:tentative="1">
      <w:start w:val="1"/>
      <w:numFmt w:val="bullet"/>
      <w:lvlText w:val=""/>
      <w:lvlJc w:val="left"/>
      <w:pPr>
        <w:ind w:left="5400" w:hanging="360"/>
      </w:pPr>
      <w:rPr>
        <w:rFonts w:ascii="Symbol" w:hAnsi="Symbol" w:hint="default"/>
      </w:rPr>
    </w:lvl>
    <w:lvl w:ilvl="7" w:tplc="10000003" w:tentative="1">
      <w:start w:val="1"/>
      <w:numFmt w:val="bullet"/>
      <w:lvlText w:val="o"/>
      <w:lvlJc w:val="left"/>
      <w:pPr>
        <w:ind w:left="6120" w:hanging="360"/>
      </w:pPr>
      <w:rPr>
        <w:rFonts w:ascii="Courier New" w:hAnsi="Courier New" w:cs="Courier New" w:hint="default"/>
      </w:rPr>
    </w:lvl>
    <w:lvl w:ilvl="8" w:tplc="10000005" w:tentative="1">
      <w:start w:val="1"/>
      <w:numFmt w:val="bullet"/>
      <w:lvlText w:val=""/>
      <w:lvlJc w:val="left"/>
      <w:pPr>
        <w:ind w:left="6840" w:hanging="360"/>
      </w:pPr>
      <w:rPr>
        <w:rFonts w:ascii="Wingdings" w:hAnsi="Wingdings" w:hint="default"/>
      </w:rPr>
    </w:lvl>
  </w:abstractNum>
  <w:abstractNum w:abstractNumId="1" w15:restartNumberingAfterBreak="0">
    <w:nsid w:val="177A54EC"/>
    <w:multiLevelType w:val="hybridMultilevel"/>
    <w:tmpl w:val="45AAF1E4"/>
    <w:lvl w:ilvl="0" w:tplc="6F44233E">
      <w:numFmt w:val="bullet"/>
      <w:lvlText w:val=""/>
      <w:lvlJc w:val="left"/>
      <w:pPr>
        <w:ind w:left="720" w:hanging="360"/>
      </w:pPr>
      <w:rPr>
        <w:rFonts w:ascii="Symbol" w:eastAsiaTheme="minorEastAsia" w:hAnsi="Symbol" w:cstheme="minorBidi" w:hint="default"/>
        <w:sz w:val="22"/>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82A2A91"/>
    <w:multiLevelType w:val="hybridMultilevel"/>
    <w:tmpl w:val="33A24F88"/>
    <w:lvl w:ilvl="0" w:tplc="1000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2B5932E4"/>
    <w:multiLevelType w:val="hybridMultilevel"/>
    <w:tmpl w:val="AAA86B1A"/>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2E7800DF"/>
    <w:multiLevelType w:val="hybridMultilevel"/>
    <w:tmpl w:val="F99A0F3A"/>
    <w:lvl w:ilvl="0" w:tplc="1000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2FA474CD"/>
    <w:multiLevelType w:val="hybridMultilevel"/>
    <w:tmpl w:val="7F2C4D5A"/>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39D43B91"/>
    <w:multiLevelType w:val="hybridMultilevel"/>
    <w:tmpl w:val="5984B9DC"/>
    <w:lvl w:ilvl="0" w:tplc="1000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3BA316FF"/>
    <w:multiLevelType w:val="hybridMultilevel"/>
    <w:tmpl w:val="CF66308C"/>
    <w:lvl w:ilvl="0" w:tplc="10000003">
      <w:start w:val="1"/>
      <w:numFmt w:val="bullet"/>
      <w:lvlText w:val="o"/>
      <w:lvlJc w:val="left"/>
      <w:pPr>
        <w:ind w:left="720" w:hanging="360"/>
      </w:pPr>
      <w:rPr>
        <w:rFonts w:ascii="Courier New" w:hAnsi="Courier New" w:cs="Courier New"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4584117F"/>
    <w:multiLevelType w:val="hybridMultilevel"/>
    <w:tmpl w:val="49E41396"/>
    <w:lvl w:ilvl="0" w:tplc="1000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9" w15:restartNumberingAfterBreak="0">
    <w:nsid w:val="60F97683"/>
    <w:multiLevelType w:val="hybridMultilevel"/>
    <w:tmpl w:val="B12EAF64"/>
    <w:lvl w:ilvl="0" w:tplc="10000003">
      <w:start w:val="1"/>
      <w:numFmt w:val="bullet"/>
      <w:lvlText w:val="o"/>
      <w:lvlJc w:val="left"/>
      <w:pPr>
        <w:ind w:left="720" w:hanging="360"/>
      </w:pPr>
      <w:rPr>
        <w:rFonts w:ascii="Courier New" w:hAnsi="Courier New" w:cs="Courier New"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16cid:durableId="1957248852">
    <w:abstractNumId w:val="5"/>
  </w:num>
  <w:num w:numId="2" w16cid:durableId="851530131">
    <w:abstractNumId w:val="3"/>
  </w:num>
  <w:num w:numId="3" w16cid:durableId="1453941247">
    <w:abstractNumId w:val="6"/>
  </w:num>
  <w:num w:numId="4" w16cid:durableId="1294408866">
    <w:abstractNumId w:val="1"/>
  </w:num>
  <w:num w:numId="5" w16cid:durableId="604113039">
    <w:abstractNumId w:val="4"/>
  </w:num>
  <w:num w:numId="6" w16cid:durableId="1145128190">
    <w:abstractNumId w:val="0"/>
  </w:num>
  <w:num w:numId="7" w16cid:durableId="1582105295">
    <w:abstractNumId w:val="9"/>
  </w:num>
  <w:num w:numId="8" w16cid:durableId="1039207324">
    <w:abstractNumId w:val="2"/>
  </w:num>
  <w:num w:numId="9" w16cid:durableId="1554384272">
    <w:abstractNumId w:val="8"/>
  </w:num>
  <w:num w:numId="10" w16cid:durableId="142299007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NjCwNDUytDQ1NzdR0lEKTi0uzszPAykwqgUAmuCXdSwAAAA="/>
  </w:docVars>
  <w:rsids>
    <w:rsidRoot w:val="00A23824"/>
    <w:rsid w:val="00011170"/>
    <w:rsid w:val="00013E0E"/>
    <w:rsid w:val="00053ABA"/>
    <w:rsid w:val="00071F23"/>
    <w:rsid w:val="000E4A9E"/>
    <w:rsid w:val="00113D06"/>
    <w:rsid w:val="00114197"/>
    <w:rsid w:val="0012036A"/>
    <w:rsid w:val="00132B25"/>
    <w:rsid w:val="001469E8"/>
    <w:rsid w:val="00166EB7"/>
    <w:rsid w:val="00184B36"/>
    <w:rsid w:val="00191445"/>
    <w:rsid w:val="001D6BC7"/>
    <w:rsid w:val="001E10FF"/>
    <w:rsid w:val="002619A4"/>
    <w:rsid w:val="00283DFC"/>
    <w:rsid w:val="002A3CCE"/>
    <w:rsid w:val="002C1B2B"/>
    <w:rsid w:val="002D5B65"/>
    <w:rsid w:val="00347564"/>
    <w:rsid w:val="00376429"/>
    <w:rsid w:val="003977D9"/>
    <w:rsid w:val="003B59F0"/>
    <w:rsid w:val="004238B7"/>
    <w:rsid w:val="0044689C"/>
    <w:rsid w:val="004E34A1"/>
    <w:rsid w:val="005323F5"/>
    <w:rsid w:val="00540C79"/>
    <w:rsid w:val="005B6546"/>
    <w:rsid w:val="005E62F5"/>
    <w:rsid w:val="005E6A8A"/>
    <w:rsid w:val="00613DF8"/>
    <w:rsid w:val="006917B8"/>
    <w:rsid w:val="00782402"/>
    <w:rsid w:val="008B09EA"/>
    <w:rsid w:val="008D5E07"/>
    <w:rsid w:val="00900BF8"/>
    <w:rsid w:val="00906C92"/>
    <w:rsid w:val="00944004"/>
    <w:rsid w:val="009D01EA"/>
    <w:rsid w:val="00A122D2"/>
    <w:rsid w:val="00A23824"/>
    <w:rsid w:val="00A5038A"/>
    <w:rsid w:val="00A8708A"/>
    <w:rsid w:val="00A917AF"/>
    <w:rsid w:val="00AC3B8D"/>
    <w:rsid w:val="00B66FC6"/>
    <w:rsid w:val="00BA53AF"/>
    <w:rsid w:val="00BA59C3"/>
    <w:rsid w:val="00BC728D"/>
    <w:rsid w:val="00BD1959"/>
    <w:rsid w:val="00BF290F"/>
    <w:rsid w:val="00C35E3D"/>
    <w:rsid w:val="00C56063"/>
    <w:rsid w:val="00C61ED3"/>
    <w:rsid w:val="00C862D6"/>
    <w:rsid w:val="00CA5041"/>
    <w:rsid w:val="00CB2BF5"/>
    <w:rsid w:val="00CD5539"/>
    <w:rsid w:val="00D27371"/>
    <w:rsid w:val="00D723A9"/>
    <w:rsid w:val="00E008DA"/>
    <w:rsid w:val="00E93C21"/>
    <w:rsid w:val="00EE1357"/>
    <w:rsid w:val="00F042BC"/>
    <w:rsid w:val="00F07696"/>
    <w:rsid w:val="00F170EF"/>
    <w:rsid w:val="00F83EE8"/>
    <w:rsid w:val="00F8559B"/>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26F522"/>
  <w15:chartTrackingRefBased/>
  <w15:docId w15:val="{5CFC469C-AF92-4228-BF01-A18A17FC1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IL" w:eastAsia="en-US" w:bidi="he-IL"/>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917B8"/>
  </w:style>
  <w:style w:type="paragraph" w:styleId="1">
    <w:name w:val="heading 1"/>
    <w:basedOn w:val="a"/>
    <w:next w:val="a"/>
    <w:link w:val="10"/>
    <w:uiPriority w:val="9"/>
    <w:qFormat/>
    <w:rsid w:val="009D01EA"/>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2">
    <w:name w:val="heading 2"/>
    <w:basedOn w:val="a"/>
    <w:next w:val="a"/>
    <w:link w:val="20"/>
    <w:uiPriority w:val="9"/>
    <w:unhideWhenUsed/>
    <w:qFormat/>
    <w:rsid w:val="009D01EA"/>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3">
    <w:name w:val="heading 3"/>
    <w:basedOn w:val="a"/>
    <w:next w:val="a"/>
    <w:link w:val="30"/>
    <w:uiPriority w:val="9"/>
    <w:unhideWhenUsed/>
    <w:qFormat/>
    <w:rsid w:val="009D01EA"/>
    <w:pPr>
      <w:pBdr>
        <w:top w:val="single" w:sz="6" w:space="2" w:color="4472C4" w:themeColor="accent1"/>
      </w:pBdr>
      <w:spacing w:before="300" w:after="0"/>
      <w:outlineLvl w:val="2"/>
    </w:pPr>
    <w:rPr>
      <w:caps/>
      <w:color w:val="1F3763" w:themeColor="accent1" w:themeShade="7F"/>
      <w:spacing w:val="15"/>
    </w:rPr>
  </w:style>
  <w:style w:type="paragraph" w:styleId="4">
    <w:name w:val="heading 4"/>
    <w:basedOn w:val="a"/>
    <w:next w:val="a"/>
    <w:link w:val="40"/>
    <w:uiPriority w:val="9"/>
    <w:semiHidden/>
    <w:unhideWhenUsed/>
    <w:qFormat/>
    <w:rsid w:val="009D01EA"/>
    <w:pPr>
      <w:pBdr>
        <w:top w:val="dotted" w:sz="6" w:space="2" w:color="4472C4" w:themeColor="accent1"/>
      </w:pBdr>
      <w:spacing w:before="200" w:after="0"/>
      <w:outlineLvl w:val="3"/>
    </w:pPr>
    <w:rPr>
      <w:caps/>
      <w:color w:val="2F5496" w:themeColor="accent1" w:themeShade="BF"/>
      <w:spacing w:val="10"/>
    </w:rPr>
  </w:style>
  <w:style w:type="paragraph" w:styleId="5">
    <w:name w:val="heading 5"/>
    <w:basedOn w:val="a"/>
    <w:next w:val="a"/>
    <w:link w:val="50"/>
    <w:uiPriority w:val="9"/>
    <w:semiHidden/>
    <w:unhideWhenUsed/>
    <w:qFormat/>
    <w:rsid w:val="009D01EA"/>
    <w:pPr>
      <w:pBdr>
        <w:bottom w:val="single" w:sz="6" w:space="1" w:color="4472C4" w:themeColor="accent1"/>
      </w:pBdr>
      <w:spacing w:before="200" w:after="0"/>
      <w:outlineLvl w:val="4"/>
    </w:pPr>
    <w:rPr>
      <w:caps/>
      <w:color w:val="2F5496" w:themeColor="accent1" w:themeShade="BF"/>
      <w:spacing w:val="10"/>
    </w:rPr>
  </w:style>
  <w:style w:type="paragraph" w:styleId="6">
    <w:name w:val="heading 6"/>
    <w:basedOn w:val="a"/>
    <w:next w:val="a"/>
    <w:link w:val="60"/>
    <w:uiPriority w:val="9"/>
    <w:semiHidden/>
    <w:unhideWhenUsed/>
    <w:qFormat/>
    <w:rsid w:val="009D01EA"/>
    <w:pPr>
      <w:pBdr>
        <w:bottom w:val="dotted" w:sz="6" w:space="1" w:color="4472C4" w:themeColor="accent1"/>
      </w:pBdr>
      <w:spacing w:before="200" w:after="0"/>
      <w:outlineLvl w:val="5"/>
    </w:pPr>
    <w:rPr>
      <w:caps/>
      <w:color w:val="2F5496" w:themeColor="accent1" w:themeShade="BF"/>
      <w:spacing w:val="10"/>
    </w:rPr>
  </w:style>
  <w:style w:type="paragraph" w:styleId="7">
    <w:name w:val="heading 7"/>
    <w:basedOn w:val="a"/>
    <w:next w:val="a"/>
    <w:link w:val="70"/>
    <w:uiPriority w:val="9"/>
    <w:semiHidden/>
    <w:unhideWhenUsed/>
    <w:qFormat/>
    <w:rsid w:val="009D01EA"/>
    <w:pPr>
      <w:spacing w:before="200" w:after="0"/>
      <w:outlineLvl w:val="6"/>
    </w:pPr>
    <w:rPr>
      <w:caps/>
      <w:color w:val="2F5496" w:themeColor="accent1" w:themeShade="BF"/>
      <w:spacing w:val="10"/>
    </w:rPr>
  </w:style>
  <w:style w:type="paragraph" w:styleId="8">
    <w:name w:val="heading 8"/>
    <w:basedOn w:val="a"/>
    <w:next w:val="a"/>
    <w:link w:val="80"/>
    <w:uiPriority w:val="9"/>
    <w:semiHidden/>
    <w:unhideWhenUsed/>
    <w:qFormat/>
    <w:rsid w:val="009D01EA"/>
    <w:pPr>
      <w:spacing w:before="200" w:after="0"/>
      <w:outlineLvl w:val="7"/>
    </w:pPr>
    <w:rPr>
      <w:caps/>
      <w:spacing w:val="10"/>
      <w:sz w:val="18"/>
      <w:szCs w:val="18"/>
    </w:rPr>
  </w:style>
  <w:style w:type="paragraph" w:styleId="9">
    <w:name w:val="heading 9"/>
    <w:basedOn w:val="a"/>
    <w:next w:val="a"/>
    <w:link w:val="90"/>
    <w:uiPriority w:val="9"/>
    <w:semiHidden/>
    <w:unhideWhenUsed/>
    <w:qFormat/>
    <w:rsid w:val="009D01EA"/>
    <w:pPr>
      <w:spacing w:before="200" w:after="0"/>
      <w:outlineLvl w:val="8"/>
    </w:pPr>
    <w:rPr>
      <w:i/>
      <w:iCs/>
      <w:caps/>
      <w:spacing w:val="10"/>
      <w:sz w:val="18"/>
      <w:szCs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9D01EA"/>
    <w:pPr>
      <w:tabs>
        <w:tab w:val="center" w:pos="4513"/>
        <w:tab w:val="right" w:pos="9026"/>
      </w:tabs>
    </w:pPr>
  </w:style>
  <w:style w:type="character" w:customStyle="1" w:styleId="a4">
    <w:name w:val="כותרת עליונה תו"/>
    <w:basedOn w:val="a0"/>
    <w:link w:val="a3"/>
    <w:uiPriority w:val="99"/>
    <w:rsid w:val="009D01EA"/>
    <w:rPr>
      <w:sz w:val="24"/>
      <w:szCs w:val="24"/>
      <w:lang w:val="en-US"/>
    </w:rPr>
  </w:style>
  <w:style w:type="paragraph" w:styleId="a5">
    <w:name w:val="footer"/>
    <w:basedOn w:val="a"/>
    <w:link w:val="a6"/>
    <w:uiPriority w:val="99"/>
    <w:unhideWhenUsed/>
    <w:rsid w:val="009D01EA"/>
    <w:pPr>
      <w:tabs>
        <w:tab w:val="center" w:pos="4513"/>
        <w:tab w:val="right" w:pos="9026"/>
      </w:tabs>
    </w:pPr>
  </w:style>
  <w:style w:type="character" w:customStyle="1" w:styleId="a6">
    <w:name w:val="כותרת תחתונה תו"/>
    <w:basedOn w:val="a0"/>
    <w:link w:val="a5"/>
    <w:uiPriority w:val="99"/>
    <w:rsid w:val="009D01EA"/>
    <w:rPr>
      <w:sz w:val="24"/>
      <w:szCs w:val="24"/>
      <w:lang w:val="en-US"/>
    </w:rPr>
  </w:style>
  <w:style w:type="character" w:customStyle="1" w:styleId="10">
    <w:name w:val="כותרת 1 תו"/>
    <w:basedOn w:val="a0"/>
    <w:link w:val="1"/>
    <w:uiPriority w:val="9"/>
    <w:rsid w:val="009D01EA"/>
    <w:rPr>
      <w:caps/>
      <w:color w:val="FFFFFF" w:themeColor="background1"/>
      <w:spacing w:val="15"/>
      <w:sz w:val="22"/>
      <w:szCs w:val="22"/>
      <w:shd w:val="clear" w:color="auto" w:fill="4472C4" w:themeFill="accent1"/>
    </w:rPr>
  </w:style>
  <w:style w:type="character" w:customStyle="1" w:styleId="20">
    <w:name w:val="כותרת 2 תו"/>
    <w:basedOn w:val="a0"/>
    <w:link w:val="2"/>
    <w:uiPriority w:val="9"/>
    <w:rsid w:val="009D01EA"/>
    <w:rPr>
      <w:caps/>
      <w:spacing w:val="15"/>
      <w:shd w:val="clear" w:color="auto" w:fill="D9E2F3" w:themeFill="accent1" w:themeFillTint="33"/>
    </w:rPr>
  </w:style>
  <w:style w:type="character" w:customStyle="1" w:styleId="30">
    <w:name w:val="כותרת 3 תו"/>
    <w:basedOn w:val="a0"/>
    <w:link w:val="3"/>
    <w:uiPriority w:val="9"/>
    <w:rsid w:val="009D01EA"/>
    <w:rPr>
      <w:caps/>
      <w:color w:val="1F3763" w:themeColor="accent1" w:themeShade="7F"/>
      <w:spacing w:val="15"/>
    </w:rPr>
  </w:style>
  <w:style w:type="character" w:customStyle="1" w:styleId="40">
    <w:name w:val="כותרת 4 תו"/>
    <w:basedOn w:val="a0"/>
    <w:link w:val="4"/>
    <w:uiPriority w:val="9"/>
    <w:semiHidden/>
    <w:rsid w:val="009D01EA"/>
    <w:rPr>
      <w:caps/>
      <w:color w:val="2F5496" w:themeColor="accent1" w:themeShade="BF"/>
      <w:spacing w:val="10"/>
    </w:rPr>
  </w:style>
  <w:style w:type="character" w:customStyle="1" w:styleId="50">
    <w:name w:val="כותרת 5 תו"/>
    <w:basedOn w:val="a0"/>
    <w:link w:val="5"/>
    <w:uiPriority w:val="9"/>
    <w:semiHidden/>
    <w:rsid w:val="009D01EA"/>
    <w:rPr>
      <w:caps/>
      <w:color w:val="2F5496" w:themeColor="accent1" w:themeShade="BF"/>
      <w:spacing w:val="10"/>
    </w:rPr>
  </w:style>
  <w:style w:type="character" w:customStyle="1" w:styleId="60">
    <w:name w:val="כותרת 6 תו"/>
    <w:basedOn w:val="a0"/>
    <w:link w:val="6"/>
    <w:uiPriority w:val="9"/>
    <w:semiHidden/>
    <w:rsid w:val="009D01EA"/>
    <w:rPr>
      <w:caps/>
      <w:color w:val="2F5496" w:themeColor="accent1" w:themeShade="BF"/>
      <w:spacing w:val="10"/>
    </w:rPr>
  </w:style>
  <w:style w:type="character" w:customStyle="1" w:styleId="70">
    <w:name w:val="כותרת 7 תו"/>
    <w:basedOn w:val="a0"/>
    <w:link w:val="7"/>
    <w:uiPriority w:val="9"/>
    <w:semiHidden/>
    <w:rsid w:val="009D01EA"/>
    <w:rPr>
      <w:caps/>
      <w:color w:val="2F5496" w:themeColor="accent1" w:themeShade="BF"/>
      <w:spacing w:val="10"/>
    </w:rPr>
  </w:style>
  <w:style w:type="character" w:customStyle="1" w:styleId="80">
    <w:name w:val="כותרת 8 תו"/>
    <w:basedOn w:val="a0"/>
    <w:link w:val="8"/>
    <w:uiPriority w:val="9"/>
    <w:semiHidden/>
    <w:rsid w:val="009D01EA"/>
    <w:rPr>
      <w:caps/>
      <w:spacing w:val="10"/>
      <w:sz w:val="18"/>
      <w:szCs w:val="18"/>
    </w:rPr>
  </w:style>
  <w:style w:type="character" w:customStyle="1" w:styleId="90">
    <w:name w:val="כותרת 9 תו"/>
    <w:basedOn w:val="a0"/>
    <w:link w:val="9"/>
    <w:uiPriority w:val="9"/>
    <w:semiHidden/>
    <w:rsid w:val="009D01EA"/>
    <w:rPr>
      <w:i/>
      <w:iCs/>
      <w:caps/>
      <w:spacing w:val="10"/>
      <w:sz w:val="18"/>
      <w:szCs w:val="18"/>
    </w:rPr>
  </w:style>
  <w:style w:type="paragraph" w:styleId="a7">
    <w:name w:val="caption"/>
    <w:basedOn w:val="a"/>
    <w:next w:val="a"/>
    <w:uiPriority w:val="35"/>
    <w:semiHidden/>
    <w:unhideWhenUsed/>
    <w:qFormat/>
    <w:rsid w:val="009D01EA"/>
    <w:rPr>
      <w:b/>
      <w:bCs/>
      <w:color w:val="2F5496" w:themeColor="accent1" w:themeShade="BF"/>
      <w:sz w:val="16"/>
      <w:szCs w:val="16"/>
    </w:rPr>
  </w:style>
  <w:style w:type="paragraph" w:styleId="a8">
    <w:name w:val="Title"/>
    <w:basedOn w:val="a"/>
    <w:next w:val="a"/>
    <w:link w:val="a9"/>
    <w:uiPriority w:val="10"/>
    <w:qFormat/>
    <w:rsid w:val="009D01EA"/>
    <w:pPr>
      <w:spacing w:before="0" w:after="0"/>
    </w:pPr>
    <w:rPr>
      <w:rFonts w:asciiTheme="majorHAnsi" w:eastAsiaTheme="majorEastAsia" w:hAnsiTheme="majorHAnsi" w:cstheme="majorBidi"/>
      <w:caps/>
      <w:color w:val="4472C4" w:themeColor="accent1"/>
      <w:spacing w:val="10"/>
      <w:sz w:val="52"/>
      <w:szCs w:val="52"/>
    </w:rPr>
  </w:style>
  <w:style w:type="character" w:customStyle="1" w:styleId="a9">
    <w:name w:val="כותרת טקסט תו"/>
    <w:basedOn w:val="a0"/>
    <w:link w:val="a8"/>
    <w:uiPriority w:val="10"/>
    <w:rsid w:val="009D01EA"/>
    <w:rPr>
      <w:rFonts w:asciiTheme="majorHAnsi" w:eastAsiaTheme="majorEastAsia" w:hAnsiTheme="majorHAnsi" w:cstheme="majorBidi"/>
      <w:caps/>
      <w:color w:val="4472C4" w:themeColor="accent1"/>
      <w:spacing w:val="10"/>
      <w:sz w:val="52"/>
      <w:szCs w:val="52"/>
    </w:rPr>
  </w:style>
  <w:style w:type="paragraph" w:styleId="aa">
    <w:name w:val="Subtitle"/>
    <w:basedOn w:val="a"/>
    <w:next w:val="a"/>
    <w:link w:val="ab"/>
    <w:uiPriority w:val="11"/>
    <w:qFormat/>
    <w:rsid w:val="009D01EA"/>
    <w:pPr>
      <w:spacing w:before="0" w:after="500" w:line="240" w:lineRule="auto"/>
    </w:pPr>
    <w:rPr>
      <w:caps/>
      <w:color w:val="595959" w:themeColor="text1" w:themeTint="A6"/>
      <w:spacing w:val="10"/>
      <w:sz w:val="21"/>
      <w:szCs w:val="21"/>
    </w:rPr>
  </w:style>
  <w:style w:type="character" w:customStyle="1" w:styleId="ab">
    <w:name w:val="כותרת משנה תו"/>
    <w:basedOn w:val="a0"/>
    <w:link w:val="aa"/>
    <w:uiPriority w:val="11"/>
    <w:rsid w:val="009D01EA"/>
    <w:rPr>
      <w:caps/>
      <w:color w:val="595959" w:themeColor="text1" w:themeTint="A6"/>
      <w:spacing w:val="10"/>
      <w:sz w:val="21"/>
      <w:szCs w:val="21"/>
    </w:rPr>
  </w:style>
  <w:style w:type="character" w:styleId="ac">
    <w:name w:val="Strong"/>
    <w:uiPriority w:val="22"/>
    <w:qFormat/>
    <w:rsid w:val="009D01EA"/>
    <w:rPr>
      <w:b/>
      <w:bCs/>
    </w:rPr>
  </w:style>
  <w:style w:type="character" w:styleId="ad">
    <w:name w:val="Emphasis"/>
    <w:uiPriority w:val="20"/>
    <w:qFormat/>
    <w:rsid w:val="009D01EA"/>
    <w:rPr>
      <w:caps/>
      <w:color w:val="1F3763" w:themeColor="accent1" w:themeShade="7F"/>
      <w:spacing w:val="5"/>
    </w:rPr>
  </w:style>
  <w:style w:type="paragraph" w:styleId="ae">
    <w:name w:val="No Spacing"/>
    <w:uiPriority w:val="1"/>
    <w:qFormat/>
    <w:rsid w:val="009D01EA"/>
    <w:pPr>
      <w:spacing w:after="0" w:line="240" w:lineRule="auto"/>
    </w:pPr>
  </w:style>
  <w:style w:type="paragraph" w:styleId="af">
    <w:name w:val="Quote"/>
    <w:basedOn w:val="a"/>
    <w:next w:val="a"/>
    <w:link w:val="af0"/>
    <w:uiPriority w:val="29"/>
    <w:qFormat/>
    <w:rsid w:val="009D01EA"/>
    <w:rPr>
      <w:i/>
      <w:iCs/>
      <w:sz w:val="24"/>
      <w:szCs w:val="24"/>
    </w:rPr>
  </w:style>
  <w:style w:type="character" w:customStyle="1" w:styleId="af0">
    <w:name w:val="ציטוט תו"/>
    <w:basedOn w:val="a0"/>
    <w:link w:val="af"/>
    <w:uiPriority w:val="29"/>
    <w:rsid w:val="009D01EA"/>
    <w:rPr>
      <w:i/>
      <w:iCs/>
      <w:sz w:val="24"/>
      <w:szCs w:val="24"/>
    </w:rPr>
  </w:style>
  <w:style w:type="paragraph" w:styleId="af1">
    <w:name w:val="Intense Quote"/>
    <w:basedOn w:val="a"/>
    <w:next w:val="a"/>
    <w:link w:val="af2"/>
    <w:uiPriority w:val="30"/>
    <w:qFormat/>
    <w:rsid w:val="009D01EA"/>
    <w:pPr>
      <w:spacing w:before="240" w:after="240" w:line="240" w:lineRule="auto"/>
      <w:ind w:left="1080" w:right="1080"/>
      <w:jc w:val="center"/>
    </w:pPr>
    <w:rPr>
      <w:color w:val="4472C4" w:themeColor="accent1"/>
      <w:sz w:val="24"/>
      <w:szCs w:val="24"/>
    </w:rPr>
  </w:style>
  <w:style w:type="character" w:customStyle="1" w:styleId="af2">
    <w:name w:val="ציטוט חזק תו"/>
    <w:basedOn w:val="a0"/>
    <w:link w:val="af1"/>
    <w:uiPriority w:val="30"/>
    <w:rsid w:val="009D01EA"/>
    <w:rPr>
      <w:color w:val="4472C4" w:themeColor="accent1"/>
      <w:sz w:val="24"/>
      <w:szCs w:val="24"/>
    </w:rPr>
  </w:style>
  <w:style w:type="character" w:styleId="af3">
    <w:name w:val="Subtle Emphasis"/>
    <w:uiPriority w:val="19"/>
    <w:qFormat/>
    <w:rsid w:val="009D01EA"/>
    <w:rPr>
      <w:i/>
      <w:iCs/>
      <w:color w:val="1F3763" w:themeColor="accent1" w:themeShade="7F"/>
    </w:rPr>
  </w:style>
  <w:style w:type="character" w:styleId="af4">
    <w:name w:val="Intense Emphasis"/>
    <w:uiPriority w:val="21"/>
    <w:qFormat/>
    <w:rsid w:val="009D01EA"/>
    <w:rPr>
      <w:b/>
      <w:bCs/>
      <w:caps/>
      <w:color w:val="1F3763" w:themeColor="accent1" w:themeShade="7F"/>
      <w:spacing w:val="10"/>
    </w:rPr>
  </w:style>
  <w:style w:type="character" w:styleId="af5">
    <w:name w:val="Subtle Reference"/>
    <w:uiPriority w:val="31"/>
    <w:qFormat/>
    <w:rsid w:val="009D01EA"/>
    <w:rPr>
      <w:b/>
      <w:bCs/>
      <w:color w:val="4472C4" w:themeColor="accent1"/>
    </w:rPr>
  </w:style>
  <w:style w:type="character" w:styleId="af6">
    <w:name w:val="Intense Reference"/>
    <w:uiPriority w:val="32"/>
    <w:qFormat/>
    <w:rsid w:val="009D01EA"/>
    <w:rPr>
      <w:b/>
      <w:bCs/>
      <w:i/>
      <w:iCs/>
      <w:caps/>
      <w:color w:val="4472C4" w:themeColor="accent1"/>
    </w:rPr>
  </w:style>
  <w:style w:type="character" w:styleId="af7">
    <w:name w:val="Book Title"/>
    <w:uiPriority w:val="33"/>
    <w:qFormat/>
    <w:rsid w:val="009D01EA"/>
    <w:rPr>
      <w:b/>
      <w:bCs/>
      <w:i/>
      <w:iCs/>
      <w:spacing w:val="0"/>
    </w:rPr>
  </w:style>
  <w:style w:type="paragraph" w:styleId="af8">
    <w:name w:val="TOC Heading"/>
    <w:basedOn w:val="1"/>
    <w:next w:val="a"/>
    <w:uiPriority w:val="39"/>
    <w:semiHidden/>
    <w:unhideWhenUsed/>
    <w:qFormat/>
    <w:rsid w:val="009D01EA"/>
    <w:pPr>
      <w:outlineLvl w:val="9"/>
    </w:pPr>
  </w:style>
  <w:style w:type="table" w:styleId="af9">
    <w:name w:val="Table Grid"/>
    <w:basedOn w:val="a1"/>
    <w:uiPriority w:val="39"/>
    <w:rsid w:val="009D01EA"/>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a">
    <w:name w:val="List Paragraph"/>
    <w:basedOn w:val="a"/>
    <w:uiPriority w:val="34"/>
    <w:qFormat/>
    <w:rsid w:val="00D723A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460884">
      <w:bodyDiv w:val="1"/>
      <w:marLeft w:val="0"/>
      <w:marRight w:val="0"/>
      <w:marTop w:val="0"/>
      <w:marBottom w:val="0"/>
      <w:divBdr>
        <w:top w:val="none" w:sz="0" w:space="0" w:color="auto"/>
        <w:left w:val="none" w:sz="0" w:space="0" w:color="auto"/>
        <w:bottom w:val="none" w:sz="0" w:space="0" w:color="auto"/>
        <w:right w:val="none" w:sz="0" w:space="0" w:color="auto"/>
      </w:divBdr>
    </w:div>
    <w:div w:id="413892535">
      <w:bodyDiv w:val="1"/>
      <w:marLeft w:val="0"/>
      <w:marRight w:val="0"/>
      <w:marTop w:val="0"/>
      <w:marBottom w:val="0"/>
      <w:divBdr>
        <w:top w:val="none" w:sz="0" w:space="0" w:color="auto"/>
        <w:left w:val="none" w:sz="0" w:space="0" w:color="auto"/>
        <w:bottom w:val="none" w:sz="0" w:space="0" w:color="auto"/>
        <w:right w:val="none" w:sz="0" w:space="0" w:color="auto"/>
      </w:divBdr>
    </w:div>
    <w:div w:id="1230992298">
      <w:bodyDiv w:val="1"/>
      <w:marLeft w:val="0"/>
      <w:marRight w:val="0"/>
      <w:marTop w:val="0"/>
      <w:marBottom w:val="0"/>
      <w:divBdr>
        <w:top w:val="none" w:sz="0" w:space="0" w:color="auto"/>
        <w:left w:val="none" w:sz="0" w:space="0" w:color="auto"/>
        <w:bottom w:val="none" w:sz="0" w:space="0" w:color="auto"/>
        <w:right w:val="none" w:sz="0" w:space="0" w:color="auto"/>
      </w:divBdr>
    </w:div>
    <w:div w:id="1331062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0</TotalTime>
  <Pages>16</Pages>
  <Words>8989</Words>
  <Characters>51240</Characters>
  <Application>Microsoft Office Word</Application>
  <DocSecurity>0</DocSecurity>
  <Lines>427</Lines>
  <Paragraphs>12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0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 Shakarchy</dc:creator>
  <cp:keywords/>
  <dc:description/>
  <cp:lastModifiedBy>liat cohen</cp:lastModifiedBy>
  <cp:revision>36</cp:revision>
  <dcterms:created xsi:type="dcterms:W3CDTF">2022-04-20T12:08:00Z</dcterms:created>
  <dcterms:modified xsi:type="dcterms:W3CDTF">2022-04-27T16:58:00Z</dcterms:modified>
</cp:coreProperties>
</file>